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E9D80" w14:textId="3D31F374" w:rsidR="00EE767D" w:rsidRDefault="002F4C42" w:rsidP="00EE767D">
      <w:pPr>
        <w:pStyle w:val="Heading1"/>
      </w:pPr>
      <w:r>
        <w:t>Appendix</w:t>
      </w:r>
      <w:r w:rsidR="00C964EB">
        <w:t>: Robustness Check</w:t>
      </w:r>
    </w:p>
    <w:p w14:paraId="2B093E45" w14:textId="6DD6B91C" w:rsidR="00BA685F" w:rsidRDefault="002F4C42" w:rsidP="002F4C42">
      <w:pPr>
        <w:pStyle w:val="Heading2"/>
      </w:pPr>
      <w:r>
        <w:t xml:space="preserve">Drop the largest </w:t>
      </w:r>
      <w:r w:rsidR="001F01DF">
        <w:t>donor.</w:t>
      </w:r>
    </w:p>
    <w:p w14:paraId="1DBA761F" w14:textId="65683D12" w:rsidR="009139AF" w:rsidRDefault="009139AF" w:rsidP="009139AF">
      <w:pPr>
        <w:pStyle w:val="Caption"/>
      </w:pPr>
      <w:bookmarkStart w:id="0" w:name="_Ref139967261"/>
      <w:r>
        <w:t xml:space="preserve">Table </w:t>
      </w:r>
      <w:r>
        <w:fldChar w:fldCharType="begin"/>
      </w:r>
      <w:r>
        <w:instrText xml:space="preserve"> SEQ Table \* ARABIC </w:instrText>
      </w:r>
      <w:r>
        <w:fldChar w:fldCharType="separate"/>
      </w:r>
      <w:r>
        <w:rPr>
          <w:noProof/>
        </w:rPr>
        <w:t>1</w:t>
      </w:r>
      <w:r>
        <w:rPr>
          <w:noProof/>
        </w:rPr>
        <w:fldChar w:fldCharType="end"/>
      </w:r>
      <w:bookmarkEnd w:id="0"/>
      <w:r>
        <w:t>. Synthetic weights for each count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1152"/>
        <w:gridCol w:w="1152"/>
        <w:gridCol w:w="1152"/>
        <w:gridCol w:w="1152"/>
        <w:gridCol w:w="1152"/>
      </w:tblGrid>
      <w:tr w:rsidR="00A05499" w:rsidRPr="000A1621" w14:paraId="692D49B2" w14:textId="77777777" w:rsidTr="00847C88">
        <w:trPr>
          <w:jc w:val="center"/>
        </w:trPr>
        <w:tc>
          <w:tcPr>
            <w:tcW w:w="2016" w:type="dxa"/>
            <w:tcBorders>
              <w:bottom w:val="single" w:sz="4" w:space="0" w:color="auto"/>
            </w:tcBorders>
            <w:vAlign w:val="center"/>
          </w:tcPr>
          <w:p w14:paraId="0B6D81B8" w14:textId="77777777" w:rsidR="00A05499" w:rsidRPr="000A1621" w:rsidRDefault="00A05499" w:rsidP="00847C88">
            <w:pPr>
              <w:pStyle w:val="Table"/>
              <w:keepNext/>
              <w:jc w:val="left"/>
              <w:rPr>
                <w:sz w:val="20"/>
                <w:szCs w:val="16"/>
              </w:rPr>
            </w:pPr>
            <w:r w:rsidRPr="000A1621">
              <w:rPr>
                <w:sz w:val="20"/>
                <w:szCs w:val="16"/>
              </w:rPr>
              <w:t>Donor</w:t>
            </w:r>
          </w:p>
        </w:tc>
        <w:tc>
          <w:tcPr>
            <w:tcW w:w="1152" w:type="dxa"/>
            <w:tcBorders>
              <w:bottom w:val="single" w:sz="4" w:space="0" w:color="auto"/>
            </w:tcBorders>
            <w:vAlign w:val="center"/>
          </w:tcPr>
          <w:p w14:paraId="031623B3" w14:textId="77777777" w:rsidR="00A05499" w:rsidRPr="000A1621" w:rsidRDefault="00A05499" w:rsidP="00847C88">
            <w:pPr>
              <w:pStyle w:val="Table"/>
              <w:keepNext/>
              <w:rPr>
                <w:sz w:val="20"/>
                <w:szCs w:val="16"/>
              </w:rPr>
            </w:pPr>
            <w:r>
              <w:rPr>
                <w:sz w:val="20"/>
                <w:szCs w:val="16"/>
              </w:rPr>
              <w:t>Argentina</w:t>
            </w:r>
          </w:p>
        </w:tc>
        <w:tc>
          <w:tcPr>
            <w:tcW w:w="1152" w:type="dxa"/>
            <w:tcBorders>
              <w:bottom w:val="single" w:sz="4" w:space="0" w:color="auto"/>
            </w:tcBorders>
            <w:vAlign w:val="center"/>
          </w:tcPr>
          <w:p w14:paraId="036431D1" w14:textId="77777777" w:rsidR="00A05499" w:rsidRPr="000A1621" w:rsidRDefault="00A05499" w:rsidP="00847C88">
            <w:pPr>
              <w:pStyle w:val="Table"/>
              <w:keepNext/>
              <w:rPr>
                <w:sz w:val="20"/>
                <w:szCs w:val="16"/>
              </w:rPr>
            </w:pPr>
            <w:r>
              <w:rPr>
                <w:sz w:val="20"/>
                <w:szCs w:val="16"/>
              </w:rPr>
              <w:t>Bolivia</w:t>
            </w:r>
          </w:p>
        </w:tc>
        <w:tc>
          <w:tcPr>
            <w:tcW w:w="1152" w:type="dxa"/>
            <w:tcBorders>
              <w:bottom w:val="single" w:sz="4" w:space="0" w:color="auto"/>
            </w:tcBorders>
            <w:vAlign w:val="center"/>
          </w:tcPr>
          <w:p w14:paraId="35D7E3B7" w14:textId="77777777" w:rsidR="00A05499" w:rsidRPr="000A1621" w:rsidRDefault="00A05499" w:rsidP="00847C88">
            <w:pPr>
              <w:pStyle w:val="Table"/>
              <w:keepNext/>
              <w:rPr>
                <w:sz w:val="20"/>
                <w:szCs w:val="16"/>
              </w:rPr>
            </w:pPr>
            <w:r>
              <w:rPr>
                <w:sz w:val="20"/>
                <w:szCs w:val="16"/>
              </w:rPr>
              <w:t>Ecuador</w:t>
            </w:r>
          </w:p>
        </w:tc>
        <w:tc>
          <w:tcPr>
            <w:tcW w:w="1152" w:type="dxa"/>
            <w:tcBorders>
              <w:bottom w:val="single" w:sz="4" w:space="0" w:color="auto"/>
            </w:tcBorders>
            <w:vAlign w:val="center"/>
          </w:tcPr>
          <w:p w14:paraId="3647A436" w14:textId="77777777" w:rsidR="00A05499" w:rsidRPr="000A1621" w:rsidRDefault="00A05499" w:rsidP="00847C88">
            <w:pPr>
              <w:pStyle w:val="Table"/>
              <w:keepNext/>
              <w:rPr>
                <w:sz w:val="20"/>
                <w:szCs w:val="16"/>
              </w:rPr>
            </w:pPr>
            <w:r>
              <w:rPr>
                <w:sz w:val="20"/>
                <w:szCs w:val="16"/>
              </w:rPr>
              <w:t>Nicaragua</w:t>
            </w:r>
          </w:p>
        </w:tc>
        <w:tc>
          <w:tcPr>
            <w:tcW w:w="1152" w:type="dxa"/>
            <w:tcBorders>
              <w:bottom w:val="single" w:sz="4" w:space="0" w:color="auto"/>
            </w:tcBorders>
            <w:vAlign w:val="center"/>
          </w:tcPr>
          <w:p w14:paraId="757373C5" w14:textId="77777777" w:rsidR="00A05499" w:rsidRPr="000A1621" w:rsidRDefault="00A05499" w:rsidP="00847C88">
            <w:pPr>
              <w:pStyle w:val="Table"/>
              <w:keepNext/>
              <w:rPr>
                <w:sz w:val="20"/>
                <w:szCs w:val="16"/>
              </w:rPr>
            </w:pPr>
            <w:r>
              <w:rPr>
                <w:sz w:val="20"/>
                <w:szCs w:val="16"/>
              </w:rPr>
              <w:t>Venezuela</w:t>
            </w:r>
          </w:p>
        </w:tc>
      </w:tr>
      <w:tr w:rsidR="00A05499" w:rsidRPr="000A1621" w14:paraId="557F1307" w14:textId="77777777" w:rsidTr="00847C88">
        <w:trPr>
          <w:jc w:val="center"/>
        </w:trPr>
        <w:tc>
          <w:tcPr>
            <w:tcW w:w="2016" w:type="dxa"/>
            <w:tcBorders>
              <w:top w:val="single" w:sz="4" w:space="0" w:color="auto"/>
            </w:tcBorders>
            <w:vAlign w:val="center"/>
          </w:tcPr>
          <w:p w14:paraId="097118B2" w14:textId="77777777" w:rsidR="00A05499" w:rsidRPr="000A1621" w:rsidRDefault="00A05499" w:rsidP="00847C88">
            <w:pPr>
              <w:pStyle w:val="Table"/>
              <w:keepNext/>
              <w:jc w:val="left"/>
              <w:rPr>
                <w:sz w:val="20"/>
                <w:szCs w:val="16"/>
              </w:rPr>
            </w:pPr>
            <w:r>
              <w:rPr>
                <w:sz w:val="20"/>
                <w:szCs w:val="16"/>
              </w:rPr>
              <w:t>Algeria</w:t>
            </w:r>
          </w:p>
        </w:tc>
        <w:tc>
          <w:tcPr>
            <w:tcW w:w="1152" w:type="dxa"/>
            <w:tcBorders>
              <w:top w:val="single" w:sz="4" w:space="0" w:color="auto"/>
            </w:tcBorders>
            <w:vAlign w:val="center"/>
          </w:tcPr>
          <w:p w14:paraId="52CD0EC6" w14:textId="4F66C035" w:rsidR="00A05499" w:rsidRPr="000A1621" w:rsidRDefault="003248D9" w:rsidP="00847C88">
            <w:pPr>
              <w:pStyle w:val="Table"/>
              <w:keepNext/>
              <w:rPr>
                <w:sz w:val="20"/>
                <w:szCs w:val="16"/>
              </w:rPr>
            </w:pPr>
            <w:r>
              <w:rPr>
                <w:sz w:val="20"/>
                <w:szCs w:val="16"/>
              </w:rPr>
              <w:t>-</w:t>
            </w:r>
          </w:p>
        </w:tc>
        <w:tc>
          <w:tcPr>
            <w:tcW w:w="1152" w:type="dxa"/>
            <w:tcBorders>
              <w:top w:val="single" w:sz="4" w:space="0" w:color="auto"/>
            </w:tcBorders>
            <w:vAlign w:val="center"/>
          </w:tcPr>
          <w:p w14:paraId="1FBC9EEB" w14:textId="592CD4CB" w:rsidR="00A05499" w:rsidRPr="000A1621" w:rsidRDefault="00407E87" w:rsidP="00847C88">
            <w:pPr>
              <w:pStyle w:val="Table"/>
              <w:keepNext/>
              <w:rPr>
                <w:sz w:val="20"/>
                <w:szCs w:val="16"/>
              </w:rPr>
            </w:pPr>
            <w:r>
              <w:rPr>
                <w:sz w:val="20"/>
                <w:szCs w:val="16"/>
              </w:rPr>
              <w:t>-</w:t>
            </w:r>
          </w:p>
        </w:tc>
        <w:tc>
          <w:tcPr>
            <w:tcW w:w="1152" w:type="dxa"/>
            <w:tcBorders>
              <w:top w:val="single" w:sz="4" w:space="0" w:color="auto"/>
            </w:tcBorders>
            <w:vAlign w:val="center"/>
          </w:tcPr>
          <w:p w14:paraId="222960CF" w14:textId="2F703141" w:rsidR="00A05499" w:rsidRPr="000A1621" w:rsidRDefault="00CC03B7" w:rsidP="00847C88">
            <w:pPr>
              <w:pStyle w:val="Table"/>
              <w:keepNext/>
              <w:rPr>
                <w:sz w:val="20"/>
                <w:szCs w:val="16"/>
              </w:rPr>
            </w:pPr>
            <w:r>
              <w:rPr>
                <w:sz w:val="20"/>
                <w:szCs w:val="16"/>
              </w:rPr>
              <w:t>0.319</w:t>
            </w:r>
          </w:p>
        </w:tc>
        <w:tc>
          <w:tcPr>
            <w:tcW w:w="1152" w:type="dxa"/>
            <w:tcBorders>
              <w:top w:val="single" w:sz="4" w:space="0" w:color="auto"/>
            </w:tcBorders>
            <w:vAlign w:val="center"/>
          </w:tcPr>
          <w:p w14:paraId="2873AAF6" w14:textId="50F95687" w:rsidR="00A05499" w:rsidRPr="000A1621" w:rsidRDefault="005B71B6" w:rsidP="00847C88">
            <w:pPr>
              <w:pStyle w:val="Table"/>
              <w:keepNext/>
              <w:rPr>
                <w:sz w:val="20"/>
                <w:szCs w:val="16"/>
              </w:rPr>
            </w:pPr>
            <w:r>
              <w:rPr>
                <w:sz w:val="20"/>
                <w:szCs w:val="16"/>
              </w:rPr>
              <w:t>Dropped</w:t>
            </w:r>
          </w:p>
        </w:tc>
        <w:tc>
          <w:tcPr>
            <w:tcW w:w="1152" w:type="dxa"/>
            <w:tcBorders>
              <w:top w:val="single" w:sz="4" w:space="0" w:color="auto"/>
            </w:tcBorders>
            <w:vAlign w:val="center"/>
          </w:tcPr>
          <w:p w14:paraId="787256F6" w14:textId="261E0996" w:rsidR="00A05499" w:rsidRPr="000A1621" w:rsidRDefault="00305BA9" w:rsidP="00847C88">
            <w:pPr>
              <w:pStyle w:val="Table"/>
              <w:keepNext/>
              <w:rPr>
                <w:sz w:val="20"/>
                <w:szCs w:val="16"/>
              </w:rPr>
            </w:pPr>
            <w:r>
              <w:rPr>
                <w:sz w:val="20"/>
                <w:szCs w:val="16"/>
              </w:rPr>
              <w:t>-</w:t>
            </w:r>
          </w:p>
        </w:tc>
      </w:tr>
      <w:tr w:rsidR="00A05499" w:rsidRPr="000A1621" w14:paraId="4FF93D4D" w14:textId="77777777" w:rsidTr="00847C88">
        <w:trPr>
          <w:jc w:val="center"/>
        </w:trPr>
        <w:tc>
          <w:tcPr>
            <w:tcW w:w="2016" w:type="dxa"/>
            <w:vAlign w:val="center"/>
          </w:tcPr>
          <w:p w14:paraId="0709D088" w14:textId="77777777" w:rsidR="00A05499" w:rsidRPr="000A1621" w:rsidRDefault="00A05499" w:rsidP="00847C88">
            <w:pPr>
              <w:pStyle w:val="Table"/>
              <w:keepNext/>
              <w:jc w:val="left"/>
              <w:rPr>
                <w:sz w:val="20"/>
                <w:szCs w:val="16"/>
              </w:rPr>
            </w:pPr>
            <w:r>
              <w:rPr>
                <w:sz w:val="20"/>
                <w:szCs w:val="16"/>
              </w:rPr>
              <w:t>Australia</w:t>
            </w:r>
          </w:p>
        </w:tc>
        <w:tc>
          <w:tcPr>
            <w:tcW w:w="1152" w:type="dxa"/>
            <w:vAlign w:val="center"/>
          </w:tcPr>
          <w:p w14:paraId="1E91B4D8" w14:textId="33E88CAB" w:rsidR="00A05499" w:rsidRPr="000A1621" w:rsidRDefault="003248D9" w:rsidP="00847C88">
            <w:pPr>
              <w:pStyle w:val="Table"/>
              <w:keepNext/>
              <w:rPr>
                <w:sz w:val="20"/>
                <w:szCs w:val="16"/>
              </w:rPr>
            </w:pPr>
            <w:r>
              <w:rPr>
                <w:sz w:val="20"/>
                <w:szCs w:val="16"/>
              </w:rPr>
              <w:t>-</w:t>
            </w:r>
          </w:p>
        </w:tc>
        <w:tc>
          <w:tcPr>
            <w:tcW w:w="1152" w:type="dxa"/>
            <w:vAlign w:val="center"/>
          </w:tcPr>
          <w:p w14:paraId="56D3883A" w14:textId="27EC4E3C" w:rsidR="00A05499" w:rsidRPr="000A1621" w:rsidRDefault="00407E87" w:rsidP="00847C88">
            <w:pPr>
              <w:pStyle w:val="Table"/>
              <w:keepNext/>
              <w:rPr>
                <w:sz w:val="20"/>
                <w:szCs w:val="16"/>
              </w:rPr>
            </w:pPr>
            <w:r>
              <w:rPr>
                <w:sz w:val="20"/>
                <w:szCs w:val="16"/>
              </w:rPr>
              <w:t>-</w:t>
            </w:r>
          </w:p>
        </w:tc>
        <w:tc>
          <w:tcPr>
            <w:tcW w:w="1152" w:type="dxa"/>
            <w:vAlign w:val="center"/>
          </w:tcPr>
          <w:p w14:paraId="0C1DF709" w14:textId="7E1E4A99" w:rsidR="00A05499" w:rsidRPr="000A1621" w:rsidRDefault="00CC03B7" w:rsidP="00847C88">
            <w:pPr>
              <w:pStyle w:val="Table"/>
              <w:keepNext/>
              <w:rPr>
                <w:sz w:val="20"/>
                <w:szCs w:val="16"/>
              </w:rPr>
            </w:pPr>
            <w:r>
              <w:rPr>
                <w:sz w:val="20"/>
                <w:szCs w:val="16"/>
              </w:rPr>
              <w:t>-</w:t>
            </w:r>
          </w:p>
        </w:tc>
        <w:tc>
          <w:tcPr>
            <w:tcW w:w="1152" w:type="dxa"/>
            <w:vAlign w:val="center"/>
          </w:tcPr>
          <w:p w14:paraId="749ABF33" w14:textId="087951B0" w:rsidR="00A05499" w:rsidRPr="000A1621" w:rsidRDefault="005B71B6" w:rsidP="00847C88">
            <w:pPr>
              <w:pStyle w:val="Table"/>
              <w:keepNext/>
              <w:rPr>
                <w:sz w:val="20"/>
                <w:szCs w:val="16"/>
              </w:rPr>
            </w:pPr>
            <w:r>
              <w:rPr>
                <w:sz w:val="20"/>
                <w:szCs w:val="16"/>
              </w:rPr>
              <w:t>-</w:t>
            </w:r>
          </w:p>
        </w:tc>
        <w:tc>
          <w:tcPr>
            <w:tcW w:w="1152" w:type="dxa"/>
            <w:vAlign w:val="center"/>
          </w:tcPr>
          <w:p w14:paraId="6FA60ACD" w14:textId="69627C2F" w:rsidR="00A05499" w:rsidRPr="000A1621" w:rsidRDefault="00305BA9" w:rsidP="00847C88">
            <w:pPr>
              <w:pStyle w:val="Table"/>
              <w:keepNext/>
              <w:rPr>
                <w:sz w:val="20"/>
                <w:szCs w:val="16"/>
              </w:rPr>
            </w:pPr>
            <w:r>
              <w:rPr>
                <w:sz w:val="20"/>
                <w:szCs w:val="16"/>
              </w:rPr>
              <w:t>-</w:t>
            </w:r>
          </w:p>
        </w:tc>
      </w:tr>
      <w:tr w:rsidR="00A05499" w:rsidRPr="000A1621" w14:paraId="72F6D6C3" w14:textId="77777777" w:rsidTr="00847C88">
        <w:trPr>
          <w:jc w:val="center"/>
        </w:trPr>
        <w:tc>
          <w:tcPr>
            <w:tcW w:w="2016" w:type="dxa"/>
            <w:vAlign w:val="center"/>
          </w:tcPr>
          <w:p w14:paraId="27B1A34B" w14:textId="77777777" w:rsidR="00A05499" w:rsidRPr="000A1621" w:rsidRDefault="00A05499" w:rsidP="00847C88">
            <w:pPr>
              <w:pStyle w:val="Table"/>
              <w:keepNext/>
              <w:jc w:val="left"/>
              <w:rPr>
                <w:sz w:val="20"/>
                <w:szCs w:val="16"/>
              </w:rPr>
            </w:pPr>
            <w:r>
              <w:rPr>
                <w:sz w:val="20"/>
                <w:szCs w:val="16"/>
              </w:rPr>
              <w:t>Austria</w:t>
            </w:r>
          </w:p>
        </w:tc>
        <w:tc>
          <w:tcPr>
            <w:tcW w:w="1152" w:type="dxa"/>
            <w:vAlign w:val="center"/>
          </w:tcPr>
          <w:p w14:paraId="64D2326F" w14:textId="7B6946AC" w:rsidR="00A05499" w:rsidRPr="000A1621" w:rsidRDefault="003248D9" w:rsidP="00847C88">
            <w:pPr>
              <w:pStyle w:val="Table"/>
              <w:keepNext/>
              <w:rPr>
                <w:sz w:val="20"/>
                <w:szCs w:val="16"/>
              </w:rPr>
            </w:pPr>
            <w:r>
              <w:rPr>
                <w:sz w:val="20"/>
                <w:szCs w:val="16"/>
              </w:rPr>
              <w:t>-</w:t>
            </w:r>
          </w:p>
        </w:tc>
        <w:tc>
          <w:tcPr>
            <w:tcW w:w="1152" w:type="dxa"/>
            <w:vAlign w:val="center"/>
          </w:tcPr>
          <w:p w14:paraId="6EE5C362" w14:textId="2F820926" w:rsidR="00A05499" w:rsidRPr="000A1621" w:rsidRDefault="00407E87" w:rsidP="00847C88">
            <w:pPr>
              <w:pStyle w:val="Table"/>
              <w:keepNext/>
              <w:rPr>
                <w:sz w:val="20"/>
                <w:szCs w:val="16"/>
              </w:rPr>
            </w:pPr>
            <w:r>
              <w:rPr>
                <w:sz w:val="20"/>
                <w:szCs w:val="16"/>
              </w:rPr>
              <w:t>-</w:t>
            </w:r>
          </w:p>
        </w:tc>
        <w:tc>
          <w:tcPr>
            <w:tcW w:w="1152" w:type="dxa"/>
            <w:vAlign w:val="center"/>
          </w:tcPr>
          <w:p w14:paraId="7F85787D" w14:textId="0858269A" w:rsidR="00A05499" w:rsidRPr="000A1621" w:rsidRDefault="00CC03B7" w:rsidP="00847C88">
            <w:pPr>
              <w:pStyle w:val="Table"/>
              <w:keepNext/>
              <w:rPr>
                <w:sz w:val="20"/>
                <w:szCs w:val="16"/>
              </w:rPr>
            </w:pPr>
            <w:r>
              <w:rPr>
                <w:sz w:val="20"/>
                <w:szCs w:val="16"/>
              </w:rPr>
              <w:t>0.388</w:t>
            </w:r>
          </w:p>
        </w:tc>
        <w:tc>
          <w:tcPr>
            <w:tcW w:w="1152" w:type="dxa"/>
            <w:vAlign w:val="center"/>
          </w:tcPr>
          <w:p w14:paraId="3E6C5736" w14:textId="313F7BD8" w:rsidR="00A05499" w:rsidRPr="000A1621" w:rsidRDefault="005B71B6" w:rsidP="00847C88">
            <w:pPr>
              <w:pStyle w:val="Table"/>
              <w:keepNext/>
              <w:rPr>
                <w:sz w:val="20"/>
                <w:szCs w:val="16"/>
              </w:rPr>
            </w:pPr>
            <w:r>
              <w:rPr>
                <w:sz w:val="20"/>
                <w:szCs w:val="16"/>
              </w:rPr>
              <w:t>-</w:t>
            </w:r>
          </w:p>
        </w:tc>
        <w:tc>
          <w:tcPr>
            <w:tcW w:w="1152" w:type="dxa"/>
            <w:vAlign w:val="center"/>
          </w:tcPr>
          <w:p w14:paraId="5D5A7993" w14:textId="0242F5DD" w:rsidR="00A05499" w:rsidRPr="000A1621" w:rsidRDefault="00305BA9" w:rsidP="00847C88">
            <w:pPr>
              <w:pStyle w:val="Table"/>
              <w:keepNext/>
              <w:rPr>
                <w:sz w:val="20"/>
                <w:szCs w:val="16"/>
              </w:rPr>
            </w:pPr>
            <w:r>
              <w:rPr>
                <w:sz w:val="20"/>
                <w:szCs w:val="16"/>
              </w:rPr>
              <w:t>-</w:t>
            </w:r>
          </w:p>
        </w:tc>
      </w:tr>
      <w:tr w:rsidR="00A05499" w:rsidRPr="000A1621" w14:paraId="4D5E4A4B" w14:textId="77777777" w:rsidTr="00847C88">
        <w:trPr>
          <w:jc w:val="center"/>
        </w:trPr>
        <w:tc>
          <w:tcPr>
            <w:tcW w:w="2016" w:type="dxa"/>
            <w:vAlign w:val="center"/>
          </w:tcPr>
          <w:p w14:paraId="0299F94B" w14:textId="77777777" w:rsidR="00A05499" w:rsidRPr="000A1621" w:rsidRDefault="00A05499" w:rsidP="00847C88">
            <w:pPr>
              <w:pStyle w:val="Table"/>
              <w:keepNext/>
              <w:jc w:val="left"/>
              <w:rPr>
                <w:sz w:val="20"/>
                <w:szCs w:val="16"/>
              </w:rPr>
            </w:pPr>
            <w:r>
              <w:rPr>
                <w:sz w:val="20"/>
                <w:szCs w:val="16"/>
              </w:rPr>
              <w:t>Belgium</w:t>
            </w:r>
          </w:p>
        </w:tc>
        <w:tc>
          <w:tcPr>
            <w:tcW w:w="1152" w:type="dxa"/>
            <w:vAlign w:val="center"/>
          </w:tcPr>
          <w:p w14:paraId="67FD6EDC" w14:textId="10C92A6D" w:rsidR="00A05499" w:rsidRPr="000A1621" w:rsidRDefault="003248D9" w:rsidP="00847C88">
            <w:pPr>
              <w:pStyle w:val="Table"/>
              <w:keepNext/>
              <w:rPr>
                <w:sz w:val="20"/>
                <w:szCs w:val="16"/>
              </w:rPr>
            </w:pPr>
            <w:r>
              <w:rPr>
                <w:sz w:val="20"/>
                <w:szCs w:val="16"/>
              </w:rPr>
              <w:t>-</w:t>
            </w:r>
          </w:p>
        </w:tc>
        <w:tc>
          <w:tcPr>
            <w:tcW w:w="1152" w:type="dxa"/>
            <w:vAlign w:val="center"/>
          </w:tcPr>
          <w:p w14:paraId="0092EC1C" w14:textId="2AA5B6DF" w:rsidR="00A05499" w:rsidRPr="000A1621" w:rsidRDefault="00407E87" w:rsidP="00847C88">
            <w:pPr>
              <w:pStyle w:val="Table"/>
              <w:keepNext/>
              <w:rPr>
                <w:sz w:val="20"/>
                <w:szCs w:val="16"/>
              </w:rPr>
            </w:pPr>
            <w:r>
              <w:rPr>
                <w:sz w:val="20"/>
                <w:szCs w:val="16"/>
              </w:rPr>
              <w:t>-</w:t>
            </w:r>
          </w:p>
        </w:tc>
        <w:tc>
          <w:tcPr>
            <w:tcW w:w="1152" w:type="dxa"/>
            <w:vAlign w:val="center"/>
          </w:tcPr>
          <w:p w14:paraId="1F788DCB" w14:textId="4E498E53" w:rsidR="00A05499" w:rsidRPr="000A1621" w:rsidRDefault="00A6556F" w:rsidP="00847C88">
            <w:pPr>
              <w:pStyle w:val="Table"/>
              <w:keepNext/>
              <w:rPr>
                <w:sz w:val="20"/>
                <w:szCs w:val="16"/>
              </w:rPr>
            </w:pPr>
            <w:r>
              <w:rPr>
                <w:sz w:val="20"/>
                <w:szCs w:val="16"/>
              </w:rPr>
              <w:t>-</w:t>
            </w:r>
          </w:p>
        </w:tc>
        <w:tc>
          <w:tcPr>
            <w:tcW w:w="1152" w:type="dxa"/>
            <w:vAlign w:val="center"/>
          </w:tcPr>
          <w:p w14:paraId="6EE4713F" w14:textId="6B7EDC11" w:rsidR="00A05499" w:rsidRPr="000A1621" w:rsidRDefault="005B71B6" w:rsidP="00847C88">
            <w:pPr>
              <w:pStyle w:val="Table"/>
              <w:keepNext/>
              <w:rPr>
                <w:sz w:val="20"/>
                <w:szCs w:val="16"/>
              </w:rPr>
            </w:pPr>
            <w:r>
              <w:rPr>
                <w:sz w:val="20"/>
                <w:szCs w:val="16"/>
              </w:rPr>
              <w:t>-</w:t>
            </w:r>
          </w:p>
        </w:tc>
        <w:tc>
          <w:tcPr>
            <w:tcW w:w="1152" w:type="dxa"/>
            <w:vAlign w:val="center"/>
          </w:tcPr>
          <w:p w14:paraId="4CD974AF" w14:textId="5DDECA25" w:rsidR="00A05499" w:rsidRPr="000A1621" w:rsidRDefault="00305BA9" w:rsidP="00847C88">
            <w:pPr>
              <w:pStyle w:val="Table"/>
              <w:keepNext/>
              <w:rPr>
                <w:sz w:val="20"/>
                <w:szCs w:val="16"/>
              </w:rPr>
            </w:pPr>
            <w:r>
              <w:rPr>
                <w:sz w:val="20"/>
                <w:szCs w:val="16"/>
              </w:rPr>
              <w:t>-</w:t>
            </w:r>
          </w:p>
        </w:tc>
      </w:tr>
      <w:tr w:rsidR="00A05499" w:rsidRPr="000A1621" w14:paraId="5832A7B9" w14:textId="77777777" w:rsidTr="00847C88">
        <w:trPr>
          <w:jc w:val="center"/>
        </w:trPr>
        <w:tc>
          <w:tcPr>
            <w:tcW w:w="2016" w:type="dxa"/>
            <w:vAlign w:val="center"/>
          </w:tcPr>
          <w:p w14:paraId="35550E97" w14:textId="77777777" w:rsidR="00A05499" w:rsidRPr="000A1621" w:rsidRDefault="00A05499" w:rsidP="00847C88">
            <w:pPr>
              <w:pStyle w:val="Table"/>
              <w:keepNext/>
              <w:jc w:val="left"/>
              <w:rPr>
                <w:sz w:val="20"/>
                <w:szCs w:val="16"/>
              </w:rPr>
            </w:pPr>
            <w:r>
              <w:rPr>
                <w:sz w:val="20"/>
                <w:szCs w:val="16"/>
              </w:rPr>
              <w:t>Brazil</w:t>
            </w:r>
          </w:p>
        </w:tc>
        <w:tc>
          <w:tcPr>
            <w:tcW w:w="1152" w:type="dxa"/>
            <w:vAlign w:val="center"/>
          </w:tcPr>
          <w:p w14:paraId="1B1D8D8D" w14:textId="03D2F752" w:rsidR="00A05499" w:rsidRPr="000A1621" w:rsidRDefault="003248D9" w:rsidP="00847C88">
            <w:pPr>
              <w:pStyle w:val="Table"/>
              <w:keepNext/>
              <w:rPr>
                <w:sz w:val="20"/>
                <w:szCs w:val="16"/>
              </w:rPr>
            </w:pPr>
            <w:r>
              <w:rPr>
                <w:sz w:val="20"/>
                <w:szCs w:val="16"/>
              </w:rPr>
              <w:t>Dropped</w:t>
            </w:r>
          </w:p>
        </w:tc>
        <w:tc>
          <w:tcPr>
            <w:tcW w:w="1152" w:type="dxa"/>
            <w:vAlign w:val="center"/>
          </w:tcPr>
          <w:p w14:paraId="57CC13C4" w14:textId="3265481A" w:rsidR="00A05499" w:rsidRPr="000A1621" w:rsidRDefault="00407E87" w:rsidP="00847C88">
            <w:pPr>
              <w:pStyle w:val="Table"/>
              <w:keepNext/>
              <w:rPr>
                <w:sz w:val="20"/>
                <w:szCs w:val="16"/>
              </w:rPr>
            </w:pPr>
            <w:r>
              <w:rPr>
                <w:sz w:val="20"/>
                <w:szCs w:val="16"/>
              </w:rPr>
              <w:t>-</w:t>
            </w:r>
          </w:p>
        </w:tc>
        <w:tc>
          <w:tcPr>
            <w:tcW w:w="1152" w:type="dxa"/>
            <w:vAlign w:val="center"/>
          </w:tcPr>
          <w:p w14:paraId="4B1F3339" w14:textId="76E5D220" w:rsidR="00A05499" w:rsidRPr="000A1621" w:rsidRDefault="00A6556F" w:rsidP="00847C88">
            <w:pPr>
              <w:pStyle w:val="Table"/>
              <w:keepNext/>
              <w:rPr>
                <w:sz w:val="20"/>
                <w:szCs w:val="16"/>
              </w:rPr>
            </w:pPr>
            <w:r>
              <w:rPr>
                <w:sz w:val="20"/>
                <w:szCs w:val="16"/>
              </w:rPr>
              <w:t>-</w:t>
            </w:r>
          </w:p>
        </w:tc>
        <w:tc>
          <w:tcPr>
            <w:tcW w:w="1152" w:type="dxa"/>
            <w:vAlign w:val="center"/>
          </w:tcPr>
          <w:p w14:paraId="06FCF690" w14:textId="7CCD66C4" w:rsidR="00A05499" w:rsidRPr="000A1621" w:rsidRDefault="005B71B6" w:rsidP="00847C88">
            <w:pPr>
              <w:pStyle w:val="Table"/>
              <w:keepNext/>
              <w:rPr>
                <w:sz w:val="20"/>
                <w:szCs w:val="16"/>
              </w:rPr>
            </w:pPr>
            <w:r>
              <w:rPr>
                <w:sz w:val="20"/>
                <w:szCs w:val="16"/>
              </w:rPr>
              <w:t>-</w:t>
            </w:r>
          </w:p>
        </w:tc>
        <w:tc>
          <w:tcPr>
            <w:tcW w:w="1152" w:type="dxa"/>
            <w:vAlign w:val="center"/>
          </w:tcPr>
          <w:p w14:paraId="318BB886" w14:textId="198A678B" w:rsidR="00A05499" w:rsidRPr="000A1621" w:rsidRDefault="00305BA9" w:rsidP="00847C88">
            <w:pPr>
              <w:pStyle w:val="Table"/>
              <w:keepNext/>
              <w:rPr>
                <w:sz w:val="20"/>
                <w:szCs w:val="16"/>
              </w:rPr>
            </w:pPr>
            <w:r>
              <w:rPr>
                <w:sz w:val="20"/>
                <w:szCs w:val="16"/>
              </w:rPr>
              <w:t>0.155</w:t>
            </w:r>
          </w:p>
        </w:tc>
      </w:tr>
      <w:tr w:rsidR="00A05499" w:rsidRPr="000A1621" w14:paraId="4EB5C1CA" w14:textId="77777777" w:rsidTr="00847C88">
        <w:trPr>
          <w:jc w:val="center"/>
        </w:trPr>
        <w:tc>
          <w:tcPr>
            <w:tcW w:w="2016" w:type="dxa"/>
            <w:vAlign w:val="center"/>
          </w:tcPr>
          <w:p w14:paraId="2A594325" w14:textId="77777777" w:rsidR="00A05499" w:rsidRDefault="00A05499" w:rsidP="00847C88">
            <w:pPr>
              <w:pStyle w:val="Table"/>
              <w:keepNext/>
              <w:jc w:val="left"/>
              <w:rPr>
                <w:sz w:val="20"/>
                <w:szCs w:val="16"/>
              </w:rPr>
            </w:pPr>
            <w:r>
              <w:rPr>
                <w:sz w:val="20"/>
                <w:szCs w:val="16"/>
              </w:rPr>
              <w:t>Canada</w:t>
            </w:r>
          </w:p>
        </w:tc>
        <w:tc>
          <w:tcPr>
            <w:tcW w:w="1152" w:type="dxa"/>
            <w:vAlign w:val="center"/>
          </w:tcPr>
          <w:p w14:paraId="3D719B3D" w14:textId="106D477B" w:rsidR="00A05499" w:rsidRPr="000A1621" w:rsidRDefault="003248D9" w:rsidP="00847C88">
            <w:pPr>
              <w:pStyle w:val="Table"/>
              <w:keepNext/>
              <w:rPr>
                <w:sz w:val="20"/>
                <w:szCs w:val="16"/>
              </w:rPr>
            </w:pPr>
            <w:r>
              <w:rPr>
                <w:sz w:val="20"/>
                <w:szCs w:val="16"/>
              </w:rPr>
              <w:t>-</w:t>
            </w:r>
          </w:p>
        </w:tc>
        <w:tc>
          <w:tcPr>
            <w:tcW w:w="1152" w:type="dxa"/>
            <w:vAlign w:val="center"/>
          </w:tcPr>
          <w:p w14:paraId="4A5D40DC" w14:textId="728BE509" w:rsidR="00A05499" w:rsidRPr="000A1621" w:rsidRDefault="00407E87" w:rsidP="00847C88">
            <w:pPr>
              <w:pStyle w:val="Table"/>
              <w:keepNext/>
              <w:rPr>
                <w:sz w:val="20"/>
                <w:szCs w:val="16"/>
              </w:rPr>
            </w:pPr>
            <w:r>
              <w:rPr>
                <w:sz w:val="20"/>
                <w:szCs w:val="16"/>
              </w:rPr>
              <w:t>-</w:t>
            </w:r>
          </w:p>
        </w:tc>
        <w:tc>
          <w:tcPr>
            <w:tcW w:w="1152" w:type="dxa"/>
            <w:vAlign w:val="center"/>
          </w:tcPr>
          <w:p w14:paraId="768E1F9F" w14:textId="69BB1CDE" w:rsidR="00A05499" w:rsidRPr="000A1621" w:rsidRDefault="00A6556F" w:rsidP="00847C88">
            <w:pPr>
              <w:pStyle w:val="Table"/>
              <w:keepNext/>
              <w:rPr>
                <w:sz w:val="20"/>
                <w:szCs w:val="16"/>
              </w:rPr>
            </w:pPr>
            <w:r>
              <w:rPr>
                <w:sz w:val="20"/>
                <w:szCs w:val="16"/>
              </w:rPr>
              <w:t>-</w:t>
            </w:r>
          </w:p>
        </w:tc>
        <w:tc>
          <w:tcPr>
            <w:tcW w:w="1152" w:type="dxa"/>
            <w:vAlign w:val="center"/>
          </w:tcPr>
          <w:p w14:paraId="455FFF96" w14:textId="6EEC714D" w:rsidR="00A05499" w:rsidRPr="000A1621" w:rsidRDefault="005B71B6" w:rsidP="00847C88">
            <w:pPr>
              <w:pStyle w:val="Table"/>
              <w:keepNext/>
              <w:rPr>
                <w:sz w:val="20"/>
                <w:szCs w:val="16"/>
              </w:rPr>
            </w:pPr>
            <w:r>
              <w:rPr>
                <w:sz w:val="20"/>
                <w:szCs w:val="16"/>
              </w:rPr>
              <w:t>-</w:t>
            </w:r>
          </w:p>
        </w:tc>
        <w:tc>
          <w:tcPr>
            <w:tcW w:w="1152" w:type="dxa"/>
            <w:vAlign w:val="center"/>
          </w:tcPr>
          <w:p w14:paraId="0EDCFBD5" w14:textId="6DB301CE" w:rsidR="00A05499" w:rsidRPr="000A1621" w:rsidRDefault="00305BA9" w:rsidP="00847C88">
            <w:pPr>
              <w:pStyle w:val="Table"/>
              <w:keepNext/>
              <w:rPr>
                <w:sz w:val="20"/>
                <w:szCs w:val="16"/>
              </w:rPr>
            </w:pPr>
            <w:r>
              <w:rPr>
                <w:sz w:val="20"/>
                <w:szCs w:val="16"/>
              </w:rPr>
              <w:t>-</w:t>
            </w:r>
          </w:p>
        </w:tc>
      </w:tr>
      <w:tr w:rsidR="00A05499" w:rsidRPr="000A1621" w14:paraId="3504E4C1" w14:textId="77777777" w:rsidTr="00847C88">
        <w:trPr>
          <w:jc w:val="center"/>
        </w:trPr>
        <w:tc>
          <w:tcPr>
            <w:tcW w:w="2016" w:type="dxa"/>
            <w:vAlign w:val="center"/>
          </w:tcPr>
          <w:p w14:paraId="2DD8510E" w14:textId="77777777" w:rsidR="00A05499" w:rsidRDefault="00A05499" w:rsidP="00847C88">
            <w:pPr>
              <w:pStyle w:val="Table"/>
              <w:keepNext/>
              <w:jc w:val="left"/>
              <w:rPr>
                <w:sz w:val="20"/>
                <w:szCs w:val="16"/>
              </w:rPr>
            </w:pPr>
            <w:r>
              <w:rPr>
                <w:sz w:val="20"/>
                <w:szCs w:val="16"/>
              </w:rPr>
              <w:t>Chile</w:t>
            </w:r>
          </w:p>
        </w:tc>
        <w:tc>
          <w:tcPr>
            <w:tcW w:w="1152" w:type="dxa"/>
            <w:vAlign w:val="center"/>
          </w:tcPr>
          <w:p w14:paraId="5EAA446D" w14:textId="4B5BEFC8" w:rsidR="00A05499" w:rsidRPr="000A1621" w:rsidRDefault="003248D9" w:rsidP="00847C88">
            <w:pPr>
              <w:pStyle w:val="Table"/>
              <w:keepNext/>
              <w:rPr>
                <w:sz w:val="20"/>
                <w:szCs w:val="16"/>
              </w:rPr>
            </w:pPr>
            <w:r>
              <w:rPr>
                <w:sz w:val="20"/>
                <w:szCs w:val="16"/>
              </w:rPr>
              <w:t>-</w:t>
            </w:r>
          </w:p>
        </w:tc>
        <w:tc>
          <w:tcPr>
            <w:tcW w:w="1152" w:type="dxa"/>
            <w:vAlign w:val="center"/>
          </w:tcPr>
          <w:p w14:paraId="450FE83B" w14:textId="7BDE7111" w:rsidR="00A05499" w:rsidRPr="000A1621" w:rsidRDefault="00407E87" w:rsidP="00847C88">
            <w:pPr>
              <w:pStyle w:val="Table"/>
              <w:keepNext/>
              <w:rPr>
                <w:sz w:val="20"/>
                <w:szCs w:val="16"/>
              </w:rPr>
            </w:pPr>
            <w:r>
              <w:rPr>
                <w:sz w:val="20"/>
                <w:szCs w:val="16"/>
              </w:rPr>
              <w:t>-</w:t>
            </w:r>
          </w:p>
        </w:tc>
        <w:tc>
          <w:tcPr>
            <w:tcW w:w="1152" w:type="dxa"/>
            <w:vAlign w:val="center"/>
          </w:tcPr>
          <w:p w14:paraId="0E4D0916" w14:textId="4A4F6B9B" w:rsidR="00A05499" w:rsidRPr="000A1621" w:rsidRDefault="00A6556F" w:rsidP="00847C88">
            <w:pPr>
              <w:pStyle w:val="Table"/>
              <w:keepNext/>
              <w:rPr>
                <w:sz w:val="20"/>
                <w:szCs w:val="16"/>
              </w:rPr>
            </w:pPr>
            <w:r>
              <w:rPr>
                <w:sz w:val="20"/>
                <w:szCs w:val="16"/>
              </w:rPr>
              <w:t>-</w:t>
            </w:r>
          </w:p>
        </w:tc>
        <w:tc>
          <w:tcPr>
            <w:tcW w:w="1152" w:type="dxa"/>
            <w:vAlign w:val="center"/>
          </w:tcPr>
          <w:p w14:paraId="3C6248D0" w14:textId="7FC379CD" w:rsidR="00A05499" w:rsidRPr="000A1621" w:rsidRDefault="005B71B6" w:rsidP="00847C88">
            <w:pPr>
              <w:pStyle w:val="Table"/>
              <w:keepNext/>
              <w:rPr>
                <w:sz w:val="20"/>
                <w:szCs w:val="16"/>
              </w:rPr>
            </w:pPr>
            <w:r>
              <w:rPr>
                <w:sz w:val="20"/>
                <w:szCs w:val="16"/>
              </w:rPr>
              <w:t>-</w:t>
            </w:r>
          </w:p>
        </w:tc>
        <w:tc>
          <w:tcPr>
            <w:tcW w:w="1152" w:type="dxa"/>
            <w:vAlign w:val="center"/>
          </w:tcPr>
          <w:p w14:paraId="219039C4" w14:textId="07593287" w:rsidR="00A05499" w:rsidRPr="000A1621" w:rsidRDefault="00305BA9" w:rsidP="00847C88">
            <w:pPr>
              <w:pStyle w:val="Table"/>
              <w:keepNext/>
              <w:rPr>
                <w:sz w:val="20"/>
                <w:szCs w:val="16"/>
              </w:rPr>
            </w:pPr>
            <w:r>
              <w:rPr>
                <w:sz w:val="20"/>
                <w:szCs w:val="16"/>
              </w:rPr>
              <w:t>-</w:t>
            </w:r>
          </w:p>
        </w:tc>
      </w:tr>
      <w:tr w:rsidR="00A05499" w:rsidRPr="000A1621" w14:paraId="0DCD7FFD" w14:textId="77777777" w:rsidTr="00847C88">
        <w:trPr>
          <w:jc w:val="center"/>
        </w:trPr>
        <w:tc>
          <w:tcPr>
            <w:tcW w:w="2016" w:type="dxa"/>
            <w:vAlign w:val="center"/>
          </w:tcPr>
          <w:p w14:paraId="17C87DB5" w14:textId="77777777" w:rsidR="00A05499" w:rsidRDefault="00A05499" w:rsidP="00847C88">
            <w:pPr>
              <w:pStyle w:val="Table"/>
              <w:keepNext/>
              <w:jc w:val="left"/>
              <w:rPr>
                <w:sz w:val="20"/>
                <w:szCs w:val="16"/>
              </w:rPr>
            </w:pPr>
            <w:r>
              <w:rPr>
                <w:sz w:val="20"/>
                <w:szCs w:val="16"/>
              </w:rPr>
              <w:t>Colombia</w:t>
            </w:r>
          </w:p>
        </w:tc>
        <w:tc>
          <w:tcPr>
            <w:tcW w:w="1152" w:type="dxa"/>
            <w:vAlign w:val="center"/>
          </w:tcPr>
          <w:p w14:paraId="018B4813" w14:textId="2FB8924D" w:rsidR="00A05499" w:rsidRPr="000A1621" w:rsidRDefault="003248D9" w:rsidP="00847C88">
            <w:pPr>
              <w:pStyle w:val="Table"/>
              <w:keepNext/>
              <w:rPr>
                <w:sz w:val="20"/>
                <w:szCs w:val="16"/>
              </w:rPr>
            </w:pPr>
            <w:r>
              <w:rPr>
                <w:sz w:val="20"/>
                <w:szCs w:val="16"/>
              </w:rPr>
              <w:t>0.22</w:t>
            </w:r>
            <w:r w:rsidR="000240C9">
              <w:rPr>
                <w:sz w:val="20"/>
                <w:szCs w:val="16"/>
              </w:rPr>
              <w:t>0</w:t>
            </w:r>
          </w:p>
        </w:tc>
        <w:tc>
          <w:tcPr>
            <w:tcW w:w="1152" w:type="dxa"/>
            <w:vAlign w:val="center"/>
          </w:tcPr>
          <w:p w14:paraId="5758A0AC" w14:textId="67BCF872" w:rsidR="00A05499" w:rsidRPr="000A1621" w:rsidRDefault="00407E87" w:rsidP="00847C88">
            <w:pPr>
              <w:pStyle w:val="Table"/>
              <w:keepNext/>
              <w:rPr>
                <w:sz w:val="20"/>
                <w:szCs w:val="16"/>
              </w:rPr>
            </w:pPr>
            <w:r>
              <w:rPr>
                <w:sz w:val="20"/>
                <w:szCs w:val="16"/>
              </w:rPr>
              <w:t>0.0</w:t>
            </w:r>
            <w:r w:rsidR="00AF6CF3">
              <w:rPr>
                <w:sz w:val="20"/>
                <w:szCs w:val="16"/>
              </w:rPr>
              <w:t>88</w:t>
            </w:r>
          </w:p>
        </w:tc>
        <w:tc>
          <w:tcPr>
            <w:tcW w:w="1152" w:type="dxa"/>
            <w:vAlign w:val="center"/>
          </w:tcPr>
          <w:p w14:paraId="7E18C0EC" w14:textId="63DFF5EB" w:rsidR="00A05499" w:rsidRPr="000A1621" w:rsidRDefault="00A6556F" w:rsidP="00847C88">
            <w:pPr>
              <w:pStyle w:val="Table"/>
              <w:keepNext/>
              <w:rPr>
                <w:sz w:val="20"/>
                <w:szCs w:val="16"/>
              </w:rPr>
            </w:pPr>
            <w:r>
              <w:rPr>
                <w:sz w:val="20"/>
                <w:szCs w:val="16"/>
              </w:rPr>
              <w:t>-</w:t>
            </w:r>
          </w:p>
        </w:tc>
        <w:tc>
          <w:tcPr>
            <w:tcW w:w="1152" w:type="dxa"/>
            <w:vAlign w:val="center"/>
          </w:tcPr>
          <w:p w14:paraId="16AE0C42" w14:textId="2B8B0737" w:rsidR="00A05499" w:rsidRPr="000A1621" w:rsidRDefault="00107CE2" w:rsidP="00847C88">
            <w:pPr>
              <w:pStyle w:val="Table"/>
              <w:keepNext/>
              <w:rPr>
                <w:sz w:val="20"/>
                <w:szCs w:val="16"/>
              </w:rPr>
            </w:pPr>
            <w:r>
              <w:rPr>
                <w:sz w:val="20"/>
                <w:szCs w:val="16"/>
              </w:rPr>
              <w:t>0.337</w:t>
            </w:r>
          </w:p>
        </w:tc>
        <w:tc>
          <w:tcPr>
            <w:tcW w:w="1152" w:type="dxa"/>
            <w:vAlign w:val="center"/>
          </w:tcPr>
          <w:p w14:paraId="2E18F075" w14:textId="2120B126" w:rsidR="00A05499" w:rsidRPr="000A1621" w:rsidRDefault="00305BA9" w:rsidP="00847C88">
            <w:pPr>
              <w:pStyle w:val="Table"/>
              <w:keepNext/>
              <w:rPr>
                <w:sz w:val="20"/>
                <w:szCs w:val="16"/>
              </w:rPr>
            </w:pPr>
            <w:r>
              <w:rPr>
                <w:sz w:val="20"/>
                <w:szCs w:val="16"/>
              </w:rPr>
              <w:t>0.088</w:t>
            </w:r>
          </w:p>
        </w:tc>
      </w:tr>
      <w:tr w:rsidR="00A05499" w:rsidRPr="000A1621" w14:paraId="59F8B855" w14:textId="77777777" w:rsidTr="00847C88">
        <w:trPr>
          <w:jc w:val="center"/>
        </w:trPr>
        <w:tc>
          <w:tcPr>
            <w:tcW w:w="2016" w:type="dxa"/>
            <w:vAlign w:val="center"/>
          </w:tcPr>
          <w:p w14:paraId="1FB3CB54" w14:textId="77777777" w:rsidR="00A05499" w:rsidRDefault="00A05499" w:rsidP="00847C88">
            <w:pPr>
              <w:pStyle w:val="Table"/>
              <w:keepNext/>
              <w:jc w:val="left"/>
              <w:rPr>
                <w:sz w:val="20"/>
                <w:szCs w:val="16"/>
              </w:rPr>
            </w:pPr>
            <w:r>
              <w:rPr>
                <w:sz w:val="20"/>
                <w:szCs w:val="16"/>
              </w:rPr>
              <w:t>Costa Rica</w:t>
            </w:r>
          </w:p>
        </w:tc>
        <w:tc>
          <w:tcPr>
            <w:tcW w:w="1152" w:type="dxa"/>
            <w:vAlign w:val="center"/>
          </w:tcPr>
          <w:p w14:paraId="4F8C14C1" w14:textId="56D16E8F" w:rsidR="00A05499" w:rsidRPr="000A1621" w:rsidRDefault="003248D9" w:rsidP="00847C88">
            <w:pPr>
              <w:pStyle w:val="Table"/>
              <w:keepNext/>
              <w:rPr>
                <w:sz w:val="20"/>
                <w:szCs w:val="16"/>
              </w:rPr>
            </w:pPr>
            <w:r>
              <w:rPr>
                <w:sz w:val="20"/>
                <w:szCs w:val="16"/>
              </w:rPr>
              <w:t>0.45</w:t>
            </w:r>
            <w:r w:rsidR="000240C9">
              <w:rPr>
                <w:sz w:val="20"/>
                <w:szCs w:val="16"/>
              </w:rPr>
              <w:t>0</w:t>
            </w:r>
          </w:p>
        </w:tc>
        <w:tc>
          <w:tcPr>
            <w:tcW w:w="1152" w:type="dxa"/>
            <w:vAlign w:val="center"/>
          </w:tcPr>
          <w:p w14:paraId="4C0515A4" w14:textId="1AB8629E" w:rsidR="00A05499" w:rsidRPr="000A1621" w:rsidRDefault="0015688C" w:rsidP="00847C88">
            <w:pPr>
              <w:pStyle w:val="Table"/>
              <w:keepNext/>
              <w:rPr>
                <w:sz w:val="20"/>
                <w:szCs w:val="16"/>
              </w:rPr>
            </w:pPr>
            <w:r>
              <w:rPr>
                <w:sz w:val="20"/>
                <w:szCs w:val="16"/>
              </w:rPr>
              <w:t>-</w:t>
            </w:r>
          </w:p>
        </w:tc>
        <w:tc>
          <w:tcPr>
            <w:tcW w:w="1152" w:type="dxa"/>
            <w:vAlign w:val="center"/>
          </w:tcPr>
          <w:p w14:paraId="7A1C1322" w14:textId="21EA25B2" w:rsidR="00A05499" w:rsidRPr="000A1621" w:rsidRDefault="00A6556F" w:rsidP="00847C88">
            <w:pPr>
              <w:pStyle w:val="Table"/>
              <w:keepNext/>
              <w:rPr>
                <w:sz w:val="20"/>
                <w:szCs w:val="16"/>
              </w:rPr>
            </w:pPr>
            <w:r>
              <w:rPr>
                <w:sz w:val="20"/>
                <w:szCs w:val="16"/>
              </w:rPr>
              <w:t>-</w:t>
            </w:r>
          </w:p>
        </w:tc>
        <w:tc>
          <w:tcPr>
            <w:tcW w:w="1152" w:type="dxa"/>
            <w:vAlign w:val="center"/>
          </w:tcPr>
          <w:p w14:paraId="22170866" w14:textId="0FA09530" w:rsidR="00A05499" w:rsidRPr="000A1621" w:rsidRDefault="00107CE2" w:rsidP="00847C88">
            <w:pPr>
              <w:pStyle w:val="Table"/>
              <w:keepNext/>
              <w:rPr>
                <w:sz w:val="20"/>
                <w:szCs w:val="16"/>
              </w:rPr>
            </w:pPr>
            <w:r>
              <w:rPr>
                <w:sz w:val="20"/>
                <w:szCs w:val="16"/>
              </w:rPr>
              <w:t>-</w:t>
            </w:r>
          </w:p>
        </w:tc>
        <w:tc>
          <w:tcPr>
            <w:tcW w:w="1152" w:type="dxa"/>
            <w:vAlign w:val="center"/>
          </w:tcPr>
          <w:p w14:paraId="68A9ED12" w14:textId="55C69F4E" w:rsidR="00A05499" w:rsidRPr="000A1621" w:rsidRDefault="00305BA9" w:rsidP="00847C88">
            <w:pPr>
              <w:pStyle w:val="Table"/>
              <w:keepNext/>
              <w:rPr>
                <w:sz w:val="20"/>
                <w:szCs w:val="16"/>
              </w:rPr>
            </w:pPr>
            <w:r>
              <w:rPr>
                <w:sz w:val="20"/>
                <w:szCs w:val="16"/>
              </w:rPr>
              <w:t>Dropped</w:t>
            </w:r>
          </w:p>
        </w:tc>
      </w:tr>
      <w:tr w:rsidR="00A05499" w:rsidRPr="000A1621" w14:paraId="5E5C92E8" w14:textId="77777777" w:rsidTr="00847C88">
        <w:trPr>
          <w:jc w:val="center"/>
        </w:trPr>
        <w:tc>
          <w:tcPr>
            <w:tcW w:w="2016" w:type="dxa"/>
            <w:vAlign w:val="center"/>
          </w:tcPr>
          <w:p w14:paraId="35C48B31" w14:textId="77777777" w:rsidR="00A05499" w:rsidRDefault="00A05499" w:rsidP="00847C88">
            <w:pPr>
              <w:pStyle w:val="Table"/>
              <w:keepNext/>
              <w:jc w:val="left"/>
              <w:rPr>
                <w:sz w:val="20"/>
                <w:szCs w:val="16"/>
              </w:rPr>
            </w:pPr>
            <w:r>
              <w:rPr>
                <w:sz w:val="20"/>
                <w:szCs w:val="16"/>
              </w:rPr>
              <w:t>Denmark</w:t>
            </w:r>
          </w:p>
        </w:tc>
        <w:tc>
          <w:tcPr>
            <w:tcW w:w="1152" w:type="dxa"/>
            <w:vAlign w:val="center"/>
          </w:tcPr>
          <w:p w14:paraId="501CA95F" w14:textId="33A5FCF2" w:rsidR="00A05499" w:rsidRPr="000A1621" w:rsidRDefault="003248D9" w:rsidP="00847C88">
            <w:pPr>
              <w:pStyle w:val="Table"/>
              <w:keepNext/>
              <w:rPr>
                <w:sz w:val="20"/>
                <w:szCs w:val="16"/>
              </w:rPr>
            </w:pPr>
            <w:r>
              <w:rPr>
                <w:sz w:val="20"/>
                <w:szCs w:val="16"/>
              </w:rPr>
              <w:t>-</w:t>
            </w:r>
          </w:p>
        </w:tc>
        <w:tc>
          <w:tcPr>
            <w:tcW w:w="1152" w:type="dxa"/>
            <w:vAlign w:val="center"/>
          </w:tcPr>
          <w:p w14:paraId="769A81CB" w14:textId="2EAC0105" w:rsidR="00A05499" w:rsidRPr="000A1621" w:rsidRDefault="0015688C" w:rsidP="00847C88">
            <w:pPr>
              <w:pStyle w:val="Table"/>
              <w:keepNext/>
              <w:rPr>
                <w:sz w:val="20"/>
                <w:szCs w:val="16"/>
              </w:rPr>
            </w:pPr>
            <w:r>
              <w:rPr>
                <w:sz w:val="20"/>
                <w:szCs w:val="16"/>
              </w:rPr>
              <w:t>-</w:t>
            </w:r>
          </w:p>
        </w:tc>
        <w:tc>
          <w:tcPr>
            <w:tcW w:w="1152" w:type="dxa"/>
            <w:vAlign w:val="center"/>
          </w:tcPr>
          <w:p w14:paraId="2072323F" w14:textId="2EB4D1AA" w:rsidR="00A05499" w:rsidRPr="000A1621" w:rsidRDefault="00A6556F" w:rsidP="00847C88">
            <w:pPr>
              <w:pStyle w:val="Table"/>
              <w:keepNext/>
              <w:rPr>
                <w:sz w:val="20"/>
                <w:szCs w:val="16"/>
              </w:rPr>
            </w:pPr>
            <w:r>
              <w:rPr>
                <w:sz w:val="20"/>
                <w:szCs w:val="16"/>
              </w:rPr>
              <w:t>-</w:t>
            </w:r>
          </w:p>
        </w:tc>
        <w:tc>
          <w:tcPr>
            <w:tcW w:w="1152" w:type="dxa"/>
            <w:vAlign w:val="center"/>
          </w:tcPr>
          <w:p w14:paraId="57FE6B22" w14:textId="1E87FB80" w:rsidR="00A05499" w:rsidRPr="000A1621" w:rsidRDefault="00107CE2" w:rsidP="00847C88">
            <w:pPr>
              <w:pStyle w:val="Table"/>
              <w:keepNext/>
              <w:rPr>
                <w:sz w:val="20"/>
                <w:szCs w:val="16"/>
              </w:rPr>
            </w:pPr>
            <w:r>
              <w:rPr>
                <w:sz w:val="20"/>
                <w:szCs w:val="16"/>
              </w:rPr>
              <w:t>-</w:t>
            </w:r>
          </w:p>
        </w:tc>
        <w:tc>
          <w:tcPr>
            <w:tcW w:w="1152" w:type="dxa"/>
            <w:vAlign w:val="center"/>
          </w:tcPr>
          <w:p w14:paraId="5660E5CB" w14:textId="3FDA5066" w:rsidR="00A05499" w:rsidRPr="000A1621" w:rsidRDefault="00305BA9" w:rsidP="00847C88">
            <w:pPr>
              <w:pStyle w:val="Table"/>
              <w:keepNext/>
              <w:rPr>
                <w:sz w:val="20"/>
                <w:szCs w:val="16"/>
              </w:rPr>
            </w:pPr>
            <w:r>
              <w:rPr>
                <w:sz w:val="20"/>
                <w:szCs w:val="16"/>
              </w:rPr>
              <w:t>-</w:t>
            </w:r>
          </w:p>
        </w:tc>
      </w:tr>
      <w:tr w:rsidR="00A05499" w:rsidRPr="000A1621" w14:paraId="4CDC270C" w14:textId="77777777" w:rsidTr="00847C88">
        <w:trPr>
          <w:jc w:val="center"/>
        </w:trPr>
        <w:tc>
          <w:tcPr>
            <w:tcW w:w="2016" w:type="dxa"/>
            <w:vAlign w:val="center"/>
          </w:tcPr>
          <w:p w14:paraId="207CB948" w14:textId="77777777" w:rsidR="00A05499" w:rsidRDefault="00A05499" w:rsidP="00847C88">
            <w:pPr>
              <w:pStyle w:val="Table"/>
              <w:keepNext/>
              <w:jc w:val="left"/>
              <w:rPr>
                <w:sz w:val="20"/>
                <w:szCs w:val="16"/>
              </w:rPr>
            </w:pPr>
            <w:r>
              <w:rPr>
                <w:sz w:val="20"/>
                <w:szCs w:val="16"/>
              </w:rPr>
              <w:t>France</w:t>
            </w:r>
          </w:p>
        </w:tc>
        <w:tc>
          <w:tcPr>
            <w:tcW w:w="1152" w:type="dxa"/>
            <w:vAlign w:val="center"/>
          </w:tcPr>
          <w:p w14:paraId="6BDCC151" w14:textId="3B8B54F1" w:rsidR="00A05499" w:rsidRPr="000A1621" w:rsidRDefault="003248D9" w:rsidP="00847C88">
            <w:pPr>
              <w:pStyle w:val="Table"/>
              <w:keepNext/>
              <w:rPr>
                <w:sz w:val="20"/>
                <w:szCs w:val="16"/>
              </w:rPr>
            </w:pPr>
            <w:r>
              <w:rPr>
                <w:sz w:val="20"/>
                <w:szCs w:val="16"/>
              </w:rPr>
              <w:t>0.17</w:t>
            </w:r>
            <w:r w:rsidR="000240C9">
              <w:rPr>
                <w:sz w:val="20"/>
                <w:szCs w:val="16"/>
              </w:rPr>
              <w:t>0</w:t>
            </w:r>
          </w:p>
        </w:tc>
        <w:tc>
          <w:tcPr>
            <w:tcW w:w="1152" w:type="dxa"/>
            <w:vAlign w:val="center"/>
          </w:tcPr>
          <w:p w14:paraId="0EF1292E" w14:textId="73D124C8" w:rsidR="00A05499" w:rsidRPr="000A1621" w:rsidRDefault="0015688C" w:rsidP="00847C88">
            <w:pPr>
              <w:pStyle w:val="Table"/>
              <w:keepNext/>
              <w:rPr>
                <w:sz w:val="20"/>
                <w:szCs w:val="16"/>
              </w:rPr>
            </w:pPr>
            <w:r>
              <w:rPr>
                <w:sz w:val="20"/>
                <w:szCs w:val="16"/>
              </w:rPr>
              <w:t>0.319</w:t>
            </w:r>
          </w:p>
        </w:tc>
        <w:tc>
          <w:tcPr>
            <w:tcW w:w="1152" w:type="dxa"/>
            <w:vAlign w:val="center"/>
          </w:tcPr>
          <w:p w14:paraId="54C57ACA" w14:textId="69DC42D8" w:rsidR="00A05499" w:rsidRPr="000A1621" w:rsidRDefault="00A6556F" w:rsidP="00847C88">
            <w:pPr>
              <w:pStyle w:val="Table"/>
              <w:keepNext/>
              <w:rPr>
                <w:sz w:val="20"/>
                <w:szCs w:val="16"/>
              </w:rPr>
            </w:pPr>
            <w:r>
              <w:rPr>
                <w:sz w:val="20"/>
                <w:szCs w:val="16"/>
              </w:rPr>
              <w:t>-</w:t>
            </w:r>
          </w:p>
        </w:tc>
        <w:tc>
          <w:tcPr>
            <w:tcW w:w="1152" w:type="dxa"/>
            <w:vAlign w:val="center"/>
          </w:tcPr>
          <w:p w14:paraId="37047040" w14:textId="61C825A7" w:rsidR="00A05499" w:rsidRPr="000A1621" w:rsidRDefault="00107CE2" w:rsidP="00847C88">
            <w:pPr>
              <w:pStyle w:val="Table"/>
              <w:keepNext/>
              <w:rPr>
                <w:sz w:val="20"/>
                <w:szCs w:val="16"/>
              </w:rPr>
            </w:pPr>
            <w:r>
              <w:rPr>
                <w:sz w:val="20"/>
                <w:szCs w:val="16"/>
              </w:rPr>
              <w:t>-</w:t>
            </w:r>
          </w:p>
        </w:tc>
        <w:tc>
          <w:tcPr>
            <w:tcW w:w="1152" w:type="dxa"/>
            <w:vAlign w:val="center"/>
          </w:tcPr>
          <w:p w14:paraId="40530B0F" w14:textId="354B2376" w:rsidR="00A05499" w:rsidRPr="000A1621" w:rsidRDefault="00305BA9" w:rsidP="00847C88">
            <w:pPr>
              <w:pStyle w:val="Table"/>
              <w:keepNext/>
              <w:rPr>
                <w:sz w:val="20"/>
                <w:szCs w:val="16"/>
              </w:rPr>
            </w:pPr>
            <w:r>
              <w:rPr>
                <w:sz w:val="20"/>
                <w:szCs w:val="16"/>
              </w:rPr>
              <w:t>-</w:t>
            </w:r>
          </w:p>
        </w:tc>
      </w:tr>
      <w:tr w:rsidR="00A05499" w:rsidRPr="000A1621" w14:paraId="558D1354" w14:textId="77777777" w:rsidTr="00847C88">
        <w:trPr>
          <w:jc w:val="center"/>
        </w:trPr>
        <w:tc>
          <w:tcPr>
            <w:tcW w:w="2016" w:type="dxa"/>
            <w:vAlign w:val="center"/>
          </w:tcPr>
          <w:p w14:paraId="34D2E714" w14:textId="77777777" w:rsidR="00A05499" w:rsidRDefault="00A05499" w:rsidP="00847C88">
            <w:pPr>
              <w:pStyle w:val="Table"/>
              <w:keepNext/>
              <w:jc w:val="left"/>
              <w:rPr>
                <w:sz w:val="20"/>
                <w:szCs w:val="16"/>
              </w:rPr>
            </w:pPr>
            <w:r>
              <w:rPr>
                <w:sz w:val="20"/>
                <w:szCs w:val="16"/>
              </w:rPr>
              <w:t>Germany</w:t>
            </w:r>
          </w:p>
        </w:tc>
        <w:tc>
          <w:tcPr>
            <w:tcW w:w="1152" w:type="dxa"/>
            <w:vAlign w:val="center"/>
          </w:tcPr>
          <w:p w14:paraId="19F7BD70" w14:textId="275BA61A" w:rsidR="00A05499" w:rsidRPr="000A1621" w:rsidRDefault="003248D9" w:rsidP="00847C88">
            <w:pPr>
              <w:pStyle w:val="Table"/>
              <w:keepNext/>
              <w:rPr>
                <w:sz w:val="20"/>
                <w:szCs w:val="16"/>
              </w:rPr>
            </w:pPr>
            <w:r>
              <w:rPr>
                <w:sz w:val="20"/>
                <w:szCs w:val="16"/>
              </w:rPr>
              <w:t>-</w:t>
            </w:r>
          </w:p>
        </w:tc>
        <w:tc>
          <w:tcPr>
            <w:tcW w:w="1152" w:type="dxa"/>
            <w:vAlign w:val="center"/>
          </w:tcPr>
          <w:p w14:paraId="502B3CFD" w14:textId="397CF4A8" w:rsidR="00A05499" w:rsidRPr="000A1621" w:rsidRDefault="0015688C" w:rsidP="00847C88">
            <w:pPr>
              <w:pStyle w:val="Table"/>
              <w:keepNext/>
              <w:rPr>
                <w:sz w:val="20"/>
                <w:szCs w:val="16"/>
              </w:rPr>
            </w:pPr>
            <w:r>
              <w:rPr>
                <w:sz w:val="20"/>
                <w:szCs w:val="16"/>
              </w:rPr>
              <w:t>-</w:t>
            </w:r>
          </w:p>
        </w:tc>
        <w:tc>
          <w:tcPr>
            <w:tcW w:w="1152" w:type="dxa"/>
            <w:vAlign w:val="center"/>
          </w:tcPr>
          <w:p w14:paraId="25CFA4CE" w14:textId="41FD3B60" w:rsidR="00A05499" w:rsidRPr="000A1621" w:rsidRDefault="00A6556F" w:rsidP="00847C88">
            <w:pPr>
              <w:pStyle w:val="Table"/>
              <w:keepNext/>
              <w:rPr>
                <w:sz w:val="20"/>
                <w:szCs w:val="16"/>
              </w:rPr>
            </w:pPr>
            <w:r>
              <w:rPr>
                <w:sz w:val="20"/>
                <w:szCs w:val="16"/>
              </w:rPr>
              <w:t>-</w:t>
            </w:r>
          </w:p>
        </w:tc>
        <w:tc>
          <w:tcPr>
            <w:tcW w:w="1152" w:type="dxa"/>
            <w:vAlign w:val="center"/>
          </w:tcPr>
          <w:p w14:paraId="29F24615" w14:textId="565974CC" w:rsidR="00A05499" w:rsidRPr="000A1621" w:rsidRDefault="00107CE2" w:rsidP="00847C88">
            <w:pPr>
              <w:pStyle w:val="Table"/>
              <w:keepNext/>
              <w:rPr>
                <w:sz w:val="20"/>
                <w:szCs w:val="16"/>
              </w:rPr>
            </w:pPr>
            <w:r>
              <w:rPr>
                <w:sz w:val="20"/>
                <w:szCs w:val="16"/>
              </w:rPr>
              <w:t>-</w:t>
            </w:r>
          </w:p>
        </w:tc>
        <w:tc>
          <w:tcPr>
            <w:tcW w:w="1152" w:type="dxa"/>
            <w:vAlign w:val="center"/>
          </w:tcPr>
          <w:p w14:paraId="4E7765E6" w14:textId="1E9C2782" w:rsidR="00A05499" w:rsidRPr="000A1621" w:rsidRDefault="00305BA9" w:rsidP="00847C88">
            <w:pPr>
              <w:pStyle w:val="Table"/>
              <w:keepNext/>
              <w:rPr>
                <w:sz w:val="20"/>
                <w:szCs w:val="16"/>
              </w:rPr>
            </w:pPr>
            <w:r>
              <w:rPr>
                <w:sz w:val="20"/>
                <w:szCs w:val="16"/>
              </w:rPr>
              <w:t>-</w:t>
            </w:r>
          </w:p>
        </w:tc>
      </w:tr>
      <w:tr w:rsidR="00A05499" w:rsidRPr="000A1621" w14:paraId="05953351" w14:textId="77777777" w:rsidTr="00847C88">
        <w:trPr>
          <w:jc w:val="center"/>
        </w:trPr>
        <w:tc>
          <w:tcPr>
            <w:tcW w:w="2016" w:type="dxa"/>
            <w:vAlign w:val="center"/>
          </w:tcPr>
          <w:p w14:paraId="202B5123" w14:textId="77777777" w:rsidR="00A05499" w:rsidRDefault="00A05499" w:rsidP="00847C88">
            <w:pPr>
              <w:pStyle w:val="Table"/>
              <w:keepNext/>
              <w:jc w:val="left"/>
              <w:rPr>
                <w:sz w:val="20"/>
                <w:szCs w:val="16"/>
              </w:rPr>
            </w:pPr>
            <w:r>
              <w:rPr>
                <w:sz w:val="20"/>
                <w:szCs w:val="16"/>
              </w:rPr>
              <w:t>Guatemala</w:t>
            </w:r>
          </w:p>
        </w:tc>
        <w:tc>
          <w:tcPr>
            <w:tcW w:w="1152" w:type="dxa"/>
            <w:vAlign w:val="center"/>
          </w:tcPr>
          <w:p w14:paraId="38D47A77" w14:textId="01FFED38" w:rsidR="00A05499" w:rsidRPr="000A1621" w:rsidRDefault="003248D9" w:rsidP="00847C88">
            <w:pPr>
              <w:pStyle w:val="Table"/>
              <w:keepNext/>
              <w:rPr>
                <w:sz w:val="20"/>
                <w:szCs w:val="16"/>
              </w:rPr>
            </w:pPr>
            <w:r>
              <w:rPr>
                <w:sz w:val="20"/>
                <w:szCs w:val="16"/>
              </w:rPr>
              <w:t>-</w:t>
            </w:r>
          </w:p>
        </w:tc>
        <w:tc>
          <w:tcPr>
            <w:tcW w:w="1152" w:type="dxa"/>
            <w:vAlign w:val="center"/>
          </w:tcPr>
          <w:p w14:paraId="4A6AFD66" w14:textId="2C1401E6" w:rsidR="00A05499" w:rsidRPr="000A1621" w:rsidRDefault="0015688C" w:rsidP="00847C88">
            <w:pPr>
              <w:pStyle w:val="Table"/>
              <w:keepNext/>
              <w:rPr>
                <w:sz w:val="20"/>
                <w:szCs w:val="16"/>
              </w:rPr>
            </w:pPr>
            <w:r>
              <w:rPr>
                <w:sz w:val="20"/>
                <w:szCs w:val="16"/>
              </w:rPr>
              <w:t>0.019</w:t>
            </w:r>
          </w:p>
        </w:tc>
        <w:tc>
          <w:tcPr>
            <w:tcW w:w="1152" w:type="dxa"/>
            <w:vAlign w:val="center"/>
          </w:tcPr>
          <w:p w14:paraId="0588078D" w14:textId="2ADBA2B9" w:rsidR="00A05499" w:rsidRPr="000A1621" w:rsidRDefault="00A6556F" w:rsidP="00847C88">
            <w:pPr>
              <w:pStyle w:val="Table"/>
              <w:keepNext/>
              <w:rPr>
                <w:sz w:val="20"/>
                <w:szCs w:val="16"/>
              </w:rPr>
            </w:pPr>
            <w:r>
              <w:rPr>
                <w:sz w:val="20"/>
                <w:szCs w:val="16"/>
              </w:rPr>
              <w:t>-</w:t>
            </w:r>
          </w:p>
        </w:tc>
        <w:tc>
          <w:tcPr>
            <w:tcW w:w="1152" w:type="dxa"/>
            <w:vAlign w:val="center"/>
          </w:tcPr>
          <w:p w14:paraId="4E96695D" w14:textId="40E29CFC" w:rsidR="00A05499" w:rsidRPr="000A1621" w:rsidRDefault="00107CE2" w:rsidP="00847C88">
            <w:pPr>
              <w:pStyle w:val="Table"/>
              <w:keepNext/>
              <w:rPr>
                <w:sz w:val="20"/>
                <w:szCs w:val="16"/>
              </w:rPr>
            </w:pPr>
            <w:r>
              <w:rPr>
                <w:sz w:val="20"/>
                <w:szCs w:val="16"/>
              </w:rPr>
              <w:t>-</w:t>
            </w:r>
          </w:p>
        </w:tc>
        <w:tc>
          <w:tcPr>
            <w:tcW w:w="1152" w:type="dxa"/>
            <w:vAlign w:val="center"/>
          </w:tcPr>
          <w:p w14:paraId="7B54F703" w14:textId="67A45E32" w:rsidR="00A05499" w:rsidRPr="000A1621" w:rsidRDefault="00305BA9" w:rsidP="00847C88">
            <w:pPr>
              <w:pStyle w:val="Table"/>
              <w:keepNext/>
              <w:rPr>
                <w:sz w:val="20"/>
                <w:szCs w:val="16"/>
              </w:rPr>
            </w:pPr>
            <w:r>
              <w:rPr>
                <w:sz w:val="20"/>
                <w:szCs w:val="16"/>
              </w:rPr>
              <w:t>-</w:t>
            </w:r>
          </w:p>
        </w:tc>
      </w:tr>
      <w:tr w:rsidR="00A05499" w:rsidRPr="000A1621" w14:paraId="1C3CC097" w14:textId="77777777" w:rsidTr="00847C88">
        <w:trPr>
          <w:jc w:val="center"/>
        </w:trPr>
        <w:tc>
          <w:tcPr>
            <w:tcW w:w="2016" w:type="dxa"/>
            <w:vAlign w:val="center"/>
          </w:tcPr>
          <w:p w14:paraId="47DE5C67" w14:textId="77777777" w:rsidR="00A05499" w:rsidRDefault="00A05499" w:rsidP="00847C88">
            <w:pPr>
              <w:pStyle w:val="Table"/>
              <w:keepNext/>
              <w:jc w:val="left"/>
              <w:rPr>
                <w:sz w:val="20"/>
                <w:szCs w:val="16"/>
              </w:rPr>
            </w:pPr>
            <w:r>
              <w:rPr>
                <w:sz w:val="20"/>
                <w:szCs w:val="16"/>
              </w:rPr>
              <w:t>Italy</w:t>
            </w:r>
          </w:p>
        </w:tc>
        <w:tc>
          <w:tcPr>
            <w:tcW w:w="1152" w:type="dxa"/>
            <w:vAlign w:val="center"/>
          </w:tcPr>
          <w:p w14:paraId="388BBB2D" w14:textId="523C328B" w:rsidR="00A05499" w:rsidRPr="000A1621" w:rsidRDefault="003248D9" w:rsidP="00847C88">
            <w:pPr>
              <w:pStyle w:val="Table"/>
              <w:keepNext/>
              <w:rPr>
                <w:sz w:val="20"/>
                <w:szCs w:val="16"/>
              </w:rPr>
            </w:pPr>
            <w:r>
              <w:rPr>
                <w:sz w:val="20"/>
                <w:szCs w:val="16"/>
              </w:rPr>
              <w:t>-</w:t>
            </w:r>
          </w:p>
        </w:tc>
        <w:tc>
          <w:tcPr>
            <w:tcW w:w="1152" w:type="dxa"/>
            <w:vAlign w:val="center"/>
          </w:tcPr>
          <w:p w14:paraId="63988C6E" w14:textId="0BE37B62" w:rsidR="00A05499" w:rsidRPr="000A1621" w:rsidRDefault="0015688C" w:rsidP="00847C88">
            <w:pPr>
              <w:pStyle w:val="Table"/>
              <w:keepNext/>
              <w:rPr>
                <w:sz w:val="20"/>
                <w:szCs w:val="16"/>
              </w:rPr>
            </w:pPr>
            <w:r>
              <w:rPr>
                <w:sz w:val="20"/>
                <w:szCs w:val="16"/>
              </w:rPr>
              <w:t>Dropped</w:t>
            </w:r>
          </w:p>
        </w:tc>
        <w:tc>
          <w:tcPr>
            <w:tcW w:w="1152" w:type="dxa"/>
            <w:vAlign w:val="center"/>
          </w:tcPr>
          <w:p w14:paraId="6E50450E" w14:textId="2319ADA6" w:rsidR="00A05499" w:rsidRPr="000A1621" w:rsidRDefault="00A6556F" w:rsidP="00847C88">
            <w:pPr>
              <w:pStyle w:val="Table"/>
              <w:keepNext/>
              <w:rPr>
                <w:sz w:val="20"/>
                <w:szCs w:val="16"/>
              </w:rPr>
            </w:pPr>
            <w:r>
              <w:rPr>
                <w:sz w:val="20"/>
                <w:szCs w:val="16"/>
              </w:rPr>
              <w:t>Dropped</w:t>
            </w:r>
          </w:p>
        </w:tc>
        <w:tc>
          <w:tcPr>
            <w:tcW w:w="1152" w:type="dxa"/>
            <w:vAlign w:val="center"/>
          </w:tcPr>
          <w:p w14:paraId="187615E9" w14:textId="50AD5872" w:rsidR="00A05499" w:rsidRPr="000A1621" w:rsidRDefault="00107CE2" w:rsidP="00847C88">
            <w:pPr>
              <w:pStyle w:val="Table"/>
              <w:keepNext/>
              <w:rPr>
                <w:sz w:val="20"/>
                <w:szCs w:val="16"/>
              </w:rPr>
            </w:pPr>
            <w:r>
              <w:rPr>
                <w:sz w:val="20"/>
                <w:szCs w:val="16"/>
              </w:rPr>
              <w:t>-</w:t>
            </w:r>
          </w:p>
        </w:tc>
        <w:tc>
          <w:tcPr>
            <w:tcW w:w="1152" w:type="dxa"/>
            <w:vAlign w:val="center"/>
          </w:tcPr>
          <w:p w14:paraId="05334DCF" w14:textId="27BE984E" w:rsidR="00A05499" w:rsidRPr="000A1621" w:rsidRDefault="00305BA9" w:rsidP="00847C88">
            <w:pPr>
              <w:pStyle w:val="Table"/>
              <w:keepNext/>
              <w:rPr>
                <w:sz w:val="20"/>
                <w:szCs w:val="16"/>
              </w:rPr>
            </w:pPr>
            <w:r>
              <w:rPr>
                <w:sz w:val="20"/>
                <w:szCs w:val="16"/>
              </w:rPr>
              <w:t>-</w:t>
            </w:r>
          </w:p>
        </w:tc>
      </w:tr>
      <w:tr w:rsidR="00A05499" w:rsidRPr="000A1621" w14:paraId="3C014964" w14:textId="77777777" w:rsidTr="00847C88">
        <w:trPr>
          <w:jc w:val="center"/>
        </w:trPr>
        <w:tc>
          <w:tcPr>
            <w:tcW w:w="2016" w:type="dxa"/>
            <w:vAlign w:val="center"/>
          </w:tcPr>
          <w:p w14:paraId="61B511C8" w14:textId="77777777" w:rsidR="00A05499" w:rsidRDefault="00A05499" w:rsidP="00847C88">
            <w:pPr>
              <w:pStyle w:val="Table"/>
              <w:keepNext/>
              <w:jc w:val="left"/>
              <w:rPr>
                <w:sz w:val="20"/>
                <w:szCs w:val="16"/>
              </w:rPr>
            </w:pPr>
            <w:r>
              <w:rPr>
                <w:sz w:val="20"/>
                <w:szCs w:val="16"/>
              </w:rPr>
              <w:t>Japan</w:t>
            </w:r>
          </w:p>
        </w:tc>
        <w:tc>
          <w:tcPr>
            <w:tcW w:w="1152" w:type="dxa"/>
            <w:vAlign w:val="center"/>
          </w:tcPr>
          <w:p w14:paraId="7A7816F2" w14:textId="6A6BD6FD" w:rsidR="00A05499" w:rsidRPr="000A1621" w:rsidRDefault="003248D9" w:rsidP="00847C88">
            <w:pPr>
              <w:pStyle w:val="Table"/>
              <w:keepNext/>
              <w:rPr>
                <w:sz w:val="20"/>
                <w:szCs w:val="16"/>
              </w:rPr>
            </w:pPr>
            <w:r>
              <w:rPr>
                <w:sz w:val="20"/>
                <w:szCs w:val="16"/>
              </w:rPr>
              <w:t>-</w:t>
            </w:r>
          </w:p>
        </w:tc>
        <w:tc>
          <w:tcPr>
            <w:tcW w:w="1152" w:type="dxa"/>
            <w:vAlign w:val="center"/>
          </w:tcPr>
          <w:p w14:paraId="6C153454" w14:textId="31010EEE" w:rsidR="00A05499" w:rsidRPr="000A1621" w:rsidRDefault="0015688C" w:rsidP="00847C88">
            <w:pPr>
              <w:pStyle w:val="Table"/>
              <w:keepNext/>
              <w:rPr>
                <w:sz w:val="20"/>
                <w:szCs w:val="16"/>
              </w:rPr>
            </w:pPr>
            <w:r>
              <w:rPr>
                <w:sz w:val="20"/>
                <w:szCs w:val="16"/>
              </w:rPr>
              <w:t>-</w:t>
            </w:r>
          </w:p>
        </w:tc>
        <w:tc>
          <w:tcPr>
            <w:tcW w:w="1152" w:type="dxa"/>
            <w:vAlign w:val="center"/>
          </w:tcPr>
          <w:p w14:paraId="04856272" w14:textId="2B2772C7" w:rsidR="00A05499" w:rsidRPr="000A1621" w:rsidRDefault="00A6556F" w:rsidP="00847C88">
            <w:pPr>
              <w:pStyle w:val="Table"/>
              <w:keepNext/>
              <w:rPr>
                <w:sz w:val="20"/>
                <w:szCs w:val="16"/>
              </w:rPr>
            </w:pPr>
            <w:r>
              <w:rPr>
                <w:sz w:val="20"/>
                <w:szCs w:val="16"/>
              </w:rPr>
              <w:t>-</w:t>
            </w:r>
          </w:p>
        </w:tc>
        <w:tc>
          <w:tcPr>
            <w:tcW w:w="1152" w:type="dxa"/>
            <w:vAlign w:val="center"/>
          </w:tcPr>
          <w:p w14:paraId="0C1E607F" w14:textId="2526F2A5" w:rsidR="00A05499" w:rsidRPr="000A1621" w:rsidRDefault="00107CE2" w:rsidP="00847C88">
            <w:pPr>
              <w:pStyle w:val="Table"/>
              <w:keepNext/>
              <w:rPr>
                <w:sz w:val="20"/>
                <w:szCs w:val="16"/>
              </w:rPr>
            </w:pPr>
            <w:r>
              <w:rPr>
                <w:sz w:val="20"/>
                <w:szCs w:val="16"/>
              </w:rPr>
              <w:t>-</w:t>
            </w:r>
          </w:p>
        </w:tc>
        <w:tc>
          <w:tcPr>
            <w:tcW w:w="1152" w:type="dxa"/>
            <w:vAlign w:val="center"/>
          </w:tcPr>
          <w:p w14:paraId="04689AA4" w14:textId="55E5B0A4" w:rsidR="00A05499" w:rsidRPr="000A1621" w:rsidRDefault="00305BA9" w:rsidP="00847C88">
            <w:pPr>
              <w:pStyle w:val="Table"/>
              <w:keepNext/>
              <w:rPr>
                <w:sz w:val="20"/>
                <w:szCs w:val="16"/>
              </w:rPr>
            </w:pPr>
            <w:r>
              <w:rPr>
                <w:sz w:val="20"/>
                <w:szCs w:val="16"/>
              </w:rPr>
              <w:t>-</w:t>
            </w:r>
          </w:p>
        </w:tc>
      </w:tr>
      <w:tr w:rsidR="00A05499" w:rsidRPr="000A1621" w14:paraId="4544D8AE" w14:textId="77777777" w:rsidTr="00847C88">
        <w:trPr>
          <w:jc w:val="center"/>
        </w:trPr>
        <w:tc>
          <w:tcPr>
            <w:tcW w:w="2016" w:type="dxa"/>
            <w:vAlign w:val="center"/>
          </w:tcPr>
          <w:p w14:paraId="18694391" w14:textId="77777777" w:rsidR="00A05499" w:rsidRDefault="00A05499" w:rsidP="00847C88">
            <w:pPr>
              <w:pStyle w:val="Table"/>
              <w:keepNext/>
              <w:jc w:val="left"/>
              <w:rPr>
                <w:sz w:val="20"/>
                <w:szCs w:val="16"/>
              </w:rPr>
            </w:pPr>
            <w:r>
              <w:rPr>
                <w:sz w:val="20"/>
                <w:szCs w:val="16"/>
              </w:rPr>
              <w:t>Mexico</w:t>
            </w:r>
          </w:p>
        </w:tc>
        <w:tc>
          <w:tcPr>
            <w:tcW w:w="1152" w:type="dxa"/>
            <w:vAlign w:val="center"/>
          </w:tcPr>
          <w:p w14:paraId="1951DB09" w14:textId="4623863F" w:rsidR="00A05499" w:rsidRPr="000A1621" w:rsidRDefault="003248D9" w:rsidP="00847C88">
            <w:pPr>
              <w:pStyle w:val="Table"/>
              <w:keepNext/>
              <w:rPr>
                <w:sz w:val="20"/>
                <w:szCs w:val="16"/>
              </w:rPr>
            </w:pPr>
            <w:r>
              <w:rPr>
                <w:sz w:val="20"/>
                <w:szCs w:val="16"/>
              </w:rPr>
              <w:t>-</w:t>
            </w:r>
          </w:p>
        </w:tc>
        <w:tc>
          <w:tcPr>
            <w:tcW w:w="1152" w:type="dxa"/>
            <w:vAlign w:val="center"/>
          </w:tcPr>
          <w:p w14:paraId="744C9513" w14:textId="10A6A05F" w:rsidR="00A05499" w:rsidRPr="000A1621" w:rsidRDefault="0015688C" w:rsidP="00847C88">
            <w:pPr>
              <w:pStyle w:val="Table"/>
              <w:keepNext/>
              <w:rPr>
                <w:sz w:val="20"/>
                <w:szCs w:val="16"/>
              </w:rPr>
            </w:pPr>
            <w:r>
              <w:rPr>
                <w:sz w:val="20"/>
                <w:szCs w:val="16"/>
              </w:rPr>
              <w:t>-</w:t>
            </w:r>
          </w:p>
        </w:tc>
        <w:tc>
          <w:tcPr>
            <w:tcW w:w="1152" w:type="dxa"/>
            <w:vAlign w:val="center"/>
          </w:tcPr>
          <w:p w14:paraId="38FFEB92" w14:textId="236AFBFC" w:rsidR="00A05499" w:rsidRPr="000A1621" w:rsidRDefault="00A6556F" w:rsidP="00847C88">
            <w:pPr>
              <w:pStyle w:val="Table"/>
              <w:keepNext/>
              <w:rPr>
                <w:sz w:val="20"/>
                <w:szCs w:val="16"/>
              </w:rPr>
            </w:pPr>
            <w:r>
              <w:rPr>
                <w:sz w:val="20"/>
                <w:szCs w:val="16"/>
              </w:rPr>
              <w:t>-</w:t>
            </w:r>
          </w:p>
        </w:tc>
        <w:tc>
          <w:tcPr>
            <w:tcW w:w="1152" w:type="dxa"/>
            <w:vAlign w:val="center"/>
          </w:tcPr>
          <w:p w14:paraId="4CFD08A5" w14:textId="623766A0" w:rsidR="00A05499" w:rsidRPr="000A1621" w:rsidRDefault="00107CE2" w:rsidP="00847C88">
            <w:pPr>
              <w:pStyle w:val="Table"/>
              <w:keepNext/>
              <w:rPr>
                <w:sz w:val="20"/>
                <w:szCs w:val="16"/>
              </w:rPr>
            </w:pPr>
            <w:r>
              <w:rPr>
                <w:sz w:val="20"/>
                <w:szCs w:val="16"/>
              </w:rPr>
              <w:t>-</w:t>
            </w:r>
          </w:p>
        </w:tc>
        <w:tc>
          <w:tcPr>
            <w:tcW w:w="1152" w:type="dxa"/>
            <w:vAlign w:val="center"/>
          </w:tcPr>
          <w:p w14:paraId="22417C28" w14:textId="67B66848" w:rsidR="00A05499" w:rsidRPr="000A1621" w:rsidRDefault="00305BA9" w:rsidP="00847C88">
            <w:pPr>
              <w:pStyle w:val="Table"/>
              <w:keepNext/>
              <w:rPr>
                <w:sz w:val="20"/>
                <w:szCs w:val="16"/>
              </w:rPr>
            </w:pPr>
            <w:r>
              <w:rPr>
                <w:sz w:val="20"/>
                <w:szCs w:val="16"/>
              </w:rPr>
              <w:t>-</w:t>
            </w:r>
          </w:p>
        </w:tc>
      </w:tr>
      <w:tr w:rsidR="00A05499" w:rsidRPr="000A1621" w14:paraId="7AA6916E" w14:textId="77777777" w:rsidTr="00847C88">
        <w:trPr>
          <w:jc w:val="center"/>
        </w:trPr>
        <w:tc>
          <w:tcPr>
            <w:tcW w:w="2016" w:type="dxa"/>
            <w:vAlign w:val="center"/>
          </w:tcPr>
          <w:p w14:paraId="7D39765B" w14:textId="77777777" w:rsidR="00A05499" w:rsidRDefault="00A05499" w:rsidP="00847C88">
            <w:pPr>
              <w:pStyle w:val="Table"/>
              <w:keepNext/>
              <w:jc w:val="left"/>
              <w:rPr>
                <w:sz w:val="20"/>
                <w:szCs w:val="16"/>
              </w:rPr>
            </w:pPr>
            <w:r>
              <w:rPr>
                <w:sz w:val="20"/>
                <w:szCs w:val="16"/>
              </w:rPr>
              <w:t>Netherlands</w:t>
            </w:r>
          </w:p>
        </w:tc>
        <w:tc>
          <w:tcPr>
            <w:tcW w:w="1152" w:type="dxa"/>
            <w:vAlign w:val="center"/>
          </w:tcPr>
          <w:p w14:paraId="207E7786" w14:textId="5BE1ECA9" w:rsidR="00A05499" w:rsidRPr="000A1621" w:rsidRDefault="003248D9" w:rsidP="00847C88">
            <w:pPr>
              <w:pStyle w:val="Table"/>
              <w:keepNext/>
              <w:rPr>
                <w:sz w:val="20"/>
                <w:szCs w:val="16"/>
              </w:rPr>
            </w:pPr>
            <w:r>
              <w:rPr>
                <w:sz w:val="20"/>
                <w:szCs w:val="16"/>
              </w:rPr>
              <w:t>-</w:t>
            </w:r>
          </w:p>
        </w:tc>
        <w:tc>
          <w:tcPr>
            <w:tcW w:w="1152" w:type="dxa"/>
            <w:vAlign w:val="center"/>
          </w:tcPr>
          <w:p w14:paraId="2EBC09E6" w14:textId="6363232B" w:rsidR="00A05499" w:rsidRPr="000A1621" w:rsidRDefault="0015688C" w:rsidP="00847C88">
            <w:pPr>
              <w:pStyle w:val="Table"/>
              <w:keepNext/>
              <w:rPr>
                <w:sz w:val="20"/>
                <w:szCs w:val="16"/>
              </w:rPr>
            </w:pPr>
            <w:r>
              <w:rPr>
                <w:sz w:val="20"/>
                <w:szCs w:val="16"/>
              </w:rPr>
              <w:t>-</w:t>
            </w:r>
          </w:p>
        </w:tc>
        <w:tc>
          <w:tcPr>
            <w:tcW w:w="1152" w:type="dxa"/>
            <w:vAlign w:val="center"/>
          </w:tcPr>
          <w:p w14:paraId="7ED49B8F" w14:textId="5A51B528" w:rsidR="00A05499" w:rsidRPr="000A1621" w:rsidRDefault="00A6556F" w:rsidP="00847C88">
            <w:pPr>
              <w:pStyle w:val="Table"/>
              <w:keepNext/>
              <w:rPr>
                <w:sz w:val="20"/>
                <w:szCs w:val="16"/>
              </w:rPr>
            </w:pPr>
            <w:r>
              <w:rPr>
                <w:sz w:val="20"/>
                <w:szCs w:val="16"/>
              </w:rPr>
              <w:t>-</w:t>
            </w:r>
          </w:p>
        </w:tc>
        <w:tc>
          <w:tcPr>
            <w:tcW w:w="1152" w:type="dxa"/>
            <w:vAlign w:val="center"/>
          </w:tcPr>
          <w:p w14:paraId="3D60C971" w14:textId="0268FB4B" w:rsidR="00A05499" w:rsidRPr="000A1621" w:rsidRDefault="00107CE2" w:rsidP="00847C88">
            <w:pPr>
              <w:pStyle w:val="Table"/>
              <w:keepNext/>
              <w:rPr>
                <w:sz w:val="20"/>
                <w:szCs w:val="16"/>
              </w:rPr>
            </w:pPr>
            <w:r>
              <w:rPr>
                <w:sz w:val="20"/>
                <w:szCs w:val="16"/>
              </w:rPr>
              <w:t>-</w:t>
            </w:r>
          </w:p>
        </w:tc>
        <w:tc>
          <w:tcPr>
            <w:tcW w:w="1152" w:type="dxa"/>
            <w:vAlign w:val="center"/>
          </w:tcPr>
          <w:p w14:paraId="451CBDB5" w14:textId="5BCB70CA" w:rsidR="00A05499" w:rsidRPr="000A1621" w:rsidRDefault="00305BA9" w:rsidP="00847C88">
            <w:pPr>
              <w:pStyle w:val="Table"/>
              <w:keepNext/>
              <w:rPr>
                <w:sz w:val="20"/>
                <w:szCs w:val="16"/>
              </w:rPr>
            </w:pPr>
            <w:r>
              <w:rPr>
                <w:sz w:val="20"/>
                <w:szCs w:val="16"/>
              </w:rPr>
              <w:t>-</w:t>
            </w:r>
          </w:p>
        </w:tc>
      </w:tr>
      <w:tr w:rsidR="00A05499" w:rsidRPr="000A1621" w14:paraId="1D28FF65" w14:textId="77777777" w:rsidTr="00847C88">
        <w:trPr>
          <w:jc w:val="center"/>
        </w:trPr>
        <w:tc>
          <w:tcPr>
            <w:tcW w:w="2016" w:type="dxa"/>
            <w:vAlign w:val="center"/>
          </w:tcPr>
          <w:p w14:paraId="63263081" w14:textId="77777777" w:rsidR="00A05499" w:rsidRDefault="00A05499" w:rsidP="00847C88">
            <w:pPr>
              <w:pStyle w:val="Table"/>
              <w:keepNext/>
              <w:jc w:val="left"/>
              <w:rPr>
                <w:sz w:val="20"/>
                <w:szCs w:val="16"/>
              </w:rPr>
            </w:pPr>
            <w:r>
              <w:rPr>
                <w:sz w:val="20"/>
                <w:szCs w:val="16"/>
              </w:rPr>
              <w:t>Nigeria</w:t>
            </w:r>
          </w:p>
        </w:tc>
        <w:tc>
          <w:tcPr>
            <w:tcW w:w="1152" w:type="dxa"/>
            <w:vAlign w:val="center"/>
          </w:tcPr>
          <w:p w14:paraId="4B1FB555" w14:textId="28C60F5A" w:rsidR="00A05499" w:rsidRPr="000A1621" w:rsidRDefault="003248D9" w:rsidP="00847C88">
            <w:pPr>
              <w:pStyle w:val="Table"/>
              <w:keepNext/>
              <w:rPr>
                <w:sz w:val="20"/>
                <w:szCs w:val="16"/>
              </w:rPr>
            </w:pPr>
            <w:r>
              <w:rPr>
                <w:sz w:val="20"/>
                <w:szCs w:val="16"/>
              </w:rPr>
              <w:t>0.</w:t>
            </w:r>
            <w:r w:rsidR="001826E3">
              <w:rPr>
                <w:sz w:val="20"/>
                <w:szCs w:val="16"/>
              </w:rPr>
              <w:t>16</w:t>
            </w:r>
            <w:r w:rsidR="000240C9">
              <w:rPr>
                <w:sz w:val="20"/>
                <w:szCs w:val="16"/>
              </w:rPr>
              <w:t>0</w:t>
            </w:r>
          </w:p>
        </w:tc>
        <w:tc>
          <w:tcPr>
            <w:tcW w:w="1152" w:type="dxa"/>
            <w:vAlign w:val="center"/>
          </w:tcPr>
          <w:p w14:paraId="1A7C4A02" w14:textId="6D490D79" w:rsidR="00A05499" w:rsidRPr="000A1621" w:rsidRDefault="0015688C" w:rsidP="00847C88">
            <w:pPr>
              <w:pStyle w:val="Table"/>
              <w:keepNext/>
              <w:rPr>
                <w:sz w:val="20"/>
                <w:szCs w:val="16"/>
              </w:rPr>
            </w:pPr>
            <w:r>
              <w:rPr>
                <w:sz w:val="20"/>
                <w:szCs w:val="16"/>
              </w:rPr>
              <w:t>-</w:t>
            </w:r>
          </w:p>
        </w:tc>
        <w:tc>
          <w:tcPr>
            <w:tcW w:w="1152" w:type="dxa"/>
            <w:vAlign w:val="center"/>
          </w:tcPr>
          <w:p w14:paraId="2D2FF72F" w14:textId="0B9FABBB" w:rsidR="00A05499" w:rsidRPr="000A1621" w:rsidRDefault="00A6556F" w:rsidP="00847C88">
            <w:pPr>
              <w:pStyle w:val="Table"/>
              <w:keepNext/>
              <w:rPr>
                <w:sz w:val="20"/>
                <w:szCs w:val="16"/>
              </w:rPr>
            </w:pPr>
            <w:r>
              <w:rPr>
                <w:sz w:val="20"/>
                <w:szCs w:val="16"/>
              </w:rPr>
              <w:t>-</w:t>
            </w:r>
          </w:p>
        </w:tc>
        <w:tc>
          <w:tcPr>
            <w:tcW w:w="1152" w:type="dxa"/>
            <w:vAlign w:val="center"/>
          </w:tcPr>
          <w:p w14:paraId="242A925A" w14:textId="40BDDD7C" w:rsidR="00A05499" w:rsidRPr="000A1621" w:rsidRDefault="00107CE2" w:rsidP="00847C88">
            <w:pPr>
              <w:pStyle w:val="Table"/>
              <w:keepNext/>
              <w:rPr>
                <w:sz w:val="20"/>
                <w:szCs w:val="16"/>
              </w:rPr>
            </w:pPr>
            <w:r>
              <w:rPr>
                <w:sz w:val="20"/>
                <w:szCs w:val="16"/>
              </w:rPr>
              <w:t>0.037</w:t>
            </w:r>
          </w:p>
        </w:tc>
        <w:tc>
          <w:tcPr>
            <w:tcW w:w="1152" w:type="dxa"/>
            <w:vAlign w:val="center"/>
          </w:tcPr>
          <w:p w14:paraId="103D5D17" w14:textId="4264B538" w:rsidR="00A05499" w:rsidRPr="000A1621" w:rsidRDefault="00305BA9" w:rsidP="00847C88">
            <w:pPr>
              <w:pStyle w:val="Table"/>
              <w:keepNext/>
              <w:rPr>
                <w:sz w:val="20"/>
                <w:szCs w:val="16"/>
              </w:rPr>
            </w:pPr>
            <w:r>
              <w:rPr>
                <w:sz w:val="20"/>
                <w:szCs w:val="16"/>
              </w:rPr>
              <w:t>0.098</w:t>
            </w:r>
          </w:p>
        </w:tc>
      </w:tr>
      <w:tr w:rsidR="00A05499" w:rsidRPr="000A1621" w14:paraId="37541817" w14:textId="77777777" w:rsidTr="00847C88">
        <w:trPr>
          <w:jc w:val="center"/>
        </w:trPr>
        <w:tc>
          <w:tcPr>
            <w:tcW w:w="2016" w:type="dxa"/>
            <w:vAlign w:val="center"/>
          </w:tcPr>
          <w:p w14:paraId="48DA7678" w14:textId="77777777" w:rsidR="00A05499" w:rsidRDefault="00A05499" w:rsidP="00847C88">
            <w:pPr>
              <w:pStyle w:val="Table"/>
              <w:keepNext/>
              <w:jc w:val="left"/>
              <w:rPr>
                <w:sz w:val="20"/>
                <w:szCs w:val="16"/>
              </w:rPr>
            </w:pPr>
            <w:r>
              <w:rPr>
                <w:sz w:val="20"/>
                <w:szCs w:val="16"/>
              </w:rPr>
              <w:t>Paraguay</w:t>
            </w:r>
          </w:p>
        </w:tc>
        <w:tc>
          <w:tcPr>
            <w:tcW w:w="1152" w:type="dxa"/>
            <w:vAlign w:val="center"/>
          </w:tcPr>
          <w:p w14:paraId="7FFFBCF2" w14:textId="23BD1D0C" w:rsidR="00A05499" w:rsidRPr="000A1621" w:rsidRDefault="001826E3" w:rsidP="00847C88">
            <w:pPr>
              <w:pStyle w:val="Table"/>
              <w:keepNext/>
              <w:rPr>
                <w:sz w:val="20"/>
                <w:szCs w:val="16"/>
              </w:rPr>
            </w:pPr>
            <w:r>
              <w:rPr>
                <w:sz w:val="20"/>
                <w:szCs w:val="16"/>
              </w:rPr>
              <w:t>-</w:t>
            </w:r>
          </w:p>
        </w:tc>
        <w:tc>
          <w:tcPr>
            <w:tcW w:w="1152" w:type="dxa"/>
            <w:vAlign w:val="center"/>
          </w:tcPr>
          <w:p w14:paraId="11008A93" w14:textId="5FFAAB4F" w:rsidR="00A05499" w:rsidRPr="000A1621" w:rsidRDefault="0015688C" w:rsidP="00847C88">
            <w:pPr>
              <w:pStyle w:val="Table"/>
              <w:keepNext/>
              <w:rPr>
                <w:sz w:val="20"/>
                <w:szCs w:val="16"/>
              </w:rPr>
            </w:pPr>
            <w:r>
              <w:rPr>
                <w:sz w:val="20"/>
                <w:szCs w:val="16"/>
              </w:rPr>
              <w:t>0.365</w:t>
            </w:r>
          </w:p>
        </w:tc>
        <w:tc>
          <w:tcPr>
            <w:tcW w:w="1152" w:type="dxa"/>
            <w:vAlign w:val="center"/>
          </w:tcPr>
          <w:p w14:paraId="5CD0EA37" w14:textId="7C2EBE07" w:rsidR="00A05499" w:rsidRPr="000A1621" w:rsidRDefault="00A6556F" w:rsidP="00847C88">
            <w:pPr>
              <w:pStyle w:val="Table"/>
              <w:keepNext/>
              <w:rPr>
                <w:sz w:val="20"/>
                <w:szCs w:val="16"/>
              </w:rPr>
            </w:pPr>
            <w:r>
              <w:rPr>
                <w:sz w:val="20"/>
                <w:szCs w:val="16"/>
              </w:rPr>
              <w:t>0.238</w:t>
            </w:r>
          </w:p>
        </w:tc>
        <w:tc>
          <w:tcPr>
            <w:tcW w:w="1152" w:type="dxa"/>
            <w:vAlign w:val="center"/>
          </w:tcPr>
          <w:p w14:paraId="55B61E64" w14:textId="5939C27A" w:rsidR="00A05499" w:rsidRPr="000A1621" w:rsidRDefault="00107CE2" w:rsidP="00847C88">
            <w:pPr>
              <w:pStyle w:val="Table"/>
              <w:keepNext/>
              <w:rPr>
                <w:sz w:val="20"/>
                <w:szCs w:val="16"/>
              </w:rPr>
            </w:pPr>
            <w:r>
              <w:rPr>
                <w:sz w:val="20"/>
                <w:szCs w:val="16"/>
              </w:rPr>
              <w:t>0.62</w:t>
            </w:r>
            <w:r w:rsidR="0054739C">
              <w:rPr>
                <w:sz w:val="20"/>
                <w:szCs w:val="16"/>
              </w:rPr>
              <w:t>6</w:t>
            </w:r>
          </w:p>
        </w:tc>
        <w:tc>
          <w:tcPr>
            <w:tcW w:w="1152" w:type="dxa"/>
            <w:vAlign w:val="center"/>
          </w:tcPr>
          <w:p w14:paraId="46B8B712" w14:textId="2C88FE96" w:rsidR="00A05499" w:rsidRPr="000A1621" w:rsidRDefault="00305BA9" w:rsidP="00847C88">
            <w:pPr>
              <w:pStyle w:val="Table"/>
              <w:keepNext/>
              <w:rPr>
                <w:sz w:val="20"/>
                <w:szCs w:val="16"/>
              </w:rPr>
            </w:pPr>
            <w:r>
              <w:rPr>
                <w:sz w:val="20"/>
                <w:szCs w:val="16"/>
              </w:rPr>
              <w:t>-</w:t>
            </w:r>
          </w:p>
        </w:tc>
      </w:tr>
      <w:tr w:rsidR="00A05499" w:rsidRPr="000A1621" w14:paraId="6E435937" w14:textId="77777777" w:rsidTr="00847C88">
        <w:trPr>
          <w:jc w:val="center"/>
        </w:trPr>
        <w:tc>
          <w:tcPr>
            <w:tcW w:w="2016" w:type="dxa"/>
            <w:vAlign w:val="center"/>
          </w:tcPr>
          <w:p w14:paraId="302CE912" w14:textId="77777777" w:rsidR="00A05499" w:rsidRDefault="00A05499" w:rsidP="00847C88">
            <w:pPr>
              <w:pStyle w:val="Table"/>
              <w:keepNext/>
              <w:jc w:val="left"/>
              <w:rPr>
                <w:sz w:val="20"/>
                <w:szCs w:val="16"/>
              </w:rPr>
            </w:pPr>
            <w:r>
              <w:rPr>
                <w:sz w:val="20"/>
                <w:szCs w:val="16"/>
              </w:rPr>
              <w:t>Peru</w:t>
            </w:r>
          </w:p>
        </w:tc>
        <w:tc>
          <w:tcPr>
            <w:tcW w:w="1152" w:type="dxa"/>
            <w:vAlign w:val="center"/>
          </w:tcPr>
          <w:p w14:paraId="45F632A7" w14:textId="29101653" w:rsidR="00A05499" w:rsidRPr="000A1621" w:rsidRDefault="001826E3" w:rsidP="00847C88">
            <w:pPr>
              <w:pStyle w:val="Table"/>
              <w:keepNext/>
              <w:rPr>
                <w:sz w:val="20"/>
                <w:szCs w:val="16"/>
              </w:rPr>
            </w:pPr>
            <w:r>
              <w:rPr>
                <w:sz w:val="20"/>
                <w:szCs w:val="16"/>
              </w:rPr>
              <w:t>-</w:t>
            </w:r>
          </w:p>
        </w:tc>
        <w:tc>
          <w:tcPr>
            <w:tcW w:w="1152" w:type="dxa"/>
            <w:vAlign w:val="center"/>
          </w:tcPr>
          <w:p w14:paraId="110205B7" w14:textId="2E8ADFCD" w:rsidR="00A05499" w:rsidRPr="000A1621" w:rsidRDefault="0015688C" w:rsidP="00847C88">
            <w:pPr>
              <w:pStyle w:val="Table"/>
              <w:keepNext/>
              <w:rPr>
                <w:sz w:val="20"/>
                <w:szCs w:val="16"/>
              </w:rPr>
            </w:pPr>
            <w:r>
              <w:rPr>
                <w:sz w:val="20"/>
                <w:szCs w:val="16"/>
              </w:rPr>
              <w:t>-</w:t>
            </w:r>
          </w:p>
        </w:tc>
        <w:tc>
          <w:tcPr>
            <w:tcW w:w="1152" w:type="dxa"/>
            <w:vAlign w:val="center"/>
          </w:tcPr>
          <w:p w14:paraId="15A1F72E" w14:textId="283D1871" w:rsidR="00A05499" w:rsidRPr="000A1621" w:rsidRDefault="00A6556F" w:rsidP="00847C88">
            <w:pPr>
              <w:pStyle w:val="Table"/>
              <w:keepNext/>
              <w:rPr>
                <w:sz w:val="20"/>
                <w:szCs w:val="16"/>
              </w:rPr>
            </w:pPr>
            <w:r>
              <w:rPr>
                <w:sz w:val="20"/>
                <w:szCs w:val="16"/>
              </w:rPr>
              <w:t>-</w:t>
            </w:r>
          </w:p>
        </w:tc>
        <w:tc>
          <w:tcPr>
            <w:tcW w:w="1152" w:type="dxa"/>
            <w:vAlign w:val="center"/>
          </w:tcPr>
          <w:p w14:paraId="01944DF2" w14:textId="3012A61A" w:rsidR="00A05499" w:rsidRPr="000A1621" w:rsidRDefault="00107CE2" w:rsidP="00847C88">
            <w:pPr>
              <w:pStyle w:val="Table"/>
              <w:keepNext/>
              <w:rPr>
                <w:sz w:val="20"/>
                <w:szCs w:val="16"/>
              </w:rPr>
            </w:pPr>
            <w:r>
              <w:rPr>
                <w:sz w:val="20"/>
                <w:szCs w:val="16"/>
              </w:rPr>
              <w:t>-</w:t>
            </w:r>
          </w:p>
        </w:tc>
        <w:tc>
          <w:tcPr>
            <w:tcW w:w="1152" w:type="dxa"/>
            <w:vAlign w:val="center"/>
          </w:tcPr>
          <w:p w14:paraId="317EF32A" w14:textId="5156A044" w:rsidR="00A05499" w:rsidRPr="000A1621" w:rsidRDefault="00305BA9" w:rsidP="00847C88">
            <w:pPr>
              <w:pStyle w:val="Table"/>
              <w:keepNext/>
              <w:rPr>
                <w:sz w:val="20"/>
                <w:szCs w:val="16"/>
              </w:rPr>
            </w:pPr>
            <w:r>
              <w:rPr>
                <w:sz w:val="20"/>
                <w:szCs w:val="16"/>
              </w:rPr>
              <w:t>0.108</w:t>
            </w:r>
          </w:p>
        </w:tc>
      </w:tr>
      <w:tr w:rsidR="00A05499" w:rsidRPr="000A1621" w14:paraId="4F09E2FF" w14:textId="77777777" w:rsidTr="00847C88">
        <w:trPr>
          <w:jc w:val="center"/>
        </w:trPr>
        <w:tc>
          <w:tcPr>
            <w:tcW w:w="2016" w:type="dxa"/>
            <w:vAlign w:val="center"/>
          </w:tcPr>
          <w:p w14:paraId="28C278D9" w14:textId="77777777" w:rsidR="00A05499" w:rsidRDefault="00A05499" w:rsidP="00847C88">
            <w:pPr>
              <w:pStyle w:val="Table"/>
              <w:keepNext/>
              <w:jc w:val="left"/>
              <w:rPr>
                <w:sz w:val="20"/>
                <w:szCs w:val="16"/>
              </w:rPr>
            </w:pPr>
            <w:r>
              <w:rPr>
                <w:sz w:val="20"/>
                <w:szCs w:val="16"/>
              </w:rPr>
              <w:t>Portugal</w:t>
            </w:r>
          </w:p>
        </w:tc>
        <w:tc>
          <w:tcPr>
            <w:tcW w:w="1152" w:type="dxa"/>
            <w:vAlign w:val="center"/>
          </w:tcPr>
          <w:p w14:paraId="47A2E13E" w14:textId="69353422" w:rsidR="00A05499" w:rsidRPr="000A1621" w:rsidRDefault="001826E3" w:rsidP="00847C88">
            <w:pPr>
              <w:pStyle w:val="Table"/>
              <w:keepNext/>
              <w:rPr>
                <w:sz w:val="20"/>
                <w:szCs w:val="16"/>
              </w:rPr>
            </w:pPr>
            <w:r>
              <w:rPr>
                <w:sz w:val="20"/>
                <w:szCs w:val="16"/>
              </w:rPr>
              <w:t>-</w:t>
            </w:r>
          </w:p>
        </w:tc>
        <w:tc>
          <w:tcPr>
            <w:tcW w:w="1152" w:type="dxa"/>
            <w:vAlign w:val="center"/>
          </w:tcPr>
          <w:p w14:paraId="4EA7DB25" w14:textId="20B876BE" w:rsidR="00A05499" w:rsidRPr="000A1621" w:rsidRDefault="0015688C" w:rsidP="00847C88">
            <w:pPr>
              <w:pStyle w:val="Table"/>
              <w:keepNext/>
              <w:rPr>
                <w:sz w:val="20"/>
                <w:szCs w:val="16"/>
              </w:rPr>
            </w:pPr>
            <w:r>
              <w:rPr>
                <w:sz w:val="20"/>
                <w:szCs w:val="16"/>
              </w:rPr>
              <w:t>-</w:t>
            </w:r>
          </w:p>
        </w:tc>
        <w:tc>
          <w:tcPr>
            <w:tcW w:w="1152" w:type="dxa"/>
            <w:vAlign w:val="center"/>
          </w:tcPr>
          <w:p w14:paraId="188EE932" w14:textId="4ADF714E" w:rsidR="00A05499" w:rsidRPr="000A1621" w:rsidRDefault="00A6556F" w:rsidP="00847C88">
            <w:pPr>
              <w:pStyle w:val="Table"/>
              <w:keepNext/>
              <w:rPr>
                <w:sz w:val="20"/>
                <w:szCs w:val="16"/>
              </w:rPr>
            </w:pPr>
            <w:r>
              <w:rPr>
                <w:sz w:val="20"/>
                <w:szCs w:val="16"/>
              </w:rPr>
              <w:t>-</w:t>
            </w:r>
          </w:p>
        </w:tc>
        <w:tc>
          <w:tcPr>
            <w:tcW w:w="1152" w:type="dxa"/>
            <w:vAlign w:val="center"/>
          </w:tcPr>
          <w:p w14:paraId="3D94D2F8" w14:textId="567AF0CF" w:rsidR="00A05499" w:rsidRPr="000A1621" w:rsidRDefault="00107CE2" w:rsidP="00847C88">
            <w:pPr>
              <w:pStyle w:val="Table"/>
              <w:keepNext/>
              <w:rPr>
                <w:sz w:val="20"/>
                <w:szCs w:val="16"/>
              </w:rPr>
            </w:pPr>
            <w:r>
              <w:rPr>
                <w:sz w:val="20"/>
                <w:szCs w:val="16"/>
              </w:rPr>
              <w:t>-</w:t>
            </w:r>
          </w:p>
        </w:tc>
        <w:tc>
          <w:tcPr>
            <w:tcW w:w="1152" w:type="dxa"/>
            <w:vAlign w:val="center"/>
          </w:tcPr>
          <w:p w14:paraId="116E4997" w14:textId="034F229B" w:rsidR="00A05499" w:rsidRPr="000A1621" w:rsidRDefault="00305BA9" w:rsidP="00847C88">
            <w:pPr>
              <w:pStyle w:val="Table"/>
              <w:keepNext/>
              <w:rPr>
                <w:sz w:val="20"/>
                <w:szCs w:val="16"/>
              </w:rPr>
            </w:pPr>
            <w:r>
              <w:rPr>
                <w:sz w:val="20"/>
                <w:szCs w:val="16"/>
              </w:rPr>
              <w:t>-</w:t>
            </w:r>
          </w:p>
        </w:tc>
      </w:tr>
      <w:tr w:rsidR="00A05499" w:rsidRPr="000A1621" w14:paraId="7A365F75" w14:textId="77777777" w:rsidTr="00847C88">
        <w:trPr>
          <w:jc w:val="center"/>
        </w:trPr>
        <w:tc>
          <w:tcPr>
            <w:tcW w:w="2016" w:type="dxa"/>
            <w:vAlign w:val="center"/>
          </w:tcPr>
          <w:p w14:paraId="495632DE" w14:textId="77777777" w:rsidR="00A05499" w:rsidRDefault="00A05499" w:rsidP="00847C88">
            <w:pPr>
              <w:pStyle w:val="Table"/>
              <w:keepNext/>
              <w:jc w:val="left"/>
              <w:rPr>
                <w:sz w:val="20"/>
                <w:szCs w:val="16"/>
              </w:rPr>
            </w:pPr>
            <w:r>
              <w:rPr>
                <w:sz w:val="20"/>
                <w:szCs w:val="16"/>
              </w:rPr>
              <w:t>Spain</w:t>
            </w:r>
          </w:p>
        </w:tc>
        <w:tc>
          <w:tcPr>
            <w:tcW w:w="1152" w:type="dxa"/>
            <w:vAlign w:val="center"/>
          </w:tcPr>
          <w:p w14:paraId="0AEA4D83" w14:textId="391DEF38" w:rsidR="00A05499" w:rsidRPr="000A1621" w:rsidRDefault="001826E3" w:rsidP="00847C88">
            <w:pPr>
              <w:pStyle w:val="Table"/>
              <w:keepNext/>
              <w:rPr>
                <w:sz w:val="20"/>
                <w:szCs w:val="16"/>
              </w:rPr>
            </w:pPr>
            <w:r>
              <w:rPr>
                <w:sz w:val="20"/>
                <w:szCs w:val="16"/>
              </w:rPr>
              <w:t>-</w:t>
            </w:r>
          </w:p>
        </w:tc>
        <w:tc>
          <w:tcPr>
            <w:tcW w:w="1152" w:type="dxa"/>
            <w:vAlign w:val="center"/>
          </w:tcPr>
          <w:p w14:paraId="59AC4C6A" w14:textId="5FB0247F" w:rsidR="00A05499" w:rsidRPr="000A1621" w:rsidRDefault="0015688C" w:rsidP="00847C88">
            <w:pPr>
              <w:pStyle w:val="Table"/>
              <w:keepNext/>
              <w:rPr>
                <w:sz w:val="20"/>
                <w:szCs w:val="16"/>
              </w:rPr>
            </w:pPr>
            <w:r>
              <w:rPr>
                <w:sz w:val="20"/>
                <w:szCs w:val="16"/>
              </w:rPr>
              <w:t>-</w:t>
            </w:r>
          </w:p>
        </w:tc>
        <w:tc>
          <w:tcPr>
            <w:tcW w:w="1152" w:type="dxa"/>
            <w:vAlign w:val="center"/>
          </w:tcPr>
          <w:p w14:paraId="41FC76B1" w14:textId="790A9766" w:rsidR="00A05499" w:rsidRPr="000A1621" w:rsidRDefault="00A6556F" w:rsidP="00847C88">
            <w:pPr>
              <w:pStyle w:val="Table"/>
              <w:keepNext/>
              <w:rPr>
                <w:sz w:val="20"/>
                <w:szCs w:val="16"/>
              </w:rPr>
            </w:pPr>
            <w:r>
              <w:rPr>
                <w:sz w:val="20"/>
                <w:szCs w:val="16"/>
              </w:rPr>
              <w:t>-</w:t>
            </w:r>
          </w:p>
        </w:tc>
        <w:tc>
          <w:tcPr>
            <w:tcW w:w="1152" w:type="dxa"/>
            <w:vAlign w:val="center"/>
          </w:tcPr>
          <w:p w14:paraId="0D624BA1" w14:textId="45752C56" w:rsidR="00A05499" w:rsidRPr="000A1621" w:rsidRDefault="00107CE2" w:rsidP="00847C88">
            <w:pPr>
              <w:pStyle w:val="Table"/>
              <w:keepNext/>
              <w:rPr>
                <w:sz w:val="20"/>
                <w:szCs w:val="16"/>
              </w:rPr>
            </w:pPr>
            <w:r>
              <w:rPr>
                <w:sz w:val="20"/>
                <w:szCs w:val="16"/>
              </w:rPr>
              <w:t>-</w:t>
            </w:r>
          </w:p>
        </w:tc>
        <w:tc>
          <w:tcPr>
            <w:tcW w:w="1152" w:type="dxa"/>
            <w:vAlign w:val="center"/>
          </w:tcPr>
          <w:p w14:paraId="0EFC257A" w14:textId="0A77B40B" w:rsidR="00A05499" w:rsidRPr="000A1621" w:rsidRDefault="00305BA9" w:rsidP="00847C88">
            <w:pPr>
              <w:pStyle w:val="Table"/>
              <w:keepNext/>
              <w:rPr>
                <w:sz w:val="20"/>
                <w:szCs w:val="16"/>
              </w:rPr>
            </w:pPr>
            <w:r>
              <w:rPr>
                <w:sz w:val="20"/>
                <w:szCs w:val="16"/>
              </w:rPr>
              <w:t>0.214</w:t>
            </w:r>
          </w:p>
        </w:tc>
      </w:tr>
      <w:tr w:rsidR="00A05499" w:rsidRPr="000A1621" w14:paraId="13AC723D" w14:textId="77777777" w:rsidTr="00847C88">
        <w:trPr>
          <w:jc w:val="center"/>
        </w:trPr>
        <w:tc>
          <w:tcPr>
            <w:tcW w:w="2016" w:type="dxa"/>
            <w:vAlign w:val="center"/>
          </w:tcPr>
          <w:p w14:paraId="12F8F6CE" w14:textId="77777777" w:rsidR="00A05499" w:rsidRDefault="00A05499" w:rsidP="00847C88">
            <w:pPr>
              <w:pStyle w:val="Table"/>
              <w:keepNext/>
              <w:jc w:val="left"/>
              <w:rPr>
                <w:sz w:val="20"/>
                <w:szCs w:val="16"/>
              </w:rPr>
            </w:pPr>
            <w:r>
              <w:rPr>
                <w:sz w:val="20"/>
                <w:szCs w:val="16"/>
              </w:rPr>
              <w:t>Sweden</w:t>
            </w:r>
          </w:p>
        </w:tc>
        <w:tc>
          <w:tcPr>
            <w:tcW w:w="1152" w:type="dxa"/>
            <w:vAlign w:val="center"/>
          </w:tcPr>
          <w:p w14:paraId="7420F481" w14:textId="4C6EFC47" w:rsidR="00A05499" w:rsidRPr="000A1621" w:rsidRDefault="001826E3" w:rsidP="00847C88">
            <w:pPr>
              <w:pStyle w:val="Table"/>
              <w:keepNext/>
              <w:rPr>
                <w:sz w:val="20"/>
                <w:szCs w:val="16"/>
              </w:rPr>
            </w:pPr>
            <w:r>
              <w:rPr>
                <w:sz w:val="20"/>
                <w:szCs w:val="16"/>
              </w:rPr>
              <w:t>-</w:t>
            </w:r>
          </w:p>
        </w:tc>
        <w:tc>
          <w:tcPr>
            <w:tcW w:w="1152" w:type="dxa"/>
            <w:vAlign w:val="center"/>
          </w:tcPr>
          <w:p w14:paraId="2F50F77E" w14:textId="0375154D" w:rsidR="00A05499" w:rsidRPr="000A1621" w:rsidRDefault="0015688C" w:rsidP="00847C88">
            <w:pPr>
              <w:pStyle w:val="Table"/>
              <w:keepNext/>
              <w:rPr>
                <w:sz w:val="20"/>
                <w:szCs w:val="16"/>
              </w:rPr>
            </w:pPr>
            <w:r>
              <w:rPr>
                <w:sz w:val="20"/>
                <w:szCs w:val="16"/>
              </w:rPr>
              <w:t>-</w:t>
            </w:r>
          </w:p>
        </w:tc>
        <w:tc>
          <w:tcPr>
            <w:tcW w:w="1152" w:type="dxa"/>
            <w:vAlign w:val="center"/>
          </w:tcPr>
          <w:p w14:paraId="503375B6" w14:textId="265F0AA2" w:rsidR="00A05499" w:rsidRPr="000A1621" w:rsidRDefault="00A6556F" w:rsidP="00847C88">
            <w:pPr>
              <w:pStyle w:val="Table"/>
              <w:keepNext/>
              <w:rPr>
                <w:sz w:val="20"/>
                <w:szCs w:val="16"/>
              </w:rPr>
            </w:pPr>
            <w:r>
              <w:rPr>
                <w:sz w:val="20"/>
                <w:szCs w:val="16"/>
              </w:rPr>
              <w:t>-</w:t>
            </w:r>
          </w:p>
        </w:tc>
        <w:tc>
          <w:tcPr>
            <w:tcW w:w="1152" w:type="dxa"/>
            <w:vAlign w:val="center"/>
          </w:tcPr>
          <w:p w14:paraId="6137B842" w14:textId="3B32B1BD" w:rsidR="00A05499" w:rsidRPr="000A1621" w:rsidRDefault="00107CE2" w:rsidP="00847C88">
            <w:pPr>
              <w:pStyle w:val="Table"/>
              <w:keepNext/>
              <w:rPr>
                <w:sz w:val="20"/>
                <w:szCs w:val="16"/>
              </w:rPr>
            </w:pPr>
            <w:r>
              <w:rPr>
                <w:sz w:val="20"/>
                <w:szCs w:val="16"/>
              </w:rPr>
              <w:t>-</w:t>
            </w:r>
          </w:p>
        </w:tc>
        <w:tc>
          <w:tcPr>
            <w:tcW w:w="1152" w:type="dxa"/>
            <w:vAlign w:val="center"/>
          </w:tcPr>
          <w:p w14:paraId="31A4A075" w14:textId="2D42BDB3" w:rsidR="00A05499" w:rsidRPr="000A1621" w:rsidRDefault="00305BA9" w:rsidP="00847C88">
            <w:pPr>
              <w:pStyle w:val="Table"/>
              <w:keepNext/>
              <w:rPr>
                <w:sz w:val="20"/>
                <w:szCs w:val="16"/>
              </w:rPr>
            </w:pPr>
            <w:r>
              <w:rPr>
                <w:sz w:val="20"/>
                <w:szCs w:val="16"/>
              </w:rPr>
              <w:t>-</w:t>
            </w:r>
          </w:p>
        </w:tc>
      </w:tr>
      <w:tr w:rsidR="00A05499" w:rsidRPr="000A1621" w14:paraId="70721C5C" w14:textId="77777777" w:rsidTr="00847C88">
        <w:trPr>
          <w:jc w:val="center"/>
        </w:trPr>
        <w:tc>
          <w:tcPr>
            <w:tcW w:w="2016" w:type="dxa"/>
            <w:vAlign w:val="center"/>
          </w:tcPr>
          <w:p w14:paraId="59A73772" w14:textId="77777777" w:rsidR="00A05499" w:rsidRDefault="00A05499" w:rsidP="00847C88">
            <w:pPr>
              <w:pStyle w:val="Table"/>
              <w:keepNext/>
              <w:jc w:val="left"/>
              <w:rPr>
                <w:sz w:val="20"/>
                <w:szCs w:val="16"/>
              </w:rPr>
            </w:pPr>
            <w:r>
              <w:rPr>
                <w:sz w:val="20"/>
                <w:szCs w:val="16"/>
              </w:rPr>
              <w:t>Thailand</w:t>
            </w:r>
          </w:p>
        </w:tc>
        <w:tc>
          <w:tcPr>
            <w:tcW w:w="1152" w:type="dxa"/>
            <w:vAlign w:val="center"/>
          </w:tcPr>
          <w:p w14:paraId="7F06ED79" w14:textId="58D10DD4" w:rsidR="00A05499" w:rsidRPr="000A1621" w:rsidRDefault="001826E3" w:rsidP="00847C88">
            <w:pPr>
              <w:pStyle w:val="Table"/>
              <w:keepNext/>
              <w:rPr>
                <w:sz w:val="20"/>
                <w:szCs w:val="16"/>
              </w:rPr>
            </w:pPr>
            <w:r>
              <w:rPr>
                <w:sz w:val="20"/>
                <w:szCs w:val="16"/>
              </w:rPr>
              <w:t>-</w:t>
            </w:r>
          </w:p>
        </w:tc>
        <w:tc>
          <w:tcPr>
            <w:tcW w:w="1152" w:type="dxa"/>
            <w:vAlign w:val="center"/>
          </w:tcPr>
          <w:p w14:paraId="47D12BB9" w14:textId="214CDDBF" w:rsidR="00A05499" w:rsidRPr="000A1621" w:rsidRDefault="00356B73" w:rsidP="00847C88">
            <w:pPr>
              <w:pStyle w:val="Table"/>
              <w:keepNext/>
              <w:rPr>
                <w:sz w:val="20"/>
                <w:szCs w:val="16"/>
              </w:rPr>
            </w:pPr>
            <w:r>
              <w:rPr>
                <w:sz w:val="20"/>
                <w:szCs w:val="16"/>
              </w:rPr>
              <w:t>0.209</w:t>
            </w:r>
          </w:p>
        </w:tc>
        <w:tc>
          <w:tcPr>
            <w:tcW w:w="1152" w:type="dxa"/>
            <w:vAlign w:val="center"/>
          </w:tcPr>
          <w:p w14:paraId="3E874048" w14:textId="76F0739F" w:rsidR="00A05499" w:rsidRPr="000A1621" w:rsidRDefault="00A6556F" w:rsidP="00847C88">
            <w:pPr>
              <w:pStyle w:val="Table"/>
              <w:keepNext/>
              <w:rPr>
                <w:sz w:val="20"/>
                <w:szCs w:val="16"/>
              </w:rPr>
            </w:pPr>
            <w:r>
              <w:rPr>
                <w:sz w:val="20"/>
                <w:szCs w:val="16"/>
              </w:rPr>
              <w:t>0.055</w:t>
            </w:r>
          </w:p>
        </w:tc>
        <w:tc>
          <w:tcPr>
            <w:tcW w:w="1152" w:type="dxa"/>
            <w:vAlign w:val="center"/>
          </w:tcPr>
          <w:p w14:paraId="65B9EF75" w14:textId="22D978FA" w:rsidR="00A05499" w:rsidRPr="000A1621" w:rsidRDefault="00107CE2" w:rsidP="00847C88">
            <w:pPr>
              <w:pStyle w:val="Table"/>
              <w:keepNext/>
              <w:rPr>
                <w:sz w:val="20"/>
                <w:szCs w:val="16"/>
              </w:rPr>
            </w:pPr>
            <w:r>
              <w:rPr>
                <w:sz w:val="20"/>
                <w:szCs w:val="16"/>
              </w:rPr>
              <w:t>-</w:t>
            </w:r>
          </w:p>
        </w:tc>
        <w:tc>
          <w:tcPr>
            <w:tcW w:w="1152" w:type="dxa"/>
            <w:vAlign w:val="center"/>
          </w:tcPr>
          <w:p w14:paraId="29244B86" w14:textId="74743C3D" w:rsidR="00A05499" w:rsidRPr="000A1621" w:rsidRDefault="00305BA9" w:rsidP="00847C88">
            <w:pPr>
              <w:pStyle w:val="Table"/>
              <w:keepNext/>
              <w:rPr>
                <w:sz w:val="20"/>
                <w:szCs w:val="16"/>
              </w:rPr>
            </w:pPr>
            <w:r>
              <w:rPr>
                <w:sz w:val="20"/>
                <w:szCs w:val="16"/>
              </w:rPr>
              <w:t>-</w:t>
            </w:r>
          </w:p>
        </w:tc>
      </w:tr>
      <w:tr w:rsidR="00A05499" w:rsidRPr="000A1621" w14:paraId="023A87D6" w14:textId="77777777" w:rsidTr="00847C88">
        <w:trPr>
          <w:jc w:val="center"/>
        </w:trPr>
        <w:tc>
          <w:tcPr>
            <w:tcW w:w="2016" w:type="dxa"/>
            <w:vAlign w:val="center"/>
          </w:tcPr>
          <w:p w14:paraId="64B6D69A" w14:textId="77777777" w:rsidR="00A05499" w:rsidRDefault="00A05499" w:rsidP="00847C88">
            <w:pPr>
              <w:pStyle w:val="Table"/>
              <w:keepNext/>
              <w:jc w:val="left"/>
              <w:rPr>
                <w:sz w:val="20"/>
                <w:szCs w:val="16"/>
              </w:rPr>
            </w:pPr>
            <w:r>
              <w:rPr>
                <w:sz w:val="20"/>
                <w:szCs w:val="16"/>
              </w:rPr>
              <w:t>Turkey</w:t>
            </w:r>
          </w:p>
        </w:tc>
        <w:tc>
          <w:tcPr>
            <w:tcW w:w="1152" w:type="dxa"/>
            <w:vAlign w:val="center"/>
          </w:tcPr>
          <w:p w14:paraId="5553C269" w14:textId="670C5647" w:rsidR="00A05499" w:rsidRPr="000A1621" w:rsidRDefault="001826E3" w:rsidP="00847C88">
            <w:pPr>
              <w:pStyle w:val="Table"/>
              <w:keepNext/>
              <w:rPr>
                <w:sz w:val="20"/>
                <w:szCs w:val="16"/>
              </w:rPr>
            </w:pPr>
            <w:r>
              <w:rPr>
                <w:sz w:val="20"/>
                <w:szCs w:val="16"/>
              </w:rPr>
              <w:t>-</w:t>
            </w:r>
          </w:p>
        </w:tc>
        <w:tc>
          <w:tcPr>
            <w:tcW w:w="1152" w:type="dxa"/>
            <w:vAlign w:val="center"/>
          </w:tcPr>
          <w:p w14:paraId="095628A3" w14:textId="1CE3B471" w:rsidR="00A05499" w:rsidRPr="000A1621" w:rsidRDefault="00356B73" w:rsidP="00847C88">
            <w:pPr>
              <w:pStyle w:val="Table"/>
              <w:keepNext/>
              <w:rPr>
                <w:sz w:val="20"/>
                <w:szCs w:val="16"/>
              </w:rPr>
            </w:pPr>
            <w:r>
              <w:rPr>
                <w:sz w:val="20"/>
                <w:szCs w:val="16"/>
              </w:rPr>
              <w:t>-</w:t>
            </w:r>
          </w:p>
        </w:tc>
        <w:tc>
          <w:tcPr>
            <w:tcW w:w="1152" w:type="dxa"/>
            <w:vAlign w:val="center"/>
          </w:tcPr>
          <w:p w14:paraId="4961BDAC" w14:textId="01908085" w:rsidR="00A05499" w:rsidRPr="000A1621" w:rsidRDefault="00A6556F" w:rsidP="00847C88">
            <w:pPr>
              <w:pStyle w:val="Table"/>
              <w:keepNext/>
              <w:rPr>
                <w:sz w:val="20"/>
                <w:szCs w:val="16"/>
              </w:rPr>
            </w:pPr>
            <w:r>
              <w:rPr>
                <w:sz w:val="20"/>
                <w:szCs w:val="16"/>
              </w:rPr>
              <w:t>-</w:t>
            </w:r>
          </w:p>
        </w:tc>
        <w:tc>
          <w:tcPr>
            <w:tcW w:w="1152" w:type="dxa"/>
            <w:vAlign w:val="center"/>
          </w:tcPr>
          <w:p w14:paraId="45B63BC3" w14:textId="0C02D615" w:rsidR="00A05499" w:rsidRPr="000A1621" w:rsidRDefault="00107CE2" w:rsidP="00847C88">
            <w:pPr>
              <w:pStyle w:val="Table"/>
              <w:keepNext/>
              <w:rPr>
                <w:sz w:val="20"/>
                <w:szCs w:val="16"/>
              </w:rPr>
            </w:pPr>
            <w:r>
              <w:rPr>
                <w:sz w:val="20"/>
                <w:szCs w:val="16"/>
              </w:rPr>
              <w:t>-</w:t>
            </w:r>
          </w:p>
        </w:tc>
        <w:tc>
          <w:tcPr>
            <w:tcW w:w="1152" w:type="dxa"/>
            <w:vAlign w:val="center"/>
          </w:tcPr>
          <w:p w14:paraId="7B1F7E3B" w14:textId="2A37E38D" w:rsidR="00A05499" w:rsidRPr="000A1621" w:rsidRDefault="00305BA9" w:rsidP="00847C88">
            <w:pPr>
              <w:pStyle w:val="Table"/>
              <w:keepNext/>
              <w:rPr>
                <w:sz w:val="20"/>
                <w:szCs w:val="16"/>
              </w:rPr>
            </w:pPr>
            <w:r>
              <w:rPr>
                <w:sz w:val="20"/>
                <w:szCs w:val="16"/>
              </w:rPr>
              <w:t>-</w:t>
            </w:r>
          </w:p>
        </w:tc>
      </w:tr>
      <w:tr w:rsidR="00A05499" w:rsidRPr="000A1621" w14:paraId="1A3B887B" w14:textId="77777777" w:rsidTr="00847C88">
        <w:trPr>
          <w:jc w:val="center"/>
        </w:trPr>
        <w:tc>
          <w:tcPr>
            <w:tcW w:w="2016" w:type="dxa"/>
            <w:vAlign w:val="center"/>
          </w:tcPr>
          <w:p w14:paraId="1A79CD86" w14:textId="77777777" w:rsidR="00A05499" w:rsidRDefault="00A05499" w:rsidP="00847C88">
            <w:pPr>
              <w:pStyle w:val="Table"/>
              <w:keepNext/>
              <w:jc w:val="left"/>
              <w:rPr>
                <w:sz w:val="20"/>
                <w:szCs w:val="16"/>
              </w:rPr>
            </w:pPr>
            <w:r>
              <w:rPr>
                <w:sz w:val="20"/>
                <w:szCs w:val="16"/>
              </w:rPr>
              <w:t>United Kingdom</w:t>
            </w:r>
          </w:p>
        </w:tc>
        <w:tc>
          <w:tcPr>
            <w:tcW w:w="1152" w:type="dxa"/>
            <w:vAlign w:val="center"/>
          </w:tcPr>
          <w:p w14:paraId="4DCE4AAC" w14:textId="5F56E0F2" w:rsidR="00A05499" w:rsidRPr="000A1621" w:rsidRDefault="001826E3" w:rsidP="00847C88">
            <w:pPr>
              <w:pStyle w:val="Table"/>
              <w:keepNext/>
              <w:rPr>
                <w:sz w:val="20"/>
                <w:szCs w:val="16"/>
              </w:rPr>
            </w:pPr>
            <w:r>
              <w:rPr>
                <w:sz w:val="20"/>
                <w:szCs w:val="16"/>
              </w:rPr>
              <w:t>-</w:t>
            </w:r>
          </w:p>
        </w:tc>
        <w:tc>
          <w:tcPr>
            <w:tcW w:w="1152" w:type="dxa"/>
            <w:vAlign w:val="center"/>
          </w:tcPr>
          <w:p w14:paraId="7E1393C7" w14:textId="668E1489" w:rsidR="00A05499" w:rsidRPr="000A1621" w:rsidRDefault="00356B73" w:rsidP="00847C88">
            <w:pPr>
              <w:pStyle w:val="Table"/>
              <w:keepNext/>
              <w:rPr>
                <w:sz w:val="20"/>
                <w:szCs w:val="16"/>
              </w:rPr>
            </w:pPr>
            <w:r>
              <w:rPr>
                <w:sz w:val="20"/>
                <w:szCs w:val="16"/>
              </w:rPr>
              <w:t>-</w:t>
            </w:r>
          </w:p>
        </w:tc>
        <w:tc>
          <w:tcPr>
            <w:tcW w:w="1152" w:type="dxa"/>
            <w:vAlign w:val="center"/>
          </w:tcPr>
          <w:p w14:paraId="50193DB1" w14:textId="1F9F1535" w:rsidR="00A05499" w:rsidRPr="000A1621" w:rsidRDefault="00A6556F" w:rsidP="00847C88">
            <w:pPr>
              <w:pStyle w:val="Table"/>
              <w:keepNext/>
              <w:rPr>
                <w:sz w:val="20"/>
                <w:szCs w:val="16"/>
              </w:rPr>
            </w:pPr>
            <w:r>
              <w:rPr>
                <w:sz w:val="20"/>
                <w:szCs w:val="16"/>
              </w:rPr>
              <w:t>-</w:t>
            </w:r>
          </w:p>
        </w:tc>
        <w:tc>
          <w:tcPr>
            <w:tcW w:w="1152" w:type="dxa"/>
            <w:vAlign w:val="center"/>
          </w:tcPr>
          <w:p w14:paraId="736087A3" w14:textId="63DB8D23" w:rsidR="00A05499" w:rsidRPr="000A1621" w:rsidRDefault="00107CE2" w:rsidP="00847C88">
            <w:pPr>
              <w:pStyle w:val="Table"/>
              <w:keepNext/>
              <w:rPr>
                <w:sz w:val="20"/>
                <w:szCs w:val="16"/>
              </w:rPr>
            </w:pPr>
            <w:r>
              <w:rPr>
                <w:sz w:val="20"/>
                <w:szCs w:val="16"/>
              </w:rPr>
              <w:t>-</w:t>
            </w:r>
          </w:p>
        </w:tc>
        <w:tc>
          <w:tcPr>
            <w:tcW w:w="1152" w:type="dxa"/>
            <w:vAlign w:val="center"/>
          </w:tcPr>
          <w:p w14:paraId="59407E56" w14:textId="3D216792" w:rsidR="00A05499" w:rsidRPr="000A1621" w:rsidRDefault="00305BA9" w:rsidP="00847C88">
            <w:pPr>
              <w:pStyle w:val="Table"/>
              <w:keepNext/>
              <w:rPr>
                <w:sz w:val="20"/>
                <w:szCs w:val="16"/>
              </w:rPr>
            </w:pPr>
            <w:r>
              <w:rPr>
                <w:sz w:val="20"/>
                <w:szCs w:val="16"/>
              </w:rPr>
              <w:t>-</w:t>
            </w:r>
          </w:p>
        </w:tc>
      </w:tr>
      <w:tr w:rsidR="00A05499" w:rsidRPr="000A1621" w14:paraId="68CEE2F5" w14:textId="77777777" w:rsidTr="00847C88">
        <w:trPr>
          <w:jc w:val="center"/>
        </w:trPr>
        <w:tc>
          <w:tcPr>
            <w:tcW w:w="2016" w:type="dxa"/>
            <w:tcBorders>
              <w:bottom w:val="single" w:sz="4" w:space="0" w:color="auto"/>
            </w:tcBorders>
            <w:vAlign w:val="center"/>
          </w:tcPr>
          <w:p w14:paraId="78EF84FC" w14:textId="77777777" w:rsidR="00A05499" w:rsidRDefault="00A05499" w:rsidP="00847C88">
            <w:pPr>
              <w:pStyle w:val="Table"/>
              <w:keepNext/>
              <w:jc w:val="left"/>
              <w:rPr>
                <w:sz w:val="20"/>
                <w:szCs w:val="16"/>
              </w:rPr>
            </w:pPr>
            <w:r>
              <w:rPr>
                <w:sz w:val="20"/>
                <w:szCs w:val="16"/>
              </w:rPr>
              <w:t>Uruguay</w:t>
            </w:r>
          </w:p>
        </w:tc>
        <w:tc>
          <w:tcPr>
            <w:tcW w:w="1152" w:type="dxa"/>
            <w:tcBorders>
              <w:bottom w:val="single" w:sz="4" w:space="0" w:color="auto"/>
            </w:tcBorders>
            <w:vAlign w:val="center"/>
          </w:tcPr>
          <w:p w14:paraId="17CDC17E" w14:textId="2300871F" w:rsidR="00A05499" w:rsidRPr="000A1621" w:rsidRDefault="001826E3" w:rsidP="00847C88">
            <w:pPr>
              <w:pStyle w:val="Table"/>
              <w:keepNext/>
              <w:rPr>
                <w:sz w:val="20"/>
                <w:szCs w:val="16"/>
              </w:rPr>
            </w:pPr>
            <w:r>
              <w:rPr>
                <w:sz w:val="20"/>
                <w:szCs w:val="16"/>
              </w:rPr>
              <w:t>-</w:t>
            </w:r>
          </w:p>
        </w:tc>
        <w:tc>
          <w:tcPr>
            <w:tcW w:w="1152" w:type="dxa"/>
            <w:tcBorders>
              <w:bottom w:val="single" w:sz="4" w:space="0" w:color="auto"/>
            </w:tcBorders>
            <w:vAlign w:val="center"/>
          </w:tcPr>
          <w:p w14:paraId="4B84C1AF" w14:textId="73B6C287" w:rsidR="00A05499" w:rsidRPr="000A1621" w:rsidRDefault="00356B73" w:rsidP="00847C88">
            <w:pPr>
              <w:pStyle w:val="Table"/>
              <w:keepNext/>
              <w:rPr>
                <w:sz w:val="20"/>
                <w:szCs w:val="16"/>
              </w:rPr>
            </w:pPr>
            <w:r>
              <w:rPr>
                <w:sz w:val="20"/>
                <w:szCs w:val="16"/>
              </w:rPr>
              <w:t>-</w:t>
            </w:r>
          </w:p>
        </w:tc>
        <w:tc>
          <w:tcPr>
            <w:tcW w:w="1152" w:type="dxa"/>
            <w:tcBorders>
              <w:bottom w:val="single" w:sz="4" w:space="0" w:color="auto"/>
            </w:tcBorders>
            <w:vAlign w:val="center"/>
          </w:tcPr>
          <w:p w14:paraId="3F073848" w14:textId="34FD5026" w:rsidR="00A05499" w:rsidRPr="000A1621" w:rsidRDefault="00A6556F" w:rsidP="00847C88">
            <w:pPr>
              <w:pStyle w:val="Table"/>
              <w:keepNext/>
              <w:rPr>
                <w:sz w:val="20"/>
                <w:szCs w:val="16"/>
              </w:rPr>
            </w:pPr>
            <w:r>
              <w:rPr>
                <w:sz w:val="20"/>
                <w:szCs w:val="16"/>
              </w:rPr>
              <w:t>-</w:t>
            </w:r>
          </w:p>
        </w:tc>
        <w:tc>
          <w:tcPr>
            <w:tcW w:w="1152" w:type="dxa"/>
            <w:tcBorders>
              <w:bottom w:val="single" w:sz="4" w:space="0" w:color="auto"/>
            </w:tcBorders>
            <w:vAlign w:val="center"/>
          </w:tcPr>
          <w:p w14:paraId="1306F69A" w14:textId="78C269AD" w:rsidR="00A05499" w:rsidRPr="000A1621" w:rsidRDefault="00107CE2" w:rsidP="00847C88">
            <w:pPr>
              <w:pStyle w:val="Table"/>
              <w:keepNext/>
              <w:rPr>
                <w:sz w:val="20"/>
                <w:szCs w:val="16"/>
              </w:rPr>
            </w:pPr>
            <w:r>
              <w:rPr>
                <w:sz w:val="20"/>
                <w:szCs w:val="16"/>
              </w:rPr>
              <w:t>-</w:t>
            </w:r>
          </w:p>
        </w:tc>
        <w:tc>
          <w:tcPr>
            <w:tcW w:w="1152" w:type="dxa"/>
            <w:tcBorders>
              <w:bottom w:val="single" w:sz="4" w:space="0" w:color="auto"/>
            </w:tcBorders>
            <w:vAlign w:val="center"/>
          </w:tcPr>
          <w:p w14:paraId="0D2F40A0" w14:textId="0409B6EB" w:rsidR="00A05499" w:rsidRPr="000A1621" w:rsidRDefault="00305BA9" w:rsidP="00847C88">
            <w:pPr>
              <w:pStyle w:val="Table"/>
              <w:keepNext/>
              <w:rPr>
                <w:sz w:val="20"/>
                <w:szCs w:val="16"/>
              </w:rPr>
            </w:pPr>
            <w:r>
              <w:rPr>
                <w:sz w:val="20"/>
                <w:szCs w:val="16"/>
              </w:rPr>
              <w:t>0.337</w:t>
            </w:r>
          </w:p>
        </w:tc>
      </w:tr>
      <w:tr w:rsidR="00A05499" w:rsidRPr="000A1621" w14:paraId="60FB4264" w14:textId="77777777" w:rsidTr="00847C88">
        <w:trPr>
          <w:jc w:val="center"/>
        </w:trPr>
        <w:tc>
          <w:tcPr>
            <w:tcW w:w="2016" w:type="dxa"/>
            <w:tcBorders>
              <w:top w:val="single" w:sz="4" w:space="0" w:color="auto"/>
            </w:tcBorders>
            <w:vAlign w:val="center"/>
          </w:tcPr>
          <w:p w14:paraId="63E5D0FB" w14:textId="77777777" w:rsidR="00A05499" w:rsidRDefault="00A05499" w:rsidP="00847C88">
            <w:pPr>
              <w:pStyle w:val="Table"/>
              <w:keepNext/>
              <w:jc w:val="left"/>
              <w:rPr>
                <w:sz w:val="20"/>
                <w:szCs w:val="16"/>
              </w:rPr>
            </w:pPr>
            <w:r>
              <w:rPr>
                <w:sz w:val="20"/>
                <w:szCs w:val="16"/>
              </w:rPr>
              <w:t>Latin America</w:t>
            </w:r>
          </w:p>
        </w:tc>
        <w:tc>
          <w:tcPr>
            <w:tcW w:w="1152" w:type="dxa"/>
            <w:tcBorders>
              <w:top w:val="single" w:sz="4" w:space="0" w:color="auto"/>
            </w:tcBorders>
            <w:vAlign w:val="center"/>
          </w:tcPr>
          <w:p w14:paraId="028F1051" w14:textId="537CC963" w:rsidR="00A05499" w:rsidRPr="000A1621" w:rsidRDefault="001826E3" w:rsidP="00847C88">
            <w:pPr>
              <w:pStyle w:val="Table"/>
              <w:keepNext/>
              <w:rPr>
                <w:sz w:val="20"/>
                <w:szCs w:val="16"/>
              </w:rPr>
            </w:pPr>
            <w:r>
              <w:rPr>
                <w:sz w:val="20"/>
                <w:szCs w:val="16"/>
              </w:rPr>
              <w:t>0.67</w:t>
            </w:r>
          </w:p>
        </w:tc>
        <w:tc>
          <w:tcPr>
            <w:tcW w:w="1152" w:type="dxa"/>
            <w:tcBorders>
              <w:top w:val="single" w:sz="4" w:space="0" w:color="auto"/>
            </w:tcBorders>
            <w:vAlign w:val="center"/>
          </w:tcPr>
          <w:p w14:paraId="4571B2D1" w14:textId="2918D066" w:rsidR="00A05499" w:rsidRPr="000A1621" w:rsidRDefault="00356B73" w:rsidP="00847C88">
            <w:pPr>
              <w:pStyle w:val="Table"/>
              <w:keepNext/>
              <w:rPr>
                <w:sz w:val="20"/>
                <w:szCs w:val="16"/>
              </w:rPr>
            </w:pPr>
            <w:r>
              <w:rPr>
                <w:sz w:val="20"/>
                <w:szCs w:val="16"/>
              </w:rPr>
              <w:t>0.472</w:t>
            </w:r>
          </w:p>
        </w:tc>
        <w:tc>
          <w:tcPr>
            <w:tcW w:w="1152" w:type="dxa"/>
            <w:tcBorders>
              <w:top w:val="single" w:sz="4" w:space="0" w:color="auto"/>
            </w:tcBorders>
            <w:vAlign w:val="center"/>
          </w:tcPr>
          <w:p w14:paraId="35E5C908" w14:textId="3A05B032" w:rsidR="00A05499" w:rsidRPr="000A1621" w:rsidRDefault="005B71B6" w:rsidP="00847C88">
            <w:pPr>
              <w:pStyle w:val="Table"/>
              <w:keepNext/>
              <w:rPr>
                <w:sz w:val="20"/>
                <w:szCs w:val="16"/>
              </w:rPr>
            </w:pPr>
            <w:r>
              <w:rPr>
                <w:sz w:val="20"/>
                <w:szCs w:val="16"/>
              </w:rPr>
              <w:t>0.238</w:t>
            </w:r>
          </w:p>
        </w:tc>
        <w:tc>
          <w:tcPr>
            <w:tcW w:w="1152" w:type="dxa"/>
            <w:tcBorders>
              <w:top w:val="single" w:sz="4" w:space="0" w:color="auto"/>
            </w:tcBorders>
            <w:vAlign w:val="center"/>
          </w:tcPr>
          <w:p w14:paraId="4B5DFEDD" w14:textId="6A1BF50C" w:rsidR="00A05499" w:rsidRPr="000A1621" w:rsidRDefault="0054739C" w:rsidP="00847C88">
            <w:pPr>
              <w:pStyle w:val="Table"/>
              <w:keepNext/>
              <w:rPr>
                <w:sz w:val="20"/>
                <w:szCs w:val="16"/>
              </w:rPr>
            </w:pPr>
            <w:r>
              <w:rPr>
                <w:sz w:val="20"/>
                <w:szCs w:val="16"/>
              </w:rPr>
              <w:t>0.963</w:t>
            </w:r>
          </w:p>
        </w:tc>
        <w:tc>
          <w:tcPr>
            <w:tcW w:w="1152" w:type="dxa"/>
            <w:tcBorders>
              <w:top w:val="single" w:sz="4" w:space="0" w:color="auto"/>
            </w:tcBorders>
            <w:vAlign w:val="center"/>
          </w:tcPr>
          <w:p w14:paraId="70073EA5" w14:textId="70814120" w:rsidR="00A05499" w:rsidRPr="000A1621" w:rsidRDefault="00010ABB" w:rsidP="00847C88">
            <w:pPr>
              <w:pStyle w:val="Table"/>
              <w:keepNext/>
              <w:rPr>
                <w:sz w:val="20"/>
                <w:szCs w:val="16"/>
              </w:rPr>
            </w:pPr>
            <w:r>
              <w:rPr>
                <w:sz w:val="20"/>
                <w:szCs w:val="16"/>
              </w:rPr>
              <w:t>0.688</w:t>
            </w:r>
          </w:p>
        </w:tc>
      </w:tr>
      <w:tr w:rsidR="00A05499" w:rsidRPr="000A1621" w14:paraId="0F559963" w14:textId="77777777" w:rsidTr="00847C88">
        <w:trPr>
          <w:jc w:val="center"/>
        </w:trPr>
        <w:tc>
          <w:tcPr>
            <w:tcW w:w="2016" w:type="dxa"/>
            <w:tcBorders>
              <w:bottom w:val="single" w:sz="4" w:space="0" w:color="auto"/>
            </w:tcBorders>
            <w:vAlign w:val="center"/>
          </w:tcPr>
          <w:p w14:paraId="222ED94F" w14:textId="77777777" w:rsidR="00A05499" w:rsidRDefault="00A05499" w:rsidP="00847C88">
            <w:pPr>
              <w:pStyle w:val="Table"/>
              <w:keepNext/>
              <w:jc w:val="left"/>
              <w:rPr>
                <w:sz w:val="20"/>
                <w:szCs w:val="16"/>
              </w:rPr>
            </w:pPr>
            <w:r>
              <w:rPr>
                <w:sz w:val="20"/>
                <w:szCs w:val="16"/>
              </w:rPr>
              <w:t>Non-Latin America</w:t>
            </w:r>
          </w:p>
        </w:tc>
        <w:tc>
          <w:tcPr>
            <w:tcW w:w="1152" w:type="dxa"/>
            <w:tcBorders>
              <w:bottom w:val="single" w:sz="4" w:space="0" w:color="auto"/>
            </w:tcBorders>
            <w:vAlign w:val="center"/>
          </w:tcPr>
          <w:p w14:paraId="7A538383" w14:textId="7BCB7E3C" w:rsidR="00A05499" w:rsidRPr="000A1621" w:rsidRDefault="00407E87" w:rsidP="00847C88">
            <w:pPr>
              <w:pStyle w:val="Table"/>
              <w:keepNext/>
              <w:rPr>
                <w:sz w:val="20"/>
                <w:szCs w:val="16"/>
              </w:rPr>
            </w:pPr>
            <w:r>
              <w:rPr>
                <w:sz w:val="20"/>
                <w:szCs w:val="16"/>
              </w:rPr>
              <w:t>0.33</w:t>
            </w:r>
          </w:p>
        </w:tc>
        <w:tc>
          <w:tcPr>
            <w:tcW w:w="1152" w:type="dxa"/>
            <w:tcBorders>
              <w:bottom w:val="single" w:sz="4" w:space="0" w:color="auto"/>
            </w:tcBorders>
            <w:vAlign w:val="center"/>
          </w:tcPr>
          <w:p w14:paraId="70E9344B" w14:textId="36A315DC" w:rsidR="00A05499" w:rsidRPr="000A1621" w:rsidRDefault="00CC03B7" w:rsidP="00847C88">
            <w:pPr>
              <w:pStyle w:val="Table"/>
              <w:keepNext/>
              <w:rPr>
                <w:sz w:val="20"/>
                <w:szCs w:val="16"/>
              </w:rPr>
            </w:pPr>
            <w:r>
              <w:rPr>
                <w:sz w:val="20"/>
                <w:szCs w:val="16"/>
              </w:rPr>
              <w:t>0.528</w:t>
            </w:r>
          </w:p>
        </w:tc>
        <w:tc>
          <w:tcPr>
            <w:tcW w:w="1152" w:type="dxa"/>
            <w:tcBorders>
              <w:bottom w:val="single" w:sz="4" w:space="0" w:color="auto"/>
            </w:tcBorders>
            <w:vAlign w:val="center"/>
          </w:tcPr>
          <w:p w14:paraId="3D881D41" w14:textId="47867708" w:rsidR="00A05499" w:rsidRPr="000A1621" w:rsidRDefault="005B71B6" w:rsidP="00847C88">
            <w:pPr>
              <w:pStyle w:val="Table"/>
              <w:keepNext/>
              <w:rPr>
                <w:sz w:val="20"/>
                <w:szCs w:val="16"/>
              </w:rPr>
            </w:pPr>
            <w:r>
              <w:rPr>
                <w:sz w:val="20"/>
                <w:szCs w:val="16"/>
              </w:rPr>
              <w:t>0.762</w:t>
            </w:r>
          </w:p>
        </w:tc>
        <w:tc>
          <w:tcPr>
            <w:tcW w:w="1152" w:type="dxa"/>
            <w:tcBorders>
              <w:bottom w:val="single" w:sz="4" w:space="0" w:color="auto"/>
            </w:tcBorders>
            <w:vAlign w:val="center"/>
          </w:tcPr>
          <w:p w14:paraId="29D711C5" w14:textId="280CDB6E" w:rsidR="00A05499" w:rsidRPr="000A1621" w:rsidRDefault="0054739C" w:rsidP="00847C88">
            <w:pPr>
              <w:pStyle w:val="Table"/>
              <w:keepNext/>
              <w:rPr>
                <w:sz w:val="20"/>
                <w:szCs w:val="16"/>
              </w:rPr>
            </w:pPr>
            <w:r>
              <w:rPr>
                <w:sz w:val="20"/>
                <w:szCs w:val="16"/>
              </w:rPr>
              <w:t>0.037</w:t>
            </w:r>
          </w:p>
        </w:tc>
        <w:tc>
          <w:tcPr>
            <w:tcW w:w="1152" w:type="dxa"/>
            <w:tcBorders>
              <w:bottom w:val="single" w:sz="4" w:space="0" w:color="auto"/>
            </w:tcBorders>
            <w:vAlign w:val="center"/>
          </w:tcPr>
          <w:p w14:paraId="3AD16D29" w14:textId="3B999868" w:rsidR="00A05499" w:rsidRPr="000A1621" w:rsidRDefault="00010ABB" w:rsidP="00847C88">
            <w:pPr>
              <w:pStyle w:val="Table"/>
              <w:keepNext/>
              <w:rPr>
                <w:sz w:val="20"/>
                <w:szCs w:val="16"/>
              </w:rPr>
            </w:pPr>
            <w:r>
              <w:rPr>
                <w:sz w:val="20"/>
                <w:szCs w:val="16"/>
              </w:rPr>
              <w:t>0.312</w:t>
            </w:r>
          </w:p>
        </w:tc>
      </w:tr>
      <w:tr w:rsidR="00A05499" w:rsidRPr="000A1621" w14:paraId="79BA208A" w14:textId="77777777" w:rsidTr="00847C88">
        <w:trPr>
          <w:jc w:val="center"/>
        </w:trPr>
        <w:tc>
          <w:tcPr>
            <w:tcW w:w="2016" w:type="dxa"/>
            <w:tcBorders>
              <w:top w:val="single" w:sz="4" w:space="0" w:color="auto"/>
              <w:bottom w:val="single" w:sz="4" w:space="0" w:color="auto"/>
            </w:tcBorders>
            <w:vAlign w:val="center"/>
          </w:tcPr>
          <w:p w14:paraId="61EA161F" w14:textId="77777777" w:rsidR="00A05499" w:rsidRDefault="00A05499" w:rsidP="00847C88">
            <w:pPr>
              <w:pStyle w:val="Table"/>
              <w:keepNext/>
              <w:jc w:val="left"/>
              <w:rPr>
                <w:sz w:val="20"/>
                <w:szCs w:val="16"/>
              </w:rPr>
            </w:pPr>
            <w:r>
              <w:rPr>
                <w:sz w:val="20"/>
                <w:szCs w:val="16"/>
              </w:rPr>
              <w:t>RMSPE</w:t>
            </w:r>
          </w:p>
        </w:tc>
        <w:tc>
          <w:tcPr>
            <w:tcW w:w="1152" w:type="dxa"/>
            <w:tcBorders>
              <w:top w:val="single" w:sz="4" w:space="0" w:color="auto"/>
              <w:bottom w:val="single" w:sz="4" w:space="0" w:color="auto"/>
            </w:tcBorders>
            <w:vAlign w:val="center"/>
          </w:tcPr>
          <w:p w14:paraId="6C5F9513" w14:textId="39B7BF26" w:rsidR="00A05499" w:rsidRDefault="00407E87" w:rsidP="00847C88">
            <w:pPr>
              <w:pStyle w:val="Table"/>
              <w:keepNext/>
              <w:rPr>
                <w:sz w:val="20"/>
                <w:szCs w:val="16"/>
              </w:rPr>
            </w:pPr>
            <w:r>
              <w:rPr>
                <w:sz w:val="20"/>
                <w:szCs w:val="16"/>
              </w:rPr>
              <w:t>0.708</w:t>
            </w:r>
          </w:p>
        </w:tc>
        <w:tc>
          <w:tcPr>
            <w:tcW w:w="1152" w:type="dxa"/>
            <w:tcBorders>
              <w:top w:val="single" w:sz="4" w:space="0" w:color="auto"/>
              <w:bottom w:val="single" w:sz="4" w:space="0" w:color="auto"/>
            </w:tcBorders>
            <w:vAlign w:val="center"/>
          </w:tcPr>
          <w:p w14:paraId="29E6F6BC" w14:textId="754AB84F" w:rsidR="00A05499" w:rsidRDefault="00356B73" w:rsidP="00847C88">
            <w:pPr>
              <w:pStyle w:val="Table"/>
              <w:keepNext/>
              <w:rPr>
                <w:sz w:val="20"/>
                <w:szCs w:val="16"/>
              </w:rPr>
            </w:pPr>
            <w:r>
              <w:rPr>
                <w:sz w:val="20"/>
                <w:szCs w:val="16"/>
              </w:rPr>
              <w:t>0.729</w:t>
            </w:r>
          </w:p>
        </w:tc>
        <w:tc>
          <w:tcPr>
            <w:tcW w:w="1152" w:type="dxa"/>
            <w:tcBorders>
              <w:top w:val="single" w:sz="4" w:space="0" w:color="auto"/>
              <w:bottom w:val="single" w:sz="4" w:space="0" w:color="auto"/>
            </w:tcBorders>
            <w:vAlign w:val="center"/>
          </w:tcPr>
          <w:p w14:paraId="1C945574" w14:textId="586B02FB" w:rsidR="00A05499" w:rsidRDefault="00CC03B7" w:rsidP="00847C88">
            <w:pPr>
              <w:pStyle w:val="Table"/>
              <w:keepNext/>
              <w:rPr>
                <w:sz w:val="20"/>
                <w:szCs w:val="16"/>
              </w:rPr>
            </w:pPr>
            <w:r>
              <w:rPr>
                <w:sz w:val="20"/>
                <w:szCs w:val="16"/>
              </w:rPr>
              <w:t>0.635</w:t>
            </w:r>
          </w:p>
        </w:tc>
        <w:tc>
          <w:tcPr>
            <w:tcW w:w="1152" w:type="dxa"/>
            <w:tcBorders>
              <w:top w:val="single" w:sz="4" w:space="0" w:color="auto"/>
              <w:bottom w:val="single" w:sz="4" w:space="0" w:color="auto"/>
            </w:tcBorders>
            <w:vAlign w:val="center"/>
          </w:tcPr>
          <w:p w14:paraId="019EFDBD" w14:textId="6A4FA514" w:rsidR="00A05499" w:rsidRDefault="00107CE2" w:rsidP="00847C88">
            <w:pPr>
              <w:pStyle w:val="Table"/>
              <w:keepNext/>
              <w:rPr>
                <w:sz w:val="20"/>
                <w:szCs w:val="16"/>
              </w:rPr>
            </w:pPr>
            <w:r>
              <w:rPr>
                <w:sz w:val="20"/>
                <w:szCs w:val="16"/>
              </w:rPr>
              <w:t>0.999</w:t>
            </w:r>
          </w:p>
        </w:tc>
        <w:tc>
          <w:tcPr>
            <w:tcW w:w="1152" w:type="dxa"/>
            <w:tcBorders>
              <w:top w:val="single" w:sz="4" w:space="0" w:color="auto"/>
              <w:bottom w:val="single" w:sz="4" w:space="0" w:color="auto"/>
            </w:tcBorders>
            <w:vAlign w:val="center"/>
          </w:tcPr>
          <w:p w14:paraId="4B78F0C9" w14:textId="0051DFB3" w:rsidR="00A05499" w:rsidRDefault="00010ABB" w:rsidP="00847C88">
            <w:pPr>
              <w:pStyle w:val="Table"/>
              <w:keepNext/>
              <w:rPr>
                <w:sz w:val="20"/>
                <w:szCs w:val="16"/>
              </w:rPr>
            </w:pPr>
            <w:r>
              <w:rPr>
                <w:sz w:val="20"/>
                <w:szCs w:val="16"/>
              </w:rPr>
              <w:t>0.961</w:t>
            </w:r>
          </w:p>
        </w:tc>
      </w:tr>
    </w:tbl>
    <w:p w14:paraId="506B9595" w14:textId="77777777" w:rsidR="002F4C42" w:rsidRDefault="002F4C42" w:rsidP="002F4C42"/>
    <w:p w14:paraId="3772B544" w14:textId="67387894" w:rsidR="00C964EB" w:rsidRDefault="00C964EB">
      <w:pPr>
        <w:spacing w:after="200" w:line="276" w:lineRule="auto"/>
        <w:jc w:val="left"/>
      </w:pPr>
      <w:r>
        <w:br w:type="page"/>
      </w:r>
    </w:p>
    <w:p w14:paraId="6FB2F982" w14:textId="49702A97" w:rsidR="00C964EB" w:rsidRDefault="00C964EB" w:rsidP="00C964EB">
      <w:pPr>
        <w:pStyle w:val="Caption"/>
      </w:pPr>
      <w:r>
        <w:lastRenderedPageBreak/>
        <w:t xml:space="preserve">Table </w:t>
      </w:r>
      <w:r>
        <w:fldChar w:fldCharType="begin"/>
      </w:r>
      <w:r>
        <w:instrText xml:space="preserve"> SEQ Table \* ARABIC </w:instrText>
      </w:r>
      <w:r>
        <w:fldChar w:fldCharType="separate"/>
      </w:r>
      <w:r>
        <w:rPr>
          <w:noProof/>
        </w:rPr>
        <w:t>5</w:t>
      </w:r>
      <w:r>
        <w:rPr>
          <w:noProof/>
        </w:rPr>
        <w:fldChar w:fldCharType="end"/>
      </w:r>
      <w:r>
        <w:t xml:space="preserve">. Post-treatment effects and standardized p-values: </w:t>
      </w:r>
      <w:r>
        <w:t>All countr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1440"/>
        <w:gridCol w:w="1440"/>
        <w:gridCol w:w="1440"/>
        <w:gridCol w:w="1440"/>
        <w:gridCol w:w="1440"/>
        <w:gridCol w:w="1440"/>
      </w:tblGrid>
      <w:tr w:rsidR="005367CF" w14:paraId="3C1A3CEE" w14:textId="77777777" w:rsidTr="005367CF">
        <w:trPr>
          <w:jc w:val="center"/>
        </w:trPr>
        <w:tc>
          <w:tcPr>
            <w:tcW w:w="576" w:type="dxa"/>
            <w:tcBorders>
              <w:bottom w:val="single" w:sz="4" w:space="0" w:color="auto"/>
            </w:tcBorders>
          </w:tcPr>
          <w:p w14:paraId="7BFA7C85" w14:textId="77777777" w:rsidR="005367CF" w:rsidRDefault="005367CF" w:rsidP="00C964EB">
            <w:pPr>
              <w:pStyle w:val="Table"/>
            </w:pPr>
          </w:p>
        </w:tc>
        <w:tc>
          <w:tcPr>
            <w:tcW w:w="2880" w:type="dxa"/>
            <w:gridSpan w:val="2"/>
            <w:tcBorders>
              <w:bottom w:val="single" w:sz="4" w:space="0" w:color="auto"/>
            </w:tcBorders>
          </w:tcPr>
          <w:p w14:paraId="214C8161" w14:textId="3A3DFFEA" w:rsidR="005367CF" w:rsidRDefault="005367CF" w:rsidP="00C964EB">
            <w:pPr>
              <w:pStyle w:val="Table"/>
            </w:pPr>
            <w:r>
              <w:t>Argentina</w:t>
            </w:r>
          </w:p>
        </w:tc>
        <w:tc>
          <w:tcPr>
            <w:tcW w:w="2880" w:type="dxa"/>
            <w:gridSpan w:val="2"/>
            <w:tcBorders>
              <w:bottom w:val="single" w:sz="4" w:space="0" w:color="auto"/>
            </w:tcBorders>
          </w:tcPr>
          <w:p w14:paraId="62B2C011" w14:textId="6E61F8B0" w:rsidR="005367CF" w:rsidRDefault="005367CF" w:rsidP="00C964EB">
            <w:pPr>
              <w:pStyle w:val="Table"/>
            </w:pPr>
            <w:r>
              <w:t>Bolivia</w:t>
            </w:r>
          </w:p>
        </w:tc>
        <w:tc>
          <w:tcPr>
            <w:tcW w:w="2880" w:type="dxa"/>
            <w:gridSpan w:val="2"/>
            <w:tcBorders>
              <w:bottom w:val="single" w:sz="4" w:space="0" w:color="auto"/>
            </w:tcBorders>
          </w:tcPr>
          <w:p w14:paraId="72157444" w14:textId="44B86E5E" w:rsidR="005367CF" w:rsidRDefault="005367CF" w:rsidP="00C964EB">
            <w:pPr>
              <w:pStyle w:val="Table"/>
            </w:pPr>
            <w:r>
              <w:t>Ecuador</w:t>
            </w:r>
          </w:p>
        </w:tc>
      </w:tr>
      <w:tr w:rsidR="00C964EB" w14:paraId="6B5357DC" w14:textId="3F738646" w:rsidTr="005367CF">
        <w:trPr>
          <w:jc w:val="center"/>
        </w:trPr>
        <w:tc>
          <w:tcPr>
            <w:tcW w:w="576" w:type="dxa"/>
            <w:tcBorders>
              <w:bottom w:val="single" w:sz="4" w:space="0" w:color="auto"/>
            </w:tcBorders>
          </w:tcPr>
          <w:p w14:paraId="401AF66C" w14:textId="77777777" w:rsidR="00C964EB" w:rsidRDefault="00C964EB" w:rsidP="00C964EB">
            <w:pPr>
              <w:pStyle w:val="Table"/>
            </w:pPr>
          </w:p>
        </w:tc>
        <w:tc>
          <w:tcPr>
            <w:tcW w:w="1440" w:type="dxa"/>
            <w:tcBorders>
              <w:bottom w:val="single" w:sz="4" w:space="0" w:color="auto"/>
            </w:tcBorders>
          </w:tcPr>
          <w:p w14:paraId="656C735C" w14:textId="77777777" w:rsidR="00C964EB" w:rsidRDefault="00C964EB" w:rsidP="00C964EB">
            <w:pPr>
              <w:pStyle w:val="Table"/>
            </w:pPr>
            <w:r>
              <w:t>Effect</w:t>
            </w:r>
          </w:p>
        </w:tc>
        <w:tc>
          <w:tcPr>
            <w:tcW w:w="1440" w:type="dxa"/>
            <w:tcBorders>
              <w:bottom w:val="single" w:sz="4" w:space="0" w:color="auto"/>
            </w:tcBorders>
          </w:tcPr>
          <w:p w14:paraId="0C92805E" w14:textId="03067D4C" w:rsidR="00C964EB" w:rsidRDefault="00C964EB" w:rsidP="00C964EB">
            <w:pPr>
              <w:pStyle w:val="Table"/>
            </w:pPr>
            <w:r>
              <w:t>Std.</w:t>
            </w:r>
            <w:r>
              <w:t xml:space="preserve"> p-value</w:t>
            </w:r>
          </w:p>
        </w:tc>
        <w:tc>
          <w:tcPr>
            <w:tcW w:w="1440" w:type="dxa"/>
            <w:tcBorders>
              <w:bottom w:val="single" w:sz="4" w:space="0" w:color="auto"/>
            </w:tcBorders>
          </w:tcPr>
          <w:p w14:paraId="3E7A0160" w14:textId="293E5B8E" w:rsidR="00C964EB" w:rsidRDefault="00C964EB" w:rsidP="00C964EB">
            <w:pPr>
              <w:pStyle w:val="Table"/>
            </w:pPr>
            <w:r>
              <w:t>Effect</w:t>
            </w:r>
          </w:p>
        </w:tc>
        <w:tc>
          <w:tcPr>
            <w:tcW w:w="1440" w:type="dxa"/>
            <w:tcBorders>
              <w:bottom w:val="single" w:sz="4" w:space="0" w:color="auto"/>
            </w:tcBorders>
          </w:tcPr>
          <w:p w14:paraId="6DD3BB20" w14:textId="584B20D7" w:rsidR="00C964EB" w:rsidRDefault="00C964EB" w:rsidP="00C964EB">
            <w:pPr>
              <w:pStyle w:val="Table"/>
            </w:pPr>
            <w:r>
              <w:t>Std. p-value</w:t>
            </w:r>
          </w:p>
        </w:tc>
        <w:tc>
          <w:tcPr>
            <w:tcW w:w="1440" w:type="dxa"/>
            <w:tcBorders>
              <w:bottom w:val="single" w:sz="4" w:space="0" w:color="auto"/>
            </w:tcBorders>
          </w:tcPr>
          <w:p w14:paraId="7411209B" w14:textId="7F9A7020" w:rsidR="00C964EB" w:rsidRDefault="00C964EB" w:rsidP="00C964EB">
            <w:pPr>
              <w:pStyle w:val="Table"/>
            </w:pPr>
            <w:r>
              <w:t>Effect</w:t>
            </w:r>
          </w:p>
        </w:tc>
        <w:tc>
          <w:tcPr>
            <w:tcW w:w="1440" w:type="dxa"/>
            <w:tcBorders>
              <w:bottom w:val="single" w:sz="4" w:space="0" w:color="auto"/>
            </w:tcBorders>
          </w:tcPr>
          <w:p w14:paraId="4DF30378" w14:textId="62CC717C" w:rsidR="00C964EB" w:rsidRDefault="00C964EB" w:rsidP="00C964EB">
            <w:pPr>
              <w:pStyle w:val="Table"/>
            </w:pPr>
            <w:r>
              <w:t>Std. p-value</w:t>
            </w:r>
          </w:p>
        </w:tc>
      </w:tr>
      <w:tr w:rsidR="004E0024" w14:paraId="31558261" w14:textId="7CC1B927" w:rsidTr="00C8076F">
        <w:trPr>
          <w:jc w:val="center"/>
        </w:trPr>
        <w:tc>
          <w:tcPr>
            <w:tcW w:w="576" w:type="dxa"/>
            <w:tcBorders>
              <w:top w:val="single" w:sz="4" w:space="0" w:color="auto"/>
            </w:tcBorders>
          </w:tcPr>
          <w:p w14:paraId="775E7839" w14:textId="3AE8A1D4" w:rsidR="004E0024" w:rsidRDefault="004E0024" w:rsidP="004E0024">
            <w:pPr>
              <w:pStyle w:val="Table"/>
            </w:pPr>
            <w:r>
              <w:t>1</w:t>
            </w:r>
          </w:p>
        </w:tc>
        <w:tc>
          <w:tcPr>
            <w:tcW w:w="1440" w:type="dxa"/>
            <w:tcBorders>
              <w:top w:val="nil"/>
              <w:left w:val="nil"/>
              <w:bottom w:val="nil"/>
              <w:right w:val="nil"/>
            </w:tcBorders>
            <w:shd w:val="clear" w:color="auto" w:fill="auto"/>
            <w:vAlign w:val="bottom"/>
          </w:tcPr>
          <w:p w14:paraId="7E3712B9" w14:textId="40C72AA2" w:rsidR="004E0024" w:rsidRDefault="004E0024" w:rsidP="004E0024">
            <w:pPr>
              <w:pStyle w:val="Table"/>
              <w:tabs>
                <w:tab w:val="decimal" w:pos="481"/>
              </w:tabs>
              <w:jc w:val="both"/>
            </w:pPr>
            <w:r>
              <w:rPr>
                <w:rFonts w:ascii="Calibri" w:hAnsi="Calibri" w:cs="Calibri"/>
                <w:color w:val="000000"/>
                <w:sz w:val="22"/>
                <w:szCs w:val="22"/>
              </w:rPr>
              <w:t>-1.647</w:t>
            </w:r>
          </w:p>
        </w:tc>
        <w:tc>
          <w:tcPr>
            <w:tcW w:w="1440" w:type="dxa"/>
            <w:tcBorders>
              <w:top w:val="nil"/>
              <w:left w:val="nil"/>
              <w:bottom w:val="nil"/>
              <w:right w:val="nil"/>
            </w:tcBorders>
            <w:shd w:val="clear" w:color="auto" w:fill="auto"/>
            <w:vAlign w:val="bottom"/>
          </w:tcPr>
          <w:p w14:paraId="21D63254" w14:textId="33BB5FEB" w:rsidR="004E0024" w:rsidRDefault="004E0024" w:rsidP="004E0024">
            <w:pPr>
              <w:pStyle w:val="Table"/>
            </w:pPr>
            <w:r>
              <w:rPr>
                <w:rFonts w:ascii="Calibri" w:hAnsi="Calibri" w:cs="Calibri"/>
                <w:color w:val="000000"/>
                <w:sz w:val="22"/>
                <w:szCs w:val="22"/>
              </w:rPr>
              <w:t>0.192</w:t>
            </w:r>
          </w:p>
        </w:tc>
        <w:tc>
          <w:tcPr>
            <w:tcW w:w="1440" w:type="dxa"/>
            <w:tcBorders>
              <w:top w:val="nil"/>
              <w:left w:val="nil"/>
              <w:bottom w:val="nil"/>
              <w:right w:val="nil"/>
            </w:tcBorders>
            <w:shd w:val="clear" w:color="auto" w:fill="auto"/>
            <w:vAlign w:val="bottom"/>
          </w:tcPr>
          <w:p w14:paraId="4F0F4127" w14:textId="6C19042D" w:rsidR="004E0024" w:rsidRDefault="004E0024" w:rsidP="004E0024">
            <w:pPr>
              <w:pStyle w:val="Table"/>
            </w:pPr>
            <w:r>
              <w:rPr>
                <w:rFonts w:ascii="Calibri" w:hAnsi="Calibri" w:cs="Calibri"/>
                <w:color w:val="000000"/>
                <w:sz w:val="22"/>
                <w:szCs w:val="22"/>
              </w:rPr>
              <w:t>0.155</w:t>
            </w:r>
          </w:p>
        </w:tc>
        <w:tc>
          <w:tcPr>
            <w:tcW w:w="1440" w:type="dxa"/>
            <w:tcBorders>
              <w:top w:val="nil"/>
              <w:left w:val="nil"/>
              <w:bottom w:val="nil"/>
              <w:right w:val="nil"/>
            </w:tcBorders>
            <w:shd w:val="clear" w:color="auto" w:fill="auto"/>
            <w:vAlign w:val="bottom"/>
          </w:tcPr>
          <w:p w14:paraId="197B7440" w14:textId="16C225AA" w:rsidR="004E0024" w:rsidRDefault="004E0024" w:rsidP="004E0024">
            <w:pPr>
              <w:pStyle w:val="Table"/>
            </w:pPr>
            <w:r>
              <w:rPr>
                <w:rFonts w:ascii="Calibri" w:hAnsi="Calibri" w:cs="Calibri"/>
                <w:color w:val="000000"/>
                <w:sz w:val="22"/>
                <w:szCs w:val="22"/>
              </w:rPr>
              <w:t>0.923</w:t>
            </w:r>
          </w:p>
        </w:tc>
        <w:tc>
          <w:tcPr>
            <w:tcW w:w="1440" w:type="dxa"/>
            <w:tcBorders>
              <w:top w:val="nil"/>
              <w:left w:val="nil"/>
              <w:bottom w:val="nil"/>
              <w:right w:val="nil"/>
            </w:tcBorders>
            <w:shd w:val="clear" w:color="auto" w:fill="auto"/>
            <w:vAlign w:val="bottom"/>
          </w:tcPr>
          <w:p w14:paraId="4D2014DA" w14:textId="4BBDD1A2" w:rsidR="004E0024" w:rsidRDefault="004E0024" w:rsidP="004E0024">
            <w:pPr>
              <w:pStyle w:val="Table"/>
            </w:pPr>
            <w:r>
              <w:rPr>
                <w:rFonts w:ascii="Calibri" w:hAnsi="Calibri" w:cs="Calibri"/>
                <w:color w:val="000000"/>
                <w:sz w:val="22"/>
                <w:szCs w:val="22"/>
              </w:rPr>
              <w:t>-6.177</w:t>
            </w:r>
          </w:p>
        </w:tc>
        <w:tc>
          <w:tcPr>
            <w:tcW w:w="1440" w:type="dxa"/>
            <w:tcBorders>
              <w:top w:val="nil"/>
              <w:left w:val="nil"/>
              <w:bottom w:val="nil"/>
              <w:right w:val="nil"/>
            </w:tcBorders>
            <w:shd w:val="clear" w:color="auto" w:fill="auto"/>
            <w:vAlign w:val="bottom"/>
          </w:tcPr>
          <w:p w14:paraId="2EE90E0C" w14:textId="4C201E19" w:rsidR="004E0024" w:rsidRDefault="004E0024" w:rsidP="004E0024">
            <w:pPr>
              <w:pStyle w:val="Table"/>
            </w:pPr>
            <w:r>
              <w:rPr>
                <w:rFonts w:ascii="Calibri" w:hAnsi="Calibri" w:cs="Calibri"/>
                <w:color w:val="000000"/>
                <w:sz w:val="22"/>
                <w:szCs w:val="22"/>
              </w:rPr>
              <w:t>0.000</w:t>
            </w:r>
          </w:p>
        </w:tc>
      </w:tr>
      <w:tr w:rsidR="004E0024" w14:paraId="1024B9EA" w14:textId="6A288847" w:rsidTr="00C8076F">
        <w:trPr>
          <w:jc w:val="center"/>
        </w:trPr>
        <w:tc>
          <w:tcPr>
            <w:tcW w:w="576" w:type="dxa"/>
          </w:tcPr>
          <w:p w14:paraId="3877901E" w14:textId="09950382" w:rsidR="004E0024" w:rsidRDefault="004E0024" w:rsidP="004E0024">
            <w:pPr>
              <w:pStyle w:val="Table"/>
            </w:pPr>
            <w:r>
              <w:t>2</w:t>
            </w:r>
          </w:p>
        </w:tc>
        <w:tc>
          <w:tcPr>
            <w:tcW w:w="1440" w:type="dxa"/>
            <w:tcBorders>
              <w:top w:val="nil"/>
              <w:left w:val="nil"/>
              <w:bottom w:val="nil"/>
              <w:right w:val="nil"/>
            </w:tcBorders>
            <w:shd w:val="clear" w:color="auto" w:fill="auto"/>
            <w:vAlign w:val="bottom"/>
          </w:tcPr>
          <w:p w14:paraId="5DE0904F" w14:textId="365B96C2" w:rsidR="004E0024" w:rsidRDefault="004E0024" w:rsidP="004E0024">
            <w:pPr>
              <w:pStyle w:val="Table"/>
              <w:tabs>
                <w:tab w:val="decimal" w:pos="481"/>
              </w:tabs>
              <w:jc w:val="both"/>
            </w:pPr>
            <w:r>
              <w:rPr>
                <w:rFonts w:ascii="Calibri" w:hAnsi="Calibri" w:cs="Calibri"/>
                <w:color w:val="000000"/>
                <w:sz w:val="22"/>
                <w:szCs w:val="22"/>
              </w:rPr>
              <w:t>-1.401</w:t>
            </w:r>
          </w:p>
        </w:tc>
        <w:tc>
          <w:tcPr>
            <w:tcW w:w="1440" w:type="dxa"/>
            <w:tcBorders>
              <w:top w:val="nil"/>
              <w:left w:val="nil"/>
              <w:bottom w:val="nil"/>
              <w:right w:val="nil"/>
            </w:tcBorders>
            <w:shd w:val="clear" w:color="auto" w:fill="auto"/>
            <w:vAlign w:val="bottom"/>
          </w:tcPr>
          <w:p w14:paraId="0B0D167F" w14:textId="72B368E4" w:rsidR="004E0024" w:rsidRDefault="004E0024" w:rsidP="004E0024">
            <w:pPr>
              <w:pStyle w:val="Table"/>
            </w:pPr>
            <w:r>
              <w:rPr>
                <w:rFonts w:ascii="Calibri" w:hAnsi="Calibri" w:cs="Calibri"/>
                <w:color w:val="000000"/>
                <w:sz w:val="22"/>
                <w:szCs w:val="22"/>
              </w:rPr>
              <w:t>0.385</w:t>
            </w:r>
          </w:p>
        </w:tc>
        <w:tc>
          <w:tcPr>
            <w:tcW w:w="1440" w:type="dxa"/>
            <w:tcBorders>
              <w:top w:val="nil"/>
              <w:left w:val="nil"/>
              <w:bottom w:val="nil"/>
              <w:right w:val="nil"/>
            </w:tcBorders>
            <w:shd w:val="clear" w:color="auto" w:fill="auto"/>
            <w:vAlign w:val="bottom"/>
          </w:tcPr>
          <w:p w14:paraId="7DE67D7E" w14:textId="312BB337" w:rsidR="004E0024" w:rsidRDefault="004E0024" w:rsidP="004E0024">
            <w:pPr>
              <w:pStyle w:val="Table"/>
            </w:pPr>
            <w:r>
              <w:rPr>
                <w:rFonts w:ascii="Calibri" w:hAnsi="Calibri" w:cs="Calibri"/>
                <w:color w:val="000000"/>
                <w:sz w:val="22"/>
                <w:szCs w:val="22"/>
              </w:rPr>
              <w:t>-3.031</w:t>
            </w:r>
          </w:p>
        </w:tc>
        <w:tc>
          <w:tcPr>
            <w:tcW w:w="1440" w:type="dxa"/>
            <w:tcBorders>
              <w:top w:val="nil"/>
              <w:left w:val="nil"/>
              <w:bottom w:val="nil"/>
              <w:right w:val="nil"/>
            </w:tcBorders>
            <w:shd w:val="clear" w:color="auto" w:fill="auto"/>
            <w:vAlign w:val="bottom"/>
          </w:tcPr>
          <w:p w14:paraId="416EF7C7" w14:textId="74871141" w:rsidR="004E0024" w:rsidRDefault="004E0024" w:rsidP="004E0024">
            <w:pPr>
              <w:pStyle w:val="Table"/>
            </w:pPr>
            <w:r>
              <w:rPr>
                <w:rFonts w:ascii="Calibri" w:hAnsi="Calibri" w:cs="Calibri"/>
                <w:color w:val="000000"/>
                <w:sz w:val="22"/>
                <w:szCs w:val="22"/>
              </w:rPr>
              <w:t>0.192</w:t>
            </w:r>
          </w:p>
        </w:tc>
        <w:tc>
          <w:tcPr>
            <w:tcW w:w="1440" w:type="dxa"/>
            <w:tcBorders>
              <w:top w:val="nil"/>
              <w:left w:val="nil"/>
              <w:bottom w:val="nil"/>
              <w:right w:val="nil"/>
            </w:tcBorders>
            <w:shd w:val="clear" w:color="auto" w:fill="auto"/>
            <w:vAlign w:val="bottom"/>
          </w:tcPr>
          <w:p w14:paraId="12351AF9" w14:textId="072F94A7" w:rsidR="004E0024" w:rsidRDefault="004E0024" w:rsidP="004E0024">
            <w:pPr>
              <w:pStyle w:val="Table"/>
            </w:pPr>
            <w:r>
              <w:rPr>
                <w:rFonts w:ascii="Calibri" w:hAnsi="Calibri" w:cs="Calibri"/>
                <w:color w:val="000000"/>
                <w:sz w:val="22"/>
                <w:szCs w:val="22"/>
              </w:rPr>
              <w:t>-14.437</w:t>
            </w:r>
          </w:p>
        </w:tc>
        <w:tc>
          <w:tcPr>
            <w:tcW w:w="1440" w:type="dxa"/>
            <w:tcBorders>
              <w:top w:val="nil"/>
              <w:left w:val="nil"/>
              <w:bottom w:val="nil"/>
              <w:right w:val="nil"/>
            </w:tcBorders>
            <w:shd w:val="clear" w:color="auto" w:fill="auto"/>
            <w:vAlign w:val="bottom"/>
          </w:tcPr>
          <w:p w14:paraId="300104A7" w14:textId="47668FE7" w:rsidR="004E0024" w:rsidRDefault="004E0024" w:rsidP="004E0024">
            <w:pPr>
              <w:pStyle w:val="Table"/>
            </w:pPr>
            <w:r>
              <w:rPr>
                <w:rFonts w:ascii="Calibri" w:hAnsi="Calibri" w:cs="Calibri"/>
                <w:color w:val="000000"/>
                <w:sz w:val="22"/>
                <w:szCs w:val="22"/>
              </w:rPr>
              <w:t>0.000</w:t>
            </w:r>
          </w:p>
        </w:tc>
      </w:tr>
      <w:tr w:rsidR="004E0024" w14:paraId="69A44038" w14:textId="2B87FBB6" w:rsidTr="00C8076F">
        <w:trPr>
          <w:jc w:val="center"/>
        </w:trPr>
        <w:tc>
          <w:tcPr>
            <w:tcW w:w="576" w:type="dxa"/>
          </w:tcPr>
          <w:p w14:paraId="6BFD0D30" w14:textId="34B43C43" w:rsidR="004E0024" w:rsidRDefault="004E0024" w:rsidP="004E0024">
            <w:pPr>
              <w:pStyle w:val="Table"/>
            </w:pPr>
            <w:r>
              <w:t>3</w:t>
            </w:r>
          </w:p>
        </w:tc>
        <w:tc>
          <w:tcPr>
            <w:tcW w:w="1440" w:type="dxa"/>
            <w:tcBorders>
              <w:top w:val="nil"/>
              <w:left w:val="nil"/>
              <w:bottom w:val="nil"/>
              <w:right w:val="nil"/>
            </w:tcBorders>
            <w:shd w:val="clear" w:color="auto" w:fill="auto"/>
            <w:vAlign w:val="bottom"/>
          </w:tcPr>
          <w:p w14:paraId="65EFD9B4" w14:textId="67CBD98D" w:rsidR="004E0024" w:rsidRDefault="004E0024" w:rsidP="004E0024">
            <w:pPr>
              <w:pStyle w:val="Table"/>
              <w:tabs>
                <w:tab w:val="decimal" w:pos="481"/>
              </w:tabs>
              <w:jc w:val="both"/>
            </w:pPr>
            <w:r>
              <w:rPr>
                <w:rFonts w:ascii="Calibri" w:hAnsi="Calibri" w:cs="Calibri"/>
                <w:color w:val="000000"/>
                <w:sz w:val="22"/>
                <w:szCs w:val="22"/>
              </w:rPr>
              <w:t>-2.099</w:t>
            </w:r>
          </w:p>
        </w:tc>
        <w:tc>
          <w:tcPr>
            <w:tcW w:w="1440" w:type="dxa"/>
            <w:tcBorders>
              <w:top w:val="nil"/>
              <w:left w:val="nil"/>
              <w:bottom w:val="nil"/>
              <w:right w:val="nil"/>
            </w:tcBorders>
            <w:shd w:val="clear" w:color="auto" w:fill="auto"/>
            <w:vAlign w:val="bottom"/>
          </w:tcPr>
          <w:p w14:paraId="3D7FC48E" w14:textId="1265F7A0" w:rsidR="004E0024" w:rsidRDefault="004E0024" w:rsidP="004E0024">
            <w:pPr>
              <w:pStyle w:val="Table"/>
            </w:pPr>
            <w:r>
              <w:rPr>
                <w:rFonts w:ascii="Calibri" w:hAnsi="Calibri" w:cs="Calibri"/>
                <w:color w:val="000000"/>
                <w:sz w:val="22"/>
                <w:szCs w:val="22"/>
              </w:rPr>
              <w:t>0.231</w:t>
            </w:r>
          </w:p>
        </w:tc>
        <w:tc>
          <w:tcPr>
            <w:tcW w:w="1440" w:type="dxa"/>
            <w:tcBorders>
              <w:top w:val="nil"/>
              <w:left w:val="nil"/>
              <w:bottom w:val="nil"/>
              <w:right w:val="nil"/>
            </w:tcBorders>
            <w:shd w:val="clear" w:color="auto" w:fill="auto"/>
            <w:vAlign w:val="bottom"/>
          </w:tcPr>
          <w:p w14:paraId="6D85EE25" w14:textId="7CADE75E" w:rsidR="004E0024" w:rsidRDefault="004E0024" w:rsidP="004E0024">
            <w:pPr>
              <w:pStyle w:val="Table"/>
            </w:pPr>
            <w:r>
              <w:rPr>
                <w:rFonts w:ascii="Calibri" w:hAnsi="Calibri" w:cs="Calibri"/>
                <w:color w:val="000000"/>
                <w:sz w:val="22"/>
                <w:szCs w:val="22"/>
              </w:rPr>
              <w:t>-4.407</w:t>
            </w:r>
          </w:p>
        </w:tc>
        <w:tc>
          <w:tcPr>
            <w:tcW w:w="1440" w:type="dxa"/>
            <w:tcBorders>
              <w:top w:val="nil"/>
              <w:left w:val="nil"/>
              <w:bottom w:val="nil"/>
              <w:right w:val="nil"/>
            </w:tcBorders>
            <w:shd w:val="clear" w:color="auto" w:fill="auto"/>
            <w:vAlign w:val="bottom"/>
          </w:tcPr>
          <w:p w14:paraId="7E6154F5" w14:textId="3691EB9F" w:rsidR="004E0024" w:rsidRDefault="004E0024" w:rsidP="004E0024">
            <w:pPr>
              <w:pStyle w:val="Table"/>
            </w:pPr>
            <w:r>
              <w:rPr>
                <w:rFonts w:ascii="Calibri" w:hAnsi="Calibri" w:cs="Calibri"/>
                <w:color w:val="000000"/>
                <w:sz w:val="22"/>
                <w:szCs w:val="22"/>
              </w:rPr>
              <w:t>0.077</w:t>
            </w:r>
          </w:p>
        </w:tc>
        <w:tc>
          <w:tcPr>
            <w:tcW w:w="1440" w:type="dxa"/>
            <w:tcBorders>
              <w:top w:val="nil"/>
              <w:left w:val="nil"/>
              <w:bottom w:val="nil"/>
              <w:right w:val="nil"/>
            </w:tcBorders>
            <w:shd w:val="clear" w:color="auto" w:fill="auto"/>
            <w:vAlign w:val="bottom"/>
          </w:tcPr>
          <w:p w14:paraId="42D94F13" w14:textId="44AB6477" w:rsidR="004E0024" w:rsidRDefault="004E0024" w:rsidP="004E0024">
            <w:pPr>
              <w:pStyle w:val="Table"/>
            </w:pPr>
            <w:r>
              <w:rPr>
                <w:rFonts w:ascii="Calibri" w:hAnsi="Calibri" w:cs="Calibri"/>
                <w:color w:val="000000"/>
                <w:sz w:val="22"/>
                <w:szCs w:val="22"/>
              </w:rPr>
              <w:t>-16.447</w:t>
            </w:r>
          </w:p>
        </w:tc>
        <w:tc>
          <w:tcPr>
            <w:tcW w:w="1440" w:type="dxa"/>
            <w:tcBorders>
              <w:top w:val="nil"/>
              <w:left w:val="nil"/>
              <w:bottom w:val="nil"/>
              <w:right w:val="nil"/>
            </w:tcBorders>
            <w:shd w:val="clear" w:color="auto" w:fill="auto"/>
            <w:vAlign w:val="bottom"/>
          </w:tcPr>
          <w:p w14:paraId="1AD040B9" w14:textId="7E39F102" w:rsidR="004E0024" w:rsidRDefault="004E0024" w:rsidP="004E0024">
            <w:pPr>
              <w:pStyle w:val="Table"/>
            </w:pPr>
            <w:r>
              <w:rPr>
                <w:rFonts w:ascii="Calibri" w:hAnsi="Calibri" w:cs="Calibri"/>
                <w:color w:val="000000"/>
                <w:sz w:val="22"/>
                <w:szCs w:val="22"/>
              </w:rPr>
              <w:t>0.000</w:t>
            </w:r>
          </w:p>
        </w:tc>
      </w:tr>
      <w:tr w:rsidR="004E0024" w14:paraId="462ED243" w14:textId="3739A7DC" w:rsidTr="00C8076F">
        <w:trPr>
          <w:jc w:val="center"/>
        </w:trPr>
        <w:tc>
          <w:tcPr>
            <w:tcW w:w="576" w:type="dxa"/>
          </w:tcPr>
          <w:p w14:paraId="5D408CDE" w14:textId="0178AC5D" w:rsidR="004E0024" w:rsidRDefault="004E0024" w:rsidP="004E0024">
            <w:pPr>
              <w:pStyle w:val="Table"/>
            </w:pPr>
            <w:r>
              <w:t>4</w:t>
            </w:r>
          </w:p>
        </w:tc>
        <w:tc>
          <w:tcPr>
            <w:tcW w:w="1440" w:type="dxa"/>
            <w:tcBorders>
              <w:top w:val="nil"/>
              <w:left w:val="nil"/>
              <w:bottom w:val="nil"/>
              <w:right w:val="nil"/>
            </w:tcBorders>
            <w:shd w:val="clear" w:color="auto" w:fill="auto"/>
            <w:vAlign w:val="bottom"/>
          </w:tcPr>
          <w:p w14:paraId="10690967" w14:textId="6CD98333" w:rsidR="004E0024" w:rsidRDefault="004E0024" w:rsidP="004E0024">
            <w:pPr>
              <w:pStyle w:val="Table"/>
              <w:tabs>
                <w:tab w:val="decimal" w:pos="481"/>
              </w:tabs>
              <w:jc w:val="both"/>
            </w:pPr>
            <w:r>
              <w:rPr>
                <w:rFonts w:ascii="Calibri" w:hAnsi="Calibri" w:cs="Calibri"/>
                <w:color w:val="000000"/>
                <w:sz w:val="22"/>
                <w:szCs w:val="22"/>
              </w:rPr>
              <w:t>-3.608</w:t>
            </w:r>
          </w:p>
        </w:tc>
        <w:tc>
          <w:tcPr>
            <w:tcW w:w="1440" w:type="dxa"/>
            <w:tcBorders>
              <w:top w:val="nil"/>
              <w:left w:val="nil"/>
              <w:bottom w:val="nil"/>
              <w:right w:val="nil"/>
            </w:tcBorders>
            <w:shd w:val="clear" w:color="auto" w:fill="auto"/>
            <w:vAlign w:val="bottom"/>
          </w:tcPr>
          <w:p w14:paraId="289A6559" w14:textId="6F8B1FB4" w:rsidR="004E0024" w:rsidRDefault="004E0024" w:rsidP="004E0024">
            <w:pPr>
              <w:pStyle w:val="Table"/>
            </w:pPr>
            <w:r>
              <w:rPr>
                <w:rFonts w:ascii="Calibri" w:hAnsi="Calibri" w:cs="Calibri"/>
                <w:color w:val="000000"/>
                <w:sz w:val="22"/>
                <w:szCs w:val="22"/>
              </w:rPr>
              <w:t>0.192</w:t>
            </w:r>
          </w:p>
        </w:tc>
        <w:tc>
          <w:tcPr>
            <w:tcW w:w="1440" w:type="dxa"/>
            <w:tcBorders>
              <w:top w:val="nil"/>
              <w:left w:val="nil"/>
              <w:bottom w:val="nil"/>
              <w:right w:val="nil"/>
            </w:tcBorders>
            <w:shd w:val="clear" w:color="auto" w:fill="auto"/>
            <w:vAlign w:val="bottom"/>
          </w:tcPr>
          <w:p w14:paraId="4B1723F9" w14:textId="170910F3" w:rsidR="004E0024" w:rsidRDefault="004E0024" w:rsidP="004E0024">
            <w:pPr>
              <w:pStyle w:val="Table"/>
            </w:pPr>
            <w:r>
              <w:rPr>
                <w:rFonts w:ascii="Calibri" w:hAnsi="Calibri" w:cs="Calibri"/>
                <w:color w:val="000000"/>
                <w:sz w:val="22"/>
                <w:szCs w:val="22"/>
              </w:rPr>
              <w:t>-10.220</w:t>
            </w:r>
          </w:p>
        </w:tc>
        <w:tc>
          <w:tcPr>
            <w:tcW w:w="1440" w:type="dxa"/>
            <w:tcBorders>
              <w:top w:val="nil"/>
              <w:left w:val="nil"/>
              <w:bottom w:val="nil"/>
              <w:right w:val="nil"/>
            </w:tcBorders>
            <w:shd w:val="clear" w:color="auto" w:fill="auto"/>
            <w:vAlign w:val="bottom"/>
          </w:tcPr>
          <w:p w14:paraId="24DD1B9F" w14:textId="51DBFA1E" w:rsidR="004E0024" w:rsidRDefault="004E0024" w:rsidP="004E0024">
            <w:pPr>
              <w:pStyle w:val="Table"/>
            </w:pPr>
            <w:r>
              <w:rPr>
                <w:rFonts w:ascii="Calibri" w:hAnsi="Calibri" w:cs="Calibri"/>
                <w:color w:val="000000"/>
                <w:sz w:val="22"/>
                <w:szCs w:val="22"/>
              </w:rPr>
              <w:t>0.000</w:t>
            </w:r>
          </w:p>
        </w:tc>
        <w:tc>
          <w:tcPr>
            <w:tcW w:w="1440" w:type="dxa"/>
            <w:tcBorders>
              <w:top w:val="nil"/>
              <w:left w:val="nil"/>
              <w:bottom w:val="nil"/>
              <w:right w:val="nil"/>
            </w:tcBorders>
            <w:shd w:val="clear" w:color="auto" w:fill="auto"/>
            <w:vAlign w:val="bottom"/>
          </w:tcPr>
          <w:p w14:paraId="2816E6B6" w14:textId="0FDFDA62" w:rsidR="004E0024" w:rsidRDefault="004E0024" w:rsidP="004E0024">
            <w:pPr>
              <w:pStyle w:val="Table"/>
            </w:pPr>
            <w:r>
              <w:rPr>
                <w:rFonts w:ascii="Calibri" w:hAnsi="Calibri" w:cs="Calibri"/>
                <w:color w:val="000000"/>
                <w:sz w:val="22"/>
                <w:szCs w:val="22"/>
              </w:rPr>
              <w:t>-17.983</w:t>
            </w:r>
          </w:p>
        </w:tc>
        <w:tc>
          <w:tcPr>
            <w:tcW w:w="1440" w:type="dxa"/>
            <w:tcBorders>
              <w:top w:val="nil"/>
              <w:left w:val="nil"/>
              <w:bottom w:val="nil"/>
              <w:right w:val="nil"/>
            </w:tcBorders>
            <w:shd w:val="clear" w:color="auto" w:fill="auto"/>
            <w:vAlign w:val="bottom"/>
          </w:tcPr>
          <w:p w14:paraId="39E97F9C" w14:textId="19C9906F" w:rsidR="004E0024" w:rsidRDefault="004E0024" w:rsidP="004E0024">
            <w:pPr>
              <w:pStyle w:val="Table"/>
            </w:pPr>
            <w:r>
              <w:rPr>
                <w:rFonts w:ascii="Calibri" w:hAnsi="Calibri" w:cs="Calibri"/>
                <w:color w:val="000000"/>
                <w:sz w:val="22"/>
                <w:szCs w:val="22"/>
              </w:rPr>
              <w:t>0.000</w:t>
            </w:r>
          </w:p>
        </w:tc>
      </w:tr>
      <w:tr w:rsidR="004E0024" w14:paraId="7DAB6D30" w14:textId="5741EB1D" w:rsidTr="00C8076F">
        <w:trPr>
          <w:jc w:val="center"/>
        </w:trPr>
        <w:tc>
          <w:tcPr>
            <w:tcW w:w="576" w:type="dxa"/>
          </w:tcPr>
          <w:p w14:paraId="0D452065" w14:textId="0D790CFB" w:rsidR="004E0024" w:rsidRDefault="004E0024" w:rsidP="004E0024">
            <w:pPr>
              <w:pStyle w:val="Table"/>
            </w:pPr>
            <w:r>
              <w:t>5</w:t>
            </w:r>
          </w:p>
        </w:tc>
        <w:tc>
          <w:tcPr>
            <w:tcW w:w="1440" w:type="dxa"/>
            <w:tcBorders>
              <w:top w:val="nil"/>
              <w:left w:val="nil"/>
              <w:bottom w:val="nil"/>
              <w:right w:val="nil"/>
            </w:tcBorders>
            <w:shd w:val="clear" w:color="auto" w:fill="auto"/>
            <w:vAlign w:val="bottom"/>
          </w:tcPr>
          <w:p w14:paraId="2FF8842E" w14:textId="474C370C" w:rsidR="004E0024" w:rsidRDefault="004E0024" w:rsidP="004E0024">
            <w:pPr>
              <w:pStyle w:val="Table"/>
              <w:tabs>
                <w:tab w:val="decimal" w:pos="481"/>
              </w:tabs>
              <w:jc w:val="both"/>
            </w:pPr>
            <w:r>
              <w:rPr>
                <w:rFonts w:ascii="Calibri" w:hAnsi="Calibri" w:cs="Calibri"/>
                <w:color w:val="000000"/>
                <w:sz w:val="22"/>
                <w:szCs w:val="22"/>
              </w:rPr>
              <w:t>-4.197</w:t>
            </w:r>
          </w:p>
        </w:tc>
        <w:tc>
          <w:tcPr>
            <w:tcW w:w="1440" w:type="dxa"/>
            <w:tcBorders>
              <w:top w:val="nil"/>
              <w:left w:val="nil"/>
              <w:bottom w:val="nil"/>
              <w:right w:val="nil"/>
            </w:tcBorders>
            <w:shd w:val="clear" w:color="auto" w:fill="auto"/>
            <w:vAlign w:val="bottom"/>
          </w:tcPr>
          <w:p w14:paraId="6BF3A91B" w14:textId="51E8AE89" w:rsidR="004E0024" w:rsidRDefault="004E0024" w:rsidP="004E0024">
            <w:pPr>
              <w:pStyle w:val="Table"/>
            </w:pPr>
            <w:r>
              <w:rPr>
                <w:rFonts w:ascii="Calibri" w:hAnsi="Calibri" w:cs="Calibri"/>
                <w:color w:val="000000"/>
                <w:sz w:val="22"/>
                <w:szCs w:val="22"/>
              </w:rPr>
              <w:t>0.077</w:t>
            </w:r>
          </w:p>
        </w:tc>
        <w:tc>
          <w:tcPr>
            <w:tcW w:w="1440" w:type="dxa"/>
            <w:tcBorders>
              <w:top w:val="nil"/>
              <w:left w:val="nil"/>
              <w:bottom w:val="nil"/>
              <w:right w:val="nil"/>
            </w:tcBorders>
            <w:shd w:val="clear" w:color="auto" w:fill="auto"/>
            <w:vAlign w:val="bottom"/>
          </w:tcPr>
          <w:p w14:paraId="46B71723" w14:textId="7F172171" w:rsidR="004E0024" w:rsidRDefault="004E0024" w:rsidP="004E0024">
            <w:pPr>
              <w:pStyle w:val="Table"/>
            </w:pPr>
            <w:r>
              <w:rPr>
                <w:rFonts w:ascii="Calibri" w:hAnsi="Calibri" w:cs="Calibri"/>
                <w:color w:val="000000"/>
                <w:sz w:val="22"/>
                <w:szCs w:val="22"/>
              </w:rPr>
              <w:t>-12.422</w:t>
            </w:r>
          </w:p>
        </w:tc>
        <w:tc>
          <w:tcPr>
            <w:tcW w:w="1440" w:type="dxa"/>
            <w:tcBorders>
              <w:top w:val="nil"/>
              <w:left w:val="nil"/>
              <w:bottom w:val="nil"/>
              <w:right w:val="nil"/>
            </w:tcBorders>
            <w:shd w:val="clear" w:color="auto" w:fill="auto"/>
            <w:vAlign w:val="bottom"/>
          </w:tcPr>
          <w:p w14:paraId="1FC2A16E" w14:textId="356AF65F" w:rsidR="004E0024" w:rsidRDefault="004E0024" w:rsidP="004E0024">
            <w:pPr>
              <w:pStyle w:val="Table"/>
            </w:pPr>
            <w:r>
              <w:rPr>
                <w:rFonts w:ascii="Calibri" w:hAnsi="Calibri" w:cs="Calibri"/>
                <w:color w:val="000000"/>
                <w:sz w:val="22"/>
                <w:szCs w:val="22"/>
              </w:rPr>
              <w:t>0.000</w:t>
            </w:r>
          </w:p>
        </w:tc>
        <w:tc>
          <w:tcPr>
            <w:tcW w:w="1440" w:type="dxa"/>
            <w:tcBorders>
              <w:top w:val="nil"/>
              <w:left w:val="nil"/>
              <w:bottom w:val="nil"/>
              <w:right w:val="nil"/>
            </w:tcBorders>
            <w:shd w:val="clear" w:color="auto" w:fill="auto"/>
            <w:vAlign w:val="bottom"/>
          </w:tcPr>
          <w:p w14:paraId="650E1D88" w14:textId="64B6B9F4" w:rsidR="004E0024" w:rsidRDefault="004E0024" w:rsidP="004E0024">
            <w:pPr>
              <w:pStyle w:val="Table"/>
            </w:pPr>
            <w:r>
              <w:rPr>
                <w:rFonts w:ascii="Calibri" w:hAnsi="Calibri" w:cs="Calibri"/>
                <w:color w:val="000000"/>
                <w:sz w:val="22"/>
                <w:szCs w:val="22"/>
              </w:rPr>
              <w:t>-18.330</w:t>
            </w:r>
          </w:p>
        </w:tc>
        <w:tc>
          <w:tcPr>
            <w:tcW w:w="1440" w:type="dxa"/>
            <w:tcBorders>
              <w:top w:val="nil"/>
              <w:left w:val="nil"/>
              <w:bottom w:val="nil"/>
              <w:right w:val="nil"/>
            </w:tcBorders>
            <w:shd w:val="clear" w:color="auto" w:fill="auto"/>
            <w:vAlign w:val="bottom"/>
          </w:tcPr>
          <w:p w14:paraId="16E59712" w14:textId="5108B85B" w:rsidR="004E0024" w:rsidRDefault="004E0024" w:rsidP="004E0024">
            <w:pPr>
              <w:pStyle w:val="Table"/>
            </w:pPr>
            <w:r>
              <w:rPr>
                <w:rFonts w:ascii="Calibri" w:hAnsi="Calibri" w:cs="Calibri"/>
                <w:color w:val="000000"/>
                <w:sz w:val="22"/>
                <w:szCs w:val="22"/>
              </w:rPr>
              <w:t>0.000</w:t>
            </w:r>
          </w:p>
        </w:tc>
      </w:tr>
      <w:tr w:rsidR="004E0024" w14:paraId="39DF495F" w14:textId="6F03E1E2" w:rsidTr="00C8076F">
        <w:trPr>
          <w:jc w:val="center"/>
        </w:trPr>
        <w:tc>
          <w:tcPr>
            <w:tcW w:w="576" w:type="dxa"/>
          </w:tcPr>
          <w:p w14:paraId="3488B85C" w14:textId="77F3BE91" w:rsidR="004E0024" w:rsidRDefault="004E0024" w:rsidP="004E0024">
            <w:pPr>
              <w:pStyle w:val="Table"/>
            </w:pPr>
            <w:r>
              <w:t>6</w:t>
            </w:r>
          </w:p>
        </w:tc>
        <w:tc>
          <w:tcPr>
            <w:tcW w:w="1440" w:type="dxa"/>
            <w:tcBorders>
              <w:top w:val="nil"/>
              <w:left w:val="nil"/>
              <w:bottom w:val="nil"/>
              <w:right w:val="nil"/>
            </w:tcBorders>
            <w:shd w:val="clear" w:color="auto" w:fill="auto"/>
            <w:vAlign w:val="bottom"/>
          </w:tcPr>
          <w:p w14:paraId="7C1566E1" w14:textId="667C9C2D" w:rsidR="004E0024" w:rsidRDefault="004E0024" w:rsidP="004E0024">
            <w:pPr>
              <w:pStyle w:val="Table"/>
              <w:tabs>
                <w:tab w:val="decimal" w:pos="481"/>
              </w:tabs>
              <w:jc w:val="both"/>
            </w:pPr>
            <w:r>
              <w:rPr>
                <w:rFonts w:ascii="Calibri" w:hAnsi="Calibri" w:cs="Calibri"/>
                <w:color w:val="000000"/>
                <w:sz w:val="22"/>
                <w:szCs w:val="22"/>
              </w:rPr>
              <w:t>-5.558</w:t>
            </w:r>
          </w:p>
        </w:tc>
        <w:tc>
          <w:tcPr>
            <w:tcW w:w="1440" w:type="dxa"/>
            <w:tcBorders>
              <w:top w:val="nil"/>
              <w:left w:val="nil"/>
              <w:bottom w:val="nil"/>
              <w:right w:val="nil"/>
            </w:tcBorders>
            <w:shd w:val="clear" w:color="auto" w:fill="auto"/>
            <w:vAlign w:val="bottom"/>
          </w:tcPr>
          <w:p w14:paraId="5C18AE30" w14:textId="55806574" w:rsidR="004E0024" w:rsidRDefault="004E0024" w:rsidP="004E0024">
            <w:pPr>
              <w:pStyle w:val="Table"/>
            </w:pPr>
            <w:r>
              <w:rPr>
                <w:rFonts w:ascii="Calibri" w:hAnsi="Calibri" w:cs="Calibri"/>
                <w:color w:val="000000"/>
                <w:sz w:val="22"/>
                <w:szCs w:val="22"/>
              </w:rPr>
              <w:t>0.000</w:t>
            </w:r>
          </w:p>
        </w:tc>
        <w:tc>
          <w:tcPr>
            <w:tcW w:w="1440" w:type="dxa"/>
            <w:tcBorders>
              <w:top w:val="nil"/>
              <w:left w:val="nil"/>
              <w:bottom w:val="nil"/>
              <w:right w:val="nil"/>
            </w:tcBorders>
            <w:shd w:val="clear" w:color="auto" w:fill="auto"/>
            <w:vAlign w:val="bottom"/>
          </w:tcPr>
          <w:p w14:paraId="76E1A2DD" w14:textId="637A59F9" w:rsidR="004E0024" w:rsidRDefault="004E0024" w:rsidP="004E0024">
            <w:pPr>
              <w:pStyle w:val="Table"/>
            </w:pPr>
            <w:r>
              <w:rPr>
                <w:rFonts w:ascii="Calibri" w:hAnsi="Calibri" w:cs="Calibri"/>
                <w:color w:val="000000"/>
                <w:sz w:val="22"/>
                <w:szCs w:val="22"/>
              </w:rPr>
              <w:t>-15.364</w:t>
            </w:r>
          </w:p>
        </w:tc>
        <w:tc>
          <w:tcPr>
            <w:tcW w:w="1440" w:type="dxa"/>
            <w:tcBorders>
              <w:top w:val="nil"/>
              <w:left w:val="nil"/>
              <w:bottom w:val="nil"/>
              <w:right w:val="nil"/>
            </w:tcBorders>
            <w:shd w:val="clear" w:color="auto" w:fill="auto"/>
            <w:vAlign w:val="bottom"/>
          </w:tcPr>
          <w:p w14:paraId="54AF1021" w14:textId="67DA9FE3" w:rsidR="004E0024" w:rsidRDefault="004E0024" w:rsidP="004E0024">
            <w:pPr>
              <w:pStyle w:val="Table"/>
            </w:pPr>
            <w:r>
              <w:rPr>
                <w:rFonts w:ascii="Calibri" w:hAnsi="Calibri" w:cs="Calibri"/>
                <w:color w:val="000000"/>
                <w:sz w:val="22"/>
                <w:szCs w:val="22"/>
              </w:rPr>
              <w:t>0.000</w:t>
            </w:r>
          </w:p>
        </w:tc>
        <w:tc>
          <w:tcPr>
            <w:tcW w:w="1440" w:type="dxa"/>
            <w:tcBorders>
              <w:top w:val="nil"/>
              <w:left w:val="nil"/>
              <w:bottom w:val="nil"/>
              <w:right w:val="nil"/>
            </w:tcBorders>
            <w:shd w:val="clear" w:color="auto" w:fill="auto"/>
            <w:vAlign w:val="bottom"/>
          </w:tcPr>
          <w:p w14:paraId="59510F56" w14:textId="5695586B" w:rsidR="004E0024" w:rsidRDefault="004E0024" w:rsidP="004E0024">
            <w:pPr>
              <w:pStyle w:val="Table"/>
            </w:pPr>
            <w:r>
              <w:rPr>
                <w:rFonts w:ascii="Calibri" w:hAnsi="Calibri" w:cs="Calibri"/>
                <w:color w:val="000000"/>
                <w:sz w:val="22"/>
                <w:szCs w:val="22"/>
              </w:rPr>
              <w:t>-18.671</w:t>
            </w:r>
          </w:p>
        </w:tc>
        <w:tc>
          <w:tcPr>
            <w:tcW w:w="1440" w:type="dxa"/>
            <w:tcBorders>
              <w:top w:val="nil"/>
              <w:left w:val="nil"/>
              <w:bottom w:val="nil"/>
              <w:right w:val="nil"/>
            </w:tcBorders>
            <w:shd w:val="clear" w:color="auto" w:fill="auto"/>
            <w:vAlign w:val="bottom"/>
          </w:tcPr>
          <w:p w14:paraId="02FD9996" w14:textId="3A6DE726" w:rsidR="004E0024" w:rsidRDefault="004E0024" w:rsidP="004E0024">
            <w:pPr>
              <w:pStyle w:val="Table"/>
            </w:pPr>
            <w:r>
              <w:rPr>
                <w:rFonts w:ascii="Calibri" w:hAnsi="Calibri" w:cs="Calibri"/>
                <w:color w:val="000000"/>
                <w:sz w:val="22"/>
                <w:szCs w:val="22"/>
              </w:rPr>
              <w:t>0.000</w:t>
            </w:r>
          </w:p>
        </w:tc>
      </w:tr>
      <w:tr w:rsidR="004E0024" w14:paraId="73170683" w14:textId="63E51676" w:rsidTr="00C8076F">
        <w:trPr>
          <w:jc w:val="center"/>
        </w:trPr>
        <w:tc>
          <w:tcPr>
            <w:tcW w:w="576" w:type="dxa"/>
          </w:tcPr>
          <w:p w14:paraId="460E847F" w14:textId="5CE2ADA8" w:rsidR="004E0024" w:rsidRDefault="004E0024" w:rsidP="004E0024">
            <w:pPr>
              <w:pStyle w:val="Table"/>
            </w:pPr>
            <w:r>
              <w:t>7</w:t>
            </w:r>
          </w:p>
        </w:tc>
        <w:tc>
          <w:tcPr>
            <w:tcW w:w="1440" w:type="dxa"/>
            <w:tcBorders>
              <w:top w:val="nil"/>
              <w:left w:val="nil"/>
              <w:bottom w:val="nil"/>
              <w:right w:val="nil"/>
            </w:tcBorders>
            <w:shd w:val="clear" w:color="auto" w:fill="auto"/>
            <w:vAlign w:val="bottom"/>
          </w:tcPr>
          <w:p w14:paraId="35FDE4D0" w14:textId="39C0FDB0" w:rsidR="004E0024" w:rsidRDefault="004E0024" w:rsidP="004E0024">
            <w:pPr>
              <w:pStyle w:val="Table"/>
              <w:tabs>
                <w:tab w:val="decimal" w:pos="481"/>
              </w:tabs>
              <w:jc w:val="both"/>
            </w:pPr>
            <w:r>
              <w:rPr>
                <w:rFonts w:ascii="Calibri" w:hAnsi="Calibri" w:cs="Calibri"/>
                <w:color w:val="000000"/>
                <w:sz w:val="22"/>
                <w:szCs w:val="22"/>
              </w:rPr>
              <w:t>-6.808</w:t>
            </w:r>
          </w:p>
        </w:tc>
        <w:tc>
          <w:tcPr>
            <w:tcW w:w="1440" w:type="dxa"/>
            <w:tcBorders>
              <w:top w:val="nil"/>
              <w:left w:val="nil"/>
              <w:bottom w:val="nil"/>
              <w:right w:val="nil"/>
            </w:tcBorders>
            <w:shd w:val="clear" w:color="auto" w:fill="auto"/>
            <w:vAlign w:val="bottom"/>
          </w:tcPr>
          <w:p w14:paraId="683FCFE2" w14:textId="3BD12E04" w:rsidR="004E0024" w:rsidRDefault="004E0024" w:rsidP="004E0024">
            <w:pPr>
              <w:pStyle w:val="Table"/>
            </w:pPr>
            <w:r>
              <w:rPr>
                <w:rFonts w:ascii="Calibri" w:hAnsi="Calibri" w:cs="Calibri"/>
                <w:color w:val="000000"/>
                <w:sz w:val="22"/>
                <w:szCs w:val="22"/>
              </w:rPr>
              <w:t>0.000</w:t>
            </w:r>
          </w:p>
        </w:tc>
        <w:tc>
          <w:tcPr>
            <w:tcW w:w="1440" w:type="dxa"/>
            <w:tcBorders>
              <w:top w:val="nil"/>
              <w:left w:val="nil"/>
              <w:bottom w:val="nil"/>
              <w:right w:val="nil"/>
            </w:tcBorders>
            <w:shd w:val="clear" w:color="auto" w:fill="auto"/>
            <w:vAlign w:val="bottom"/>
          </w:tcPr>
          <w:p w14:paraId="3FA995DE" w14:textId="4934C006" w:rsidR="004E0024" w:rsidRDefault="004E0024" w:rsidP="004E0024">
            <w:pPr>
              <w:pStyle w:val="Table"/>
            </w:pPr>
            <w:r>
              <w:rPr>
                <w:rFonts w:ascii="Calibri" w:hAnsi="Calibri" w:cs="Calibri"/>
                <w:color w:val="000000"/>
                <w:sz w:val="22"/>
                <w:szCs w:val="22"/>
              </w:rPr>
              <w:t>-16.859</w:t>
            </w:r>
          </w:p>
        </w:tc>
        <w:tc>
          <w:tcPr>
            <w:tcW w:w="1440" w:type="dxa"/>
            <w:tcBorders>
              <w:top w:val="nil"/>
              <w:left w:val="nil"/>
              <w:bottom w:val="nil"/>
              <w:right w:val="nil"/>
            </w:tcBorders>
            <w:shd w:val="clear" w:color="auto" w:fill="auto"/>
            <w:vAlign w:val="bottom"/>
          </w:tcPr>
          <w:p w14:paraId="7BA0E9FB" w14:textId="07B789FD" w:rsidR="004E0024" w:rsidRDefault="004E0024" w:rsidP="004E0024">
            <w:pPr>
              <w:pStyle w:val="Table"/>
            </w:pPr>
            <w:r>
              <w:rPr>
                <w:rFonts w:ascii="Calibri" w:hAnsi="Calibri" w:cs="Calibri"/>
                <w:color w:val="000000"/>
                <w:sz w:val="22"/>
                <w:szCs w:val="22"/>
              </w:rPr>
              <w:t>0.000</w:t>
            </w:r>
          </w:p>
        </w:tc>
        <w:tc>
          <w:tcPr>
            <w:tcW w:w="1440" w:type="dxa"/>
            <w:tcBorders>
              <w:top w:val="nil"/>
              <w:left w:val="nil"/>
              <w:bottom w:val="nil"/>
              <w:right w:val="nil"/>
            </w:tcBorders>
            <w:shd w:val="clear" w:color="auto" w:fill="auto"/>
            <w:vAlign w:val="bottom"/>
          </w:tcPr>
          <w:p w14:paraId="2296B20A" w14:textId="25497453" w:rsidR="004E0024" w:rsidRDefault="004E0024" w:rsidP="004E0024">
            <w:pPr>
              <w:pStyle w:val="Table"/>
            </w:pPr>
            <w:r>
              <w:rPr>
                <w:rFonts w:ascii="Calibri" w:hAnsi="Calibri" w:cs="Calibri"/>
                <w:color w:val="000000"/>
                <w:sz w:val="22"/>
                <w:szCs w:val="22"/>
              </w:rPr>
              <w:t>-20.931</w:t>
            </w:r>
          </w:p>
        </w:tc>
        <w:tc>
          <w:tcPr>
            <w:tcW w:w="1440" w:type="dxa"/>
            <w:tcBorders>
              <w:top w:val="nil"/>
              <w:left w:val="nil"/>
              <w:bottom w:val="nil"/>
              <w:right w:val="nil"/>
            </w:tcBorders>
            <w:shd w:val="clear" w:color="auto" w:fill="auto"/>
            <w:vAlign w:val="bottom"/>
          </w:tcPr>
          <w:p w14:paraId="669B9A2F" w14:textId="0E004DA0" w:rsidR="004E0024" w:rsidRDefault="004E0024" w:rsidP="004E0024">
            <w:pPr>
              <w:pStyle w:val="Table"/>
            </w:pPr>
            <w:r>
              <w:rPr>
                <w:rFonts w:ascii="Calibri" w:hAnsi="Calibri" w:cs="Calibri"/>
                <w:color w:val="000000"/>
                <w:sz w:val="22"/>
                <w:szCs w:val="22"/>
              </w:rPr>
              <w:t>0.000</w:t>
            </w:r>
          </w:p>
        </w:tc>
      </w:tr>
      <w:tr w:rsidR="004E0024" w14:paraId="20F38007" w14:textId="3524B9EE" w:rsidTr="00C8076F">
        <w:trPr>
          <w:jc w:val="center"/>
        </w:trPr>
        <w:tc>
          <w:tcPr>
            <w:tcW w:w="576" w:type="dxa"/>
          </w:tcPr>
          <w:p w14:paraId="5561C1A1" w14:textId="7F2CFAB1" w:rsidR="004E0024" w:rsidRDefault="004E0024" w:rsidP="004E0024">
            <w:pPr>
              <w:pStyle w:val="Table"/>
            </w:pPr>
            <w:r>
              <w:t>8</w:t>
            </w:r>
          </w:p>
        </w:tc>
        <w:tc>
          <w:tcPr>
            <w:tcW w:w="1440" w:type="dxa"/>
            <w:tcBorders>
              <w:top w:val="nil"/>
              <w:left w:val="nil"/>
              <w:bottom w:val="nil"/>
              <w:right w:val="nil"/>
            </w:tcBorders>
            <w:shd w:val="clear" w:color="auto" w:fill="auto"/>
            <w:vAlign w:val="bottom"/>
          </w:tcPr>
          <w:p w14:paraId="224E2903" w14:textId="62DF2A90" w:rsidR="004E0024" w:rsidRDefault="004E0024" w:rsidP="004E0024">
            <w:pPr>
              <w:pStyle w:val="Table"/>
              <w:tabs>
                <w:tab w:val="decimal" w:pos="481"/>
              </w:tabs>
              <w:jc w:val="both"/>
            </w:pPr>
            <w:r>
              <w:rPr>
                <w:rFonts w:ascii="Calibri" w:hAnsi="Calibri" w:cs="Calibri"/>
                <w:color w:val="000000"/>
                <w:sz w:val="22"/>
                <w:szCs w:val="22"/>
              </w:rPr>
              <w:t>-7.647</w:t>
            </w:r>
          </w:p>
        </w:tc>
        <w:tc>
          <w:tcPr>
            <w:tcW w:w="1440" w:type="dxa"/>
            <w:tcBorders>
              <w:top w:val="nil"/>
              <w:left w:val="nil"/>
              <w:bottom w:val="nil"/>
              <w:right w:val="nil"/>
            </w:tcBorders>
            <w:shd w:val="clear" w:color="auto" w:fill="auto"/>
            <w:vAlign w:val="bottom"/>
          </w:tcPr>
          <w:p w14:paraId="2B8824AB" w14:textId="2670D1B9" w:rsidR="004E0024" w:rsidRDefault="004E0024" w:rsidP="004E0024">
            <w:pPr>
              <w:pStyle w:val="Table"/>
            </w:pPr>
            <w:r>
              <w:rPr>
                <w:rFonts w:ascii="Calibri" w:hAnsi="Calibri" w:cs="Calibri"/>
                <w:color w:val="000000"/>
                <w:sz w:val="22"/>
                <w:szCs w:val="22"/>
              </w:rPr>
              <w:t>0.000</w:t>
            </w:r>
          </w:p>
        </w:tc>
        <w:tc>
          <w:tcPr>
            <w:tcW w:w="1440" w:type="dxa"/>
            <w:tcBorders>
              <w:top w:val="nil"/>
              <w:left w:val="nil"/>
              <w:bottom w:val="nil"/>
              <w:right w:val="nil"/>
            </w:tcBorders>
            <w:shd w:val="clear" w:color="auto" w:fill="auto"/>
            <w:vAlign w:val="bottom"/>
          </w:tcPr>
          <w:p w14:paraId="227308AD" w14:textId="2735604A" w:rsidR="004E0024" w:rsidRDefault="004E0024" w:rsidP="004E0024">
            <w:pPr>
              <w:pStyle w:val="Table"/>
            </w:pPr>
            <w:r>
              <w:rPr>
                <w:rFonts w:ascii="Calibri" w:hAnsi="Calibri" w:cs="Calibri"/>
                <w:color w:val="000000"/>
                <w:sz w:val="22"/>
                <w:szCs w:val="22"/>
              </w:rPr>
              <w:t>-17.602</w:t>
            </w:r>
          </w:p>
        </w:tc>
        <w:tc>
          <w:tcPr>
            <w:tcW w:w="1440" w:type="dxa"/>
            <w:tcBorders>
              <w:top w:val="nil"/>
              <w:left w:val="nil"/>
              <w:bottom w:val="nil"/>
              <w:right w:val="nil"/>
            </w:tcBorders>
            <w:shd w:val="clear" w:color="auto" w:fill="auto"/>
            <w:vAlign w:val="bottom"/>
          </w:tcPr>
          <w:p w14:paraId="15269A76" w14:textId="45BBC542" w:rsidR="004E0024" w:rsidRDefault="004E0024" w:rsidP="004E0024">
            <w:pPr>
              <w:pStyle w:val="Table"/>
            </w:pPr>
            <w:r>
              <w:rPr>
                <w:rFonts w:ascii="Calibri" w:hAnsi="Calibri" w:cs="Calibri"/>
                <w:color w:val="000000"/>
                <w:sz w:val="22"/>
                <w:szCs w:val="22"/>
              </w:rPr>
              <w:t>0.000</w:t>
            </w:r>
          </w:p>
        </w:tc>
        <w:tc>
          <w:tcPr>
            <w:tcW w:w="1440" w:type="dxa"/>
            <w:tcBorders>
              <w:top w:val="nil"/>
              <w:left w:val="nil"/>
              <w:bottom w:val="nil"/>
              <w:right w:val="nil"/>
            </w:tcBorders>
            <w:shd w:val="clear" w:color="auto" w:fill="auto"/>
            <w:vAlign w:val="bottom"/>
          </w:tcPr>
          <w:p w14:paraId="426EEFAC" w14:textId="3CAEB2D1" w:rsidR="004E0024" w:rsidRDefault="004E0024" w:rsidP="004E0024">
            <w:pPr>
              <w:pStyle w:val="Table"/>
            </w:pPr>
            <w:r>
              <w:rPr>
                <w:rFonts w:ascii="Calibri" w:hAnsi="Calibri" w:cs="Calibri"/>
                <w:color w:val="000000"/>
                <w:sz w:val="22"/>
                <w:szCs w:val="22"/>
              </w:rPr>
              <w:t>-20.248</w:t>
            </w:r>
          </w:p>
        </w:tc>
        <w:tc>
          <w:tcPr>
            <w:tcW w:w="1440" w:type="dxa"/>
            <w:tcBorders>
              <w:top w:val="nil"/>
              <w:left w:val="nil"/>
              <w:bottom w:val="nil"/>
              <w:right w:val="nil"/>
            </w:tcBorders>
            <w:shd w:val="clear" w:color="auto" w:fill="auto"/>
            <w:vAlign w:val="bottom"/>
          </w:tcPr>
          <w:p w14:paraId="5CFDB747" w14:textId="150EBE8A" w:rsidR="004E0024" w:rsidRDefault="004E0024" w:rsidP="004E0024">
            <w:pPr>
              <w:pStyle w:val="Table"/>
            </w:pPr>
            <w:r>
              <w:rPr>
                <w:rFonts w:ascii="Calibri" w:hAnsi="Calibri" w:cs="Calibri"/>
                <w:color w:val="000000"/>
                <w:sz w:val="22"/>
                <w:szCs w:val="22"/>
              </w:rPr>
              <w:t>0.000</w:t>
            </w:r>
          </w:p>
        </w:tc>
      </w:tr>
      <w:tr w:rsidR="004E0024" w14:paraId="7E2CB3E6" w14:textId="5D508CA1" w:rsidTr="007179C1">
        <w:trPr>
          <w:jc w:val="center"/>
        </w:trPr>
        <w:tc>
          <w:tcPr>
            <w:tcW w:w="576" w:type="dxa"/>
          </w:tcPr>
          <w:p w14:paraId="38834018" w14:textId="7B9A5162" w:rsidR="004E0024" w:rsidRDefault="004E0024" w:rsidP="004E0024">
            <w:pPr>
              <w:pStyle w:val="Table"/>
            </w:pPr>
            <w:r>
              <w:t>9</w:t>
            </w:r>
          </w:p>
        </w:tc>
        <w:tc>
          <w:tcPr>
            <w:tcW w:w="1440" w:type="dxa"/>
            <w:tcBorders>
              <w:top w:val="nil"/>
              <w:left w:val="nil"/>
              <w:right w:val="nil"/>
            </w:tcBorders>
            <w:shd w:val="clear" w:color="auto" w:fill="auto"/>
            <w:vAlign w:val="bottom"/>
          </w:tcPr>
          <w:p w14:paraId="1E3EB15C" w14:textId="512A5FE7" w:rsidR="004E0024" w:rsidRDefault="004E0024" w:rsidP="004E0024">
            <w:pPr>
              <w:pStyle w:val="Table"/>
              <w:tabs>
                <w:tab w:val="decimal" w:pos="481"/>
              </w:tabs>
              <w:jc w:val="both"/>
            </w:pPr>
            <w:r>
              <w:rPr>
                <w:rFonts w:ascii="Calibri" w:hAnsi="Calibri" w:cs="Calibri"/>
                <w:color w:val="000000"/>
                <w:sz w:val="22"/>
                <w:szCs w:val="22"/>
              </w:rPr>
              <w:t>-10.106</w:t>
            </w:r>
          </w:p>
        </w:tc>
        <w:tc>
          <w:tcPr>
            <w:tcW w:w="1440" w:type="dxa"/>
            <w:tcBorders>
              <w:top w:val="nil"/>
              <w:left w:val="nil"/>
              <w:right w:val="nil"/>
            </w:tcBorders>
            <w:shd w:val="clear" w:color="auto" w:fill="auto"/>
            <w:vAlign w:val="bottom"/>
          </w:tcPr>
          <w:p w14:paraId="6626EBB0" w14:textId="61ADF583" w:rsidR="004E0024" w:rsidRDefault="004E0024" w:rsidP="004E0024">
            <w:pPr>
              <w:pStyle w:val="Table"/>
            </w:pPr>
            <w:r>
              <w:rPr>
                <w:rFonts w:ascii="Calibri" w:hAnsi="Calibri" w:cs="Calibri"/>
                <w:color w:val="000000"/>
                <w:sz w:val="22"/>
                <w:szCs w:val="22"/>
              </w:rPr>
              <w:t>0.000</w:t>
            </w:r>
          </w:p>
        </w:tc>
        <w:tc>
          <w:tcPr>
            <w:tcW w:w="1440" w:type="dxa"/>
            <w:tcBorders>
              <w:top w:val="nil"/>
              <w:left w:val="nil"/>
              <w:right w:val="nil"/>
            </w:tcBorders>
            <w:shd w:val="clear" w:color="auto" w:fill="auto"/>
            <w:vAlign w:val="bottom"/>
          </w:tcPr>
          <w:p w14:paraId="7CFA2D09" w14:textId="4F8B4EAA" w:rsidR="004E0024" w:rsidRDefault="004E0024" w:rsidP="004E0024">
            <w:pPr>
              <w:pStyle w:val="Table"/>
            </w:pPr>
            <w:r>
              <w:rPr>
                <w:rFonts w:ascii="Calibri" w:hAnsi="Calibri" w:cs="Calibri"/>
                <w:color w:val="000000"/>
                <w:sz w:val="22"/>
                <w:szCs w:val="22"/>
              </w:rPr>
              <w:t>-13.813</w:t>
            </w:r>
          </w:p>
        </w:tc>
        <w:tc>
          <w:tcPr>
            <w:tcW w:w="1440" w:type="dxa"/>
            <w:tcBorders>
              <w:top w:val="nil"/>
              <w:left w:val="nil"/>
              <w:right w:val="nil"/>
            </w:tcBorders>
            <w:shd w:val="clear" w:color="auto" w:fill="auto"/>
            <w:vAlign w:val="bottom"/>
          </w:tcPr>
          <w:p w14:paraId="622CAA5F" w14:textId="2E55B9DC" w:rsidR="004E0024" w:rsidRDefault="004E0024" w:rsidP="004E0024">
            <w:pPr>
              <w:pStyle w:val="Table"/>
            </w:pPr>
            <w:r>
              <w:rPr>
                <w:rFonts w:ascii="Calibri" w:hAnsi="Calibri" w:cs="Calibri"/>
                <w:color w:val="000000"/>
                <w:sz w:val="22"/>
                <w:szCs w:val="22"/>
              </w:rPr>
              <w:t>0.000</w:t>
            </w:r>
          </w:p>
        </w:tc>
        <w:tc>
          <w:tcPr>
            <w:tcW w:w="1440" w:type="dxa"/>
            <w:tcBorders>
              <w:top w:val="nil"/>
              <w:left w:val="nil"/>
              <w:right w:val="nil"/>
            </w:tcBorders>
            <w:shd w:val="clear" w:color="auto" w:fill="auto"/>
            <w:vAlign w:val="bottom"/>
          </w:tcPr>
          <w:p w14:paraId="1CC1E069" w14:textId="71B079F7" w:rsidR="004E0024" w:rsidRDefault="004E0024" w:rsidP="004E0024">
            <w:pPr>
              <w:pStyle w:val="Table"/>
            </w:pPr>
            <w:r>
              <w:rPr>
                <w:rFonts w:ascii="Calibri" w:hAnsi="Calibri" w:cs="Calibri"/>
                <w:color w:val="000000"/>
                <w:sz w:val="22"/>
                <w:szCs w:val="22"/>
              </w:rPr>
              <w:t>-20.056</w:t>
            </w:r>
          </w:p>
        </w:tc>
        <w:tc>
          <w:tcPr>
            <w:tcW w:w="1440" w:type="dxa"/>
            <w:tcBorders>
              <w:top w:val="nil"/>
              <w:left w:val="nil"/>
              <w:right w:val="nil"/>
            </w:tcBorders>
            <w:shd w:val="clear" w:color="auto" w:fill="auto"/>
            <w:vAlign w:val="bottom"/>
          </w:tcPr>
          <w:p w14:paraId="762FDA98" w14:textId="1A43DDA9" w:rsidR="004E0024" w:rsidRDefault="004E0024" w:rsidP="004E0024">
            <w:pPr>
              <w:pStyle w:val="Table"/>
            </w:pPr>
            <w:r>
              <w:rPr>
                <w:rFonts w:ascii="Calibri" w:hAnsi="Calibri" w:cs="Calibri"/>
                <w:color w:val="000000"/>
                <w:sz w:val="22"/>
                <w:szCs w:val="22"/>
              </w:rPr>
              <w:t>0.000</w:t>
            </w:r>
          </w:p>
        </w:tc>
      </w:tr>
      <w:tr w:rsidR="004E0024" w14:paraId="1805A5BE" w14:textId="57CAC6AB" w:rsidTr="007179C1">
        <w:trPr>
          <w:jc w:val="center"/>
        </w:trPr>
        <w:tc>
          <w:tcPr>
            <w:tcW w:w="576" w:type="dxa"/>
            <w:tcBorders>
              <w:bottom w:val="single" w:sz="4" w:space="0" w:color="auto"/>
            </w:tcBorders>
          </w:tcPr>
          <w:p w14:paraId="13FE6D27" w14:textId="7678FB9E" w:rsidR="004E0024" w:rsidRDefault="004E0024" w:rsidP="004E0024">
            <w:pPr>
              <w:pStyle w:val="Table"/>
            </w:pPr>
            <w:r>
              <w:t>10</w:t>
            </w:r>
          </w:p>
        </w:tc>
        <w:tc>
          <w:tcPr>
            <w:tcW w:w="1440" w:type="dxa"/>
            <w:tcBorders>
              <w:top w:val="nil"/>
              <w:left w:val="nil"/>
              <w:bottom w:val="single" w:sz="4" w:space="0" w:color="auto"/>
              <w:right w:val="nil"/>
            </w:tcBorders>
            <w:shd w:val="clear" w:color="auto" w:fill="auto"/>
            <w:vAlign w:val="bottom"/>
          </w:tcPr>
          <w:p w14:paraId="22AE288B" w14:textId="69B07F33" w:rsidR="004E0024" w:rsidRDefault="004E0024" w:rsidP="004E0024">
            <w:pPr>
              <w:pStyle w:val="Table"/>
              <w:tabs>
                <w:tab w:val="decimal" w:pos="481"/>
              </w:tabs>
              <w:jc w:val="both"/>
            </w:pPr>
            <w:r>
              <w:rPr>
                <w:rFonts w:ascii="Calibri" w:hAnsi="Calibri" w:cs="Calibri"/>
                <w:color w:val="000000"/>
                <w:sz w:val="22"/>
                <w:szCs w:val="22"/>
              </w:rPr>
              <w:t>-10.179</w:t>
            </w:r>
          </w:p>
        </w:tc>
        <w:tc>
          <w:tcPr>
            <w:tcW w:w="1440" w:type="dxa"/>
            <w:tcBorders>
              <w:top w:val="nil"/>
              <w:left w:val="nil"/>
              <w:bottom w:val="single" w:sz="4" w:space="0" w:color="auto"/>
              <w:right w:val="nil"/>
            </w:tcBorders>
            <w:shd w:val="clear" w:color="auto" w:fill="auto"/>
            <w:vAlign w:val="bottom"/>
          </w:tcPr>
          <w:p w14:paraId="0E5618E4" w14:textId="330CB4D9" w:rsidR="004E0024" w:rsidRDefault="004E0024" w:rsidP="004E0024">
            <w:pPr>
              <w:pStyle w:val="Table"/>
            </w:pPr>
            <w:r>
              <w:rPr>
                <w:rFonts w:ascii="Calibri" w:hAnsi="Calibri" w:cs="Calibri"/>
                <w:color w:val="000000"/>
                <w:sz w:val="22"/>
                <w:szCs w:val="22"/>
              </w:rPr>
              <w:t>0.000</w:t>
            </w:r>
          </w:p>
        </w:tc>
        <w:tc>
          <w:tcPr>
            <w:tcW w:w="1440" w:type="dxa"/>
            <w:tcBorders>
              <w:top w:val="nil"/>
              <w:left w:val="nil"/>
              <w:bottom w:val="single" w:sz="4" w:space="0" w:color="auto"/>
              <w:right w:val="nil"/>
            </w:tcBorders>
            <w:shd w:val="clear" w:color="auto" w:fill="auto"/>
            <w:vAlign w:val="bottom"/>
          </w:tcPr>
          <w:p w14:paraId="423A131B" w14:textId="29C7E831" w:rsidR="004E0024" w:rsidRDefault="004E0024" w:rsidP="004E0024">
            <w:pPr>
              <w:pStyle w:val="Table"/>
            </w:pPr>
            <w:r>
              <w:rPr>
                <w:rFonts w:ascii="Calibri" w:hAnsi="Calibri" w:cs="Calibri"/>
                <w:color w:val="000000"/>
                <w:sz w:val="22"/>
                <w:szCs w:val="22"/>
              </w:rPr>
              <w:t>-9.961</w:t>
            </w:r>
          </w:p>
        </w:tc>
        <w:tc>
          <w:tcPr>
            <w:tcW w:w="1440" w:type="dxa"/>
            <w:tcBorders>
              <w:top w:val="nil"/>
              <w:left w:val="nil"/>
              <w:bottom w:val="single" w:sz="4" w:space="0" w:color="auto"/>
              <w:right w:val="nil"/>
            </w:tcBorders>
            <w:shd w:val="clear" w:color="auto" w:fill="auto"/>
            <w:vAlign w:val="bottom"/>
          </w:tcPr>
          <w:p w14:paraId="6B1B4B0D" w14:textId="75236D46" w:rsidR="004E0024" w:rsidRDefault="004E0024" w:rsidP="004E0024">
            <w:pPr>
              <w:pStyle w:val="Table"/>
            </w:pPr>
            <w:r>
              <w:rPr>
                <w:rFonts w:ascii="Calibri" w:hAnsi="Calibri" w:cs="Calibri"/>
                <w:color w:val="000000"/>
                <w:sz w:val="22"/>
                <w:szCs w:val="22"/>
              </w:rPr>
              <w:t>0.038</w:t>
            </w:r>
          </w:p>
        </w:tc>
        <w:tc>
          <w:tcPr>
            <w:tcW w:w="1440" w:type="dxa"/>
            <w:tcBorders>
              <w:top w:val="nil"/>
              <w:left w:val="nil"/>
              <w:bottom w:val="single" w:sz="4" w:space="0" w:color="auto"/>
              <w:right w:val="nil"/>
            </w:tcBorders>
            <w:shd w:val="clear" w:color="auto" w:fill="auto"/>
            <w:vAlign w:val="bottom"/>
          </w:tcPr>
          <w:p w14:paraId="2E042488" w14:textId="389B69A5" w:rsidR="004E0024" w:rsidRDefault="004E0024" w:rsidP="004E0024">
            <w:pPr>
              <w:pStyle w:val="Table"/>
            </w:pPr>
            <w:r>
              <w:rPr>
                <w:rFonts w:ascii="Calibri" w:hAnsi="Calibri" w:cs="Calibri"/>
                <w:color w:val="000000"/>
                <w:sz w:val="22"/>
                <w:szCs w:val="22"/>
              </w:rPr>
              <w:t>-18.054</w:t>
            </w:r>
          </w:p>
        </w:tc>
        <w:tc>
          <w:tcPr>
            <w:tcW w:w="1440" w:type="dxa"/>
            <w:tcBorders>
              <w:top w:val="nil"/>
              <w:left w:val="nil"/>
              <w:bottom w:val="single" w:sz="4" w:space="0" w:color="auto"/>
              <w:right w:val="nil"/>
            </w:tcBorders>
            <w:shd w:val="clear" w:color="auto" w:fill="auto"/>
            <w:vAlign w:val="bottom"/>
          </w:tcPr>
          <w:p w14:paraId="19347334" w14:textId="3D30C332" w:rsidR="004E0024" w:rsidRDefault="004E0024" w:rsidP="004E0024">
            <w:pPr>
              <w:pStyle w:val="Table"/>
            </w:pPr>
            <w:r>
              <w:rPr>
                <w:rFonts w:ascii="Calibri" w:hAnsi="Calibri" w:cs="Calibri"/>
                <w:color w:val="000000"/>
                <w:sz w:val="22"/>
                <w:szCs w:val="22"/>
              </w:rPr>
              <w:t>0.000</w:t>
            </w:r>
          </w:p>
        </w:tc>
      </w:tr>
    </w:tbl>
    <w:p w14:paraId="7C76AC0A" w14:textId="77777777" w:rsidR="00C964EB" w:rsidRDefault="00C964EB" w:rsidP="002F4C42"/>
    <w:p w14:paraId="0B3A9559" w14:textId="77777777" w:rsidR="005367CF" w:rsidRDefault="005367CF" w:rsidP="002F4C42"/>
    <w:p w14:paraId="3D505028" w14:textId="5282E07C" w:rsidR="005367CF" w:rsidRDefault="005367CF" w:rsidP="005367CF">
      <w:pPr>
        <w:pStyle w:val="Caption"/>
      </w:pPr>
      <w:r>
        <w:t xml:space="preserve">Table </w:t>
      </w:r>
      <w:r>
        <w:fldChar w:fldCharType="begin"/>
      </w:r>
      <w:r>
        <w:instrText xml:space="preserve"> SEQ Table \* ARABIC </w:instrText>
      </w:r>
      <w:r>
        <w:fldChar w:fldCharType="separate"/>
      </w:r>
      <w:r>
        <w:rPr>
          <w:noProof/>
        </w:rPr>
        <w:t>5</w:t>
      </w:r>
      <w:r>
        <w:rPr>
          <w:noProof/>
        </w:rPr>
        <w:fldChar w:fldCharType="end"/>
      </w:r>
      <w:r>
        <w:t>. Post-treatment effects and standardized p-values: All countries</w:t>
      </w:r>
      <w:r>
        <w:t xml:space="preserve"> (co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1440"/>
        <w:gridCol w:w="1440"/>
        <w:gridCol w:w="1440"/>
        <w:gridCol w:w="1440"/>
      </w:tblGrid>
      <w:tr w:rsidR="005367CF" w14:paraId="4C0538C6" w14:textId="77777777" w:rsidTr="00847C88">
        <w:trPr>
          <w:jc w:val="center"/>
        </w:trPr>
        <w:tc>
          <w:tcPr>
            <w:tcW w:w="576" w:type="dxa"/>
            <w:tcBorders>
              <w:bottom w:val="single" w:sz="4" w:space="0" w:color="auto"/>
            </w:tcBorders>
          </w:tcPr>
          <w:p w14:paraId="4D1FE05A" w14:textId="77777777" w:rsidR="005367CF" w:rsidRDefault="005367CF" w:rsidP="00847C88">
            <w:pPr>
              <w:pStyle w:val="Table"/>
            </w:pPr>
          </w:p>
        </w:tc>
        <w:tc>
          <w:tcPr>
            <w:tcW w:w="2880" w:type="dxa"/>
            <w:gridSpan w:val="2"/>
            <w:tcBorders>
              <w:bottom w:val="single" w:sz="4" w:space="0" w:color="auto"/>
            </w:tcBorders>
          </w:tcPr>
          <w:p w14:paraId="5AEEC405" w14:textId="4024E19D" w:rsidR="005367CF" w:rsidRDefault="005367CF" w:rsidP="00847C88">
            <w:pPr>
              <w:pStyle w:val="Table"/>
            </w:pPr>
            <w:r>
              <w:t>Nicaragua</w:t>
            </w:r>
          </w:p>
        </w:tc>
        <w:tc>
          <w:tcPr>
            <w:tcW w:w="2880" w:type="dxa"/>
            <w:gridSpan w:val="2"/>
            <w:tcBorders>
              <w:bottom w:val="single" w:sz="4" w:space="0" w:color="auto"/>
            </w:tcBorders>
          </w:tcPr>
          <w:p w14:paraId="14E2E02A" w14:textId="41B7D3D4" w:rsidR="005367CF" w:rsidRDefault="005367CF" w:rsidP="00847C88">
            <w:pPr>
              <w:pStyle w:val="Table"/>
            </w:pPr>
            <w:r>
              <w:t>Venezuela</w:t>
            </w:r>
          </w:p>
        </w:tc>
      </w:tr>
      <w:tr w:rsidR="005367CF" w14:paraId="3C3DECF7" w14:textId="77777777" w:rsidTr="00847C88">
        <w:trPr>
          <w:jc w:val="center"/>
        </w:trPr>
        <w:tc>
          <w:tcPr>
            <w:tcW w:w="576" w:type="dxa"/>
            <w:tcBorders>
              <w:bottom w:val="single" w:sz="4" w:space="0" w:color="auto"/>
            </w:tcBorders>
          </w:tcPr>
          <w:p w14:paraId="7F5FE1F6" w14:textId="77777777" w:rsidR="005367CF" w:rsidRDefault="005367CF" w:rsidP="00847C88">
            <w:pPr>
              <w:pStyle w:val="Table"/>
            </w:pPr>
          </w:p>
        </w:tc>
        <w:tc>
          <w:tcPr>
            <w:tcW w:w="1440" w:type="dxa"/>
            <w:tcBorders>
              <w:bottom w:val="single" w:sz="4" w:space="0" w:color="auto"/>
            </w:tcBorders>
          </w:tcPr>
          <w:p w14:paraId="1C6C9900" w14:textId="77777777" w:rsidR="005367CF" w:rsidRDefault="005367CF" w:rsidP="00847C88">
            <w:pPr>
              <w:pStyle w:val="Table"/>
            </w:pPr>
            <w:r>
              <w:t>Effect</w:t>
            </w:r>
          </w:p>
        </w:tc>
        <w:tc>
          <w:tcPr>
            <w:tcW w:w="1440" w:type="dxa"/>
            <w:tcBorders>
              <w:bottom w:val="single" w:sz="4" w:space="0" w:color="auto"/>
            </w:tcBorders>
          </w:tcPr>
          <w:p w14:paraId="0D364794" w14:textId="77777777" w:rsidR="005367CF" w:rsidRDefault="005367CF" w:rsidP="00847C88">
            <w:pPr>
              <w:pStyle w:val="Table"/>
            </w:pPr>
            <w:r>
              <w:t>Std. p-value</w:t>
            </w:r>
          </w:p>
        </w:tc>
        <w:tc>
          <w:tcPr>
            <w:tcW w:w="1440" w:type="dxa"/>
            <w:tcBorders>
              <w:bottom w:val="single" w:sz="4" w:space="0" w:color="auto"/>
            </w:tcBorders>
          </w:tcPr>
          <w:p w14:paraId="7664C38B" w14:textId="77777777" w:rsidR="005367CF" w:rsidRDefault="005367CF" w:rsidP="00847C88">
            <w:pPr>
              <w:pStyle w:val="Table"/>
            </w:pPr>
            <w:r>
              <w:t>Effect</w:t>
            </w:r>
          </w:p>
        </w:tc>
        <w:tc>
          <w:tcPr>
            <w:tcW w:w="1440" w:type="dxa"/>
            <w:tcBorders>
              <w:bottom w:val="single" w:sz="4" w:space="0" w:color="auto"/>
            </w:tcBorders>
          </w:tcPr>
          <w:p w14:paraId="12AE8FFA" w14:textId="77777777" w:rsidR="005367CF" w:rsidRDefault="005367CF" w:rsidP="00847C88">
            <w:pPr>
              <w:pStyle w:val="Table"/>
            </w:pPr>
            <w:r>
              <w:t>Std. p-value</w:t>
            </w:r>
          </w:p>
        </w:tc>
      </w:tr>
      <w:tr w:rsidR="007179C1" w14:paraId="622A25D7" w14:textId="77777777" w:rsidTr="00E050B0">
        <w:trPr>
          <w:jc w:val="center"/>
        </w:trPr>
        <w:tc>
          <w:tcPr>
            <w:tcW w:w="576" w:type="dxa"/>
            <w:tcBorders>
              <w:top w:val="single" w:sz="4" w:space="0" w:color="auto"/>
            </w:tcBorders>
          </w:tcPr>
          <w:p w14:paraId="2EB88A83" w14:textId="77777777" w:rsidR="007179C1" w:rsidRDefault="007179C1" w:rsidP="007179C1">
            <w:pPr>
              <w:pStyle w:val="Table"/>
            </w:pPr>
            <w:r>
              <w:t>1</w:t>
            </w:r>
          </w:p>
        </w:tc>
        <w:tc>
          <w:tcPr>
            <w:tcW w:w="1440" w:type="dxa"/>
            <w:tcBorders>
              <w:top w:val="nil"/>
              <w:left w:val="nil"/>
              <w:bottom w:val="nil"/>
              <w:right w:val="nil"/>
            </w:tcBorders>
            <w:shd w:val="clear" w:color="auto" w:fill="auto"/>
            <w:vAlign w:val="bottom"/>
          </w:tcPr>
          <w:p w14:paraId="78A681B4" w14:textId="50F22898" w:rsidR="007179C1" w:rsidRDefault="007179C1" w:rsidP="007179C1">
            <w:pPr>
              <w:pStyle w:val="Table"/>
              <w:tabs>
                <w:tab w:val="decimal" w:pos="571"/>
              </w:tabs>
              <w:jc w:val="both"/>
            </w:pPr>
            <w:r>
              <w:rPr>
                <w:rFonts w:ascii="Calibri" w:hAnsi="Calibri" w:cs="Calibri"/>
                <w:color w:val="000000"/>
                <w:sz w:val="22"/>
                <w:szCs w:val="22"/>
              </w:rPr>
              <w:t>-10.444</w:t>
            </w:r>
          </w:p>
        </w:tc>
        <w:tc>
          <w:tcPr>
            <w:tcW w:w="1440" w:type="dxa"/>
            <w:tcBorders>
              <w:top w:val="nil"/>
              <w:left w:val="nil"/>
              <w:bottom w:val="nil"/>
              <w:right w:val="nil"/>
            </w:tcBorders>
            <w:shd w:val="clear" w:color="auto" w:fill="auto"/>
            <w:vAlign w:val="bottom"/>
          </w:tcPr>
          <w:p w14:paraId="26CAC67C" w14:textId="750C41EE" w:rsidR="007179C1" w:rsidRDefault="007179C1" w:rsidP="007179C1">
            <w:pPr>
              <w:pStyle w:val="Table"/>
            </w:pPr>
            <w:r>
              <w:rPr>
                <w:rFonts w:ascii="Calibri" w:hAnsi="Calibri" w:cs="Calibri"/>
                <w:color w:val="000000"/>
                <w:sz w:val="22"/>
                <w:szCs w:val="22"/>
              </w:rPr>
              <w:t>0.192</w:t>
            </w:r>
          </w:p>
        </w:tc>
        <w:tc>
          <w:tcPr>
            <w:tcW w:w="1440" w:type="dxa"/>
            <w:tcBorders>
              <w:top w:val="nil"/>
              <w:left w:val="nil"/>
              <w:bottom w:val="nil"/>
              <w:right w:val="nil"/>
            </w:tcBorders>
            <w:shd w:val="clear" w:color="auto" w:fill="auto"/>
            <w:vAlign w:val="bottom"/>
          </w:tcPr>
          <w:p w14:paraId="4C2D52B2" w14:textId="40DC6DB8" w:rsidR="007179C1" w:rsidRDefault="007179C1" w:rsidP="007179C1">
            <w:pPr>
              <w:pStyle w:val="Table"/>
            </w:pPr>
            <w:r>
              <w:rPr>
                <w:rFonts w:ascii="Calibri" w:hAnsi="Calibri" w:cs="Calibri"/>
                <w:color w:val="000000"/>
                <w:sz w:val="22"/>
                <w:szCs w:val="22"/>
              </w:rPr>
              <w:t>-3.458</w:t>
            </w:r>
          </w:p>
        </w:tc>
        <w:tc>
          <w:tcPr>
            <w:tcW w:w="1440" w:type="dxa"/>
            <w:tcBorders>
              <w:top w:val="nil"/>
              <w:left w:val="nil"/>
              <w:bottom w:val="nil"/>
              <w:right w:val="nil"/>
            </w:tcBorders>
            <w:shd w:val="clear" w:color="auto" w:fill="auto"/>
            <w:vAlign w:val="bottom"/>
          </w:tcPr>
          <w:p w14:paraId="01CA53BB" w14:textId="636A0BFA" w:rsidR="007179C1" w:rsidRDefault="007179C1" w:rsidP="007179C1">
            <w:pPr>
              <w:pStyle w:val="Table"/>
            </w:pPr>
            <w:r>
              <w:rPr>
                <w:rFonts w:ascii="Calibri" w:hAnsi="Calibri" w:cs="Calibri"/>
                <w:color w:val="000000"/>
                <w:sz w:val="22"/>
                <w:szCs w:val="22"/>
              </w:rPr>
              <w:t>0.038</w:t>
            </w:r>
          </w:p>
        </w:tc>
      </w:tr>
      <w:tr w:rsidR="007179C1" w14:paraId="5AE81D24" w14:textId="77777777" w:rsidTr="00E050B0">
        <w:trPr>
          <w:jc w:val="center"/>
        </w:trPr>
        <w:tc>
          <w:tcPr>
            <w:tcW w:w="576" w:type="dxa"/>
          </w:tcPr>
          <w:p w14:paraId="05FA942F" w14:textId="77777777" w:rsidR="007179C1" w:rsidRDefault="007179C1" w:rsidP="007179C1">
            <w:pPr>
              <w:pStyle w:val="Table"/>
            </w:pPr>
            <w:r>
              <w:t>2</w:t>
            </w:r>
          </w:p>
        </w:tc>
        <w:tc>
          <w:tcPr>
            <w:tcW w:w="1440" w:type="dxa"/>
            <w:tcBorders>
              <w:top w:val="nil"/>
              <w:left w:val="nil"/>
              <w:bottom w:val="nil"/>
              <w:right w:val="nil"/>
            </w:tcBorders>
            <w:shd w:val="clear" w:color="auto" w:fill="auto"/>
            <w:vAlign w:val="bottom"/>
          </w:tcPr>
          <w:p w14:paraId="791371D6" w14:textId="724A4B2F" w:rsidR="007179C1" w:rsidRDefault="007179C1" w:rsidP="007179C1">
            <w:pPr>
              <w:pStyle w:val="Table"/>
              <w:tabs>
                <w:tab w:val="decimal" w:pos="571"/>
              </w:tabs>
              <w:jc w:val="both"/>
            </w:pPr>
            <w:r>
              <w:rPr>
                <w:rFonts w:ascii="Calibri" w:hAnsi="Calibri" w:cs="Calibri"/>
                <w:color w:val="000000"/>
                <w:sz w:val="22"/>
                <w:szCs w:val="22"/>
              </w:rPr>
              <w:t>-22.426</w:t>
            </w:r>
          </w:p>
        </w:tc>
        <w:tc>
          <w:tcPr>
            <w:tcW w:w="1440" w:type="dxa"/>
            <w:tcBorders>
              <w:top w:val="nil"/>
              <w:left w:val="nil"/>
              <w:bottom w:val="nil"/>
              <w:right w:val="nil"/>
            </w:tcBorders>
            <w:shd w:val="clear" w:color="auto" w:fill="auto"/>
            <w:vAlign w:val="bottom"/>
          </w:tcPr>
          <w:p w14:paraId="7A0329BB" w14:textId="27333081" w:rsidR="007179C1" w:rsidRDefault="007179C1" w:rsidP="007179C1">
            <w:pPr>
              <w:pStyle w:val="Table"/>
            </w:pPr>
            <w:r>
              <w:rPr>
                <w:rFonts w:ascii="Calibri" w:hAnsi="Calibri" w:cs="Calibri"/>
                <w:color w:val="000000"/>
                <w:sz w:val="22"/>
                <w:szCs w:val="22"/>
              </w:rPr>
              <w:t>0.038</w:t>
            </w:r>
          </w:p>
        </w:tc>
        <w:tc>
          <w:tcPr>
            <w:tcW w:w="1440" w:type="dxa"/>
            <w:tcBorders>
              <w:top w:val="nil"/>
              <w:left w:val="nil"/>
              <w:bottom w:val="nil"/>
              <w:right w:val="nil"/>
            </w:tcBorders>
            <w:shd w:val="clear" w:color="auto" w:fill="auto"/>
            <w:vAlign w:val="bottom"/>
          </w:tcPr>
          <w:p w14:paraId="6664E909" w14:textId="765A5161" w:rsidR="007179C1" w:rsidRDefault="007179C1" w:rsidP="007179C1">
            <w:pPr>
              <w:pStyle w:val="Table"/>
            </w:pPr>
            <w:r>
              <w:rPr>
                <w:rFonts w:ascii="Calibri" w:hAnsi="Calibri" w:cs="Calibri"/>
                <w:color w:val="000000"/>
                <w:sz w:val="22"/>
                <w:szCs w:val="22"/>
              </w:rPr>
              <w:t>-18.374</w:t>
            </w:r>
          </w:p>
        </w:tc>
        <w:tc>
          <w:tcPr>
            <w:tcW w:w="1440" w:type="dxa"/>
            <w:tcBorders>
              <w:top w:val="nil"/>
              <w:left w:val="nil"/>
              <w:bottom w:val="nil"/>
              <w:right w:val="nil"/>
            </w:tcBorders>
            <w:shd w:val="clear" w:color="auto" w:fill="auto"/>
            <w:vAlign w:val="bottom"/>
          </w:tcPr>
          <w:p w14:paraId="484CF315" w14:textId="01F0F519" w:rsidR="007179C1" w:rsidRDefault="007179C1" w:rsidP="007179C1">
            <w:pPr>
              <w:pStyle w:val="Table"/>
            </w:pPr>
            <w:r>
              <w:rPr>
                <w:rFonts w:ascii="Calibri" w:hAnsi="Calibri" w:cs="Calibri"/>
                <w:color w:val="000000"/>
                <w:sz w:val="22"/>
                <w:szCs w:val="22"/>
              </w:rPr>
              <w:t>0.000</w:t>
            </w:r>
          </w:p>
        </w:tc>
      </w:tr>
      <w:tr w:rsidR="007179C1" w14:paraId="5C2ABD9D" w14:textId="77777777" w:rsidTr="00E050B0">
        <w:trPr>
          <w:jc w:val="center"/>
        </w:trPr>
        <w:tc>
          <w:tcPr>
            <w:tcW w:w="576" w:type="dxa"/>
          </w:tcPr>
          <w:p w14:paraId="15B2DE66" w14:textId="77777777" w:rsidR="007179C1" w:rsidRDefault="007179C1" w:rsidP="007179C1">
            <w:pPr>
              <w:pStyle w:val="Table"/>
            </w:pPr>
            <w:r>
              <w:t>3</w:t>
            </w:r>
          </w:p>
        </w:tc>
        <w:tc>
          <w:tcPr>
            <w:tcW w:w="1440" w:type="dxa"/>
            <w:tcBorders>
              <w:top w:val="nil"/>
              <w:left w:val="nil"/>
              <w:bottom w:val="nil"/>
              <w:right w:val="nil"/>
            </w:tcBorders>
            <w:shd w:val="clear" w:color="auto" w:fill="auto"/>
            <w:vAlign w:val="bottom"/>
          </w:tcPr>
          <w:p w14:paraId="0A0AAD40" w14:textId="71D88406" w:rsidR="007179C1" w:rsidRDefault="007179C1" w:rsidP="007179C1">
            <w:pPr>
              <w:pStyle w:val="Table"/>
              <w:tabs>
                <w:tab w:val="decimal" w:pos="571"/>
              </w:tabs>
              <w:jc w:val="both"/>
            </w:pPr>
            <w:r>
              <w:rPr>
                <w:rFonts w:ascii="Calibri" w:hAnsi="Calibri" w:cs="Calibri"/>
                <w:color w:val="000000"/>
                <w:sz w:val="22"/>
                <w:szCs w:val="22"/>
              </w:rPr>
              <w:t>-26.814</w:t>
            </w:r>
          </w:p>
        </w:tc>
        <w:tc>
          <w:tcPr>
            <w:tcW w:w="1440" w:type="dxa"/>
            <w:tcBorders>
              <w:top w:val="nil"/>
              <w:left w:val="nil"/>
              <w:bottom w:val="nil"/>
              <w:right w:val="nil"/>
            </w:tcBorders>
            <w:shd w:val="clear" w:color="auto" w:fill="auto"/>
            <w:vAlign w:val="bottom"/>
          </w:tcPr>
          <w:p w14:paraId="56A51A95" w14:textId="1A4DDF1B" w:rsidR="007179C1" w:rsidRDefault="007179C1" w:rsidP="007179C1">
            <w:pPr>
              <w:pStyle w:val="Table"/>
            </w:pPr>
            <w:r>
              <w:rPr>
                <w:rFonts w:ascii="Calibri" w:hAnsi="Calibri" w:cs="Calibri"/>
                <w:color w:val="000000"/>
                <w:sz w:val="22"/>
                <w:szCs w:val="22"/>
              </w:rPr>
              <w:t>0.000</w:t>
            </w:r>
          </w:p>
        </w:tc>
        <w:tc>
          <w:tcPr>
            <w:tcW w:w="1440" w:type="dxa"/>
            <w:tcBorders>
              <w:top w:val="nil"/>
              <w:left w:val="nil"/>
              <w:bottom w:val="nil"/>
              <w:right w:val="nil"/>
            </w:tcBorders>
            <w:shd w:val="clear" w:color="auto" w:fill="auto"/>
            <w:vAlign w:val="bottom"/>
          </w:tcPr>
          <w:p w14:paraId="16F9B806" w14:textId="13F76121" w:rsidR="007179C1" w:rsidRDefault="007179C1" w:rsidP="007179C1">
            <w:pPr>
              <w:pStyle w:val="Table"/>
            </w:pPr>
            <w:r>
              <w:rPr>
                <w:rFonts w:ascii="Calibri" w:hAnsi="Calibri" w:cs="Calibri"/>
                <w:color w:val="000000"/>
                <w:sz w:val="22"/>
                <w:szCs w:val="22"/>
              </w:rPr>
              <w:t>-33.699</w:t>
            </w:r>
          </w:p>
        </w:tc>
        <w:tc>
          <w:tcPr>
            <w:tcW w:w="1440" w:type="dxa"/>
            <w:tcBorders>
              <w:top w:val="nil"/>
              <w:left w:val="nil"/>
              <w:bottom w:val="nil"/>
              <w:right w:val="nil"/>
            </w:tcBorders>
            <w:shd w:val="clear" w:color="auto" w:fill="auto"/>
            <w:vAlign w:val="bottom"/>
          </w:tcPr>
          <w:p w14:paraId="05157542" w14:textId="1455E671" w:rsidR="007179C1" w:rsidRDefault="007179C1" w:rsidP="007179C1">
            <w:pPr>
              <w:pStyle w:val="Table"/>
            </w:pPr>
            <w:r>
              <w:rPr>
                <w:rFonts w:ascii="Calibri" w:hAnsi="Calibri" w:cs="Calibri"/>
                <w:color w:val="000000"/>
                <w:sz w:val="22"/>
                <w:szCs w:val="22"/>
              </w:rPr>
              <w:t>0.000</w:t>
            </w:r>
          </w:p>
        </w:tc>
      </w:tr>
      <w:tr w:rsidR="007179C1" w14:paraId="6D1114AD" w14:textId="77777777" w:rsidTr="00E050B0">
        <w:trPr>
          <w:jc w:val="center"/>
        </w:trPr>
        <w:tc>
          <w:tcPr>
            <w:tcW w:w="576" w:type="dxa"/>
          </w:tcPr>
          <w:p w14:paraId="6EB91290" w14:textId="77777777" w:rsidR="007179C1" w:rsidRDefault="007179C1" w:rsidP="007179C1">
            <w:pPr>
              <w:pStyle w:val="Table"/>
            </w:pPr>
            <w:r>
              <w:t>4</w:t>
            </w:r>
          </w:p>
        </w:tc>
        <w:tc>
          <w:tcPr>
            <w:tcW w:w="1440" w:type="dxa"/>
            <w:tcBorders>
              <w:top w:val="nil"/>
              <w:left w:val="nil"/>
              <w:bottom w:val="nil"/>
              <w:right w:val="nil"/>
            </w:tcBorders>
            <w:shd w:val="clear" w:color="auto" w:fill="auto"/>
            <w:vAlign w:val="bottom"/>
          </w:tcPr>
          <w:p w14:paraId="4D0A190B" w14:textId="3874CB47" w:rsidR="007179C1" w:rsidRDefault="007179C1" w:rsidP="007179C1">
            <w:pPr>
              <w:pStyle w:val="Table"/>
              <w:tabs>
                <w:tab w:val="decimal" w:pos="571"/>
              </w:tabs>
              <w:jc w:val="both"/>
            </w:pPr>
            <w:r>
              <w:rPr>
                <w:rFonts w:ascii="Calibri" w:hAnsi="Calibri" w:cs="Calibri"/>
                <w:color w:val="000000"/>
                <w:sz w:val="22"/>
                <w:szCs w:val="22"/>
              </w:rPr>
              <w:t>-28.273</w:t>
            </w:r>
          </w:p>
        </w:tc>
        <w:tc>
          <w:tcPr>
            <w:tcW w:w="1440" w:type="dxa"/>
            <w:tcBorders>
              <w:top w:val="nil"/>
              <w:left w:val="nil"/>
              <w:bottom w:val="nil"/>
              <w:right w:val="nil"/>
            </w:tcBorders>
            <w:shd w:val="clear" w:color="auto" w:fill="auto"/>
            <w:vAlign w:val="bottom"/>
          </w:tcPr>
          <w:p w14:paraId="176FA938" w14:textId="73A72CAB" w:rsidR="007179C1" w:rsidRDefault="007179C1" w:rsidP="007179C1">
            <w:pPr>
              <w:pStyle w:val="Table"/>
            </w:pPr>
            <w:r>
              <w:rPr>
                <w:rFonts w:ascii="Calibri" w:hAnsi="Calibri" w:cs="Calibri"/>
                <w:color w:val="000000"/>
                <w:sz w:val="22"/>
                <w:szCs w:val="22"/>
              </w:rPr>
              <w:t>0.000</w:t>
            </w:r>
          </w:p>
        </w:tc>
        <w:tc>
          <w:tcPr>
            <w:tcW w:w="1440" w:type="dxa"/>
            <w:tcBorders>
              <w:top w:val="nil"/>
              <w:left w:val="nil"/>
              <w:bottom w:val="nil"/>
              <w:right w:val="nil"/>
            </w:tcBorders>
            <w:shd w:val="clear" w:color="auto" w:fill="auto"/>
            <w:vAlign w:val="bottom"/>
          </w:tcPr>
          <w:p w14:paraId="31BB843D" w14:textId="3E76310D" w:rsidR="007179C1" w:rsidRDefault="007179C1" w:rsidP="007179C1">
            <w:pPr>
              <w:pStyle w:val="Table"/>
            </w:pPr>
            <w:r>
              <w:rPr>
                <w:rFonts w:ascii="Calibri" w:hAnsi="Calibri" w:cs="Calibri"/>
                <w:color w:val="000000"/>
                <w:sz w:val="22"/>
                <w:szCs w:val="22"/>
              </w:rPr>
              <w:t>-40.410</w:t>
            </w:r>
          </w:p>
        </w:tc>
        <w:tc>
          <w:tcPr>
            <w:tcW w:w="1440" w:type="dxa"/>
            <w:tcBorders>
              <w:top w:val="nil"/>
              <w:left w:val="nil"/>
              <w:bottom w:val="nil"/>
              <w:right w:val="nil"/>
            </w:tcBorders>
            <w:shd w:val="clear" w:color="auto" w:fill="auto"/>
            <w:vAlign w:val="bottom"/>
          </w:tcPr>
          <w:p w14:paraId="01CCE929" w14:textId="57449BCF" w:rsidR="007179C1" w:rsidRDefault="007179C1" w:rsidP="007179C1">
            <w:pPr>
              <w:pStyle w:val="Table"/>
            </w:pPr>
            <w:r>
              <w:rPr>
                <w:rFonts w:ascii="Calibri" w:hAnsi="Calibri" w:cs="Calibri"/>
                <w:color w:val="000000"/>
                <w:sz w:val="22"/>
                <w:szCs w:val="22"/>
              </w:rPr>
              <w:t>0.000</w:t>
            </w:r>
          </w:p>
        </w:tc>
      </w:tr>
      <w:tr w:rsidR="007179C1" w14:paraId="563665D8" w14:textId="77777777" w:rsidTr="00E050B0">
        <w:trPr>
          <w:jc w:val="center"/>
        </w:trPr>
        <w:tc>
          <w:tcPr>
            <w:tcW w:w="576" w:type="dxa"/>
          </w:tcPr>
          <w:p w14:paraId="43531374" w14:textId="77777777" w:rsidR="007179C1" w:rsidRDefault="007179C1" w:rsidP="007179C1">
            <w:pPr>
              <w:pStyle w:val="Table"/>
            </w:pPr>
            <w:r>
              <w:t>5</w:t>
            </w:r>
          </w:p>
        </w:tc>
        <w:tc>
          <w:tcPr>
            <w:tcW w:w="1440" w:type="dxa"/>
            <w:tcBorders>
              <w:top w:val="nil"/>
              <w:left w:val="nil"/>
              <w:bottom w:val="nil"/>
              <w:right w:val="nil"/>
            </w:tcBorders>
            <w:shd w:val="clear" w:color="auto" w:fill="auto"/>
            <w:vAlign w:val="bottom"/>
          </w:tcPr>
          <w:p w14:paraId="651E247A" w14:textId="6F69A011" w:rsidR="007179C1" w:rsidRDefault="007179C1" w:rsidP="007179C1">
            <w:pPr>
              <w:pStyle w:val="Table"/>
              <w:tabs>
                <w:tab w:val="decimal" w:pos="571"/>
              </w:tabs>
              <w:jc w:val="both"/>
            </w:pPr>
            <w:r>
              <w:rPr>
                <w:rFonts w:ascii="Calibri" w:hAnsi="Calibri" w:cs="Calibri"/>
                <w:color w:val="000000"/>
                <w:sz w:val="22"/>
                <w:szCs w:val="22"/>
              </w:rPr>
              <w:t>-30.276</w:t>
            </w:r>
          </w:p>
        </w:tc>
        <w:tc>
          <w:tcPr>
            <w:tcW w:w="1440" w:type="dxa"/>
            <w:tcBorders>
              <w:top w:val="nil"/>
              <w:left w:val="nil"/>
              <w:bottom w:val="nil"/>
              <w:right w:val="nil"/>
            </w:tcBorders>
            <w:shd w:val="clear" w:color="auto" w:fill="auto"/>
            <w:vAlign w:val="bottom"/>
          </w:tcPr>
          <w:p w14:paraId="506A4645" w14:textId="422EA76F" w:rsidR="007179C1" w:rsidRDefault="007179C1" w:rsidP="007179C1">
            <w:pPr>
              <w:pStyle w:val="Table"/>
            </w:pPr>
            <w:r>
              <w:rPr>
                <w:rFonts w:ascii="Calibri" w:hAnsi="Calibri" w:cs="Calibri"/>
                <w:color w:val="000000"/>
                <w:sz w:val="22"/>
                <w:szCs w:val="22"/>
              </w:rPr>
              <w:t>0.038</w:t>
            </w:r>
          </w:p>
        </w:tc>
        <w:tc>
          <w:tcPr>
            <w:tcW w:w="1440" w:type="dxa"/>
            <w:tcBorders>
              <w:top w:val="nil"/>
              <w:left w:val="nil"/>
              <w:bottom w:val="nil"/>
              <w:right w:val="nil"/>
            </w:tcBorders>
            <w:shd w:val="clear" w:color="auto" w:fill="auto"/>
            <w:vAlign w:val="bottom"/>
          </w:tcPr>
          <w:p w14:paraId="181698C4" w14:textId="7E1A371A" w:rsidR="007179C1" w:rsidRDefault="007179C1" w:rsidP="007179C1">
            <w:pPr>
              <w:pStyle w:val="Table"/>
            </w:pPr>
            <w:r>
              <w:rPr>
                <w:rFonts w:ascii="Calibri" w:hAnsi="Calibri" w:cs="Calibri"/>
                <w:color w:val="000000"/>
                <w:sz w:val="22"/>
                <w:szCs w:val="22"/>
              </w:rPr>
              <w:t>-44.554</w:t>
            </w:r>
          </w:p>
        </w:tc>
        <w:tc>
          <w:tcPr>
            <w:tcW w:w="1440" w:type="dxa"/>
            <w:tcBorders>
              <w:top w:val="nil"/>
              <w:left w:val="nil"/>
              <w:bottom w:val="nil"/>
              <w:right w:val="nil"/>
            </w:tcBorders>
            <w:shd w:val="clear" w:color="auto" w:fill="auto"/>
            <w:vAlign w:val="bottom"/>
          </w:tcPr>
          <w:p w14:paraId="35EF468F" w14:textId="4EC0D7A8" w:rsidR="007179C1" w:rsidRDefault="007179C1" w:rsidP="007179C1">
            <w:pPr>
              <w:pStyle w:val="Table"/>
            </w:pPr>
            <w:r>
              <w:rPr>
                <w:rFonts w:ascii="Calibri" w:hAnsi="Calibri" w:cs="Calibri"/>
                <w:color w:val="000000"/>
                <w:sz w:val="22"/>
                <w:szCs w:val="22"/>
              </w:rPr>
              <w:t>0.000</w:t>
            </w:r>
          </w:p>
        </w:tc>
      </w:tr>
      <w:tr w:rsidR="007179C1" w14:paraId="2EB8B2F5" w14:textId="77777777" w:rsidTr="00E050B0">
        <w:trPr>
          <w:jc w:val="center"/>
        </w:trPr>
        <w:tc>
          <w:tcPr>
            <w:tcW w:w="576" w:type="dxa"/>
          </w:tcPr>
          <w:p w14:paraId="7FEE0374" w14:textId="77777777" w:rsidR="007179C1" w:rsidRDefault="007179C1" w:rsidP="007179C1">
            <w:pPr>
              <w:pStyle w:val="Table"/>
            </w:pPr>
            <w:r>
              <w:t>6</w:t>
            </w:r>
          </w:p>
        </w:tc>
        <w:tc>
          <w:tcPr>
            <w:tcW w:w="1440" w:type="dxa"/>
            <w:tcBorders>
              <w:top w:val="nil"/>
              <w:left w:val="nil"/>
              <w:bottom w:val="nil"/>
              <w:right w:val="nil"/>
            </w:tcBorders>
            <w:shd w:val="clear" w:color="auto" w:fill="auto"/>
            <w:vAlign w:val="bottom"/>
          </w:tcPr>
          <w:p w14:paraId="6907803C" w14:textId="12DA1F86" w:rsidR="007179C1" w:rsidRDefault="007179C1" w:rsidP="007179C1">
            <w:pPr>
              <w:pStyle w:val="Table"/>
              <w:tabs>
                <w:tab w:val="decimal" w:pos="571"/>
              </w:tabs>
              <w:jc w:val="both"/>
            </w:pPr>
            <w:r>
              <w:rPr>
                <w:rFonts w:ascii="Calibri" w:hAnsi="Calibri" w:cs="Calibri"/>
                <w:color w:val="000000"/>
                <w:sz w:val="22"/>
                <w:szCs w:val="22"/>
              </w:rPr>
              <w:t>-31.829</w:t>
            </w:r>
          </w:p>
        </w:tc>
        <w:tc>
          <w:tcPr>
            <w:tcW w:w="1440" w:type="dxa"/>
            <w:tcBorders>
              <w:top w:val="nil"/>
              <w:left w:val="nil"/>
              <w:bottom w:val="nil"/>
              <w:right w:val="nil"/>
            </w:tcBorders>
            <w:shd w:val="clear" w:color="auto" w:fill="auto"/>
            <w:vAlign w:val="bottom"/>
          </w:tcPr>
          <w:p w14:paraId="5FCF6AD1" w14:textId="54F8151F" w:rsidR="007179C1" w:rsidRDefault="007179C1" w:rsidP="007179C1">
            <w:pPr>
              <w:pStyle w:val="Table"/>
            </w:pPr>
            <w:r>
              <w:rPr>
                <w:rFonts w:ascii="Calibri" w:hAnsi="Calibri" w:cs="Calibri"/>
                <w:color w:val="000000"/>
                <w:sz w:val="22"/>
                <w:szCs w:val="22"/>
              </w:rPr>
              <w:t>0.038</w:t>
            </w:r>
          </w:p>
        </w:tc>
        <w:tc>
          <w:tcPr>
            <w:tcW w:w="1440" w:type="dxa"/>
            <w:tcBorders>
              <w:top w:val="nil"/>
              <w:left w:val="nil"/>
              <w:bottom w:val="nil"/>
              <w:right w:val="nil"/>
            </w:tcBorders>
            <w:shd w:val="clear" w:color="auto" w:fill="auto"/>
            <w:vAlign w:val="bottom"/>
          </w:tcPr>
          <w:p w14:paraId="3341B8C8" w14:textId="571E2192" w:rsidR="007179C1" w:rsidRDefault="007179C1" w:rsidP="007179C1">
            <w:pPr>
              <w:pStyle w:val="Table"/>
            </w:pPr>
            <w:r>
              <w:rPr>
                <w:rFonts w:ascii="Calibri" w:hAnsi="Calibri" w:cs="Calibri"/>
                <w:color w:val="000000"/>
                <w:sz w:val="22"/>
                <w:szCs w:val="22"/>
              </w:rPr>
              <w:t>-44.392</w:t>
            </w:r>
          </w:p>
        </w:tc>
        <w:tc>
          <w:tcPr>
            <w:tcW w:w="1440" w:type="dxa"/>
            <w:tcBorders>
              <w:top w:val="nil"/>
              <w:left w:val="nil"/>
              <w:bottom w:val="nil"/>
              <w:right w:val="nil"/>
            </w:tcBorders>
            <w:shd w:val="clear" w:color="auto" w:fill="auto"/>
            <w:vAlign w:val="bottom"/>
          </w:tcPr>
          <w:p w14:paraId="7B5A96DC" w14:textId="39FABA34" w:rsidR="007179C1" w:rsidRDefault="007179C1" w:rsidP="007179C1">
            <w:pPr>
              <w:pStyle w:val="Table"/>
            </w:pPr>
            <w:r>
              <w:rPr>
                <w:rFonts w:ascii="Calibri" w:hAnsi="Calibri" w:cs="Calibri"/>
                <w:color w:val="000000"/>
                <w:sz w:val="22"/>
                <w:szCs w:val="22"/>
              </w:rPr>
              <w:t>0.000</w:t>
            </w:r>
          </w:p>
        </w:tc>
      </w:tr>
      <w:tr w:rsidR="007179C1" w14:paraId="260C1B3E" w14:textId="77777777" w:rsidTr="00E050B0">
        <w:trPr>
          <w:jc w:val="center"/>
        </w:trPr>
        <w:tc>
          <w:tcPr>
            <w:tcW w:w="576" w:type="dxa"/>
          </w:tcPr>
          <w:p w14:paraId="7EB62EDA" w14:textId="77777777" w:rsidR="007179C1" w:rsidRDefault="007179C1" w:rsidP="007179C1">
            <w:pPr>
              <w:pStyle w:val="Table"/>
            </w:pPr>
            <w:r>
              <w:t>7</w:t>
            </w:r>
          </w:p>
        </w:tc>
        <w:tc>
          <w:tcPr>
            <w:tcW w:w="1440" w:type="dxa"/>
            <w:tcBorders>
              <w:top w:val="nil"/>
              <w:left w:val="nil"/>
              <w:bottom w:val="nil"/>
              <w:right w:val="nil"/>
            </w:tcBorders>
            <w:shd w:val="clear" w:color="auto" w:fill="auto"/>
            <w:vAlign w:val="bottom"/>
          </w:tcPr>
          <w:p w14:paraId="2E3056D6" w14:textId="4C4F1E01" w:rsidR="007179C1" w:rsidRDefault="007179C1" w:rsidP="007179C1">
            <w:pPr>
              <w:pStyle w:val="Table"/>
              <w:tabs>
                <w:tab w:val="decimal" w:pos="571"/>
              </w:tabs>
              <w:jc w:val="both"/>
            </w:pPr>
            <w:r>
              <w:rPr>
                <w:rFonts w:ascii="Calibri" w:hAnsi="Calibri" w:cs="Calibri"/>
                <w:color w:val="000000"/>
                <w:sz w:val="22"/>
                <w:szCs w:val="22"/>
              </w:rPr>
              <w:t>-33.921</w:t>
            </w:r>
          </w:p>
        </w:tc>
        <w:tc>
          <w:tcPr>
            <w:tcW w:w="1440" w:type="dxa"/>
            <w:tcBorders>
              <w:top w:val="nil"/>
              <w:left w:val="nil"/>
              <w:bottom w:val="nil"/>
              <w:right w:val="nil"/>
            </w:tcBorders>
            <w:shd w:val="clear" w:color="auto" w:fill="auto"/>
            <w:vAlign w:val="bottom"/>
          </w:tcPr>
          <w:p w14:paraId="0F800A1D" w14:textId="123EDABE" w:rsidR="007179C1" w:rsidRDefault="007179C1" w:rsidP="007179C1">
            <w:pPr>
              <w:pStyle w:val="Table"/>
            </w:pPr>
            <w:r>
              <w:rPr>
                <w:rFonts w:ascii="Calibri" w:hAnsi="Calibri" w:cs="Calibri"/>
                <w:color w:val="000000"/>
                <w:sz w:val="22"/>
                <w:szCs w:val="22"/>
              </w:rPr>
              <w:t>0.038</w:t>
            </w:r>
          </w:p>
        </w:tc>
        <w:tc>
          <w:tcPr>
            <w:tcW w:w="1440" w:type="dxa"/>
            <w:tcBorders>
              <w:top w:val="nil"/>
              <w:left w:val="nil"/>
              <w:bottom w:val="nil"/>
              <w:right w:val="nil"/>
            </w:tcBorders>
            <w:shd w:val="clear" w:color="auto" w:fill="auto"/>
            <w:vAlign w:val="bottom"/>
          </w:tcPr>
          <w:p w14:paraId="3E10C11E" w14:textId="62C62066" w:rsidR="007179C1" w:rsidRDefault="007179C1" w:rsidP="007179C1">
            <w:pPr>
              <w:pStyle w:val="Table"/>
            </w:pPr>
            <w:r>
              <w:rPr>
                <w:rFonts w:ascii="Calibri" w:hAnsi="Calibri" w:cs="Calibri"/>
                <w:color w:val="000000"/>
                <w:sz w:val="22"/>
                <w:szCs w:val="22"/>
              </w:rPr>
              <w:t>-47.762</w:t>
            </w:r>
          </w:p>
        </w:tc>
        <w:tc>
          <w:tcPr>
            <w:tcW w:w="1440" w:type="dxa"/>
            <w:tcBorders>
              <w:top w:val="nil"/>
              <w:left w:val="nil"/>
              <w:bottom w:val="nil"/>
              <w:right w:val="nil"/>
            </w:tcBorders>
            <w:shd w:val="clear" w:color="auto" w:fill="auto"/>
            <w:vAlign w:val="bottom"/>
          </w:tcPr>
          <w:p w14:paraId="23CD79C9" w14:textId="65D5DC24" w:rsidR="007179C1" w:rsidRDefault="007179C1" w:rsidP="007179C1">
            <w:pPr>
              <w:pStyle w:val="Table"/>
            </w:pPr>
            <w:r>
              <w:rPr>
                <w:rFonts w:ascii="Calibri" w:hAnsi="Calibri" w:cs="Calibri"/>
                <w:color w:val="000000"/>
                <w:sz w:val="22"/>
                <w:szCs w:val="22"/>
              </w:rPr>
              <w:t>0.000</w:t>
            </w:r>
          </w:p>
        </w:tc>
      </w:tr>
      <w:tr w:rsidR="007179C1" w14:paraId="6CD40FA5" w14:textId="77777777" w:rsidTr="00E050B0">
        <w:trPr>
          <w:jc w:val="center"/>
        </w:trPr>
        <w:tc>
          <w:tcPr>
            <w:tcW w:w="576" w:type="dxa"/>
          </w:tcPr>
          <w:p w14:paraId="397DE713" w14:textId="77777777" w:rsidR="007179C1" w:rsidRDefault="007179C1" w:rsidP="007179C1">
            <w:pPr>
              <w:pStyle w:val="Table"/>
            </w:pPr>
            <w:r>
              <w:t>8</w:t>
            </w:r>
          </w:p>
        </w:tc>
        <w:tc>
          <w:tcPr>
            <w:tcW w:w="1440" w:type="dxa"/>
            <w:tcBorders>
              <w:top w:val="nil"/>
              <w:left w:val="nil"/>
              <w:bottom w:val="nil"/>
              <w:right w:val="nil"/>
            </w:tcBorders>
            <w:shd w:val="clear" w:color="auto" w:fill="auto"/>
            <w:vAlign w:val="bottom"/>
          </w:tcPr>
          <w:p w14:paraId="2E169DAB" w14:textId="105A5E5A" w:rsidR="007179C1" w:rsidRDefault="007179C1" w:rsidP="007179C1">
            <w:pPr>
              <w:pStyle w:val="Table"/>
              <w:tabs>
                <w:tab w:val="decimal" w:pos="571"/>
              </w:tabs>
              <w:jc w:val="both"/>
            </w:pPr>
            <w:r>
              <w:rPr>
                <w:rFonts w:ascii="Calibri" w:hAnsi="Calibri" w:cs="Calibri"/>
                <w:color w:val="000000"/>
                <w:sz w:val="22"/>
                <w:szCs w:val="22"/>
              </w:rPr>
              <w:t>-32.383</w:t>
            </w:r>
          </w:p>
        </w:tc>
        <w:tc>
          <w:tcPr>
            <w:tcW w:w="1440" w:type="dxa"/>
            <w:tcBorders>
              <w:top w:val="nil"/>
              <w:left w:val="nil"/>
              <w:bottom w:val="nil"/>
              <w:right w:val="nil"/>
            </w:tcBorders>
            <w:shd w:val="clear" w:color="auto" w:fill="auto"/>
            <w:vAlign w:val="bottom"/>
          </w:tcPr>
          <w:p w14:paraId="34AB73D3" w14:textId="75E2666D" w:rsidR="007179C1" w:rsidRDefault="007179C1" w:rsidP="007179C1">
            <w:pPr>
              <w:pStyle w:val="Table"/>
            </w:pPr>
            <w:r>
              <w:rPr>
                <w:rFonts w:ascii="Calibri" w:hAnsi="Calibri" w:cs="Calibri"/>
                <w:color w:val="000000"/>
                <w:sz w:val="22"/>
                <w:szCs w:val="22"/>
              </w:rPr>
              <w:t>0.077</w:t>
            </w:r>
          </w:p>
        </w:tc>
        <w:tc>
          <w:tcPr>
            <w:tcW w:w="1440" w:type="dxa"/>
            <w:tcBorders>
              <w:top w:val="nil"/>
              <w:left w:val="nil"/>
              <w:bottom w:val="nil"/>
              <w:right w:val="nil"/>
            </w:tcBorders>
            <w:shd w:val="clear" w:color="auto" w:fill="auto"/>
            <w:vAlign w:val="bottom"/>
          </w:tcPr>
          <w:p w14:paraId="3087432A" w14:textId="586B5147" w:rsidR="007179C1" w:rsidRDefault="007179C1" w:rsidP="007179C1">
            <w:pPr>
              <w:pStyle w:val="Table"/>
            </w:pPr>
            <w:r>
              <w:rPr>
                <w:rFonts w:ascii="Calibri" w:hAnsi="Calibri" w:cs="Calibri"/>
                <w:color w:val="000000"/>
                <w:sz w:val="22"/>
                <w:szCs w:val="22"/>
              </w:rPr>
              <w:t>-52.597</w:t>
            </w:r>
          </w:p>
        </w:tc>
        <w:tc>
          <w:tcPr>
            <w:tcW w:w="1440" w:type="dxa"/>
            <w:tcBorders>
              <w:top w:val="nil"/>
              <w:left w:val="nil"/>
              <w:bottom w:val="nil"/>
              <w:right w:val="nil"/>
            </w:tcBorders>
            <w:shd w:val="clear" w:color="auto" w:fill="auto"/>
            <w:vAlign w:val="bottom"/>
          </w:tcPr>
          <w:p w14:paraId="5028701C" w14:textId="281A08D4" w:rsidR="007179C1" w:rsidRDefault="007179C1" w:rsidP="007179C1">
            <w:pPr>
              <w:pStyle w:val="Table"/>
            </w:pPr>
            <w:r>
              <w:rPr>
                <w:rFonts w:ascii="Calibri" w:hAnsi="Calibri" w:cs="Calibri"/>
                <w:color w:val="000000"/>
                <w:sz w:val="22"/>
                <w:szCs w:val="22"/>
              </w:rPr>
              <w:t>0.000</w:t>
            </w:r>
          </w:p>
        </w:tc>
      </w:tr>
      <w:tr w:rsidR="007179C1" w14:paraId="3EC7DB4D" w14:textId="77777777" w:rsidTr="007179C1">
        <w:trPr>
          <w:jc w:val="center"/>
        </w:trPr>
        <w:tc>
          <w:tcPr>
            <w:tcW w:w="576" w:type="dxa"/>
          </w:tcPr>
          <w:p w14:paraId="1E691312" w14:textId="77777777" w:rsidR="007179C1" w:rsidRDefault="007179C1" w:rsidP="007179C1">
            <w:pPr>
              <w:pStyle w:val="Table"/>
            </w:pPr>
            <w:r>
              <w:t>9</w:t>
            </w:r>
          </w:p>
        </w:tc>
        <w:tc>
          <w:tcPr>
            <w:tcW w:w="1440" w:type="dxa"/>
            <w:tcBorders>
              <w:top w:val="nil"/>
              <w:left w:val="nil"/>
              <w:right w:val="nil"/>
            </w:tcBorders>
            <w:shd w:val="clear" w:color="auto" w:fill="auto"/>
            <w:vAlign w:val="bottom"/>
          </w:tcPr>
          <w:p w14:paraId="400D6332" w14:textId="09806B99" w:rsidR="007179C1" w:rsidRDefault="007179C1" w:rsidP="007179C1">
            <w:pPr>
              <w:pStyle w:val="Table"/>
              <w:tabs>
                <w:tab w:val="decimal" w:pos="571"/>
              </w:tabs>
              <w:jc w:val="both"/>
            </w:pPr>
            <w:r>
              <w:rPr>
                <w:rFonts w:ascii="Calibri" w:hAnsi="Calibri" w:cs="Calibri"/>
                <w:color w:val="000000"/>
                <w:sz w:val="22"/>
                <w:szCs w:val="22"/>
              </w:rPr>
              <w:t>-33.358</w:t>
            </w:r>
          </w:p>
        </w:tc>
        <w:tc>
          <w:tcPr>
            <w:tcW w:w="1440" w:type="dxa"/>
            <w:tcBorders>
              <w:top w:val="nil"/>
              <w:left w:val="nil"/>
              <w:right w:val="nil"/>
            </w:tcBorders>
            <w:shd w:val="clear" w:color="auto" w:fill="auto"/>
            <w:vAlign w:val="bottom"/>
          </w:tcPr>
          <w:p w14:paraId="5CA33DD8" w14:textId="1EAC73C6" w:rsidR="007179C1" w:rsidRDefault="007179C1" w:rsidP="007179C1">
            <w:pPr>
              <w:pStyle w:val="Table"/>
            </w:pPr>
            <w:r>
              <w:rPr>
                <w:rFonts w:ascii="Calibri" w:hAnsi="Calibri" w:cs="Calibri"/>
                <w:color w:val="000000"/>
                <w:sz w:val="22"/>
                <w:szCs w:val="22"/>
              </w:rPr>
              <w:t>0.115</w:t>
            </w:r>
          </w:p>
        </w:tc>
        <w:tc>
          <w:tcPr>
            <w:tcW w:w="1440" w:type="dxa"/>
            <w:tcBorders>
              <w:top w:val="nil"/>
              <w:left w:val="nil"/>
              <w:right w:val="nil"/>
            </w:tcBorders>
            <w:shd w:val="clear" w:color="auto" w:fill="auto"/>
            <w:vAlign w:val="bottom"/>
          </w:tcPr>
          <w:p w14:paraId="7D8868A6" w14:textId="09D18669" w:rsidR="007179C1" w:rsidRDefault="007179C1" w:rsidP="007179C1">
            <w:pPr>
              <w:pStyle w:val="Table"/>
            </w:pPr>
            <w:r>
              <w:rPr>
                <w:rFonts w:ascii="Calibri" w:hAnsi="Calibri" w:cs="Calibri"/>
                <w:color w:val="000000"/>
                <w:sz w:val="22"/>
                <w:szCs w:val="22"/>
              </w:rPr>
              <w:t>-53.848</w:t>
            </w:r>
          </w:p>
        </w:tc>
        <w:tc>
          <w:tcPr>
            <w:tcW w:w="1440" w:type="dxa"/>
            <w:tcBorders>
              <w:top w:val="nil"/>
              <w:left w:val="nil"/>
              <w:right w:val="nil"/>
            </w:tcBorders>
            <w:shd w:val="clear" w:color="auto" w:fill="auto"/>
            <w:vAlign w:val="bottom"/>
          </w:tcPr>
          <w:p w14:paraId="752398B2" w14:textId="461E1202" w:rsidR="007179C1" w:rsidRDefault="007179C1" w:rsidP="007179C1">
            <w:pPr>
              <w:pStyle w:val="Table"/>
            </w:pPr>
            <w:r>
              <w:rPr>
                <w:rFonts w:ascii="Calibri" w:hAnsi="Calibri" w:cs="Calibri"/>
                <w:color w:val="000000"/>
                <w:sz w:val="22"/>
                <w:szCs w:val="22"/>
              </w:rPr>
              <w:t>0.000</w:t>
            </w:r>
          </w:p>
        </w:tc>
      </w:tr>
      <w:tr w:rsidR="007179C1" w14:paraId="1000781B" w14:textId="77777777" w:rsidTr="007179C1">
        <w:trPr>
          <w:jc w:val="center"/>
        </w:trPr>
        <w:tc>
          <w:tcPr>
            <w:tcW w:w="576" w:type="dxa"/>
            <w:tcBorders>
              <w:bottom w:val="single" w:sz="4" w:space="0" w:color="auto"/>
            </w:tcBorders>
          </w:tcPr>
          <w:p w14:paraId="1434F5BD" w14:textId="77777777" w:rsidR="007179C1" w:rsidRDefault="007179C1" w:rsidP="007179C1">
            <w:pPr>
              <w:pStyle w:val="Table"/>
            </w:pPr>
            <w:r>
              <w:t>10</w:t>
            </w:r>
          </w:p>
        </w:tc>
        <w:tc>
          <w:tcPr>
            <w:tcW w:w="1440" w:type="dxa"/>
            <w:tcBorders>
              <w:top w:val="nil"/>
              <w:left w:val="nil"/>
              <w:bottom w:val="single" w:sz="4" w:space="0" w:color="auto"/>
              <w:right w:val="nil"/>
            </w:tcBorders>
            <w:shd w:val="clear" w:color="auto" w:fill="auto"/>
            <w:vAlign w:val="bottom"/>
          </w:tcPr>
          <w:p w14:paraId="4EC40DA7" w14:textId="58E22654" w:rsidR="007179C1" w:rsidRDefault="007179C1" w:rsidP="007179C1">
            <w:pPr>
              <w:pStyle w:val="Table"/>
              <w:tabs>
                <w:tab w:val="decimal" w:pos="571"/>
              </w:tabs>
              <w:jc w:val="both"/>
            </w:pPr>
            <w:r>
              <w:rPr>
                <w:rFonts w:ascii="Calibri" w:hAnsi="Calibri" w:cs="Calibri"/>
                <w:color w:val="000000"/>
                <w:sz w:val="22"/>
                <w:szCs w:val="22"/>
              </w:rPr>
              <w:t>-33.309</w:t>
            </w:r>
          </w:p>
        </w:tc>
        <w:tc>
          <w:tcPr>
            <w:tcW w:w="1440" w:type="dxa"/>
            <w:tcBorders>
              <w:top w:val="nil"/>
              <w:left w:val="nil"/>
              <w:bottom w:val="single" w:sz="4" w:space="0" w:color="auto"/>
              <w:right w:val="nil"/>
            </w:tcBorders>
            <w:shd w:val="clear" w:color="auto" w:fill="auto"/>
            <w:vAlign w:val="bottom"/>
          </w:tcPr>
          <w:p w14:paraId="524CB022" w14:textId="76E55594" w:rsidR="007179C1" w:rsidRDefault="007179C1" w:rsidP="007179C1">
            <w:pPr>
              <w:pStyle w:val="Table"/>
            </w:pPr>
            <w:r>
              <w:rPr>
                <w:rFonts w:ascii="Calibri" w:hAnsi="Calibri" w:cs="Calibri"/>
                <w:color w:val="000000"/>
                <w:sz w:val="22"/>
                <w:szCs w:val="22"/>
              </w:rPr>
              <w:t>0.115</w:t>
            </w:r>
          </w:p>
        </w:tc>
        <w:tc>
          <w:tcPr>
            <w:tcW w:w="1440" w:type="dxa"/>
            <w:tcBorders>
              <w:top w:val="nil"/>
              <w:left w:val="nil"/>
              <w:bottom w:val="single" w:sz="4" w:space="0" w:color="auto"/>
              <w:right w:val="nil"/>
            </w:tcBorders>
            <w:shd w:val="clear" w:color="auto" w:fill="auto"/>
            <w:vAlign w:val="bottom"/>
          </w:tcPr>
          <w:p w14:paraId="630DFAD7" w14:textId="0AA5A27C" w:rsidR="007179C1" w:rsidRDefault="007179C1" w:rsidP="007179C1">
            <w:pPr>
              <w:pStyle w:val="Table"/>
            </w:pPr>
            <w:r>
              <w:rPr>
                <w:rFonts w:ascii="Calibri" w:hAnsi="Calibri" w:cs="Calibri"/>
                <w:color w:val="000000"/>
                <w:sz w:val="22"/>
                <w:szCs w:val="22"/>
              </w:rPr>
              <w:t>-54.088</w:t>
            </w:r>
          </w:p>
        </w:tc>
        <w:tc>
          <w:tcPr>
            <w:tcW w:w="1440" w:type="dxa"/>
            <w:tcBorders>
              <w:top w:val="nil"/>
              <w:left w:val="nil"/>
              <w:bottom w:val="single" w:sz="4" w:space="0" w:color="auto"/>
              <w:right w:val="nil"/>
            </w:tcBorders>
            <w:shd w:val="clear" w:color="auto" w:fill="auto"/>
            <w:vAlign w:val="bottom"/>
          </w:tcPr>
          <w:p w14:paraId="2A5CF8ED" w14:textId="0F5714AA" w:rsidR="007179C1" w:rsidRDefault="007179C1" w:rsidP="007179C1">
            <w:pPr>
              <w:pStyle w:val="Table"/>
            </w:pPr>
            <w:r>
              <w:rPr>
                <w:rFonts w:ascii="Calibri" w:hAnsi="Calibri" w:cs="Calibri"/>
                <w:color w:val="000000"/>
                <w:sz w:val="22"/>
                <w:szCs w:val="22"/>
              </w:rPr>
              <w:t>0.000</w:t>
            </w:r>
          </w:p>
        </w:tc>
      </w:tr>
    </w:tbl>
    <w:p w14:paraId="0E390A64" w14:textId="77777777" w:rsidR="005367CF" w:rsidRPr="002F4C42" w:rsidRDefault="005367CF" w:rsidP="002F4C42"/>
    <w:sectPr w:rsidR="005367CF" w:rsidRPr="002F4C42" w:rsidSect="002D68A3">
      <w:headerReference w:type="default" r:id="rId9"/>
      <w:footerReference w:type="default" r:id="rId10"/>
      <w:headerReference w:type="first" r:id="rId11"/>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D9601" w14:textId="77777777" w:rsidR="00E56F33" w:rsidRDefault="00E56F33" w:rsidP="005807A4">
      <w:r>
        <w:separator/>
      </w:r>
    </w:p>
    <w:p w14:paraId="4EC05F7B" w14:textId="77777777" w:rsidR="00E56F33" w:rsidRDefault="00E56F33"/>
  </w:endnote>
  <w:endnote w:type="continuationSeparator" w:id="0">
    <w:p w14:paraId="582A7087" w14:textId="77777777" w:rsidR="00E56F33" w:rsidRDefault="00E56F33" w:rsidP="005807A4">
      <w:r>
        <w:continuationSeparator/>
      </w:r>
    </w:p>
    <w:p w14:paraId="6F2BDF7B" w14:textId="77777777" w:rsidR="00E56F33" w:rsidRDefault="00E56F33"/>
  </w:endnote>
  <w:endnote w:type="continuationNotice" w:id="1">
    <w:p w14:paraId="29CFD395" w14:textId="77777777" w:rsidR="00E56F33" w:rsidRDefault="00E56F33" w:rsidP="005807A4"/>
    <w:p w14:paraId="24F4BBDF" w14:textId="77777777" w:rsidR="00E56F33" w:rsidRDefault="00E56F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EndPr/>
    <w:sdtContent>
      <w:sdt>
        <w:sdtPr>
          <w:rPr>
            <w:rFonts w:ascii="Cambria" w:hAnsi="Cambria"/>
          </w:rPr>
          <w:id w:val="-1769616900"/>
          <w:docPartObj>
            <w:docPartGallery w:val="Page Numbers (Top of Page)"/>
            <w:docPartUnique/>
          </w:docPartObj>
        </w:sdtPr>
        <w:sdtEnd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5B945" w14:textId="77777777" w:rsidR="00E56F33" w:rsidRDefault="00E56F33">
      <w:r>
        <w:separator/>
      </w:r>
    </w:p>
  </w:footnote>
  <w:footnote w:type="continuationSeparator" w:id="0">
    <w:p w14:paraId="3D7E5EC0" w14:textId="77777777" w:rsidR="00E56F33" w:rsidRDefault="00E56F33">
      <w:r>
        <w:continuationSeparator/>
      </w:r>
    </w:p>
  </w:footnote>
  <w:footnote w:type="continuationNotice" w:id="1">
    <w:p w14:paraId="5B0FD3D2" w14:textId="77777777" w:rsidR="00E56F33" w:rsidRPr="00B831DA" w:rsidRDefault="00E56F33" w:rsidP="00B831DA">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00D85E2F" w:rsidR="00612043" w:rsidRPr="00D641B7" w:rsidRDefault="00172AC1" w:rsidP="00A97B79">
    <w:pPr>
      <w:pStyle w:val="Header"/>
      <w:rPr>
        <w:rFonts w:ascii="Cambria" w:hAnsi="Cambria"/>
      </w:rPr>
    </w:pPr>
    <w:r>
      <w:rPr>
        <w:rFonts w:ascii="Cambria" w:hAnsi="Cambria"/>
      </w:rPr>
      <w:t>THE INSTITUTIONAL IMPACT OF LEFT-POPULISM IN LATIN AMERICA</w:t>
    </w:r>
    <w:r w:rsidR="007179C1">
      <w:rPr>
        <w:rFonts w:ascii="Cambria" w:hAnsi="Cambria"/>
      </w:rPr>
      <w:t xml:space="preserve"> | APPENDIX</w:t>
    </w:r>
  </w:p>
  <w:p w14:paraId="5B9BB9BC" w14:textId="358E1CB7" w:rsidR="00612043" w:rsidRPr="00172AC1" w:rsidRDefault="00172AC1" w:rsidP="00A97B79">
    <w:pPr>
      <w:pStyle w:val="Header"/>
      <w:pBdr>
        <w:bottom w:val="single" w:sz="4" w:space="1" w:color="auto"/>
      </w:pBdr>
      <w:rPr>
        <w:rFonts w:ascii="Cambria" w:hAnsi="Cambria"/>
        <w:i/>
        <w:iCs/>
      </w:rPr>
    </w:pPr>
    <w:r>
      <w:rPr>
        <w:rFonts w:ascii="Cambria" w:hAnsi="Cambria"/>
        <w:i/>
        <w:iCs/>
      </w:rPr>
      <w:t>Cachanosky, Padilla, Bast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2610B49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N6sFAKAaiXctAAAA"/>
    <w:docVar w:name="APWAFVersion" w:val="5.0"/>
  </w:docVars>
  <w:rsids>
    <w:rsidRoot w:val="005A5C82"/>
    <w:rsid w:val="000001E3"/>
    <w:rsid w:val="000001ED"/>
    <w:rsid w:val="00000719"/>
    <w:rsid w:val="000007E8"/>
    <w:rsid w:val="00000A60"/>
    <w:rsid w:val="00000AA9"/>
    <w:rsid w:val="00000CC3"/>
    <w:rsid w:val="000011AF"/>
    <w:rsid w:val="000014D9"/>
    <w:rsid w:val="000018BD"/>
    <w:rsid w:val="00001E53"/>
    <w:rsid w:val="00002849"/>
    <w:rsid w:val="00002AE8"/>
    <w:rsid w:val="00002CB4"/>
    <w:rsid w:val="00002DA3"/>
    <w:rsid w:val="00002F93"/>
    <w:rsid w:val="00003454"/>
    <w:rsid w:val="000039F4"/>
    <w:rsid w:val="00003BCA"/>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10123"/>
    <w:rsid w:val="0001064C"/>
    <w:rsid w:val="00010897"/>
    <w:rsid w:val="00010A19"/>
    <w:rsid w:val="00010A20"/>
    <w:rsid w:val="00010ABB"/>
    <w:rsid w:val="00010EC6"/>
    <w:rsid w:val="000110DB"/>
    <w:rsid w:val="000112DB"/>
    <w:rsid w:val="000113A3"/>
    <w:rsid w:val="0001153D"/>
    <w:rsid w:val="000115B1"/>
    <w:rsid w:val="00011864"/>
    <w:rsid w:val="0001190E"/>
    <w:rsid w:val="00011E15"/>
    <w:rsid w:val="00012041"/>
    <w:rsid w:val="0001208E"/>
    <w:rsid w:val="000129D2"/>
    <w:rsid w:val="00012BFE"/>
    <w:rsid w:val="00012FB7"/>
    <w:rsid w:val="00013152"/>
    <w:rsid w:val="00013278"/>
    <w:rsid w:val="0001377C"/>
    <w:rsid w:val="000138DD"/>
    <w:rsid w:val="00013E25"/>
    <w:rsid w:val="000140FF"/>
    <w:rsid w:val="0001428B"/>
    <w:rsid w:val="0001431A"/>
    <w:rsid w:val="00014514"/>
    <w:rsid w:val="00014E18"/>
    <w:rsid w:val="00015621"/>
    <w:rsid w:val="00015789"/>
    <w:rsid w:val="000157A0"/>
    <w:rsid w:val="00015C69"/>
    <w:rsid w:val="00015DB2"/>
    <w:rsid w:val="000165F7"/>
    <w:rsid w:val="00016738"/>
    <w:rsid w:val="00016814"/>
    <w:rsid w:val="0001798E"/>
    <w:rsid w:val="00017BFC"/>
    <w:rsid w:val="00017D71"/>
    <w:rsid w:val="00017DF8"/>
    <w:rsid w:val="00017F96"/>
    <w:rsid w:val="00020174"/>
    <w:rsid w:val="000201BB"/>
    <w:rsid w:val="000202FD"/>
    <w:rsid w:val="00020685"/>
    <w:rsid w:val="00020B30"/>
    <w:rsid w:val="00020E0C"/>
    <w:rsid w:val="00020E38"/>
    <w:rsid w:val="000210D7"/>
    <w:rsid w:val="00021434"/>
    <w:rsid w:val="000214B0"/>
    <w:rsid w:val="000214B8"/>
    <w:rsid w:val="00021AA0"/>
    <w:rsid w:val="00021D75"/>
    <w:rsid w:val="00022174"/>
    <w:rsid w:val="000225C3"/>
    <w:rsid w:val="00022856"/>
    <w:rsid w:val="00022A9F"/>
    <w:rsid w:val="00022DBB"/>
    <w:rsid w:val="00023146"/>
    <w:rsid w:val="000233B2"/>
    <w:rsid w:val="000233E7"/>
    <w:rsid w:val="00023519"/>
    <w:rsid w:val="00023807"/>
    <w:rsid w:val="00023B29"/>
    <w:rsid w:val="00023E25"/>
    <w:rsid w:val="00024063"/>
    <w:rsid w:val="000240C9"/>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21A9"/>
    <w:rsid w:val="000331A4"/>
    <w:rsid w:val="000333CF"/>
    <w:rsid w:val="00033E09"/>
    <w:rsid w:val="000340C4"/>
    <w:rsid w:val="0003444A"/>
    <w:rsid w:val="000347DB"/>
    <w:rsid w:val="00034901"/>
    <w:rsid w:val="000349AA"/>
    <w:rsid w:val="000349F6"/>
    <w:rsid w:val="00034A3E"/>
    <w:rsid w:val="000351E6"/>
    <w:rsid w:val="0003530C"/>
    <w:rsid w:val="00035961"/>
    <w:rsid w:val="00035976"/>
    <w:rsid w:val="000359B1"/>
    <w:rsid w:val="00035D35"/>
    <w:rsid w:val="00036197"/>
    <w:rsid w:val="0003619C"/>
    <w:rsid w:val="000365B3"/>
    <w:rsid w:val="0003683E"/>
    <w:rsid w:val="00036F35"/>
    <w:rsid w:val="000370D8"/>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1C4"/>
    <w:rsid w:val="0004261A"/>
    <w:rsid w:val="000426A2"/>
    <w:rsid w:val="0004272B"/>
    <w:rsid w:val="00042777"/>
    <w:rsid w:val="0004364A"/>
    <w:rsid w:val="0004380A"/>
    <w:rsid w:val="00043D16"/>
    <w:rsid w:val="000441E5"/>
    <w:rsid w:val="000441FC"/>
    <w:rsid w:val="00044420"/>
    <w:rsid w:val="00044739"/>
    <w:rsid w:val="00044E86"/>
    <w:rsid w:val="00044EDE"/>
    <w:rsid w:val="00045244"/>
    <w:rsid w:val="000458B4"/>
    <w:rsid w:val="00045E77"/>
    <w:rsid w:val="00046769"/>
    <w:rsid w:val="00046B2F"/>
    <w:rsid w:val="00046E27"/>
    <w:rsid w:val="00047A0D"/>
    <w:rsid w:val="00047B77"/>
    <w:rsid w:val="00047BE8"/>
    <w:rsid w:val="00047D67"/>
    <w:rsid w:val="0005063E"/>
    <w:rsid w:val="0005067F"/>
    <w:rsid w:val="00050972"/>
    <w:rsid w:val="00050A9D"/>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51F"/>
    <w:rsid w:val="00053AFB"/>
    <w:rsid w:val="00053B0A"/>
    <w:rsid w:val="00053C8F"/>
    <w:rsid w:val="00054170"/>
    <w:rsid w:val="00054297"/>
    <w:rsid w:val="000546AD"/>
    <w:rsid w:val="00054AD9"/>
    <w:rsid w:val="00054BFD"/>
    <w:rsid w:val="00054F2D"/>
    <w:rsid w:val="0005520E"/>
    <w:rsid w:val="000557C1"/>
    <w:rsid w:val="00055C4E"/>
    <w:rsid w:val="00055C90"/>
    <w:rsid w:val="00055D82"/>
    <w:rsid w:val="00055E26"/>
    <w:rsid w:val="000563C8"/>
    <w:rsid w:val="000563DB"/>
    <w:rsid w:val="00056999"/>
    <w:rsid w:val="00056F4D"/>
    <w:rsid w:val="00057001"/>
    <w:rsid w:val="0005706C"/>
    <w:rsid w:val="00057159"/>
    <w:rsid w:val="00057D8F"/>
    <w:rsid w:val="00057F0E"/>
    <w:rsid w:val="00060285"/>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E63"/>
    <w:rsid w:val="00062F98"/>
    <w:rsid w:val="0006303D"/>
    <w:rsid w:val="00063100"/>
    <w:rsid w:val="00063B2C"/>
    <w:rsid w:val="00063DEA"/>
    <w:rsid w:val="00064A6B"/>
    <w:rsid w:val="00064B9E"/>
    <w:rsid w:val="00064C7A"/>
    <w:rsid w:val="00064CFC"/>
    <w:rsid w:val="000651F3"/>
    <w:rsid w:val="000657FE"/>
    <w:rsid w:val="00065A6D"/>
    <w:rsid w:val="00065BA3"/>
    <w:rsid w:val="00065FE5"/>
    <w:rsid w:val="000662A5"/>
    <w:rsid w:val="000666A2"/>
    <w:rsid w:val="00066E43"/>
    <w:rsid w:val="00066F41"/>
    <w:rsid w:val="00066F5D"/>
    <w:rsid w:val="00067117"/>
    <w:rsid w:val="0006712E"/>
    <w:rsid w:val="000672ED"/>
    <w:rsid w:val="00067310"/>
    <w:rsid w:val="00067419"/>
    <w:rsid w:val="000674F5"/>
    <w:rsid w:val="00067576"/>
    <w:rsid w:val="000678D7"/>
    <w:rsid w:val="00067C4F"/>
    <w:rsid w:val="00067C8F"/>
    <w:rsid w:val="000701EC"/>
    <w:rsid w:val="00070345"/>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83A"/>
    <w:rsid w:val="000758D9"/>
    <w:rsid w:val="00075990"/>
    <w:rsid w:val="00075C52"/>
    <w:rsid w:val="00075D18"/>
    <w:rsid w:val="00075E7F"/>
    <w:rsid w:val="0007606B"/>
    <w:rsid w:val="000764AE"/>
    <w:rsid w:val="00076837"/>
    <w:rsid w:val="000768C3"/>
    <w:rsid w:val="000774E7"/>
    <w:rsid w:val="00077871"/>
    <w:rsid w:val="00077F60"/>
    <w:rsid w:val="00080025"/>
    <w:rsid w:val="000800AB"/>
    <w:rsid w:val="00080187"/>
    <w:rsid w:val="000802D8"/>
    <w:rsid w:val="000803C4"/>
    <w:rsid w:val="00080612"/>
    <w:rsid w:val="00080672"/>
    <w:rsid w:val="00080A6A"/>
    <w:rsid w:val="00080DA1"/>
    <w:rsid w:val="00081CE2"/>
    <w:rsid w:val="00081ED6"/>
    <w:rsid w:val="0008208F"/>
    <w:rsid w:val="000822CA"/>
    <w:rsid w:val="0008240C"/>
    <w:rsid w:val="000824F1"/>
    <w:rsid w:val="00082506"/>
    <w:rsid w:val="00082AEB"/>
    <w:rsid w:val="00083070"/>
    <w:rsid w:val="00083591"/>
    <w:rsid w:val="00083A75"/>
    <w:rsid w:val="00083BA2"/>
    <w:rsid w:val="00083F2A"/>
    <w:rsid w:val="0008405C"/>
    <w:rsid w:val="00084138"/>
    <w:rsid w:val="0008461E"/>
    <w:rsid w:val="00084867"/>
    <w:rsid w:val="00084993"/>
    <w:rsid w:val="00084A9E"/>
    <w:rsid w:val="00084CF0"/>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51E"/>
    <w:rsid w:val="00090765"/>
    <w:rsid w:val="00090808"/>
    <w:rsid w:val="00090F2A"/>
    <w:rsid w:val="00090FA4"/>
    <w:rsid w:val="0009120A"/>
    <w:rsid w:val="000914DD"/>
    <w:rsid w:val="00091A11"/>
    <w:rsid w:val="00091D99"/>
    <w:rsid w:val="00092085"/>
    <w:rsid w:val="00092219"/>
    <w:rsid w:val="00092A1F"/>
    <w:rsid w:val="00092AC3"/>
    <w:rsid w:val="00092CA9"/>
    <w:rsid w:val="00092F5F"/>
    <w:rsid w:val="00093683"/>
    <w:rsid w:val="000936E3"/>
    <w:rsid w:val="000937D7"/>
    <w:rsid w:val="00093E4A"/>
    <w:rsid w:val="00093EA7"/>
    <w:rsid w:val="00094316"/>
    <w:rsid w:val="00094326"/>
    <w:rsid w:val="000944BF"/>
    <w:rsid w:val="00094886"/>
    <w:rsid w:val="000948FB"/>
    <w:rsid w:val="00094C66"/>
    <w:rsid w:val="00094C7A"/>
    <w:rsid w:val="00094DE6"/>
    <w:rsid w:val="00094E42"/>
    <w:rsid w:val="00095081"/>
    <w:rsid w:val="00095698"/>
    <w:rsid w:val="00095722"/>
    <w:rsid w:val="000958FA"/>
    <w:rsid w:val="00095BAC"/>
    <w:rsid w:val="00095D21"/>
    <w:rsid w:val="00095D37"/>
    <w:rsid w:val="00095D79"/>
    <w:rsid w:val="00096019"/>
    <w:rsid w:val="000960D6"/>
    <w:rsid w:val="00096213"/>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1"/>
    <w:rsid w:val="000A1625"/>
    <w:rsid w:val="000A1AC2"/>
    <w:rsid w:val="000A1E0C"/>
    <w:rsid w:val="000A209F"/>
    <w:rsid w:val="000A2281"/>
    <w:rsid w:val="000A2367"/>
    <w:rsid w:val="000A2582"/>
    <w:rsid w:val="000A258C"/>
    <w:rsid w:val="000A2B2D"/>
    <w:rsid w:val="000A31D8"/>
    <w:rsid w:val="000A339A"/>
    <w:rsid w:val="000A34F3"/>
    <w:rsid w:val="000A3C93"/>
    <w:rsid w:val="000A3F91"/>
    <w:rsid w:val="000A415B"/>
    <w:rsid w:val="000A41AA"/>
    <w:rsid w:val="000A4375"/>
    <w:rsid w:val="000A446C"/>
    <w:rsid w:val="000A4839"/>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40C4"/>
    <w:rsid w:val="000B40CB"/>
    <w:rsid w:val="000B45F4"/>
    <w:rsid w:val="000B4609"/>
    <w:rsid w:val="000B46F5"/>
    <w:rsid w:val="000B4A2A"/>
    <w:rsid w:val="000B4B64"/>
    <w:rsid w:val="000B4BEE"/>
    <w:rsid w:val="000B57EF"/>
    <w:rsid w:val="000B5C2D"/>
    <w:rsid w:val="000B5F9E"/>
    <w:rsid w:val="000B63B9"/>
    <w:rsid w:val="000B64C3"/>
    <w:rsid w:val="000B6C26"/>
    <w:rsid w:val="000B6F67"/>
    <w:rsid w:val="000B739B"/>
    <w:rsid w:val="000B7B4A"/>
    <w:rsid w:val="000C02A7"/>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37F8"/>
    <w:rsid w:val="000C43B2"/>
    <w:rsid w:val="000C4690"/>
    <w:rsid w:val="000C4A1C"/>
    <w:rsid w:val="000C4EB5"/>
    <w:rsid w:val="000C5202"/>
    <w:rsid w:val="000C53B3"/>
    <w:rsid w:val="000C56F0"/>
    <w:rsid w:val="000C5957"/>
    <w:rsid w:val="000C5B05"/>
    <w:rsid w:val="000C5D46"/>
    <w:rsid w:val="000C5F5D"/>
    <w:rsid w:val="000C63F7"/>
    <w:rsid w:val="000C64B6"/>
    <w:rsid w:val="000C6514"/>
    <w:rsid w:val="000C66A8"/>
    <w:rsid w:val="000C6873"/>
    <w:rsid w:val="000C6883"/>
    <w:rsid w:val="000C6C43"/>
    <w:rsid w:val="000C6C88"/>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A97"/>
    <w:rsid w:val="000D2448"/>
    <w:rsid w:val="000D2496"/>
    <w:rsid w:val="000D2515"/>
    <w:rsid w:val="000D2590"/>
    <w:rsid w:val="000D2801"/>
    <w:rsid w:val="000D28AE"/>
    <w:rsid w:val="000D2FF0"/>
    <w:rsid w:val="000D307E"/>
    <w:rsid w:val="000D3249"/>
    <w:rsid w:val="000D3FE5"/>
    <w:rsid w:val="000D419F"/>
    <w:rsid w:val="000D4224"/>
    <w:rsid w:val="000D47B0"/>
    <w:rsid w:val="000D4A13"/>
    <w:rsid w:val="000D4ECA"/>
    <w:rsid w:val="000D553D"/>
    <w:rsid w:val="000D5574"/>
    <w:rsid w:val="000D5909"/>
    <w:rsid w:val="000D5BE9"/>
    <w:rsid w:val="000D5C23"/>
    <w:rsid w:val="000D6110"/>
    <w:rsid w:val="000D62E9"/>
    <w:rsid w:val="000D653D"/>
    <w:rsid w:val="000D6BB4"/>
    <w:rsid w:val="000D6CE4"/>
    <w:rsid w:val="000D7278"/>
    <w:rsid w:val="000D7568"/>
    <w:rsid w:val="000D7735"/>
    <w:rsid w:val="000D790D"/>
    <w:rsid w:val="000D7915"/>
    <w:rsid w:val="000D7A7C"/>
    <w:rsid w:val="000D7D8A"/>
    <w:rsid w:val="000E043F"/>
    <w:rsid w:val="000E0782"/>
    <w:rsid w:val="000E08B2"/>
    <w:rsid w:val="000E0BE4"/>
    <w:rsid w:val="000E0CBE"/>
    <w:rsid w:val="000E0E98"/>
    <w:rsid w:val="000E1083"/>
    <w:rsid w:val="000E10CD"/>
    <w:rsid w:val="000E1273"/>
    <w:rsid w:val="000E1650"/>
    <w:rsid w:val="000E1708"/>
    <w:rsid w:val="000E17B8"/>
    <w:rsid w:val="000E19DA"/>
    <w:rsid w:val="000E1B5D"/>
    <w:rsid w:val="000E22EA"/>
    <w:rsid w:val="000E2851"/>
    <w:rsid w:val="000E2FDC"/>
    <w:rsid w:val="000E3108"/>
    <w:rsid w:val="000E3161"/>
    <w:rsid w:val="000E3956"/>
    <w:rsid w:val="000E4349"/>
    <w:rsid w:val="000E472C"/>
    <w:rsid w:val="000E4CA5"/>
    <w:rsid w:val="000E4E57"/>
    <w:rsid w:val="000E4E9A"/>
    <w:rsid w:val="000E53B2"/>
    <w:rsid w:val="000E54CF"/>
    <w:rsid w:val="000E54D5"/>
    <w:rsid w:val="000E553D"/>
    <w:rsid w:val="000E5969"/>
    <w:rsid w:val="000E5C9C"/>
    <w:rsid w:val="000E5EF4"/>
    <w:rsid w:val="000E6039"/>
    <w:rsid w:val="000E6619"/>
    <w:rsid w:val="000E6701"/>
    <w:rsid w:val="000E694F"/>
    <w:rsid w:val="000E69E0"/>
    <w:rsid w:val="000E6D39"/>
    <w:rsid w:val="000E6F1E"/>
    <w:rsid w:val="000E7049"/>
    <w:rsid w:val="000E726F"/>
    <w:rsid w:val="000E75B7"/>
    <w:rsid w:val="000E7ACF"/>
    <w:rsid w:val="000E7C35"/>
    <w:rsid w:val="000E7CFA"/>
    <w:rsid w:val="000E7EAC"/>
    <w:rsid w:val="000F0441"/>
    <w:rsid w:val="000F06E6"/>
    <w:rsid w:val="000F0A1B"/>
    <w:rsid w:val="000F0F34"/>
    <w:rsid w:val="000F0FE0"/>
    <w:rsid w:val="000F119E"/>
    <w:rsid w:val="000F11FF"/>
    <w:rsid w:val="000F12D1"/>
    <w:rsid w:val="000F14D9"/>
    <w:rsid w:val="000F1CAB"/>
    <w:rsid w:val="000F1CF1"/>
    <w:rsid w:val="000F2088"/>
    <w:rsid w:val="000F29D3"/>
    <w:rsid w:val="000F2A3A"/>
    <w:rsid w:val="000F3281"/>
    <w:rsid w:val="000F3780"/>
    <w:rsid w:val="000F3946"/>
    <w:rsid w:val="000F3AC5"/>
    <w:rsid w:val="000F3C1C"/>
    <w:rsid w:val="000F415D"/>
    <w:rsid w:val="000F445E"/>
    <w:rsid w:val="000F49C6"/>
    <w:rsid w:val="000F4A52"/>
    <w:rsid w:val="000F52B2"/>
    <w:rsid w:val="000F5D8C"/>
    <w:rsid w:val="000F5DAA"/>
    <w:rsid w:val="000F6331"/>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D48"/>
    <w:rsid w:val="00101ECC"/>
    <w:rsid w:val="00101FAD"/>
    <w:rsid w:val="001023C1"/>
    <w:rsid w:val="0010254F"/>
    <w:rsid w:val="001027D6"/>
    <w:rsid w:val="00102F40"/>
    <w:rsid w:val="001030BF"/>
    <w:rsid w:val="0010317B"/>
    <w:rsid w:val="00103597"/>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5F94"/>
    <w:rsid w:val="001062BB"/>
    <w:rsid w:val="0010660A"/>
    <w:rsid w:val="00106A74"/>
    <w:rsid w:val="00106CDF"/>
    <w:rsid w:val="00106EE4"/>
    <w:rsid w:val="00107099"/>
    <w:rsid w:val="001071F1"/>
    <w:rsid w:val="00107230"/>
    <w:rsid w:val="001074B9"/>
    <w:rsid w:val="0010799C"/>
    <w:rsid w:val="00107B3C"/>
    <w:rsid w:val="00107B62"/>
    <w:rsid w:val="00107CE2"/>
    <w:rsid w:val="00107CF1"/>
    <w:rsid w:val="0011069C"/>
    <w:rsid w:val="001109C3"/>
    <w:rsid w:val="00110B12"/>
    <w:rsid w:val="00110F8C"/>
    <w:rsid w:val="00111002"/>
    <w:rsid w:val="001111FD"/>
    <w:rsid w:val="0011126E"/>
    <w:rsid w:val="001112EF"/>
    <w:rsid w:val="001113BF"/>
    <w:rsid w:val="0011145C"/>
    <w:rsid w:val="0011198C"/>
    <w:rsid w:val="00111E59"/>
    <w:rsid w:val="00111E61"/>
    <w:rsid w:val="001127FC"/>
    <w:rsid w:val="00112A2A"/>
    <w:rsid w:val="001133C8"/>
    <w:rsid w:val="0011341F"/>
    <w:rsid w:val="001135E3"/>
    <w:rsid w:val="00113B49"/>
    <w:rsid w:val="00114131"/>
    <w:rsid w:val="001146D4"/>
    <w:rsid w:val="00114887"/>
    <w:rsid w:val="00114A2E"/>
    <w:rsid w:val="00114C63"/>
    <w:rsid w:val="001150D0"/>
    <w:rsid w:val="00115677"/>
    <w:rsid w:val="001159B3"/>
    <w:rsid w:val="001161D8"/>
    <w:rsid w:val="00116244"/>
    <w:rsid w:val="00116845"/>
    <w:rsid w:val="00116F72"/>
    <w:rsid w:val="00116F8A"/>
    <w:rsid w:val="001174E8"/>
    <w:rsid w:val="00117846"/>
    <w:rsid w:val="00117BEB"/>
    <w:rsid w:val="00117E71"/>
    <w:rsid w:val="001201B4"/>
    <w:rsid w:val="0012021B"/>
    <w:rsid w:val="00120489"/>
    <w:rsid w:val="00120860"/>
    <w:rsid w:val="001211F3"/>
    <w:rsid w:val="00121215"/>
    <w:rsid w:val="00121728"/>
    <w:rsid w:val="00121A07"/>
    <w:rsid w:val="00121C93"/>
    <w:rsid w:val="00121E60"/>
    <w:rsid w:val="00121FAD"/>
    <w:rsid w:val="001221EE"/>
    <w:rsid w:val="0012313A"/>
    <w:rsid w:val="0012348F"/>
    <w:rsid w:val="001239C0"/>
    <w:rsid w:val="00123A52"/>
    <w:rsid w:val="00123A80"/>
    <w:rsid w:val="0012408E"/>
    <w:rsid w:val="001240CD"/>
    <w:rsid w:val="00124522"/>
    <w:rsid w:val="00124539"/>
    <w:rsid w:val="00124856"/>
    <w:rsid w:val="00124DD1"/>
    <w:rsid w:val="00124EBF"/>
    <w:rsid w:val="00125250"/>
    <w:rsid w:val="001252F8"/>
    <w:rsid w:val="001256B2"/>
    <w:rsid w:val="001256D5"/>
    <w:rsid w:val="00125A65"/>
    <w:rsid w:val="00125B43"/>
    <w:rsid w:val="00125FA5"/>
    <w:rsid w:val="0012621C"/>
    <w:rsid w:val="001262ED"/>
    <w:rsid w:val="0012630C"/>
    <w:rsid w:val="00126E04"/>
    <w:rsid w:val="00126E1A"/>
    <w:rsid w:val="0012734A"/>
    <w:rsid w:val="001277F3"/>
    <w:rsid w:val="00127C0E"/>
    <w:rsid w:val="00127C1C"/>
    <w:rsid w:val="00127F4F"/>
    <w:rsid w:val="00130245"/>
    <w:rsid w:val="0013067F"/>
    <w:rsid w:val="00130692"/>
    <w:rsid w:val="001310A1"/>
    <w:rsid w:val="001311FB"/>
    <w:rsid w:val="001312E4"/>
    <w:rsid w:val="00131313"/>
    <w:rsid w:val="00131708"/>
    <w:rsid w:val="001317F4"/>
    <w:rsid w:val="00131C67"/>
    <w:rsid w:val="00131CAF"/>
    <w:rsid w:val="00131DDF"/>
    <w:rsid w:val="00132016"/>
    <w:rsid w:val="0013205F"/>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442"/>
    <w:rsid w:val="00135D1D"/>
    <w:rsid w:val="00135F12"/>
    <w:rsid w:val="00135F18"/>
    <w:rsid w:val="00135FDD"/>
    <w:rsid w:val="00136368"/>
    <w:rsid w:val="001365D2"/>
    <w:rsid w:val="00136641"/>
    <w:rsid w:val="00136711"/>
    <w:rsid w:val="00136A35"/>
    <w:rsid w:val="00136AB8"/>
    <w:rsid w:val="00136B7E"/>
    <w:rsid w:val="001370BA"/>
    <w:rsid w:val="0013716E"/>
    <w:rsid w:val="001373AE"/>
    <w:rsid w:val="00137B46"/>
    <w:rsid w:val="00137BB2"/>
    <w:rsid w:val="00137C78"/>
    <w:rsid w:val="00137D0E"/>
    <w:rsid w:val="00140325"/>
    <w:rsid w:val="00140673"/>
    <w:rsid w:val="00140679"/>
    <w:rsid w:val="001409F2"/>
    <w:rsid w:val="00140C0D"/>
    <w:rsid w:val="00140D44"/>
    <w:rsid w:val="00140E20"/>
    <w:rsid w:val="00141141"/>
    <w:rsid w:val="001413A8"/>
    <w:rsid w:val="00141464"/>
    <w:rsid w:val="00141610"/>
    <w:rsid w:val="001418F0"/>
    <w:rsid w:val="00141B87"/>
    <w:rsid w:val="00141D92"/>
    <w:rsid w:val="00141E4B"/>
    <w:rsid w:val="00141F66"/>
    <w:rsid w:val="001421C0"/>
    <w:rsid w:val="001423CD"/>
    <w:rsid w:val="001423F8"/>
    <w:rsid w:val="00142534"/>
    <w:rsid w:val="00142612"/>
    <w:rsid w:val="0014265D"/>
    <w:rsid w:val="001426ED"/>
    <w:rsid w:val="0014334D"/>
    <w:rsid w:val="00143BC6"/>
    <w:rsid w:val="00143D23"/>
    <w:rsid w:val="0014409C"/>
    <w:rsid w:val="001445B4"/>
    <w:rsid w:val="001447C5"/>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38"/>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585"/>
    <w:rsid w:val="00154D53"/>
    <w:rsid w:val="00154D5D"/>
    <w:rsid w:val="00154DD1"/>
    <w:rsid w:val="001552FC"/>
    <w:rsid w:val="001563B6"/>
    <w:rsid w:val="001563EA"/>
    <w:rsid w:val="0015647A"/>
    <w:rsid w:val="0015688C"/>
    <w:rsid w:val="00156B48"/>
    <w:rsid w:val="0015733B"/>
    <w:rsid w:val="0015749B"/>
    <w:rsid w:val="001575F8"/>
    <w:rsid w:val="0015775B"/>
    <w:rsid w:val="001579DA"/>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2F2"/>
    <w:rsid w:val="00162572"/>
    <w:rsid w:val="00162607"/>
    <w:rsid w:val="0016283B"/>
    <w:rsid w:val="00162B15"/>
    <w:rsid w:val="00162BB1"/>
    <w:rsid w:val="00162EA4"/>
    <w:rsid w:val="001632F5"/>
    <w:rsid w:val="00163547"/>
    <w:rsid w:val="001637E8"/>
    <w:rsid w:val="00163BF7"/>
    <w:rsid w:val="00163D09"/>
    <w:rsid w:val="00163D4F"/>
    <w:rsid w:val="00163D99"/>
    <w:rsid w:val="001643C2"/>
    <w:rsid w:val="0016449C"/>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366"/>
    <w:rsid w:val="0016737C"/>
    <w:rsid w:val="001679CC"/>
    <w:rsid w:val="00167F05"/>
    <w:rsid w:val="00167F28"/>
    <w:rsid w:val="00167FBD"/>
    <w:rsid w:val="001706BC"/>
    <w:rsid w:val="00170BD6"/>
    <w:rsid w:val="00170D49"/>
    <w:rsid w:val="00170DF9"/>
    <w:rsid w:val="00171C87"/>
    <w:rsid w:val="001720C5"/>
    <w:rsid w:val="00172374"/>
    <w:rsid w:val="001724F0"/>
    <w:rsid w:val="00172502"/>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8A4"/>
    <w:rsid w:val="00174C11"/>
    <w:rsid w:val="00174C21"/>
    <w:rsid w:val="00174D1C"/>
    <w:rsid w:val="00174D71"/>
    <w:rsid w:val="00174E30"/>
    <w:rsid w:val="00174F7E"/>
    <w:rsid w:val="0017513B"/>
    <w:rsid w:val="00175289"/>
    <w:rsid w:val="001752BE"/>
    <w:rsid w:val="001755EA"/>
    <w:rsid w:val="0017590A"/>
    <w:rsid w:val="00175D2C"/>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6E3"/>
    <w:rsid w:val="00182716"/>
    <w:rsid w:val="00182842"/>
    <w:rsid w:val="001833DA"/>
    <w:rsid w:val="001837D2"/>
    <w:rsid w:val="00183B44"/>
    <w:rsid w:val="001845E6"/>
    <w:rsid w:val="00184817"/>
    <w:rsid w:val="00184CDA"/>
    <w:rsid w:val="00184E4E"/>
    <w:rsid w:val="001852B4"/>
    <w:rsid w:val="0018586B"/>
    <w:rsid w:val="001858F3"/>
    <w:rsid w:val="00185B06"/>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735"/>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5F"/>
    <w:rsid w:val="001A0EB0"/>
    <w:rsid w:val="001A0FC7"/>
    <w:rsid w:val="001A11DB"/>
    <w:rsid w:val="001A1ED3"/>
    <w:rsid w:val="001A22A4"/>
    <w:rsid w:val="001A26EC"/>
    <w:rsid w:val="001A2A61"/>
    <w:rsid w:val="001A2B2C"/>
    <w:rsid w:val="001A2D9F"/>
    <w:rsid w:val="001A2E06"/>
    <w:rsid w:val="001A3127"/>
    <w:rsid w:val="001A3741"/>
    <w:rsid w:val="001A38DC"/>
    <w:rsid w:val="001A3B8F"/>
    <w:rsid w:val="001A3CE3"/>
    <w:rsid w:val="001A3E99"/>
    <w:rsid w:val="001A3F49"/>
    <w:rsid w:val="001A422B"/>
    <w:rsid w:val="001A43A2"/>
    <w:rsid w:val="001A4580"/>
    <w:rsid w:val="001A4C19"/>
    <w:rsid w:val="001A4CD0"/>
    <w:rsid w:val="001A513B"/>
    <w:rsid w:val="001A5E83"/>
    <w:rsid w:val="001A6211"/>
    <w:rsid w:val="001A630A"/>
    <w:rsid w:val="001A66BA"/>
    <w:rsid w:val="001A686C"/>
    <w:rsid w:val="001A71E3"/>
    <w:rsid w:val="001A74A5"/>
    <w:rsid w:val="001A7547"/>
    <w:rsid w:val="001A7814"/>
    <w:rsid w:val="001A7F23"/>
    <w:rsid w:val="001B0289"/>
    <w:rsid w:val="001B05B1"/>
    <w:rsid w:val="001B05F3"/>
    <w:rsid w:val="001B08C1"/>
    <w:rsid w:val="001B0B6C"/>
    <w:rsid w:val="001B0E76"/>
    <w:rsid w:val="001B1374"/>
    <w:rsid w:val="001B152E"/>
    <w:rsid w:val="001B1540"/>
    <w:rsid w:val="001B15A4"/>
    <w:rsid w:val="001B1840"/>
    <w:rsid w:val="001B18DD"/>
    <w:rsid w:val="001B1A8E"/>
    <w:rsid w:val="001B1B5C"/>
    <w:rsid w:val="001B1C41"/>
    <w:rsid w:val="001B1E3B"/>
    <w:rsid w:val="001B2954"/>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D3"/>
    <w:rsid w:val="001B5AEC"/>
    <w:rsid w:val="001B5E9A"/>
    <w:rsid w:val="001B64DC"/>
    <w:rsid w:val="001B65C7"/>
    <w:rsid w:val="001B6B60"/>
    <w:rsid w:val="001B6DBD"/>
    <w:rsid w:val="001B7A25"/>
    <w:rsid w:val="001B7C10"/>
    <w:rsid w:val="001C04B7"/>
    <w:rsid w:val="001C0DDA"/>
    <w:rsid w:val="001C0ECC"/>
    <w:rsid w:val="001C0ED5"/>
    <w:rsid w:val="001C150B"/>
    <w:rsid w:val="001C17F1"/>
    <w:rsid w:val="001C21EB"/>
    <w:rsid w:val="001C2C25"/>
    <w:rsid w:val="001C2E67"/>
    <w:rsid w:val="001C2F19"/>
    <w:rsid w:val="001C3105"/>
    <w:rsid w:val="001C32DC"/>
    <w:rsid w:val="001C4442"/>
    <w:rsid w:val="001C489F"/>
    <w:rsid w:val="001C4AE7"/>
    <w:rsid w:val="001C4CB3"/>
    <w:rsid w:val="001C4CE5"/>
    <w:rsid w:val="001C52C3"/>
    <w:rsid w:val="001C52C4"/>
    <w:rsid w:val="001C5DDB"/>
    <w:rsid w:val="001C655B"/>
    <w:rsid w:val="001C65F3"/>
    <w:rsid w:val="001C6704"/>
    <w:rsid w:val="001C6A3B"/>
    <w:rsid w:val="001C6C56"/>
    <w:rsid w:val="001C7031"/>
    <w:rsid w:val="001C7070"/>
    <w:rsid w:val="001C7FBF"/>
    <w:rsid w:val="001D03F0"/>
    <w:rsid w:val="001D04DC"/>
    <w:rsid w:val="001D05EB"/>
    <w:rsid w:val="001D096F"/>
    <w:rsid w:val="001D0D41"/>
    <w:rsid w:val="001D144A"/>
    <w:rsid w:val="001D1A14"/>
    <w:rsid w:val="001D1C4C"/>
    <w:rsid w:val="001D1E50"/>
    <w:rsid w:val="001D21D9"/>
    <w:rsid w:val="001D263D"/>
    <w:rsid w:val="001D2753"/>
    <w:rsid w:val="001D2821"/>
    <w:rsid w:val="001D2C11"/>
    <w:rsid w:val="001D326C"/>
    <w:rsid w:val="001D355C"/>
    <w:rsid w:val="001D3896"/>
    <w:rsid w:val="001D38A8"/>
    <w:rsid w:val="001D3AFA"/>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E0092"/>
    <w:rsid w:val="001E07C4"/>
    <w:rsid w:val="001E0CFD"/>
    <w:rsid w:val="001E0E00"/>
    <w:rsid w:val="001E1573"/>
    <w:rsid w:val="001E191F"/>
    <w:rsid w:val="001E1CF5"/>
    <w:rsid w:val="001E2033"/>
    <w:rsid w:val="001E22D0"/>
    <w:rsid w:val="001E2563"/>
    <w:rsid w:val="001E29E8"/>
    <w:rsid w:val="001E2C56"/>
    <w:rsid w:val="001E2C5C"/>
    <w:rsid w:val="001E2CD3"/>
    <w:rsid w:val="001E2E46"/>
    <w:rsid w:val="001E2E89"/>
    <w:rsid w:val="001E313B"/>
    <w:rsid w:val="001E335B"/>
    <w:rsid w:val="001E365E"/>
    <w:rsid w:val="001E3843"/>
    <w:rsid w:val="001E3E66"/>
    <w:rsid w:val="001E43EC"/>
    <w:rsid w:val="001E44C8"/>
    <w:rsid w:val="001E44E1"/>
    <w:rsid w:val="001E48E8"/>
    <w:rsid w:val="001E4C53"/>
    <w:rsid w:val="001E4D7F"/>
    <w:rsid w:val="001E4E58"/>
    <w:rsid w:val="001E52B0"/>
    <w:rsid w:val="001E5322"/>
    <w:rsid w:val="001E542E"/>
    <w:rsid w:val="001E5954"/>
    <w:rsid w:val="001E5CCD"/>
    <w:rsid w:val="001E5EF1"/>
    <w:rsid w:val="001E6308"/>
    <w:rsid w:val="001E6656"/>
    <w:rsid w:val="001E6A8A"/>
    <w:rsid w:val="001E6CCD"/>
    <w:rsid w:val="001E6EB5"/>
    <w:rsid w:val="001E6EE5"/>
    <w:rsid w:val="001E757B"/>
    <w:rsid w:val="001E77BA"/>
    <w:rsid w:val="001E77FB"/>
    <w:rsid w:val="001E7908"/>
    <w:rsid w:val="001E7985"/>
    <w:rsid w:val="001E7BAE"/>
    <w:rsid w:val="001E7D17"/>
    <w:rsid w:val="001F01DF"/>
    <w:rsid w:val="001F02A7"/>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C2"/>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135"/>
    <w:rsid w:val="001F66A1"/>
    <w:rsid w:val="001F682B"/>
    <w:rsid w:val="001F6AA9"/>
    <w:rsid w:val="001F6C2E"/>
    <w:rsid w:val="001F6FBF"/>
    <w:rsid w:val="001F6FC7"/>
    <w:rsid w:val="001F7120"/>
    <w:rsid w:val="001F7580"/>
    <w:rsid w:val="001F75C9"/>
    <w:rsid w:val="001F75F3"/>
    <w:rsid w:val="001F7C8D"/>
    <w:rsid w:val="001F7D08"/>
    <w:rsid w:val="001F7F13"/>
    <w:rsid w:val="001F7F65"/>
    <w:rsid w:val="002000B6"/>
    <w:rsid w:val="002000E9"/>
    <w:rsid w:val="002006D4"/>
    <w:rsid w:val="002006D9"/>
    <w:rsid w:val="00200E7B"/>
    <w:rsid w:val="0020119F"/>
    <w:rsid w:val="00201845"/>
    <w:rsid w:val="00201BD2"/>
    <w:rsid w:val="00201EE4"/>
    <w:rsid w:val="00202564"/>
    <w:rsid w:val="002027C1"/>
    <w:rsid w:val="00202873"/>
    <w:rsid w:val="00202E61"/>
    <w:rsid w:val="00202EB3"/>
    <w:rsid w:val="00202EC1"/>
    <w:rsid w:val="00202FCA"/>
    <w:rsid w:val="00203575"/>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7FD"/>
    <w:rsid w:val="00214926"/>
    <w:rsid w:val="00214952"/>
    <w:rsid w:val="00214D6E"/>
    <w:rsid w:val="00214E18"/>
    <w:rsid w:val="002153C7"/>
    <w:rsid w:val="002154F1"/>
    <w:rsid w:val="00215512"/>
    <w:rsid w:val="0021568F"/>
    <w:rsid w:val="002156B8"/>
    <w:rsid w:val="00216504"/>
    <w:rsid w:val="00216917"/>
    <w:rsid w:val="002169B0"/>
    <w:rsid w:val="00216B7E"/>
    <w:rsid w:val="00216C64"/>
    <w:rsid w:val="00217285"/>
    <w:rsid w:val="0021757D"/>
    <w:rsid w:val="00217738"/>
    <w:rsid w:val="0021793F"/>
    <w:rsid w:val="00217E99"/>
    <w:rsid w:val="00220579"/>
    <w:rsid w:val="00220778"/>
    <w:rsid w:val="00220CE8"/>
    <w:rsid w:val="00220E60"/>
    <w:rsid w:val="00220F08"/>
    <w:rsid w:val="00220FE5"/>
    <w:rsid w:val="0022138C"/>
    <w:rsid w:val="002213A6"/>
    <w:rsid w:val="00221706"/>
    <w:rsid w:val="002219F6"/>
    <w:rsid w:val="00221CA0"/>
    <w:rsid w:val="00221CC8"/>
    <w:rsid w:val="00221ED4"/>
    <w:rsid w:val="00222028"/>
    <w:rsid w:val="00222147"/>
    <w:rsid w:val="00222872"/>
    <w:rsid w:val="00222B9E"/>
    <w:rsid w:val="00223284"/>
    <w:rsid w:val="002234EA"/>
    <w:rsid w:val="00223726"/>
    <w:rsid w:val="00223E4F"/>
    <w:rsid w:val="002240BE"/>
    <w:rsid w:val="00224A13"/>
    <w:rsid w:val="00224E25"/>
    <w:rsid w:val="002255F0"/>
    <w:rsid w:val="002259BD"/>
    <w:rsid w:val="00225B1C"/>
    <w:rsid w:val="0022621F"/>
    <w:rsid w:val="002263E2"/>
    <w:rsid w:val="00226433"/>
    <w:rsid w:val="0022687C"/>
    <w:rsid w:val="00226B5F"/>
    <w:rsid w:val="00226FF7"/>
    <w:rsid w:val="00227052"/>
    <w:rsid w:val="002272B0"/>
    <w:rsid w:val="002272C7"/>
    <w:rsid w:val="002272EB"/>
    <w:rsid w:val="00227369"/>
    <w:rsid w:val="0022793D"/>
    <w:rsid w:val="00227BB8"/>
    <w:rsid w:val="00230223"/>
    <w:rsid w:val="00230687"/>
    <w:rsid w:val="002309DD"/>
    <w:rsid w:val="00230EB2"/>
    <w:rsid w:val="002310ED"/>
    <w:rsid w:val="002311A4"/>
    <w:rsid w:val="002312DE"/>
    <w:rsid w:val="00231348"/>
    <w:rsid w:val="002313CE"/>
    <w:rsid w:val="00231941"/>
    <w:rsid w:val="0023194F"/>
    <w:rsid w:val="00231C8B"/>
    <w:rsid w:val="002323DA"/>
    <w:rsid w:val="002325BD"/>
    <w:rsid w:val="002328D2"/>
    <w:rsid w:val="00232A59"/>
    <w:rsid w:val="00232C86"/>
    <w:rsid w:val="002332B4"/>
    <w:rsid w:val="00233C17"/>
    <w:rsid w:val="00233E54"/>
    <w:rsid w:val="00233F8F"/>
    <w:rsid w:val="0023410C"/>
    <w:rsid w:val="00234298"/>
    <w:rsid w:val="00234367"/>
    <w:rsid w:val="002345E9"/>
    <w:rsid w:val="0023461D"/>
    <w:rsid w:val="002347DA"/>
    <w:rsid w:val="00234B82"/>
    <w:rsid w:val="00234D92"/>
    <w:rsid w:val="00234E89"/>
    <w:rsid w:val="00235111"/>
    <w:rsid w:val="0023512C"/>
    <w:rsid w:val="0023528D"/>
    <w:rsid w:val="0023548B"/>
    <w:rsid w:val="00235711"/>
    <w:rsid w:val="00235806"/>
    <w:rsid w:val="00235914"/>
    <w:rsid w:val="00235CAD"/>
    <w:rsid w:val="00235D6A"/>
    <w:rsid w:val="00236024"/>
    <w:rsid w:val="0023663A"/>
    <w:rsid w:val="00236797"/>
    <w:rsid w:val="00236BD4"/>
    <w:rsid w:val="00236C14"/>
    <w:rsid w:val="00236D93"/>
    <w:rsid w:val="0023708F"/>
    <w:rsid w:val="00237132"/>
    <w:rsid w:val="002375A3"/>
    <w:rsid w:val="00237B53"/>
    <w:rsid w:val="002401CA"/>
    <w:rsid w:val="002403CC"/>
    <w:rsid w:val="00240C77"/>
    <w:rsid w:val="00240F61"/>
    <w:rsid w:val="00241F4A"/>
    <w:rsid w:val="00242062"/>
    <w:rsid w:val="00242531"/>
    <w:rsid w:val="002428B6"/>
    <w:rsid w:val="00242E98"/>
    <w:rsid w:val="00243068"/>
    <w:rsid w:val="002430B1"/>
    <w:rsid w:val="0024313F"/>
    <w:rsid w:val="002432F5"/>
    <w:rsid w:val="0024356F"/>
    <w:rsid w:val="002436D3"/>
    <w:rsid w:val="00243773"/>
    <w:rsid w:val="00243A28"/>
    <w:rsid w:val="00243AFD"/>
    <w:rsid w:val="00244174"/>
    <w:rsid w:val="002451AE"/>
    <w:rsid w:val="00245312"/>
    <w:rsid w:val="00245749"/>
    <w:rsid w:val="002458AA"/>
    <w:rsid w:val="00245A35"/>
    <w:rsid w:val="0024662D"/>
    <w:rsid w:val="0024688C"/>
    <w:rsid w:val="002468EA"/>
    <w:rsid w:val="00246CAC"/>
    <w:rsid w:val="00246EB5"/>
    <w:rsid w:val="0024715D"/>
    <w:rsid w:val="00247207"/>
    <w:rsid w:val="00247662"/>
    <w:rsid w:val="002476C6"/>
    <w:rsid w:val="00247BD0"/>
    <w:rsid w:val="00247D71"/>
    <w:rsid w:val="00247E23"/>
    <w:rsid w:val="00250366"/>
    <w:rsid w:val="0025037B"/>
    <w:rsid w:val="002503A6"/>
    <w:rsid w:val="002506AB"/>
    <w:rsid w:val="00250878"/>
    <w:rsid w:val="00250EBC"/>
    <w:rsid w:val="0025101D"/>
    <w:rsid w:val="00251170"/>
    <w:rsid w:val="002512EA"/>
    <w:rsid w:val="002519BA"/>
    <w:rsid w:val="00251AA9"/>
    <w:rsid w:val="00251F43"/>
    <w:rsid w:val="00252471"/>
    <w:rsid w:val="002528F2"/>
    <w:rsid w:val="00252C60"/>
    <w:rsid w:val="00253AFD"/>
    <w:rsid w:val="00253C2E"/>
    <w:rsid w:val="0025403E"/>
    <w:rsid w:val="002541ED"/>
    <w:rsid w:val="00254539"/>
    <w:rsid w:val="002547E9"/>
    <w:rsid w:val="002548B9"/>
    <w:rsid w:val="00254B09"/>
    <w:rsid w:val="00255249"/>
    <w:rsid w:val="002556E9"/>
    <w:rsid w:val="00255CBA"/>
    <w:rsid w:val="002564CC"/>
    <w:rsid w:val="00256557"/>
    <w:rsid w:val="002565D4"/>
    <w:rsid w:val="002568D4"/>
    <w:rsid w:val="00256F52"/>
    <w:rsid w:val="0025732E"/>
    <w:rsid w:val="00257343"/>
    <w:rsid w:val="0025734E"/>
    <w:rsid w:val="00257750"/>
    <w:rsid w:val="002578A8"/>
    <w:rsid w:val="00257922"/>
    <w:rsid w:val="002600FC"/>
    <w:rsid w:val="002603C4"/>
    <w:rsid w:val="00260875"/>
    <w:rsid w:val="002613E9"/>
    <w:rsid w:val="0026154C"/>
    <w:rsid w:val="0026173E"/>
    <w:rsid w:val="00261759"/>
    <w:rsid w:val="00261BEA"/>
    <w:rsid w:val="00261CDD"/>
    <w:rsid w:val="00261DE6"/>
    <w:rsid w:val="002620AE"/>
    <w:rsid w:val="00262204"/>
    <w:rsid w:val="00262395"/>
    <w:rsid w:val="0026270E"/>
    <w:rsid w:val="0026285F"/>
    <w:rsid w:val="002628E7"/>
    <w:rsid w:val="00262AC6"/>
    <w:rsid w:val="00262B9F"/>
    <w:rsid w:val="00262D42"/>
    <w:rsid w:val="00262D45"/>
    <w:rsid w:val="00263065"/>
    <w:rsid w:val="00263617"/>
    <w:rsid w:val="00263890"/>
    <w:rsid w:val="00263A62"/>
    <w:rsid w:val="00264194"/>
    <w:rsid w:val="00264C62"/>
    <w:rsid w:val="00264F51"/>
    <w:rsid w:val="002652A2"/>
    <w:rsid w:val="00265601"/>
    <w:rsid w:val="0026571E"/>
    <w:rsid w:val="00265D7B"/>
    <w:rsid w:val="0026604A"/>
    <w:rsid w:val="00266063"/>
    <w:rsid w:val="002661E8"/>
    <w:rsid w:val="002664C9"/>
    <w:rsid w:val="00266E58"/>
    <w:rsid w:val="00267014"/>
    <w:rsid w:val="00267612"/>
    <w:rsid w:val="002677C7"/>
    <w:rsid w:val="00270003"/>
    <w:rsid w:val="0027047B"/>
    <w:rsid w:val="002704A7"/>
    <w:rsid w:val="00270ACE"/>
    <w:rsid w:val="0027142B"/>
    <w:rsid w:val="00271460"/>
    <w:rsid w:val="0027146C"/>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04"/>
    <w:rsid w:val="0027596A"/>
    <w:rsid w:val="002759E8"/>
    <w:rsid w:val="00275B6E"/>
    <w:rsid w:val="00275C67"/>
    <w:rsid w:val="00276306"/>
    <w:rsid w:val="00276443"/>
    <w:rsid w:val="00276751"/>
    <w:rsid w:val="002769BD"/>
    <w:rsid w:val="00276ABF"/>
    <w:rsid w:val="00276C38"/>
    <w:rsid w:val="00276DF0"/>
    <w:rsid w:val="00276F92"/>
    <w:rsid w:val="00277319"/>
    <w:rsid w:val="0027748B"/>
    <w:rsid w:val="00277569"/>
    <w:rsid w:val="00277CA3"/>
    <w:rsid w:val="00280080"/>
    <w:rsid w:val="00280188"/>
    <w:rsid w:val="002818C3"/>
    <w:rsid w:val="00281BEB"/>
    <w:rsid w:val="00281D8E"/>
    <w:rsid w:val="00281EE0"/>
    <w:rsid w:val="0028260E"/>
    <w:rsid w:val="002827C3"/>
    <w:rsid w:val="002828AC"/>
    <w:rsid w:val="0028319C"/>
    <w:rsid w:val="002831AF"/>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71"/>
    <w:rsid w:val="002873FB"/>
    <w:rsid w:val="00287434"/>
    <w:rsid w:val="00287439"/>
    <w:rsid w:val="00287569"/>
    <w:rsid w:val="002876F1"/>
    <w:rsid w:val="0028777A"/>
    <w:rsid w:val="002878BB"/>
    <w:rsid w:val="002879B7"/>
    <w:rsid w:val="00287CF6"/>
    <w:rsid w:val="00287E33"/>
    <w:rsid w:val="002900C3"/>
    <w:rsid w:val="0029047B"/>
    <w:rsid w:val="002906F2"/>
    <w:rsid w:val="00290971"/>
    <w:rsid w:val="0029114C"/>
    <w:rsid w:val="002916F4"/>
    <w:rsid w:val="00291B00"/>
    <w:rsid w:val="00292094"/>
    <w:rsid w:val="0029221F"/>
    <w:rsid w:val="00292281"/>
    <w:rsid w:val="002922A2"/>
    <w:rsid w:val="0029268A"/>
    <w:rsid w:val="00292761"/>
    <w:rsid w:val="00292E2E"/>
    <w:rsid w:val="00292F14"/>
    <w:rsid w:val="00293D5B"/>
    <w:rsid w:val="002940E8"/>
    <w:rsid w:val="002941BC"/>
    <w:rsid w:val="00294269"/>
    <w:rsid w:val="00294384"/>
    <w:rsid w:val="00294440"/>
    <w:rsid w:val="0029462E"/>
    <w:rsid w:val="002949ED"/>
    <w:rsid w:val="00294D19"/>
    <w:rsid w:val="002951CC"/>
    <w:rsid w:val="002957CD"/>
    <w:rsid w:val="00295EB2"/>
    <w:rsid w:val="00295F81"/>
    <w:rsid w:val="00295FC4"/>
    <w:rsid w:val="0029618E"/>
    <w:rsid w:val="002961D1"/>
    <w:rsid w:val="00297088"/>
    <w:rsid w:val="00297240"/>
    <w:rsid w:val="0029764A"/>
    <w:rsid w:val="00297D72"/>
    <w:rsid w:val="002A09F9"/>
    <w:rsid w:val="002A0A9D"/>
    <w:rsid w:val="002A0C67"/>
    <w:rsid w:val="002A0CCB"/>
    <w:rsid w:val="002A0D02"/>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A7AEC"/>
    <w:rsid w:val="002B01D2"/>
    <w:rsid w:val="002B0223"/>
    <w:rsid w:val="002B0343"/>
    <w:rsid w:val="002B0495"/>
    <w:rsid w:val="002B073C"/>
    <w:rsid w:val="002B0783"/>
    <w:rsid w:val="002B0F3C"/>
    <w:rsid w:val="002B10D2"/>
    <w:rsid w:val="002B1209"/>
    <w:rsid w:val="002B1211"/>
    <w:rsid w:val="002B1563"/>
    <w:rsid w:val="002B157F"/>
    <w:rsid w:val="002B16E4"/>
    <w:rsid w:val="002B1761"/>
    <w:rsid w:val="002B1F6F"/>
    <w:rsid w:val="002B2D01"/>
    <w:rsid w:val="002B2E6F"/>
    <w:rsid w:val="002B315C"/>
    <w:rsid w:val="002B336D"/>
    <w:rsid w:val="002B3468"/>
    <w:rsid w:val="002B34FD"/>
    <w:rsid w:val="002B35F9"/>
    <w:rsid w:val="002B38CD"/>
    <w:rsid w:val="002B3C56"/>
    <w:rsid w:val="002B3D12"/>
    <w:rsid w:val="002B445F"/>
    <w:rsid w:val="002B486C"/>
    <w:rsid w:val="002B4A66"/>
    <w:rsid w:val="002B4BD8"/>
    <w:rsid w:val="002B4C30"/>
    <w:rsid w:val="002B4F52"/>
    <w:rsid w:val="002B50F7"/>
    <w:rsid w:val="002B5319"/>
    <w:rsid w:val="002B5537"/>
    <w:rsid w:val="002B5E66"/>
    <w:rsid w:val="002B5F47"/>
    <w:rsid w:val="002B64B1"/>
    <w:rsid w:val="002B6B3D"/>
    <w:rsid w:val="002B6E6D"/>
    <w:rsid w:val="002B6E7D"/>
    <w:rsid w:val="002B7A2D"/>
    <w:rsid w:val="002B7B27"/>
    <w:rsid w:val="002B7CD6"/>
    <w:rsid w:val="002B7D5F"/>
    <w:rsid w:val="002B7FC5"/>
    <w:rsid w:val="002C015F"/>
    <w:rsid w:val="002C02E3"/>
    <w:rsid w:val="002C066D"/>
    <w:rsid w:val="002C080A"/>
    <w:rsid w:val="002C0995"/>
    <w:rsid w:val="002C09F5"/>
    <w:rsid w:val="002C0D4D"/>
    <w:rsid w:val="002C0E99"/>
    <w:rsid w:val="002C11C9"/>
    <w:rsid w:val="002C1244"/>
    <w:rsid w:val="002C17FD"/>
    <w:rsid w:val="002C1BAA"/>
    <w:rsid w:val="002C1BC8"/>
    <w:rsid w:val="002C21B1"/>
    <w:rsid w:val="002C237B"/>
    <w:rsid w:val="002C3168"/>
    <w:rsid w:val="002C31D7"/>
    <w:rsid w:val="002C371F"/>
    <w:rsid w:val="002C3B3E"/>
    <w:rsid w:val="002C3B79"/>
    <w:rsid w:val="002C479E"/>
    <w:rsid w:val="002C50D4"/>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C7DDD"/>
    <w:rsid w:val="002D014A"/>
    <w:rsid w:val="002D02A9"/>
    <w:rsid w:val="002D073A"/>
    <w:rsid w:val="002D0D3F"/>
    <w:rsid w:val="002D13FF"/>
    <w:rsid w:val="002D1503"/>
    <w:rsid w:val="002D1A21"/>
    <w:rsid w:val="002D2033"/>
    <w:rsid w:val="002D20D8"/>
    <w:rsid w:val="002D2722"/>
    <w:rsid w:val="002D276C"/>
    <w:rsid w:val="002D29C5"/>
    <w:rsid w:val="002D2B11"/>
    <w:rsid w:val="002D331A"/>
    <w:rsid w:val="002D3551"/>
    <w:rsid w:val="002D3791"/>
    <w:rsid w:val="002D3D84"/>
    <w:rsid w:val="002D3E90"/>
    <w:rsid w:val="002D3FBF"/>
    <w:rsid w:val="002D41B1"/>
    <w:rsid w:val="002D4329"/>
    <w:rsid w:val="002D4487"/>
    <w:rsid w:val="002D4570"/>
    <w:rsid w:val="002D4F00"/>
    <w:rsid w:val="002D50F9"/>
    <w:rsid w:val="002D596B"/>
    <w:rsid w:val="002D5C54"/>
    <w:rsid w:val="002D5D30"/>
    <w:rsid w:val="002D620E"/>
    <w:rsid w:val="002D6295"/>
    <w:rsid w:val="002D62C3"/>
    <w:rsid w:val="002D62E7"/>
    <w:rsid w:val="002D6604"/>
    <w:rsid w:val="002D6796"/>
    <w:rsid w:val="002D68A3"/>
    <w:rsid w:val="002D6A1C"/>
    <w:rsid w:val="002D6D2A"/>
    <w:rsid w:val="002D701E"/>
    <w:rsid w:val="002D70F6"/>
    <w:rsid w:val="002D73AF"/>
    <w:rsid w:val="002D73EF"/>
    <w:rsid w:val="002D75E0"/>
    <w:rsid w:val="002D7626"/>
    <w:rsid w:val="002D789C"/>
    <w:rsid w:val="002D7980"/>
    <w:rsid w:val="002D7DEB"/>
    <w:rsid w:val="002E0186"/>
    <w:rsid w:val="002E0579"/>
    <w:rsid w:val="002E07C9"/>
    <w:rsid w:val="002E13E0"/>
    <w:rsid w:val="002E17CC"/>
    <w:rsid w:val="002E183A"/>
    <w:rsid w:val="002E1DE0"/>
    <w:rsid w:val="002E1E26"/>
    <w:rsid w:val="002E238C"/>
    <w:rsid w:val="002E32CC"/>
    <w:rsid w:val="002E35FE"/>
    <w:rsid w:val="002E3606"/>
    <w:rsid w:val="002E3A78"/>
    <w:rsid w:val="002E3B6E"/>
    <w:rsid w:val="002E3D33"/>
    <w:rsid w:val="002E40E9"/>
    <w:rsid w:val="002E4155"/>
    <w:rsid w:val="002E44C3"/>
    <w:rsid w:val="002E454C"/>
    <w:rsid w:val="002E48DF"/>
    <w:rsid w:val="002E4921"/>
    <w:rsid w:val="002E4FD1"/>
    <w:rsid w:val="002E5133"/>
    <w:rsid w:val="002E554B"/>
    <w:rsid w:val="002E55D8"/>
    <w:rsid w:val="002E5F70"/>
    <w:rsid w:val="002E659D"/>
    <w:rsid w:val="002E67A2"/>
    <w:rsid w:val="002E6AB4"/>
    <w:rsid w:val="002E6AF2"/>
    <w:rsid w:val="002E6BA7"/>
    <w:rsid w:val="002E6DCF"/>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719"/>
    <w:rsid w:val="002F32D6"/>
    <w:rsid w:val="002F32FB"/>
    <w:rsid w:val="002F34B9"/>
    <w:rsid w:val="002F3665"/>
    <w:rsid w:val="002F36D4"/>
    <w:rsid w:val="002F3E69"/>
    <w:rsid w:val="002F3EC9"/>
    <w:rsid w:val="002F40DD"/>
    <w:rsid w:val="002F4585"/>
    <w:rsid w:val="002F463E"/>
    <w:rsid w:val="002F4C42"/>
    <w:rsid w:val="002F4E9B"/>
    <w:rsid w:val="002F520D"/>
    <w:rsid w:val="002F527B"/>
    <w:rsid w:val="002F529C"/>
    <w:rsid w:val="002F52E5"/>
    <w:rsid w:val="002F52F7"/>
    <w:rsid w:val="002F53BE"/>
    <w:rsid w:val="002F568E"/>
    <w:rsid w:val="002F5E58"/>
    <w:rsid w:val="002F6494"/>
    <w:rsid w:val="002F6D91"/>
    <w:rsid w:val="002F6DFE"/>
    <w:rsid w:val="002F70A8"/>
    <w:rsid w:val="002F73C0"/>
    <w:rsid w:val="002F7BB9"/>
    <w:rsid w:val="00300047"/>
    <w:rsid w:val="0030048F"/>
    <w:rsid w:val="00300D12"/>
    <w:rsid w:val="00300FF9"/>
    <w:rsid w:val="003016D6"/>
    <w:rsid w:val="00301950"/>
    <w:rsid w:val="00301C42"/>
    <w:rsid w:val="00302271"/>
    <w:rsid w:val="003023D1"/>
    <w:rsid w:val="00302561"/>
    <w:rsid w:val="003028A1"/>
    <w:rsid w:val="00303B2B"/>
    <w:rsid w:val="00304D21"/>
    <w:rsid w:val="00304E55"/>
    <w:rsid w:val="00305BA9"/>
    <w:rsid w:val="00305ECF"/>
    <w:rsid w:val="00306043"/>
    <w:rsid w:val="00306D2F"/>
    <w:rsid w:val="00307808"/>
    <w:rsid w:val="003079B7"/>
    <w:rsid w:val="00307A1E"/>
    <w:rsid w:val="00307A47"/>
    <w:rsid w:val="00307DBC"/>
    <w:rsid w:val="00310225"/>
    <w:rsid w:val="00310773"/>
    <w:rsid w:val="00310CCF"/>
    <w:rsid w:val="00310DBC"/>
    <w:rsid w:val="00310E8D"/>
    <w:rsid w:val="00310F5E"/>
    <w:rsid w:val="003111C5"/>
    <w:rsid w:val="003115F1"/>
    <w:rsid w:val="0031170A"/>
    <w:rsid w:val="0031173E"/>
    <w:rsid w:val="003121C0"/>
    <w:rsid w:val="00312787"/>
    <w:rsid w:val="00313423"/>
    <w:rsid w:val="00313823"/>
    <w:rsid w:val="00313DF6"/>
    <w:rsid w:val="003148A0"/>
    <w:rsid w:val="00315741"/>
    <w:rsid w:val="003159A5"/>
    <w:rsid w:val="00316024"/>
    <w:rsid w:val="00316338"/>
    <w:rsid w:val="00316576"/>
    <w:rsid w:val="003166B0"/>
    <w:rsid w:val="00316ABA"/>
    <w:rsid w:val="00316B47"/>
    <w:rsid w:val="00316DDE"/>
    <w:rsid w:val="00317127"/>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32A3"/>
    <w:rsid w:val="0032342B"/>
    <w:rsid w:val="00323C84"/>
    <w:rsid w:val="00323D47"/>
    <w:rsid w:val="0032458C"/>
    <w:rsid w:val="003248D9"/>
    <w:rsid w:val="00324A4F"/>
    <w:rsid w:val="00324AC8"/>
    <w:rsid w:val="00324BB0"/>
    <w:rsid w:val="00324F19"/>
    <w:rsid w:val="003252CB"/>
    <w:rsid w:val="00325529"/>
    <w:rsid w:val="00325E78"/>
    <w:rsid w:val="003262AF"/>
    <w:rsid w:val="00326322"/>
    <w:rsid w:val="00326366"/>
    <w:rsid w:val="00326470"/>
    <w:rsid w:val="00326735"/>
    <w:rsid w:val="00326810"/>
    <w:rsid w:val="0032691F"/>
    <w:rsid w:val="00327220"/>
    <w:rsid w:val="00327659"/>
    <w:rsid w:val="00327677"/>
    <w:rsid w:val="003279E4"/>
    <w:rsid w:val="003279FC"/>
    <w:rsid w:val="00327A73"/>
    <w:rsid w:val="00330305"/>
    <w:rsid w:val="003303EF"/>
    <w:rsid w:val="003304AE"/>
    <w:rsid w:val="0033050F"/>
    <w:rsid w:val="0033092D"/>
    <w:rsid w:val="00330FA6"/>
    <w:rsid w:val="00331861"/>
    <w:rsid w:val="00331A42"/>
    <w:rsid w:val="003322A8"/>
    <w:rsid w:val="003322E3"/>
    <w:rsid w:val="00332961"/>
    <w:rsid w:val="003329E8"/>
    <w:rsid w:val="00332E04"/>
    <w:rsid w:val="0033324C"/>
    <w:rsid w:val="003335FE"/>
    <w:rsid w:val="00333BA8"/>
    <w:rsid w:val="00333DA4"/>
    <w:rsid w:val="00333E30"/>
    <w:rsid w:val="00334022"/>
    <w:rsid w:val="00334072"/>
    <w:rsid w:val="003341A2"/>
    <w:rsid w:val="00334796"/>
    <w:rsid w:val="0033480C"/>
    <w:rsid w:val="00334B8E"/>
    <w:rsid w:val="00335690"/>
    <w:rsid w:val="003357E9"/>
    <w:rsid w:val="0033581C"/>
    <w:rsid w:val="00336124"/>
    <w:rsid w:val="003362BD"/>
    <w:rsid w:val="00336569"/>
    <w:rsid w:val="0033724C"/>
    <w:rsid w:val="003372C4"/>
    <w:rsid w:val="003374B1"/>
    <w:rsid w:val="00337960"/>
    <w:rsid w:val="00337AEA"/>
    <w:rsid w:val="00337B14"/>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A1"/>
    <w:rsid w:val="003432EB"/>
    <w:rsid w:val="00343561"/>
    <w:rsid w:val="003436C0"/>
    <w:rsid w:val="00343FC8"/>
    <w:rsid w:val="00343FE0"/>
    <w:rsid w:val="003441B6"/>
    <w:rsid w:val="0034498A"/>
    <w:rsid w:val="00344B81"/>
    <w:rsid w:val="00344D8E"/>
    <w:rsid w:val="00344E9E"/>
    <w:rsid w:val="00344EAC"/>
    <w:rsid w:val="00344EC9"/>
    <w:rsid w:val="003452D0"/>
    <w:rsid w:val="00345CAF"/>
    <w:rsid w:val="00345F16"/>
    <w:rsid w:val="0034601A"/>
    <w:rsid w:val="00346468"/>
    <w:rsid w:val="0034674D"/>
    <w:rsid w:val="003468E8"/>
    <w:rsid w:val="0034700B"/>
    <w:rsid w:val="0034704E"/>
    <w:rsid w:val="00347309"/>
    <w:rsid w:val="00347A81"/>
    <w:rsid w:val="00347CC4"/>
    <w:rsid w:val="00347EDE"/>
    <w:rsid w:val="00347F93"/>
    <w:rsid w:val="003507EA"/>
    <w:rsid w:val="00350E03"/>
    <w:rsid w:val="0035127F"/>
    <w:rsid w:val="0035130A"/>
    <w:rsid w:val="0035143D"/>
    <w:rsid w:val="003524BD"/>
    <w:rsid w:val="003527D8"/>
    <w:rsid w:val="003529C5"/>
    <w:rsid w:val="00352A50"/>
    <w:rsid w:val="003533EC"/>
    <w:rsid w:val="00353C65"/>
    <w:rsid w:val="0035437F"/>
    <w:rsid w:val="003545FF"/>
    <w:rsid w:val="003546F5"/>
    <w:rsid w:val="003548ED"/>
    <w:rsid w:val="00354A7C"/>
    <w:rsid w:val="00354EE6"/>
    <w:rsid w:val="00354F50"/>
    <w:rsid w:val="00355410"/>
    <w:rsid w:val="0035559E"/>
    <w:rsid w:val="00355846"/>
    <w:rsid w:val="00355E47"/>
    <w:rsid w:val="003565C7"/>
    <w:rsid w:val="00356656"/>
    <w:rsid w:val="0035670C"/>
    <w:rsid w:val="00356B73"/>
    <w:rsid w:val="00356C86"/>
    <w:rsid w:val="00356E74"/>
    <w:rsid w:val="0035716C"/>
    <w:rsid w:val="00357242"/>
    <w:rsid w:val="00357250"/>
    <w:rsid w:val="00357684"/>
    <w:rsid w:val="00357888"/>
    <w:rsid w:val="00357B56"/>
    <w:rsid w:val="00357B92"/>
    <w:rsid w:val="00357BAB"/>
    <w:rsid w:val="00357D1F"/>
    <w:rsid w:val="00357DB9"/>
    <w:rsid w:val="00360021"/>
    <w:rsid w:val="00360478"/>
    <w:rsid w:val="003606B3"/>
    <w:rsid w:val="0036072F"/>
    <w:rsid w:val="0036105E"/>
    <w:rsid w:val="00361519"/>
    <w:rsid w:val="003615FE"/>
    <w:rsid w:val="00361D86"/>
    <w:rsid w:val="00361E98"/>
    <w:rsid w:val="0036250D"/>
    <w:rsid w:val="00362650"/>
    <w:rsid w:val="00362E0B"/>
    <w:rsid w:val="00362FBC"/>
    <w:rsid w:val="003630A9"/>
    <w:rsid w:val="0036357C"/>
    <w:rsid w:val="003635EA"/>
    <w:rsid w:val="003636FA"/>
    <w:rsid w:val="00363CBC"/>
    <w:rsid w:val="003640E1"/>
    <w:rsid w:val="0036434B"/>
    <w:rsid w:val="00364559"/>
    <w:rsid w:val="00364581"/>
    <w:rsid w:val="0036461B"/>
    <w:rsid w:val="00365151"/>
    <w:rsid w:val="003651D8"/>
    <w:rsid w:val="00365299"/>
    <w:rsid w:val="003653D7"/>
    <w:rsid w:val="003656C9"/>
    <w:rsid w:val="0036589D"/>
    <w:rsid w:val="003659B7"/>
    <w:rsid w:val="00365E12"/>
    <w:rsid w:val="00366732"/>
    <w:rsid w:val="0036675D"/>
    <w:rsid w:val="00366969"/>
    <w:rsid w:val="00366C42"/>
    <w:rsid w:val="00367064"/>
    <w:rsid w:val="003672C2"/>
    <w:rsid w:val="003674A1"/>
    <w:rsid w:val="0036795F"/>
    <w:rsid w:val="0037010B"/>
    <w:rsid w:val="003705EC"/>
    <w:rsid w:val="00370643"/>
    <w:rsid w:val="003706CA"/>
    <w:rsid w:val="00370A4E"/>
    <w:rsid w:val="00370DCC"/>
    <w:rsid w:val="00371419"/>
    <w:rsid w:val="003716B1"/>
    <w:rsid w:val="0037211F"/>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1D6"/>
    <w:rsid w:val="00376229"/>
    <w:rsid w:val="003763A1"/>
    <w:rsid w:val="00376A22"/>
    <w:rsid w:val="00376B00"/>
    <w:rsid w:val="00376CC6"/>
    <w:rsid w:val="00376E24"/>
    <w:rsid w:val="0037755D"/>
    <w:rsid w:val="00377616"/>
    <w:rsid w:val="00377D2A"/>
    <w:rsid w:val="00377F92"/>
    <w:rsid w:val="0038006D"/>
    <w:rsid w:val="0038053C"/>
    <w:rsid w:val="003806C4"/>
    <w:rsid w:val="00380FA2"/>
    <w:rsid w:val="00381062"/>
    <w:rsid w:val="0038121F"/>
    <w:rsid w:val="00381309"/>
    <w:rsid w:val="0038166B"/>
    <w:rsid w:val="00381CDC"/>
    <w:rsid w:val="0038218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5882"/>
    <w:rsid w:val="00385E5F"/>
    <w:rsid w:val="00386473"/>
    <w:rsid w:val="00386B01"/>
    <w:rsid w:val="00386C25"/>
    <w:rsid w:val="00386D8D"/>
    <w:rsid w:val="00386EFA"/>
    <w:rsid w:val="00386FB3"/>
    <w:rsid w:val="003877BE"/>
    <w:rsid w:val="00387BF6"/>
    <w:rsid w:val="00387E09"/>
    <w:rsid w:val="00390052"/>
    <w:rsid w:val="0039024E"/>
    <w:rsid w:val="00390C58"/>
    <w:rsid w:val="00390D16"/>
    <w:rsid w:val="003912E7"/>
    <w:rsid w:val="0039184D"/>
    <w:rsid w:val="00391D55"/>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6B7"/>
    <w:rsid w:val="003A098F"/>
    <w:rsid w:val="003A0AE2"/>
    <w:rsid w:val="003A0E1E"/>
    <w:rsid w:val="003A17E7"/>
    <w:rsid w:val="003A18CD"/>
    <w:rsid w:val="003A1D7E"/>
    <w:rsid w:val="003A210A"/>
    <w:rsid w:val="003A21D5"/>
    <w:rsid w:val="003A25B0"/>
    <w:rsid w:val="003A2781"/>
    <w:rsid w:val="003A2D9F"/>
    <w:rsid w:val="003A2FBA"/>
    <w:rsid w:val="003A338D"/>
    <w:rsid w:val="003A341A"/>
    <w:rsid w:val="003A3995"/>
    <w:rsid w:val="003A3C71"/>
    <w:rsid w:val="003A3DE0"/>
    <w:rsid w:val="003A43D6"/>
    <w:rsid w:val="003A5542"/>
    <w:rsid w:val="003A55FE"/>
    <w:rsid w:val="003A56BD"/>
    <w:rsid w:val="003A5B81"/>
    <w:rsid w:val="003A6652"/>
    <w:rsid w:val="003A6803"/>
    <w:rsid w:val="003A6B48"/>
    <w:rsid w:val="003A6BC1"/>
    <w:rsid w:val="003A6D78"/>
    <w:rsid w:val="003A6D97"/>
    <w:rsid w:val="003A6DE5"/>
    <w:rsid w:val="003A7271"/>
    <w:rsid w:val="003A76A1"/>
    <w:rsid w:val="003A7CD5"/>
    <w:rsid w:val="003A7E2C"/>
    <w:rsid w:val="003A7FF5"/>
    <w:rsid w:val="003B0679"/>
    <w:rsid w:val="003B06D6"/>
    <w:rsid w:val="003B0B6A"/>
    <w:rsid w:val="003B0D1B"/>
    <w:rsid w:val="003B0FF2"/>
    <w:rsid w:val="003B1284"/>
    <w:rsid w:val="003B12AF"/>
    <w:rsid w:val="003B1412"/>
    <w:rsid w:val="003B1C2E"/>
    <w:rsid w:val="003B1FE9"/>
    <w:rsid w:val="003B24D7"/>
    <w:rsid w:val="003B266C"/>
    <w:rsid w:val="003B270E"/>
    <w:rsid w:val="003B30DB"/>
    <w:rsid w:val="003B32E1"/>
    <w:rsid w:val="003B3322"/>
    <w:rsid w:val="003B3868"/>
    <w:rsid w:val="003B3ACE"/>
    <w:rsid w:val="003B3CBA"/>
    <w:rsid w:val="003B3DE9"/>
    <w:rsid w:val="003B426D"/>
    <w:rsid w:val="003B4932"/>
    <w:rsid w:val="003B49DF"/>
    <w:rsid w:val="003B4AF8"/>
    <w:rsid w:val="003B4C15"/>
    <w:rsid w:val="003B4E8C"/>
    <w:rsid w:val="003B5059"/>
    <w:rsid w:val="003B525E"/>
    <w:rsid w:val="003B53AA"/>
    <w:rsid w:val="003B577B"/>
    <w:rsid w:val="003B5AD5"/>
    <w:rsid w:val="003B5C79"/>
    <w:rsid w:val="003B61D2"/>
    <w:rsid w:val="003B65C5"/>
    <w:rsid w:val="003B6F4F"/>
    <w:rsid w:val="003B7424"/>
    <w:rsid w:val="003B7A63"/>
    <w:rsid w:val="003B7B9C"/>
    <w:rsid w:val="003B7C3C"/>
    <w:rsid w:val="003C00C8"/>
    <w:rsid w:val="003C0336"/>
    <w:rsid w:val="003C04C6"/>
    <w:rsid w:val="003C0638"/>
    <w:rsid w:val="003C0681"/>
    <w:rsid w:val="003C0E08"/>
    <w:rsid w:val="003C0F53"/>
    <w:rsid w:val="003C0F60"/>
    <w:rsid w:val="003C146A"/>
    <w:rsid w:val="003C16FA"/>
    <w:rsid w:val="003C174B"/>
    <w:rsid w:val="003C1D7D"/>
    <w:rsid w:val="003C1ED0"/>
    <w:rsid w:val="003C1EE2"/>
    <w:rsid w:val="003C276B"/>
    <w:rsid w:val="003C27C2"/>
    <w:rsid w:val="003C27C8"/>
    <w:rsid w:val="003C2B95"/>
    <w:rsid w:val="003C3203"/>
    <w:rsid w:val="003C36E5"/>
    <w:rsid w:val="003C377D"/>
    <w:rsid w:val="003C3948"/>
    <w:rsid w:val="003C3AC9"/>
    <w:rsid w:val="003C3C48"/>
    <w:rsid w:val="003C3C64"/>
    <w:rsid w:val="003C3F8C"/>
    <w:rsid w:val="003C483B"/>
    <w:rsid w:val="003C49C4"/>
    <w:rsid w:val="003C4D7C"/>
    <w:rsid w:val="003C4DC2"/>
    <w:rsid w:val="003C5452"/>
    <w:rsid w:val="003C559B"/>
    <w:rsid w:val="003C5716"/>
    <w:rsid w:val="003C5AF6"/>
    <w:rsid w:val="003C5B73"/>
    <w:rsid w:val="003C5BF7"/>
    <w:rsid w:val="003C5E92"/>
    <w:rsid w:val="003C6320"/>
    <w:rsid w:val="003C65F7"/>
    <w:rsid w:val="003C67C3"/>
    <w:rsid w:val="003C7319"/>
    <w:rsid w:val="003C77F1"/>
    <w:rsid w:val="003C78BF"/>
    <w:rsid w:val="003C7EC1"/>
    <w:rsid w:val="003D059D"/>
    <w:rsid w:val="003D0BC4"/>
    <w:rsid w:val="003D0C5B"/>
    <w:rsid w:val="003D1205"/>
    <w:rsid w:val="003D1809"/>
    <w:rsid w:val="003D24D1"/>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B4D"/>
    <w:rsid w:val="003D6FDA"/>
    <w:rsid w:val="003D72C5"/>
    <w:rsid w:val="003D792E"/>
    <w:rsid w:val="003D7CA6"/>
    <w:rsid w:val="003D7D02"/>
    <w:rsid w:val="003E013D"/>
    <w:rsid w:val="003E01A8"/>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40BD"/>
    <w:rsid w:val="003E4482"/>
    <w:rsid w:val="003E495F"/>
    <w:rsid w:val="003E4D6F"/>
    <w:rsid w:val="003E4F0E"/>
    <w:rsid w:val="003E500C"/>
    <w:rsid w:val="003E5203"/>
    <w:rsid w:val="003E5499"/>
    <w:rsid w:val="003E55B3"/>
    <w:rsid w:val="003E567A"/>
    <w:rsid w:val="003E5A18"/>
    <w:rsid w:val="003E643A"/>
    <w:rsid w:val="003E64BD"/>
    <w:rsid w:val="003E65E3"/>
    <w:rsid w:val="003E6946"/>
    <w:rsid w:val="003E6968"/>
    <w:rsid w:val="003E6E3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89"/>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DF5"/>
    <w:rsid w:val="00403EC8"/>
    <w:rsid w:val="00403FFC"/>
    <w:rsid w:val="00404004"/>
    <w:rsid w:val="00404712"/>
    <w:rsid w:val="004049B5"/>
    <w:rsid w:val="00404B61"/>
    <w:rsid w:val="00404C07"/>
    <w:rsid w:val="00405071"/>
    <w:rsid w:val="004050F4"/>
    <w:rsid w:val="004051D5"/>
    <w:rsid w:val="00405D31"/>
    <w:rsid w:val="0040629F"/>
    <w:rsid w:val="0040638F"/>
    <w:rsid w:val="0040642C"/>
    <w:rsid w:val="00406987"/>
    <w:rsid w:val="00407107"/>
    <w:rsid w:val="00407743"/>
    <w:rsid w:val="00407B69"/>
    <w:rsid w:val="00407C13"/>
    <w:rsid w:val="00407E87"/>
    <w:rsid w:val="004100EA"/>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B09"/>
    <w:rsid w:val="00415B57"/>
    <w:rsid w:val="00415E35"/>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A21"/>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6C3B"/>
    <w:rsid w:val="004271F1"/>
    <w:rsid w:val="004273E4"/>
    <w:rsid w:val="00427B5A"/>
    <w:rsid w:val="00427BDB"/>
    <w:rsid w:val="00427D60"/>
    <w:rsid w:val="00427EE4"/>
    <w:rsid w:val="004300F4"/>
    <w:rsid w:val="004302C8"/>
    <w:rsid w:val="0043051D"/>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2E"/>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6E9"/>
    <w:rsid w:val="0044281C"/>
    <w:rsid w:val="00442AA2"/>
    <w:rsid w:val="00442B01"/>
    <w:rsid w:val="00442E51"/>
    <w:rsid w:val="004431C2"/>
    <w:rsid w:val="00443339"/>
    <w:rsid w:val="004433AF"/>
    <w:rsid w:val="00443977"/>
    <w:rsid w:val="00444518"/>
    <w:rsid w:val="004445D3"/>
    <w:rsid w:val="00444783"/>
    <w:rsid w:val="00444B7E"/>
    <w:rsid w:val="00444C52"/>
    <w:rsid w:val="0044504E"/>
    <w:rsid w:val="0044536F"/>
    <w:rsid w:val="00445471"/>
    <w:rsid w:val="00445912"/>
    <w:rsid w:val="00445CCD"/>
    <w:rsid w:val="00445EB0"/>
    <w:rsid w:val="00445FEB"/>
    <w:rsid w:val="00446101"/>
    <w:rsid w:val="0044670D"/>
    <w:rsid w:val="00446803"/>
    <w:rsid w:val="004469B5"/>
    <w:rsid w:val="00446D78"/>
    <w:rsid w:val="00446DD9"/>
    <w:rsid w:val="00446E17"/>
    <w:rsid w:val="00446F62"/>
    <w:rsid w:val="004473BE"/>
    <w:rsid w:val="004476D6"/>
    <w:rsid w:val="00447CE3"/>
    <w:rsid w:val="00447DC7"/>
    <w:rsid w:val="00447F34"/>
    <w:rsid w:val="004504AE"/>
    <w:rsid w:val="00451070"/>
    <w:rsid w:val="00451678"/>
    <w:rsid w:val="00451A13"/>
    <w:rsid w:val="00451D20"/>
    <w:rsid w:val="00451DA5"/>
    <w:rsid w:val="00452150"/>
    <w:rsid w:val="00452655"/>
    <w:rsid w:val="004528C1"/>
    <w:rsid w:val="00452920"/>
    <w:rsid w:val="00452AA9"/>
    <w:rsid w:val="00452C52"/>
    <w:rsid w:val="00453049"/>
    <w:rsid w:val="0045308A"/>
    <w:rsid w:val="004531C5"/>
    <w:rsid w:val="004533AE"/>
    <w:rsid w:val="00453475"/>
    <w:rsid w:val="00453BEF"/>
    <w:rsid w:val="00453CFB"/>
    <w:rsid w:val="004544DA"/>
    <w:rsid w:val="004546FD"/>
    <w:rsid w:val="00454795"/>
    <w:rsid w:val="00454A15"/>
    <w:rsid w:val="00454CF5"/>
    <w:rsid w:val="004552A1"/>
    <w:rsid w:val="00455342"/>
    <w:rsid w:val="00455D3F"/>
    <w:rsid w:val="004565C0"/>
    <w:rsid w:val="00456A80"/>
    <w:rsid w:val="00456EAF"/>
    <w:rsid w:val="00457032"/>
    <w:rsid w:val="004570AC"/>
    <w:rsid w:val="004574E7"/>
    <w:rsid w:val="00457673"/>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437"/>
    <w:rsid w:val="0046662D"/>
    <w:rsid w:val="00466BD9"/>
    <w:rsid w:val="00467916"/>
    <w:rsid w:val="00467F48"/>
    <w:rsid w:val="004702CD"/>
    <w:rsid w:val="00470950"/>
    <w:rsid w:val="00470C7D"/>
    <w:rsid w:val="0047106E"/>
    <w:rsid w:val="00471132"/>
    <w:rsid w:val="00471EEC"/>
    <w:rsid w:val="00472701"/>
    <w:rsid w:val="004729D8"/>
    <w:rsid w:val="00472A89"/>
    <w:rsid w:val="00472D86"/>
    <w:rsid w:val="004731DE"/>
    <w:rsid w:val="00473562"/>
    <w:rsid w:val="00473AED"/>
    <w:rsid w:val="00473D16"/>
    <w:rsid w:val="004743DC"/>
    <w:rsid w:val="004744AD"/>
    <w:rsid w:val="004746B3"/>
    <w:rsid w:val="00474702"/>
    <w:rsid w:val="00474BE2"/>
    <w:rsid w:val="00474F3D"/>
    <w:rsid w:val="00475021"/>
    <w:rsid w:val="00475206"/>
    <w:rsid w:val="004752F5"/>
    <w:rsid w:val="00475BDE"/>
    <w:rsid w:val="00475D79"/>
    <w:rsid w:val="004767D9"/>
    <w:rsid w:val="004767FF"/>
    <w:rsid w:val="00476959"/>
    <w:rsid w:val="00476BE8"/>
    <w:rsid w:val="00476CF5"/>
    <w:rsid w:val="00476E17"/>
    <w:rsid w:val="00477724"/>
    <w:rsid w:val="00477789"/>
    <w:rsid w:val="00477A25"/>
    <w:rsid w:val="00477DF6"/>
    <w:rsid w:val="00480023"/>
    <w:rsid w:val="004800E3"/>
    <w:rsid w:val="00480482"/>
    <w:rsid w:val="0048050D"/>
    <w:rsid w:val="00480553"/>
    <w:rsid w:val="0048060E"/>
    <w:rsid w:val="004809CF"/>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13E"/>
    <w:rsid w:val="004845AD"/>
    <w:rsid w:val="0048507F"/>
    <w:rsid w:val="0048569F"/>
    <w:rsid w:val="004858C0"/>
    <w:rsid w:val="004859EF"/>
    <w:rsid w:val="00485FC6"/>
    <w:rsid w:val="004868A4"/>
    <w:rsid w:val="00486A76"/>
    <w:rsid w:val="00486F16"/>
    <w:rsid w:val="004870C9"/>
    <w:rsid w:val="00487421"/>
    <w:rsid w:val="00487544"/>
    <w:rsid w:val="0048758C"/>
    <w:rsid w:val="00487848"/>
    <w:rsid w:val="00487C8F"/>
    <w:rsid w:val="00487DEC"/>
    <w:rsid w:val="00490385"/>
    <w:rsid w:val="004907B7"/>
    <w:rsid w:val="004907DD"/>
    <w:rsid w:val="004909AB"/>
    <w:rsid w:val="00490E3C"/>
    <w:rsid w:val="00490EBF"/>
    <w:rsid w:val="00491246"/>
    <w:rsid w:val="004916E1"/>
    <w:rsid w:val="00491893"/>
    <w:rsid w:val="004918D0"/>
    <w:rsid w:val="00491AC1"/>
    <w:rsid w:val="00491C45"/>
    <w:rsid w:val="00491E01"/>
    <w:rsid w:val="00492156"/>
    <w:rsid w:val="00492728"/>
    <w:rsid w:val="004927CC"/>
    <w:rsid w:val="0049315E"/>
    <w:rsid w:val="004931E1"/>
    <w:rsid w:val="0049327B"/>
    <w:rsid w:val="00493441"/>
    <w:rsid w:val="00493711"/>
    <w:rsid w:val="004939FF"/>
    <w:rsid w:val="00493D79"/>
    <w:rsid w:val="00494120"/>
    <w:rsid w:val="004945F5"/>
    <w:rsid w:val="0049478C"/>
    <w:rsid w:val="004947A5"/>
    <w:rsid w:val="0049506A"/>
    <w:rsid w:val="004950B0"/>
    <w:rsid w:val="0049544F"/>
    <w:rsid w:val="004957B0"/>
    <w:rsid w:val="004957FB"/>
    <w:rsid w:val="0049588A"/>
    <w:rsid w:val="00495FCA"/>
    <w:rsid w:val="00496063"/>
    <w:rsid w:val="0049628D"/>
    <w:rsid w:val="004965EE"/>
    <w:rsid w:val="00496709"/>
    <w:rsid w:val="00496723"/>
    <w:rsid w:val="0049674C"/>
    <w:rsid w:val="004967D0"/>
    <w:rsid w:val="00496B3E"/>
    <w:rsid w:val="00496C5B"/>
    <w:rsid w:val="004970F7"/>
    <w:rsid w:val="004973F1"/>
    <w:rsid w:val="00497899"/>
    <w:rsid w:val="004A0885"/>
    <w:rsid w:val="004A0DEC"/>
    <w:rsid w:val="004A140C"/>
    <w:rsid w:val="004A16B9"/>
    <w:rsid w:val="004A18BE"/>
    <w:rsid w:val="004A1B50"/>
    <w:rsid w:val="004A1C25"/>
    <w:rsid w:val="004A1F6E"/>
    <w:rsid w:val="004A21CC"/>
    <w:rsid w:val="004A2290"/>
    <w:rsid w:val="004A266B"/>
    <w:rsid w:val="004A27BE"/>
    <w:rsid w:val="004A27C8"/>
    <w:rsid w:val="004A2873"/>
    <w:rsid w:val="004A2986"/>
    <w:rsid w:val="004A3271"/>
    <w:rsid w:val="004A33A0"/>
    <w:rsid w:val="004A3499"/>
    <w:rsid w:val="004A3781"/>
    <w:rsid w:val="004A3ABC"/>
    <w:rsid w:val="004A3BCE"/>
    <w:rsid w:val="004A3F8D"/>
    <w:rsid w:val="004A4056"/>
    <w:rsid w:val="004A4077"/>
    <w:rsid w:val="004A42A3"/>
    <w:rsid w:val="004A46F1"/>
    <w:rsid w:val="004A488A"/>
    <w:rsid w:val="004A4C81"/>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B1B"/>
    <w:rsid w:val="004B0F4D"/>
    <w:rsid w:val="004B12AD"/>
    <w:rsid w:val="004B16C0"/>
    <w:rsid w:val="004B1A30"/>
    <w:rsid w:val="004B1D56"/>
    <w:rsid w:val="004B2361"/>
    <w:rsid w:val="004B24B9"/>
    <w:rsid w:val="004B26BC"/>
    <w:rsid w:val="004B2A16"/>
    <w:rsid w:val="004B2C74"/>
    <w:rsid w:val="004B2F0D"/>
    <w:rsid w:val="004B3156"/>
    <w:rsid w:val="004B372D"/>
    <w:rsid w:val="004B3FD2"/>
    <w:rsid w:val="004B4142"/>
    <w:rsid w:val="004B42CC"/>
    <w:rsid w:val="004B4576"/>
    <w:rsid w:val="004B4A21"/>
    <w:rsid w:val="004B4A90"/>
    <w:rsid w:val="004B4E48"/>
    <w:rsid w:val="004B4ECB"/>
    <w:rsid w:val="004B4FBA"/>
    <w:rsid w:val="004B547C"/>
    <w:rsid w:val="004B561B"/>
    <w:rsid w:val="004B564C"/>
    <w:rsid w:val="004B56EC"/>
    <w:rsid w:val="004B5A39"/>
    <w:rsid w:val="004B5D46"/>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131"/>
    <w:rsid w:val="004C3173"/>
    <w:rsid w:val="004C323B"/>
    <w:rsid w:val="004C32B1"/>
    <w:rsid w:val="004C33E8"/>
    <w:rsid w:val="004C3929"/>
    <w:rsid w:val="004C3DA6"/>
    <w:rsid w:val="004C3F1C"/>
    <w:rsid w:val="004C40FF"/>
    <w:rsid w:val="004C4802"/>
    <w:rsid w:val="004C59E4"/>
    <w:rsid w:val="004C5D2F"/>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9A4"/>
    <w:rsid w:val="004D1CDB"/>
    <w:rsid w:val="004D1E6F"/>
    <w:rsid w:val="004D1F83"/>
    <w:rsid w:val="004D222A"/>
    <w:rsid w:val="004D2D92"/>
    <w:rsid w:val="004D2FC1"/>
    <w:rsid w:val="004D3008"/>
    <w:rsid w:val="004D343C"/>
    <w:rsid w:val="004D3AD0"/>
    <w:rsid w:val="004D3BFC"/>
    <w:rsid w:val="004D3FDE"/>
    <w:rsid w:val="004D403C"/>
    <w:rsid w:val="004D4061"/>
    <w:rsid w:val="004D4389"/>
    <w:rsid w:val="004D44D0"/>
    <w:rsid w:val="004D4692"/>
    <w:rsid w:val="004D4711"/>
    <w:rsid w:val="004D486D"/>
    <w:rsid w:val="004D49D9"/>
    <w:rsid w:val="004D4DD8"/>
    <w:rsid w:val="004D518D"/>
    <w:rsid w:val="004D56E0"/>
    <w:rsid w:val="004D57B0"/>
    <w:rsid w:val="004D5CA8"/>
    <w:rsid w:val="004D6088"/>
    <w:rsid w:val="004D61C3"/>
    <w:rsid w:val="004D63B3"/>
    <w:rsid w:val="004D6949"/>
    <w:rsid w:val="004D6C77"/>
    <w:rsid w:val="004D6D2F"/>
    <w:rsid w:val="004D7036"/>
    <w:rsid w:val="004D72EB"/>
    <w:rsid w:val="004D738B"/>
    <w:rsid w:val="004D7483"/>
    <w:rsid w:val="004D7942"/>
    <w:rsid w:val="004D7D41"/>
    <w:rsid w:val="004E0024"/>
    <w:rsid w:val="004E016B"/>
    <w:rsid w:val="004E0841"/>
    <w:rsid w:val="004E0F03"/>
    <w:rsid w:val="004E1325"/>
    <w:rsid w:val="004E1441"/>
    <w:rsid w:val="004E18C4"/>
    <w:rsid w:val="004E19B6"/>
    <w:rsid w:val="004E1C00"/>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7F4"/>
    <w:rsid w:val="004E4A3F"/>
    <w:rsid w:val="004E4AA6"/>
    <w:rsid w:val="004E4E7D"/>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9BC"/>
    <w:rsid w:val="004F1B55"/>
    <w:rsid w:val="004F1C3E"/>
    <w:rsid w:val="004F248D"/>
    <w:rsid w:val="004F2C3C"/>
    <w:rsid w:val="004F2DC2"/>
    <w:rsid w:val="004F2EAB"/>
    <w:rsid w:val="004F3433"/>
    <w:rsid w:val="004F39C8"/>
    <w:rsid w:val="004F3B9A"/>
    <w:rsid w:val="004F3DBB"/>
    <w:rsid w:val="004F3F54"/>
    <w:rsid w:val="004F41B2"/>
    <w:rsid w:val="004F42EE"/>
    <w:rsid w:val="004F4817"/>
    <w:rsid w:val="004F4DD4"/>
    <w:rsid w:val="004F4E90"/>
    <w:rsid w:val="004F4FBB"/>
    <w:rsid w:val="004F5202"/>
    <w:rsid w:val="004F54B0"/>
    <w:rsid w:val="004F5C1B"/>
    <w:rsid w:val="004F5C40"/>
    <w:rsid w:val="004F60DF"/>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10B"/>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C15"/>
    <w:rsid w:val="00504C94"/>
    <w:rsid w:val="00504CDB"/>
    <w:rsid w:val="00504EC4"/>
    <w:rsid w:val="00505343"/>
    <w:rsid w:val="00505465"/>
    <w:rsid w:val="00505830"/>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E6"/>
    <w:rsid w:val="00512250"/>
    <w:rsid w:val="00512A14"/>
    <w:rsid w:val="00512C23"/>
    <w:rsid w:val="00512D28"/>
    <w:rsid w:val="00512D93"/>
    <w:rsid w:val="005130EF"/>
    <w:rsid w:val="0051328F"/>
    <w:rsid w:val="005132D8"/>
    <w:rsid w:val="00513A05"/>
    <w:rsid w:val="00513CED"/>
    <w:rsid w:val="00514369"/>
    <w:rsid w:val="00514745"/>
    <w:rsid w:val="00514964"/>
    <w:rsid w:val="00514ADB"/>
    <w:rsid w:val="00514F3E"/>
    <w:rsid w:val="0051560B"/>
    <w:rsid w:val="005156AE"/>
    <w:rsid w:val="00515ADC"/>
    <w:rsid w:val="00515DF9"/>
    <w:rsid w:val="00516038"/>
    <w:rsid w:val="0051607C"/>
    <w:rsid w:val="00516495"/>
    <w:rsid w:val="0051658C"/>
    <w:rsid w:val="0051675E"/>
    <w:rsid w:val="00516AB2"/>
    <w:rsid w:val="00516D71"/>
    <w:rsid w:val="00516F04"/>
    <w:rsid w:val="005171AC"/>
    <w:rsid w:val="00517530"/>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C3E"/>
    <w:rsid w:val="00525E80"/>
    <w:rsid w:val="005268DE"/>
    <w:rsid w:val="00526AFB"/>
    <w:rsid w:val="00526BF1"/>
    <w:rsid w:val="00526C2C"/>
    <w:rsid w:val="00527121"/>
    <w:rsid w:val="005271A5"/>
    <w:rsid w:val="00527B4A"/>
    <w:rsid w:val="00527C5E"/>
    <w:rsid w:val="0053028A"/>
    <w:rsid w:val="005304EB"/>
    <w:rsid w:val="00530B1A"/>
    <w:rsid w:val="00530D09"/>
    <w:rsid w:val="00530DDD"/>
    <w:rsid w:val="00530E3A"/>
    <w:rsid w:val="00531007"/>
    <w:rsid w:val="005315D5"/>
    <w:rsid w:val="00531A1E"/>
    <w:rsid w:val="00531CD9"/>
    <w:rsid w:val="00531D4D"/>
    <w:rsid w:val="00531DDA"/>
    <w:rsid w:val="00531DFE"/>
    <w:rsid w:val="005328DA"/>
    <w:rsid w:val="00532BD3"/>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7CF"/>
    <w:rsid w:val="00536C17"/>
    <w:rsid w:val="0053720B"/>
    <w:rsid w:val="00537359"/>
    <w:rsid w:val="00537658"/>
    <w:rsid w:val="00537BE1"/>
    <w:rsid w:val="00537DF9"/>
    <w:rsid w:val="00537EC4"/>
    <w:rsid w:val="00537F58"/>
    <w:rsid w:val="00540138"/>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27D"/>
    <w:rsid w:val="005465FD"/>
    <w:rsid w:val="005469C6"/>
    <w:rsid w:val="00546F4A"/>
    <w:rsid w:val="005471AC"/>
    <w:rsid w:val="0054739C"/>
    <w:rsid w:val="0054765C"/>
    <w:rsid w:val="0054784B"/>
    <w:rsid w:val="005479EE"/>
    <w:rsid w:val="00547BE8"/>
    <w:rsid w:val="00547DF6"/>
    <w:rsid w:val="00547EA6"/>
    <w:rsid w:val="00547EEF"/>
    <w:rsid w:val="00550234"/>
    <w:rsid w:val="00550415"/>
    <w:rsid w:val="00550451"/>
    <w:rsid w:val="005504B3"/>
    <w:rsid w:val="00550794"/>
    <w:rsid w:val="00550946"/>
    <w:rsid w:val="005509DF"/>
    <w:rsid w:val="00550C45"/>
    <w:rsid w:val="00551326"/>
    <w:rsid w:val="005513A1"/>
    <w:rsid w:val="005518C9"/>
    <w:rsid w:val="00551B9D"/>
    <w:rsid w:val="005521CF"/>
    <w:rsid w:val="0055243F"/>
    <w:rsid w:val="005524E2"/>
    <w:rsid w:val="00552E46"/>
    <w:rsid w:val="00552F94"/>
    <w:rsid w:val="00552F99"/>
    <w:rsid w:val="005531C2"/>
    <w:rsid w:val="005533CB"/>
    <w:rsid w:val="00553716"/>
    <w:rsid w:val="00553A07"/>
    <w:rsid w:val="00554085"/>
    <w:rsid w:val="00554655"/>
    <w:rsid w:val="00554D01"/>
    <w:rsid w:val="00555121"/>
    <w:rsid w:val="00555257"/>
    <w:rsid w:val="005552A5"/>
    <w:rsid w:val="0055538A"/>
    <w:rsid w:val="005553FE"/>
    <w:rsid w:val="005554C7"/>
    <w:rsid w:val="00555638"/>
    <w:rsid w:val="005558FC"/>
    <w:rsid w:val="00555CD5"/>
    <w:rsid w:val="0055648F"/>
    <w:rsid w:val="0055650F"/>
    <w:rsid w:val="005567F4"/>
    <w:rsid w:val="00556FA3"/>
    <w:rsid w:val="005577A9"/>
    <w:rsid w:val="005579DD"/>
    <w:rsid w:val="005601C8"/>
    <w:rsid w:val="005601FD"/>
    <w:rsid w:val="0056025A"/>
    <w:rsid w:val="0056035D"/>
    <w:rsid w:val="00560BA0"/>
    <w:rsid w:val="00560BAA"/>
    <w:rsid w:val="00560D9C"/>
    <w:rsid w:val="00561888"/>
    <w:rsid w:val="0056188F"/>
    <w:rsid w:val="00561972"/>
    <w:rsid w:val="00561F1C"/>
    <w:rsid w:val="00562041"/>
    <w:rsid w:val="00562242"/>
    <w:rsid w:val="005622D7"/>
    <w:rsid w:val="00562376"/>
    <w:rsid w:val="0056270B"/>
    <w:rsid w:val="005633A9"/>
    <w:rsid w:val="00563496"/>
    <w:rsid w:val="0056370B"/>
    <w:rsid w:val="00563CAE"/>
    <w:rsid w:val="00563E7D"/>
    <w:rsid w:val="005645F5"/>
    <w:rsid w:val="0056485C"/>
    <w:rsid w:val="00564B24"/>
    <w:rsid w:val="00564C07"/>
    <w:rsid w:val="00565402"/>
    <w:rsid w:val="0056546E"/>
    <w:rsid w:val="005654FC"/>
    <w:rsid w:val="00565B34"/>
    <w:rsid w:val="00565FCB"/>
    <w:rsid w:val="005660CD"/>
    <w:rsid w:val="005661C0"/>
    <w:rsid w:val="00566262"/>
    <w:rsid w:val="00566685"/>
    <w:rsid w:val="00566B06"/>
    <w:rsid w:val="00566BAB"/>
    <w:rsid w:val="005673A2"/>
    <w:rsid w:val="00567894"/>
    <w:rsid w:val="00567A8A"/>
    <w:rsid w:val="00567D49"/>
    <w:rsid w:val="00567F75"/>
    <w:rsid w:val="005715B4"/>
    <w:rsid w:val="005719A5"/>
    <w:rsid w:val="00571A4B"/>
    <w:rsid w:val="0057266E"/>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49C9"/>
    <w:rsid w:val="0057546E"/>
    <w:rsid w:val="00575629"/>
    <w:rsid w:val="00575855"/>
    <w:rsid w:val="00575DD1"/>
    <w:rsid w:val="00575F7E"/>
    <w:rsid w:val="00576132"/>
    <w:rsid w:val="0057685E"/>
    <w:rsid w:val="00576927"/>
    <w:rsid w:val="00576A66"/>
    <w:rsid w:val="00576D2D"/>
    <w:rsid w:val="00576EA5"/>
    <w:rsid w:val="0057710E"/>
    <w:rsid w:val="00577498"/>
    <w:rsid w:val="005774D5"/>
    <w:rsid w:val="00577726"/>
    <w:rsid w:val="00577D25"/>
    <w:rsid w:val="00580238"/>
    <w:rsid w:val="005804B8"/>
    <w:rsid w:val="00580617"/>
    <w:rsid w:val="0058064F"/>
    <w:rsid w:val="00580736"/>
    <w:rsid w:val="005807A4"/>
    <w:rsid w:val="0058098D"/>
    <w:rsid w:val="00580C75"/>
    <w:rsid w:val="00580C94"/>
    <w:rsid w:val="00580F3D"/>
    <w:rsid w:val="005811F5"/>
    <w:rsid w:val="00581370"/>
    <w:rsid w:val="00581415"/>
    <w:rsid w:val="005814AA"/>
    <w:rsid w:val="0058166A"/>
    <w:rsid w:val="00581897"/>
    <w:rsid w:val="00581E89"/>
    <w:rsid w:val="0058210F"/>
    <w:rsid w:val="00582140"/>
    <w:rsid w:val="0058219A"/>
    <w:rsid w:val="00583311"/>
    <w:rsid w:val="00583353"/>
    <w:rsid w:val="00583BB1"/>
    <w:rsid w:val="00583D34"/>
    <w:rsid w:val="005844FF"/>
    <w:rsid w:val="00584788"/>
    <w:rsid w:val="00584AA5"/>
    <w:rsid w:val="00584AB1"/>
    <w:rsid w:val="00584AE5"/>
    <w:rsid w:val="00585062"/>
    <w:rsid w:val="005851E0"/>
    <w:rsid w:val="005859B3"/>
    <w:rsid w:val="00585F1F"/>
    <w:rsid w:val="0058600E"/>
    <w:rsid w:val="00586021"/>
    <w:rsid w:val="00586321"/>
    <w:rsid w:val="00586511"/>
    <w:rsid w:val="005865E9"/>
    <w:rsid w:val="005869F4"/>
    <w:rsid w:val="00586B15"/>
    <w:rsid w:val="005873CF"/>
    <w:rsid w:val="005876B1"/>
    <w:rsid w:val="0058778E"/>
    <w:rsid w:val="005877AA"/>
    <w:rsid w:val="005901C9"/>
    <w:rsid w:val="00590677"/>
    <w:rsid w:val="005906BB"/>
    <w:rsid w:val="005908E1"/>
    <w:rsid w:val="00590B1E"/>
    <w:rsid w:val="00590C19"/>
    <w:rsid w:val="00590D90"/>
    <w:rsid w:val="005910E4"/>
    <w:rsid w:val="0059236C"/>
    <w:rsid w:val="005923BC"/>
    <w:rsid w:val="00592448"/>
    <w:rsid w:val="00592537"/>
    <w:rsid w:val="005929DB"/>
    <w:rsid w:val="00592B08"/>
    <w:rsid w:val="00592DB0"/>
    <w:rsid w:val="00592DF2"/>
    <w:rsid w:val="005931B3"/>
    <w:rsid w:val="005934EE"/>
    <w:rsid w:val="00594138"/>
    <w:rsid w:val="00594145"/>
    <w:rsid w:val="0059423F"/>
    <w:rsid w:val="0059463A"/>
    <w:rsid w:val="0059464A"/>
    <w:rsid w:val="0059471D"/>
    <w:rsid w:val="00594AE9"/>
    <w:rsid w:val="00594F97"/>
    <w:rsid w:val="00595A3D"/>
    <w:rsid w:val="00595C2C"/>
    <w:rsid w:val="00595D7E"/>
    <w:rsid w:val="00595F4F"/>
    <w:rsid w:val="00596049"/>
    <w:rsid w:val="00596151"/>
    <w:rsid w:val="00596286"/>
    <w:rsid w:val="0059637D"/>
    <w:rsid w:val="00596D48"/>
    <w:rsid w:val="00596F91"/>
    <w:rsid w:val="00597E95"/>
    <w:rsid w:val="005A0035"/>
    <w:rsid w:val="005A0324"/>
    <w:rsid w:val="005A063A"/>
    <w:rsid w:val="005A09DC"/>
    <w:rsid w:val="005A0DCE"/>
    <w:rsid w:val="005A124C"/>
    <w:rsid w:val="005A125E"/>
    <w:rsid w:val="005A1832"/>
    <w:rsid w:val="005A1A89"/>
    <w:rsid w:val="005A1A99"/>
    <w:rsid w:val="005A2530"/>
    <w:rsid w:val="005A27BD"/>
    <w:rsid w:val="005A2FCB"/>
    <w:rsid w:val="005A3095"/>
    <w:rsid w:val="005A3173"/>
    <w:rsid w:val="005A3960"/>
    <w:rsid w:val="005A3FE4"/>
    <w:rsid w:val="005A45FE"/>
    <w:rsid w:val="005A4A17"/>
    <w:rsid w:val="005A506E"/>
    <w:rsid w:val="005A5096"/>
    <w:rsid w:val="005A521E"/>
    <w:rsid w:val="005A52BE"/>
    <w:rsid w:val="005A56C3"/>
    <w:rsid w:val="005A5A4D"/>
    <w:rsid w:val="005A5C82"/>
    <w:rsid w:val="005A5D85"/>
    <w:rsid w:val="005A6013"/>
    <w:rsid w:val="005A60D6"/>
    <w:rsid w:val="005A629B"/>
    <w:rsid w:val="005A6636"/>
    <w:rsid w:val="005A6BCD"/>
    <w:rsid w:val="005A6D40"/>
    <w:rsid w:val="005A6E54"/>
    <w:rsid w:val="005A7100"/>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016"/>
    <w:rsid w:val="005B1128"/>
    <w:rsid w:val="005B14E2"/>
    <w:rsid w:val="005B190B"/>
    <w:rsid w:val="005B1A4E"/>
    <w:rsid w:val="005B1AA3"/>
    <w:rsid w:val="005B1AC8"/>
    <w:rsid w:val="005B2078"/>
    <w:rsid w:val="005B238D"/>
    <w:rsid w:val="005B2B49"/>
    <w:rsid w:val="005B3381"/>
    <w:rsid w:val="005B3B7F"/>
    <w:rsid w:val="005B3FC3"/>
    <w:rsid w:val="005B3FD0"/>
    <w:rsid w:val="005B4FB5"/>
    <w:rsid w:val="005B5002"/>
    <w:rsid w:val="005B5784"/>
    <w:rsid w:val="005B587C"/>
    <w:rsid w:val="005B58E5"/>
    <w:rsid w:val="005B5B34"/>
    <w:rsid w:val="005B5B96"/>
    <w:rsid w:val="005B5C82"/>
    <w:rsid w:val="005B6131"/>
    <w:rsid w:val="005B61CE"/>
    <w:rsid w:val="005B6279"/>
    <w:rsid w:val="005B666D"/>
    <w:rsid w:val="005B666F"/>
    <w:rsid w:val="005B6A57"/>
    <w:rsid w:val="005B6B3C"/>
    <w:rsid w:val="005B6C83"/>
    <w:rsid w:val="005B7164"/>
    <w:rsid w:val="005B71B6"/>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9C6"/>
    <w:rsid w:val="005C5C8E"/>
    <w:rsid w:val="005C5EE6"/>
    <w:rsid w:val="005C626E"/>
    <w:rsid w:val="005C6993"/>
    <w:rsid w:val="005C6AF8"/>
    <w:rsid w:val="005C6D97"/>
    <w:rsid w:val="005C706B"/>
    <w:rsid w:val="005C7095"/>
    <w:rsid w:val="005C70BB"/>
    <w:rsid w:val="005C720F"/>
    <w:rsid w:val="005C7AA1"/>
    <w:rsid w:val="005C7AB3"/>
    <w:rsid w:val="005D036C"/>
    <w:rsid w:val="005D066F"/>
    <w:rsid w:val="005D075B"/>
    <w:rsid w:val="005D0C4D"/>
    <w:rsid w:val="005D0F36"/>
    <w:rsid w:val="005D0FBE"/>
    <w:rsid w:val="005D11D1"/>
    <w:rsid w:val="005D17D1"/>
    <w:rsid w:val="005D1CC7"/>
    <w:rsid w:val="005D1E0A"/>
    <w:rsid w:val="005D1E7B"/>
    <w:rsid w:val="005D1E94"/>
    <w:rsid w:val="005D2016"/>
    <w:rsid w:val="005D24AC"/>
    <w:rsid w:val="005D24D6"/>
    <w:rsid w:val="005D2738"/>
    <w:rsid w:val="005D2C15"/>
    <w:rsid w:val="005D2E37"/>
    <w:rsid w:val="005D2E53"/>
    <w:rsid w:val="005D2FFC"/>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5F5"/>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49A1"/>
    <w:rsid w:val="005E4AB0"/>
    <w:rsid w:val="005E58B1"/>
    <w:rsid w:val="005E59D7"/>
    <w:rsid w:val="005E5C68"/>
    <w:rsid w:val="005E5D6F"/>
    <w:rsid w:val="005E5DA0"/>
    <w:rsid w:val="005E5EF2"/>
    <w:rsid w:val="005E6387"/>
    <w:rsid w:val="005E66FB"/>
    <w:rsid w:val="005E6893"/>
    <w:rsid w:val="005E690C"/>
    <w:rsid w:val="005E69DC"/>
    <w:rsid w:val="005E6D59"/>
    <w:rsid w:val="005E6DA4"/>
    <w:rsid w:val="005E6E53"/>
    <w:rsid w:val="005E701D"/>
    <w:rsid w:val="005E704D"/>
    <w:rsid w:val="005E7A22"/>
    <w:rsid w:val="005E7C57"/>
    <w:rsid w:val="005E7CB6"/>
    <w:rsid w:val="005E7E85"/>
    <w:rsid w:val="005E7E86"/>
    <w:rsid w:val="005E7FBC"/>
    <w:rsid w:val="005F044B"/>
    <w:rsid w:val="005F051E"/>
    <w:rsid w:val="005F068C"/>
    <w:rsid w:val="005F0CFD"/>
    <w:rsid w:val="005F0D26"/>
    <w:rsid w:val="005F0E00"/>
    <w:rsid w:val="005F1266"/>
    <w:rsid w:val="005F12CD"/>
    <w:rsid w:val="005F15E5"/>
    <w:rsid w:val="005F1A59"/>
    <w:rsid w:val="005F1B21"/>
    <w:rsid w:val="005F1BF2"/>
    <w:rsid w:val="005F2335"/>
    <w:rsid w:val="005F23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543A"/>
    <w:rsid w:val="005F5841"/>
    <w:rsid w:val="005F5B86"/>
    <w:rsid w:val="005F626B"/>
    <w:rsid w:val="005F64FC"/>
    <w:rsid w:val="005F66EF"/>
    <w:rsid w:val="005F6791"/>
    <w:rsid w:val="005F6AB2"/>
    <w:rsid w:val="005F6B1D"/>
    <w:rsid w:val="005F6C25"/>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0F40"/>
    <w:rsid w:val="006014D5"/>
    <w:rsid w:val="00601BA6"/>
    <w:rsid w:val="00601C7F"/>
    <w:rsid w:val="00601CE9"/>
    <w:rsid w:val="00601D86"/>
    <w:rsid w:val="00601E26"/>
    <w:rsid w:val="00602029"/>
    <w:rsid w:val="006027DB"/>
    <w:rsid w:val="00602BB8"/>
    <w:rsid w:val="00602E69"/>
    <w:rsid w:val="00603061"/>
    <w:rsid w:val="006032A6"/>
    <w:rsid w:val="006033B5"/>
    <w:rsid w:val="0060387F"/>
    <w:rsid w:val="00603A74"/>
    <w:rsid w:val="00603B32"/>
    <w:rsid w:val="00603DB6"/>
    <w:rsid w:val="00603E0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DE4"/>
    <w:rsid w:val="00611F57"/>
    <w:rsid w:val="00612043"/>
    <w:rsid w:val="00612479"/>
    <w:rsid w:val="006129F3"/>
    <w:rsid w:val="00612B66"/>
    <w:rsid w:val="00612BE8"/>
    <w:rsid w:val="0061302B"/>
    <w:rsid w:val="00613249"/>
    <w:rsid w:val="0061332E"/>
    <w:rsid w:val="006138FE"/>
    <w:rsid w:val="00613F32"/>
    <w:rsid w:val="00613F7E"/>
    <w:rsid w:val="00614122"/>
    <w:rsid w:val="0061429B"/>
    <w:rsid w:val="00614645"/>
    <w:rsid w:val="0061496C"/>
    <w:rsid w:val="006153B7"/>
    <w:rsid w:val="00615502"/>
    <w:rsid w:val="00615809"/>
    <w:rsid w:val="00615ABB"/>
    <w:rsid w:val="00615B51"/>
    <w:rsid w:val="00616009"/>
    <w:rsid w:val="00616021"/>
    <w:rsid w:val="006160DB"/>
    <w:rsid w:val="00616283"/>
    <w:rsid w:val="00616A35"/>
    <w:rsid w:val="00616D6C"/>
    <w:rsid w:val="00616F26"/>
    <w:rsid w:val="006173DB"/>
    <w:rsid w:val="00617506"/>
    <w:rsid w:val="0061791A"/>
    <w:rsid w:val="00617AB9"/>
    <w:rsid w:val="00617C19"/>
    <w:rsid w:val="00617C68"/>
    <w:rsid w:val="00617CD6"/>
    <w:rsid w:val="00617D9D"/>
    <w:rsid w:val="00620BFB"/>
    <w:rsid w:val="00620CBE"/>
    <w:rsid w:val="00620E84"/>
    <w:rsid w:val="006210F8"/>
    <w:rsid w:val="006211C0"/>
    <w:rsid w:val="00621488"/>
    <w:rsid w:val="00621B37"/>
    <w:rsid w:val="00621E4E"/>
    <w:rsid w:val="0062200C"/>
    <w:rsid w:val="0062205C"/>
    <w:rsid w:val="006220D6"/>
    <w:rsid w:val="00622770"/>
    <w:rsid w:val="006229AB"/>
    <w:rsid w:val="006234E6"/>
    <w:rsid w:val="0062355B"/>
    <w:rsid w:val="0062357B"/>
    <w:rsid w:val="00623C79"/>
    <w:rsid w:val="00623DF6"/>
    <w:rsid w:val="00623E3B"/>
    <w:rsid w:val="00623E91"/>
    <w:rsid w:val="006240DA"/>
    <w:rsid w:val="00624178"/>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4B9"/>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A44"/>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1C"/>
    <w:rsid w:val="0064026C"/>
    <w:rsid w:val="00640487"/>
    <w:rsid w:val="00640802"/>
    <w:rsid w:val="00640B01"/>
    <w:rsid w:val="00640CBB"/>
    <w:rsid w:val="006413E8"/>
    <w:rsid w:val="00641577"/>
    <w:rsid w:val="00641650"/>
    <w:rsid w:val="00641981"/>
    <w:rsid w:val="00641F63"/>
    <w:rsid w:val="00642310"/>
    <w:rsid w:val="00642500"/>
    <w:rsid w:val="00642B71"/>
    <w:rsid w:val="00642D12"/>
    <w:rsid w:val="00642FED"/>
    <w:rsid w:val="00643898"/>
    <w:rsid w:val="00643BAA"/>
    <w:rsid w:val="00643E8B"/>
    <w:rsid w:val="00643EBB"/>
    <w:rsid w:val="00643F8F"/>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DF2"/>
    <w:rsid w:val="00647FC5"/>
    <w:rsid w:val="00650197"/>
    <w:rsid w:val="006501A4"/>
    <w:rsid w:val="0065063A"/>
    <w:rsid w:val="0065077F"/>
    <w:rsid w:val="00650929"/>
    <w:rsid w:val="006512AF"/>
    <w:rsid w:val="006514EE"/>
    <w:rsid w:val="00651E00"/>
    <w:rsid w:val="006520E4"/>
    <w:rsid w:val="006521BB"/>
    <w:rsid w:val="00652207"/>
    <w:rsid w:val="006523BA"/>
    <w:rsid w:val="00652532"/>
    <w:rsid w:val="006526B5"/>
    <w:rsid w:val="006526F6"/>
    <w:rsid w:val="0065283F"/>
    <w:rsid w:val="006528C9"/>
    <w:rsid w:val="00652BE7"/>
    <w:rsid w:val="00652C81"/>
    <w:rsid w:val="00653374"/>
    <w:rsid w:val="0065356E"/>
    <w:rsid w:val="006537EE"/>
    <w:rsid w:val="0065382D"/>
    <w:rsid w:val="00653B31"/>
    <w:rsid w:val="00653CBA"/>
    <w:rsid w:val="00653F9A"/>
    <w:rsid w:val="00654230"/>
    <w:rsid w:val="00654899"/>
    <w:rsid w:val="00654B60"/>
    <w:rsid w:val="00654F44"/>
    <w:rsid w:val="00655335"/>
    <w:rsid w:val="0065551F"/>
    <w:rsid w:val="006555D7"/>
    <w:rsid w:val="00655B48"/>
    <w:rsid w:val="006561E6"/>
    <w:rsid w:val="0065649C"/>
    <w:rsid w:val="006564E5"/>
    <w:rsid w:val="0065681D"/>
    <w:rsid w:val="00656A1F"/>
    <w:rsid w:val="00656E44"/>
    <w:rsid w:val="00657105"/>
    <w:rsid w:val="00657173"/>
    <w:rsid w:val="00657410"/>
    <w:rsid w:val="006574EF"/>
    <w:rsid w:val="00657B3D"/>
    <w:rsid w:val="00657C8C"/>
    <w:rsid w:val="00657CD1"/>
    <w:rsid w:val="00657F9B"/>
    <w:rsid w:val="00657FBB"/>
    <w:rsid w:val="00660383"/>
    <w:rsid w:val="0066047D"/>
    <w:rsid w:val="006605AE"/>
    <w:rsid w:val="006605E1"/>
    <w:rsid w:val="0066061B"/>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A62"/>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949"/>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C56"/>
    <w:rsid w:val="00674D0F"/>
    <w:rsid w:val="0067503F"/>
    <w:rsid w:val="006755C7"/>
    <w:rsid w:val="00675857"/>
    <w:rsid w:val="00675987"/>
    <w:rsid w:val="00675A2F"/>
    <w:rsid w:val="00675A45"/>
    <w:rsid w:val="00675B61"/>
    <w:rsid w:val="00675CD0"/>
    <w:rsid w:val="00676235"/>
    <w:rsid w:val="00676335"/>
    <w:rsid w:val="00676536"/>
    <w:rsid w:val="0067659A"/>
    <w:rsid w:val="0067666B"/>
    <w:rsid w:val="006767A2"/>
    <w:rsid w:val="0067682F"/>
    <w:rsid w:val="00676A11"/>
    <w:rsid w:val="00676D8A"/>
    <w:rsid w:val="0067741C"/>
    <w:rsid w:val="00677669"/>
    <w:rsid w:val="0067791D"/>
    <w:rsid w:val="00677BB6"/>
    <w:rsid w:val="00677D17"/>
    <w:rsid w:val="006801AC"/>
    <w:rsid w:val="00680A0D"/>
    <w:rsid w:val="0068114F"/>
    <w:rsid w:val="0068118B"/>
    <w:rsid w:val="006819B7"/>
    <w:rsid w:val="00681B45"/>
    <w:rsid w:val="00681F67"/>
    <w:rsid w:val="006820B6"/>
    <w:rsid w:val="006821ED"/>
    <w:rsid w:val="00682277"/>
    <w:rsid w:val="00682464"/>
    <w:rsid w:val="006825C5"/>
    <w:rsid w:val="006826CF"/>
    <w:rsid w:val="00682BB6"/>
    <w:rsid w:val="00682BC5"/>
    <w:rsid w:val="00682BF2"/>
    <w:rsid w:val="00683196"/>
    <w:rsid w:val="006832BA"/>
    <w:rsid w:val="0068361C"/>
    <w:rsid w:val="00683888"/>
    <w:rsid w:val="0068396A"/>
    <w:rsid w:val="00683DFF"/>
    <w:rsid w:val="006840EC"/>
    <w:rsid w:val="00684670"/>
    <w:rsid w:val="006846E4"/>
    <w:rsid w:val="00684988"/>
    <w:rsid w:val="00684E2F"/>
    <w:rsid w:val="00684FD4"/>
    <w:rsid w:val="00685470"/>
    <w:rsid w:val="0068552E"/>
    <w:rsid w:val="0068578E"/>
    <w:rsid w:val="00685C93"/>
    <w:rsid w:val="00685F39"/>
    <w:rsid w:val="00685F3C"/>
    <w:rsid w:val="0068612D"/>
    <w:rsid w:val="006868AB"/>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E92"/>
    <w:rsid w:val="0069201A"/>
    <w:rsid w:val="006927E5"/>
    <w:rsid w:val="00692921"/>
    <w:rsid w:val="00692D35"/>
    <w:rsid w:val="00692E72"/>
    <w:rsid w:val="00692F49"/>
    <w:rsid w:val="00692F6A"/>
    <w:rsid w:val="00693361"/>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616"/>
    <w:rsid w:val="006A36AF"/>
    <w:rsid w:val="006A3993"/>
    <w:rsid w:val="006A3B9B"/>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47D"/>
    <w:rsid w:val="006A79D7"/>
    <w:rsid w:val="006A7A06"/>
    <w:rsid w:val="006A7C31"/>
    <w:rsid w:val="006A7F0C"/>
    <w:rsid w:val="006B01F1"/>
    <w:rsid w:val="006B025B"/>
    <w:rsid w:val="006B0694"/>
    <w:rsid w:val="006B0848"/>
    <w:rsid w:val="006B094B"/>
    <w:rsid w:val="006B0B8C"/>
    <w:rsid w:val="006B0BB8"/>
    <w:rsid w:val="006B10A6"/>
    <w:rsid w:val="006B1111"/>
    <w:rsid w:val="006B2151"/>
    <w:rsid w:val="006B2215"/>
    <w:rsid w:val="006B2517"/>
    <w:rsid w:val="006B285A"/>
    <w:rsid w:val="006B28C5"/>
    <w:rsid w:val="006B2CE2"/>
    <w:rsid w:val="006B2D7D"/>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B7CA2"/>
    <w:rsid w:val="006C066D"/>
    <w:rsid w:val="006C06B5"/>
    <w:rsid w:val="006C0D2F"/>
    <w:rsid w:val="006C0E2F"/>
    <w:rsid w:val="006C0F93"/>
    <w:rsid w:val="006C13C4"/>
    <w:rsid w:val="006C16C8"/>
    <w:rsid w:val="006C1747"/>
    <w:rsid w:val="006C1837"/>
    <w:rsid w:val="006C192F"/>
    <w:rsid w:val="006C1B72"/>
    <w:rsid w:val="006C1E09"/>
    <w:rsid w:val="006C20CD"/>
    <w:rsid w:val="006C2265"/>
    <w:rsid w:val="006C26E0"/>
    <w:rsid w:val="006C33CD"/>
    <w:rsid w:val="006C39E5"/>
    <w:rsid w:val="006C3A96"/>
    <w:rsid w:val="006C3B48"/>
    <w:rsid w:val="006C3E3D"/>
    <w:rsid w:val="006C4F3C"/>
    <w:rsid w:val="006C51FC"/>
    <w:rsid w:val="006C5485"/>
    <w:rsid w:val="006C5CF6"/>
    <w:rsid w:val="006C5F0D"/>
    <w:rsid w:val="006C605E"/>
    <w:rsid w:val="006C6214"/>
    <w:rsid w:val="006C6444"/>
    <w:rsid w:val="006C6445"/>
    <w:rsid w:val="006C65CC"/>
    <w:rsid w:val="006C65DE"/>
    <w:rsid w:val="006C67CF"/>
    <w:rsid w:val="006C6AB4"/>
    <w:rsid w:val="006C6B9B"/>
    <w:rsid w:val="006C6E88"/>
    <w:rsid w:val="006C6F97"/>
    <w:rsid w:val="006C72A1"/>
    <w:rsid w:val="006C7543"/>
    <w:rsid w:val="006C7E7D"/>
    <w:rsid w:val="006C7E8A"/>
    <w:rsid w:val="006D01B0"/>
    <w:rsid w:val="006D08B4"/>
    <w:rsid w:val="006D0A45"/>
    <w:rsid w:val="006D0A4E"/>
    <w:rsid w:val="006D0C7A"/>
    <w:rsid w:val="006D0C8C"/>
    <w:rsid w:val="006D0FFF"/>
    <w:rsid w:val="006D113E"/>
    <w:rsid w:val="006D120A"/>
    <w:rsid w:val="006D1651"/>
    <w:rsid w:val="006D1815"/>
    <w:rsid w:val="006D1A92"/>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13"/>
    <w:rsid w:val="006D4BEA"/>
    <w:rsid w:val="006D5270"/>
    <w:rsid w:val="006D566D"/>
    <w:rsid w:val="006D578B"/>
    <w:rsid w:val="006D5813"/>
    <w:rsid w:val="006D5956"/>
    <w:rsid w:val="006D63F3"/>
    <w:rsid w:val="006D66FC"/>
    <w:rsid w:val="006D6824"/>
    <w:rsid w:val="006D6935"/>
    <w:rsid w:val="006D6959"/>
    <w:rsid w:val="006D6A67"/>
    <w:rsid w:val="006D789B"/>
    <w:rsid w:val="006D795B"/>
    <w:rsid w:val="006E0AE5"/>
    <w:rsid w:val="006E0BE1"/>
    <w:rsid w:val="006E122B"/>
    <w:rsid w:val="006E1397"/>
    <w:rsid w:val="006E1608"/>
    <w:rsid w:val="006E1C75"/>
    <w:rsid w:val="006E1C7C"/>
    <w:rsid w:val="006E1D2B"/>
    <w:rsid w:val="006E2555"/>
    <w:rsid w:val="006E2945"/>
    <w:rsid w:val="006E328D"/>
    <w:rsid w:val="006E3786"/>
    <w:rsid w:val="006E3817"/>
    <w:rsid w:val="006E3A61"/>
    <w:rsid w:val="006E3AD5"/>
    <w:rsid w:val="006E3BDC"/>
    <w:rsid w:val="006E3E9C"/>
    <w:rsid w:val="006E4354"/>
    <w:rsid w:val="006E4632"/>
    <w:rsid w:val="006E46DC"/>
    <w:rsid w:val="006E4E17"/>
    <w:rsid w:val="006E5468"/>
    <w:rsid w:val="006E5631"/>
    <w:rsid w:val="006E5B11"/>
    <w:rsid w:val="006E610B"/>
    <w:rsid w:val="006E62AE"/>
    <w:rsid w:val="006E6563"/>
    <w:rsid w:val="006E6CEB"/>
    <w:rsid w:val="006E7167"/>
    <w:rsid w:val="006E72B6"/>
    <w:rsid w:val="006E7378"/>
    <w:rsid w:val="006E7492"/>
    <w:rsid w:val="006E75BD"/>
    <w:rsid w:val="006E760D"/>
    <w:rsid w:val="006E78FC"/>
    <w:rsid w:val="006E7DF7"/>
    <w:rsid w:val="006E7EBA"/>
    <w:rsid w:val="006E7FEF"/>
    <w:rsid w:val="006F032C"/>
    <w:rsid w:val="006F03F3"/>
    <w:rsid w:val="006F055C"/>
    <w:rsid w:val="006F05AE"/>
    <w:rsid w:val="006F061E"/>
    <w:rsid w:val="006F07EC"/>
    <w:rsid w:val="006F091F"/>
    <w:rsid w:val="006F0931"/>
    <w:rsid w:val="006F0F8C"/>
    <w:rsid w:val="006F1095"/>
    <w:rsid w:val="006F115E"/>
    <w:rsid w:val="006F116A"/>
    <w:rsid w:val="006F124D"/>
    <w:rsid w:val="006F12FC"/>
    <w:rsid w:val="006F17AD"/>
    <w:rsid w:val="006F1CFA"/>
    <w:rsid w:val="006F207E"/>
    <w:rsid w:val="006F2503"/>
    <w:rsid w:val="006F2661"/>
    <w:rsid w:val="006F2AB1"/>
    <w:rsid w:val="006F2CC4"/>
    <w:rsid w:val="006F3141"/>
    <w:rsid w:val="006F317F"/>
    <w:rsid w:val="006F363A"/>
    <w:rsid w:val="006F3A80"/>
    <w:rsid w:val="006F3E30"/>
    <w:rsid w:val="006F3ED5"/>
    <w:rsid w:val="006F4645"/>
    <w:rsid w:val="006F4868"/>
    <w:rsid w:val="006F5238"/>
    <w:rsid w:val="006F5264"/>
    <w:rsid w:val="006F5347"/>
    <w:rsid w:val="006F5440"/>
    <w:rsid w:val="006F61ED"/>
    <w:rsid w:val="006F630D"/>
    <w:rsid w:val="006F6520"/>
    <w:rsid w:val="006F6940"/>
    <w:rsid w:val="006F6C97"/>
    <w:rsid w:val="006F6CE1"/>
    <w:rsid w:val="006F6E42"/>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63E"/>
    <w:rsid w:val="00701C7E"/>
    <w:rsid w:val="007020AA"/>
    <w:rsid w:val="00702294"/>
    <w:rsid w:val="00702589"/>
    <w:rsid w:val="00702C6C"/>
    <w:rsid w:val="00702D15"/>
    <w:rsid w:val="00702DD9"/>
    <w:rsid w:val="00702F18"/>
    <w:rsid w:val="00702F6A"/>
    <w:rsid w:val="00703016"/>
    <w:rsid w:val="007035BA"/>
    <w:rsid w:val="007035DC"/>
    <w:rsid w:val="007036C0"/>
    <w:rsid w:val="0070372C"/>
    <w:rsid w:val="007039D7"/>
    <w:rsid w:val="007039E5"/>
    <w:rsid w:val="00703C4B"/>
    <w:rsid w:val="00704328"/>
    <w:rsid w:val="00704896"/>
    <w:rsid w:val="00704948"/>
    <w:rsid w:val="00705383"/>
    <w:rsid w:val="007053A5"/>
    <w:rsid w:val="00705440"/>
    <w:rsid w:val="00705456"/>
    <w:rsid w:val="00705510"/>
    <w:rsid w:val="007055F9"/>
    <w:rsid w:val="00705778"/>
    <w:rsid w:val="00705D24"/>
    <w:rsid w:val="00706188"/>
    <w:rsid w:val="00706643"/>
    <w:rsid w:val="007066F1"/>
    <w:rsid w:val="00706755"/>
    <w:rsid w:val="00706986"/>
    <w:rsid w:val="007071F4"/>
    <w:rsid w:val="0070776F"/>
    <w:rsid w:val="0070782F"/>
    <w:rsid w:val="00707AB7"/>
    <w:rsid w:val="00707B37"/>
    <w:rsid w:val="00707B85"/>
    <w:rsid w:val="00707C44"/>
    <w:rsid w:val="00707E00"/>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703"/>
    <w:rsid w:val="007169A4"/>
    <w:rsid w:val="00716ADB"/>
    <w:rsid w:val="00716FAD"/>
    <w:rsid w:val="00717017"/>
    <w:rsid w:val="007173D5"/>
    <w:rsid w:val="00717577"/>
    <w:rsid w:val="0071783F"/>
    <w:rsid w:val="007179C1"/>
    <w:rsid w:val="00720099"/>
    <w:rsid w:val="007200B4"/>
    <w:rsid w:val="007201A9"/>
    <w:rsid w:val="007201F7"/>
    <w:rsid w:val="007207EA"/>
    <w:rsid w:val="007207F0"/>
    <w:rsid w:val="00720896"/>
    <w:rsid w:val="00720C97"/>
    <w:rsid w:val="00720CB3"/>
    <w:rsid w:val="00721295"/>
    <w:rsid w:val="00721348"/>
    <w:rsid w:val="007213D3"/>
    <w:rsid w:val="00721501"/>
    <w:rsid w:val="0072173D"/>
    <w:rsid w:val="00721752"/>
    <w:rsid w:val="00721753"/>
    <w:rsid w:val="007217A1"/>
    <w:rsid w:val="00721A16"/>
    <w:rsid w:val="00721AA0"/>
    <w:rsid w:val="00721C23"/>
    <w:rsid w:val="00721D14"/>
    <w:rsid w:val="00721DC1"/>
    <w:rsid w:val="00721F44"/>
    <w:rsid w:val="0072220C"/>
    <w:rsid w:val="0072278A"/>
    <w:rsid w:val="0072354D"/>
    <w:rsid w:val="00723893"/>
    <w:rsid w:val="00723930"/>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08"/>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1C"/>
    <w:rsid w:val="0073289B"/>
    <w:rsid w:val="00732EAE"/>
    <w:rsid w:val="00732F4B"/>
    <w:rsid w:val="00733094"/>
    <w:rsid w:val="00733345"/>
    <w:rsid w:val="00733907"/>
    <w:rsid w:val="00733B45"/>
    <w:rsid w:val="00734961"/>
    <w:rsid w:val="007349D6"/>
    <w:rsid w:val="00734B81"/>
    <w:rsid w:val="00734D61"/>
    <w:rsid w:val="0073522D"/>
    <w:rsid w:val="00735AB4"/>
    <w:rsid w:val="00736C47"/>
    <w:rsid w:val="007370E6"/>
    <w:rsid w:val="007371D0"/>
    <w:rsid w:val="007373E8"/>
    <w:rsid w:val="00737474"/>
    <w:rsid w:val="007378FD"/>
    <w:rsid w:val="00737A69"/>
    <w:rsid w:val="00737AE9"/>
    <w:rsid w:val="00737BDE"/>
    <w:rsid w:val="00737D37"/>
    <w:rsid w:val="0074016B"/>
    <w:rsid w:val="007404C2"/>
    <w:rsid w:val="00740944"/>
    <w:rsid w:val="00740AB2"/>
    <w:rsid w:val="00740CBF"/>
    <w:rsid w:val="00741087"/>
    <w:rsid w:val="00741245"/>
    <w:rsid w:val="00741C74"/>
    <w:rsid w:val="00741EC3"/>
    <w:rsid w:val="00741FBE"/>
    <w:rsid w:val="00742031"/>
    <w:rsid w:val="00742461"/>
    <w:rsid w:val="00742C5B"/>
    <w:rsid w:val="00743A1E"/>
    <w:rsid w:val="007441A2"/>
    <w:rsid w:val="00744849"/>
    <w:rsid w:val="0074494F"/>
    <w:rsid w:val="00744A26"/>
    <w:rsid w:val="00744AAC"/>
    <w:rsid w:val="00745645"/>
    <w:rsid w:val="007458A1"/>
    <w:rsid w:val="00745930"/>
    <w:rsid w:val="00745B12"/>
    <w:rsid w:val="00745C6E"/>
    <w:rsid w:val="00745D72"/>
    <w:rsid w:val="007461C8"/>
    <w:rsid w:val="007462A3"/>
    <w:rsid w:val="007462D4"/>
    <w:rsid w:val="00747A58"/>
    <w:rsid w:val="00747FC9"/>
    <w:rsid w:val="00750165"/>
    <w:rsid w:val="007506B1"/>
    <w:rsid w:val="00750A75"/>
    <w:rsid w:val="007512D2"/>
    <w:rsid w:val="00751503"/>
    <w:rsid w:val="0075184A"/>
    <w:rsid w:val="007523CD"/>
    <w:rsid w:val="0075265E"/>
    <w:rsid w:val="007526D4"/>
    <w:rsid w:val="007527EE"/>
    <w:rsid w:val="0075298D"/>
    <w:rsid w:val="007529A5"/>
    <w:rsid w:val="00752D5E"/>
    <w:rsid w:val="00753F0E"/>
    <w:rsid w:val="00753F2B"/>
    <w:rsid w:val="00753F70"/>
    <w:rsid w:val="0075473F"/>
    <w:rsid w:val="0075481C"/>
    <w:rsid w:val="00754F46"/>
    <w:rsid w:val="007551A5"/>
    <w:rsid w:val="00755687"/>
    <w:rsid w:val="007556B7"/>
    <w:rsid w:val="00755BBD"/>
    <w:rsid w:val="00755DC1"/>
    <w:rsid w:val="007561B1"/>
    <w:rsid w:val="00756303"/>
    <w:rsid w:val="00756322"/>
    <w:rsid w:val="007567FE"/>
    <w:rsid w:val="00756A40"/>
    <w:rsid w:val="007571DA"/>
    <w:rsid w:val="007572BC"/>
    <w:rsid w:val="007573C4"/>
    <w:rsid w:val="00757523"/>
    <w:rsid w:val="007575BC"/>
    <w:rsid w:val="00757849"/>
    <w:rsid w:val="00757E86"/>
    <w:rsid w:val="00757EA2"/>
    <w:rsid w:val="00760137"/>
    <w:rsid w:val="00760464"/>
    <w:rsid w:val="0076062E"/>
    <w:rsid w:val="007606BD"/>
    <w:rsid w:val="0076094B"/>
    <w:rsid w:val="00760A8C"/>
    <w:rsid w:val="00760CDC"/>
    <w:rsid w:val="00760D61"/>
    <w:rsid w:val="00760D90"/>
    <w:rsid w:val="00760F64"/>
    <w:rsid w:val="00761011"/>
    <w:rsid w:val="007611CD"/>
    <w:rsid w:val="007614DB"/>
    <w:rsid w:val="00761685"/>
    <w:rsid w:val="007619B7"/>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5A93"/>
    <w:rsid w:val="007660A0"/>
    <w:rsid w:val="0076613A"/>
    <w:rsid w:val="0076674D"/>
    <w:rsid w:val="00766905"/>
    <w:rsid w:val="00766BE5"/>
    <w:rsid w:val="00766BFA"/>
    <w:rsid w:val="00767342"/>
    <w:rsid w:val="007675B7"/>
    <w:rsid w:val="007675F6"/>
    <w:rsid w:val="00767B92"/>
    <w:rsid w:val="00767D75"/>
    <w:rsid w:val="007700DC"/>
    <w:rsid w:val="0077064C"/>
    <w:rsid w:val="0077080F"/>
    <w:rsid w:val="00770884"/>
    <w:rsid w:val="007710ED"/>
    <w:rsid w:val="007712BC"/>
    <w:rsid w:val="007712CF"/>
    <w:rsid w:val="0077161A"/>
    <w:rsid w:val="00771FF9"/>
    <w:rsid w:val="00772AD4"/>
    <w:rsid w:val="00772AE5"/>
    <w:rsid w:val="00772D5E"/>
    <w:rsid w:val="00773584"/>
    <w:rsid w:val="00773BEA"/>
    <w:rsid w:val="00773C12"/>
    <w:rsid w:val="00774248"/>
    <w:rsid w:val="007746FD"/>
    <w:rsid w:val="00774E4F"/>
    <w:rsid w:val="00774FF9"/>
    <w:rsid w:val="00775E24"/>
    <w:rsid w:val="00776C36"/>
    <w:rsid w:val="00777105"/>
    <w:rsid w:val="00777C3D"/>
    <w:rsid w:val="00777D04"/>
    <w:rsid w:val="00777EDD"/>
    <w:rsid w:val="00777F47"/>
    <w:rsid w:val="00777F93"/>
    <w:rsid w:val="00780893"/>
    <w:rsid w:val="0078098A"/>
    <w:rsid w:val="0078109F"/>
    <w:rsid w:val="0078110C"/>
    <w:rsid w:val="007811BB"/>
    <w:rsid w:val="00781BF5"/>
    <w:rsid w:val="00781D32"/>
    <w:rsid w:val="00781DFA"/>
    <w:rsid w:val="00782256"/>
    <w:rsid w:val="0078237D"/>
    <w:rsid w:val="00782BE3"/>
    <w:rsid w:val="00782F61"/>
    <w:rsid w:val="00783153"/>
    <w:rsid w:val="0078344E"/>
    <w:rsid w:val="00783934"/>
    <w:rsid w:val="007841A1"/>
    <w:rsid w:val="007844E6"/>
    <w:rsid w:val="00784830"/>
    <w:rsid w:val="007849D4"/>
    <w:rsid w:val="00785301"/>
    <w:rsid w:val="0078571A"/>
    <w:rsid w:val="00785BD7"/>
    <w:rsid w:val="00785E7F"/>
    <w:rsid w:val="00785FAD"/>
    <w:rsid w:val="0078632B"/>
    <w:rsid w:val="0078660D"/>
    <w:rsid w:val="00786FF7"/>
    <w:rsid w:val="0078737F"/>
    <w:rsid w:val="00787415"/>
    <w:rsid w:val="007879EF"/>
    <w:rsid w:val="00790031"/>
    <w:rsid w:val="0079030C"/>
    <w:rsid w:val="00790781"/>
    <w:rsid w:val="007909C9"/>
    <w:rsid w:val="00790C2B"/>
    <w:rsid w:val="00790D8D"/>
    <w:rsid w:val="00790E0B"/>
    <w:rsid w:val="007912ED"/>
    <w:rsid w:val="00791425"/>
    <w:rsid w:val="007914BB"/>
    <w:rsid w:val="00791A79"/>
    <w:rsid w:val="00791F26"/>
    <w:rsid w:val="00791F9D"/>
    <w:rsid w:val="0079205F"/>
    <w:rsid w:val="007923EF"/>
    <w:rsid w:val="00792B7A"/>
    <w:rsid w:val="00792CF9"/>
    <w:rsid w:val="00793262"/>
    <w:rsid w:val="00793385"/>
    <w:rsid w:val="007934B5"/>
    <w:rsid w:val="0079389D"/>
    <w:rsid w:val="00793AAD"/>
    <w:rsid w:val="00793D24"/>
    <w:rsid w:val="00793F3A"/>
    <w:rsid w:val="00794082"/>
    <w:rsid w:val="0079424C"/>
    <w:rsid w:val="00794590"/>
    <w:rsid w:val="00794597"/>
    <w:rsid w:val="0079513A"/>
    <w:rsid w:val="00795486"/>
    <w:rsid w:val="00796164"/>
    <w:rsid w:val="007968D9"/>
    <w:rsid w:val="00796D2D"/>
    <w:rsid w:val="007973FC"/>
    <w:rsid w:val="007974A5"/>
    <w:rsid w:val="00797532"/>
    <w:rsid w:val="007979F1"/>
    <w:rsid w:val="00797BC7"/>
    <w:rsid w:val="00797CFD"/>
    <w:rsid w:val="007A037B"/>
    <w:rsid w:val="007A03D0"/>
    <w:rsid w:val="007A03FB"/>
    <w:rsid w:val="007A04DB"/>
    <w:rsid w:val="007A0D40"/>
    <w:rsid w:val="007A0F86"/>
    <w:rsid w:val="007A113A"/>
    <w:rsid w:val="007A11E7"/>
    <w:rsid w:val="007A1292"/>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3C"/>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5ED"/>
    <w:rsid w:val="007B3FFE"/>
    <w:rsid w:val="007B400D"/>
    <w:rsid w:val="007B44AF"/>
    <w:rsid w:val="007B4DE1"/>
    <w:rsid w:val="007B551C"/>
    <w:rsid w:val="007B553D"/>
    <w:rsid w:val="007B5549"/>
    <w:rsid w:val="007B565A"/>
    <w:rsid w:val="007B56D6"/>
    <w:rsid w:val="007B57B5"/>
    <w:rsid w:val="007B58B4"/>
    <w:rsid w:val="007B5B7B"/>
    <w:rsid w:val="007B5CE7"/>
    <w:rsid w:val="007B63AA"/>
    <w:rsid w:val="007B682A"/>
    <w:rsid w:val="007B7971"/>
    <w:rsid w:val="007B7A5D"/>
    <w:rsid w:val="007B7C45"/>
    <w:rsid w:val="007B7C5C"/>
    <w:rsid w:val="007B7E85"/>
    <w:rsid w:val="007B7FFA"/>
    <w:rsid w:val="007C0052"/>
    <w:rsid w:val="007C041A"/>
    <w:rsid w:val="007C067A"/>
    <w:rsid w:val="007C0A3A"/>
    <w:rsid w:val="007C0C78"/>
    <w:rsid w:val="007C0C94"/>
    <w:rsid w:val="007C109C"/>
    <w:rsid w:val="007C1682"/>
    <w:rsid w:val="007C16E5"/>
    <w:rsid w:val="007C1890"/>
    <w:rsid w:val="007C1BAC"/>
    <w:rsid w:val="007C1E11"/>
    <w:rsid w:val="007C2342"/>
    <w:rsid w:val="007C2A61"/>
    <w:rsid w:val="007C34DE"/>
    <w:rsid w:val="007C4380"/>
    <w:rsid w:val="007C4869"/>
    <w:rsid w:val="007C4B75"/>
    <w:rsid w:val="007C4DE9"/>
    <w:rsid w:val="007C59EF"/>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701"/>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45"/>
    <w:rsid w:val="007D72FF"/>
    <w:rsid w:val="007D739E"/>
    <w:rsid w:val="007D795D"/>
    <w:rsid w:val="007D7991"/>
    <w:rsid w:val="007D7D41"/>
    <w:rsid w:val="007D7D59"/>
    <w:rsid w:val="007D7D82"/>
    <w:rsid w:val="007E0654"/>
    <w:rsid w:val="007E0736"/>
    <w:rsid w:val="007E0C6C"/>
    <w:rsid w:val="007E0CD0"/>
    <w:rsid w:val="007E0D11"/>
    <w:rsid w:val="007E0F54"/>
    <w:rsid w:val="007E0FEE"/>
    <w:rsid w:val="007E1007"/>
    <w:rsid w:val="007E1316"/>
    <w:rsid w:val="007E1558"/>
    <w:rsid w:val="007E1FF4"/>
    <w:rsid w:val="007E2611"/>
    <w:rsid w:val="007E26F8"/>
    <w:rsid w:val="007E2727"/>
    <w:rsid w:val="007E2AA5"/>
    <w:rsid w:val="007E3086"/>
    <w:rsid w:val="007E3FC2"/>
    <w:rsid w:val="007E464F"/>
    <w:rsid w:val="007E4B9E"/>
    <w:rsid w:val="007E4C1A"/>
    <w:rsid w:val="007E4D2F"/>
    <w:rsid w:val="007E4F0B"/>
    <w:rsid w:val="007E52D5"/>
    <w:rsid w:val="007E5366"/>
    <w:rsid w:val="007E56D0"/>
    <w:rsid w:val="007E5729"/>
    <w:rsid w:val="007E58D8"/>
    <w:rsid w:val="007E5B17"/>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20B3"/>
    <w:rsid w:val="007F2718"/>
    <w:rsid w:val="007F27DA"/>
    <w:rsid w:val="007F2829"/>
    <w:rsid w:val="007F31A2"/>
    <w:rsid w:val="007F3653"/>
    <w:rsid w:val="007F36F2"/>
    <w:rsid w:val="007F393C"/>
    <w:rsid w:val="007F3D11"/>
    <w:rsid w:val="007F4033"/>
    <w:rsid w:val="007F42A3"/>
    <w:rsid w:val="007F45C4"/>
    <w:rsid w:val="007F46CA"/>
    <w:rsid w:val="007F4A82"/>
    <w:rsid w:val="007F4BD8"/>
    <w:rsid w:val="007F4D3E"/>
    <w:rsid w:val="007F516B"/>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7F7E49"/>
    <w:rsid w:val="008000B6"/>
    <w:rsid w:val="0080031B"/>
    <w:rsid w:val="00800347"/>
    <w:rsid w:val="0080048A"/>
    <w:rsid w:val="00800CA3"/>
    <w:rsid w:val="0080163B"/>
    <w:rsid w:val="00802A45"/>
    <w:rsid w:val="00802AE5"/>
    <w:rsid w:val="00802C35"/>
    <w:rsid w:val="00803068"/>
    <w:rsid w:val="008032E1"/>
    <w:rsid w:val="00803338"/>
    <w:rsid w:val="00803790"/>
    <w:rsid w:val="00803CCE"/>
    <w:rsid w:val="008040EE"/>
    <w:rsid w:val="008047CE"/>
    <w:rsid w:val="00804B08"/>
    <w:rsid w:val="00805297"/>
    <w:rsid w:val="008053E9"/>
    <w:rsid w:val="00805615"/>
    <w:rsid w:val="00805642"/>
    <w:rsid w:val="008058CB"/>
    <w:rsid w:val="00805CB2"/>
    <w:rsid w:val="00805D8A"/>
    <w:rsid w:val="0080666B"/>
    <w:rsid w:val="00806A69"/>
    <w:rsid w:val="00806AC5"/>
    <w:rsid w:val="00806C7D"/>
    <w:rsid w:val="00806D34"/>
    <w:rsid w:val="00807369"/>
    <w:rsid w:val="00807373"/>
    <w:rsid w:val="00807382"/>
    <w:rsid w:val="0080784B"/>
    <w:rsid w:val="00807CAD"/>
    <w:rsid w:val="00807D3E"/>
    <w:rsid w:val="00810921"/>
    <w:rsid w:val="00810B58"/>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BB1"/>
    <w:rsid w:val="00814064"/>
    <w:rsid w:val="008156A8"/>
    <w:rsid w:val="008158C5"/>
    <w:rsid w:val="00815A95"/>
    <w:rsid w:val="00815BBB"/>
    <w:rsid w:val="00815D08"/>
    <w:rsid w:val="00815FED"/>
    <w:rsid w:val="008160B8"/>
    <w:rsid w:val="008163D5"/>
    <w:rsid w:val="00816794"/>
    <w:rsid w:val="008169F4"/>
    <w:rsid w:val="00816BD8"/>
    <w:rsid w:val="00816FDA"/>
    <w:rsid w:val="008170D4"/>
    <w:rsid w:val="008172E7"/>
    <w:rsid w:val="00817E75"/>
    <w:rsid w:val="008202DA"/>
    <w:rsid w:val="00820529"/>
    <w:rsid w:val="00820677"/>
    <w:rsid w:val="00820AFA"/>
    <w:rsid w:val="00821495"/>
    <w:rsid w:val="008214A6"/>
    <w:rsid w:val="008216C4"/>
    <w:rsid w:val="00822703"/>
    <w:rsid w:val="008229C0"/>
    <w:rsid w:val="00822C91"/>
    <w:rsid w:val="00822E65"/>
    <w:rsid w:val="008236C7"/>
    <w:rsid w:val="008236D9"/>
    <w:rsid w:val="0082397A"/>
    <w:rsid w:val="00823A93"/>
    <w:rsid w:val="00823BF0"/>
    <w:rsid w:val="0082410E"/>
    <w:rsid w:val="00824133"/>
    <w:rsid w:val="008246D0"/>
    <w:rsid w:val="00824828"/>
    <w:rsid w:val="008248E0"/>
    <w:rsid w:val="00825311"/>
    <w:rsid w:val="0082539C"/>
    <w:rsid w:val="0082585A"/>
    <w:rsid w:val="00825D9B"/>
    <w:rsid w:val="00825DA3"/>
    <w:rsid w:val="00825DCA"/>
    <w:rsid w:val="00825DE7"/>
    <w:rsid w:val="008261F1"/>
    <w:rsid w:val="00826B6F"/>
    <w:rsid w:val="00826C9D"/>
    <w:rsid w:val="00827D74"/>
    <w:rsid w:val="00830274"/>
    <w:rsid w:val="0083038C"/>
    <w:rsid w:val="00830479"/>
    <w:rsid w:val="00830A8D"/>
    <w:rsid w:val="00830B84"/>
    <w:rsid w:val="00830EFF"/>
    <w:rsid w:val="00831135"/>
    <w:rsid w:val="00831615"/>
    <w:rsid w:val="0083194F"/>
    <w:rsid w:val="00831AB6"/>
    <w:rsid w:val="00831D62"/>
    <w:rsid w:val="00831EA0"/>
    <w:rsid w:val="00832092"/>
    <w:rsid w:val="008323DD"/>
    <w:rsid w:val="008328C4"/>
    <w:rsid w:val="00833232"/>
    <w:rsid w:val="008332EE"/>
    <w:rsid w:val="008336C7"/>
    <w:rsid w:val="00833806"/>
    <w:rsid w:val="008339A6"/>
    <w:rsid w:val="008339F7"/>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A4"/>
    <w:rsid w:val="00836EDD"/>
    <w:rsid w:val="00836F82"/>
    <w:rsid w:val="008373A9"/>
    <w:rsid w:val="008375AF"/>
    <w:rsid w:val="00837E53"/>
    <w:rsid w:val="00837FD8"/>
    <w:rsid w:val="0084004D"/>
    <w:rsid w:val="00840065"/>
    <w:rsid w:val="00840D10"/>
    <w:rsid w:val="00840DE7"/>
    <w:rsid w:val="00840FD3"/>
    <w:rsid w:val="00841268"/>
    <w:rsid w:val="0084131C"/>
    <w:rsid w:val="0084140E"/>
    <w:rsid w:val="00841430"/>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260"/>
    <w:rsid w:val="0084452C"/>
    <w:rsid w:val="0084457E"/>
    <w:rsid w:val="0084469D"/>
    <w:rsid w:val="008446A9"/>
    <w:rsid w:val="008446C8"/>
    <w:rsid w:val="008448A8"/>
    <w:rsid w:val="00844978"/>
    <w:rsid w:val="008449E4"/>
    <w:rsid w:val="00844B0F"/>
    <w:rsid w:val="00844F4C"/>
    <w:rsid w:val="008451E3"/>
    <w:rsid w:val="00845376"/>
    <w:rsid w:val="008454B1"/>
    <w:rsid w:val="008459B0"/>
    <w:rsid w:val="00846042"/>
    <w:rsid w:val="00846E14"/>
    <w:rsid w:val="008470FA"/>
    <w:rsid w:val="008473AE"/>
    <w:rsid w:val="00847516"/>
    <w:rsid w:val="008475F9"/>
    <w:rsid w:val="00847694"/>
    <w:rsid w:val="00847AC6"/>
    <w:rsid w:val="00847C37"/>
    <w:rsid w:val="00847D6A"/>
    <w:rsid w:val="00847EE4"/>
    <w:rsid w:val="008500DC"/>
    <w:rsid w:val="008502EF"/>
    <w:rsid w:val="00850419"/>
    <w:rsid w:val="00850AB4"/>
    <w:rsid w:val="00850CDD"/>
    <w:rsid w:val="00850DC5"/>
    <w:rsid w:val="008510FA"/>
    <w:rsid w:val="00851222"/>
    <w:rsid w:val="00851903"/>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B1B"/>
    <w:rsid w:val="00856C97"/>
    <w:rsid w:val="008577C8"/>
    <w:rsid w:val="00857A77"/>
    <w:rsid w:val="0086002B"/>
    <w:rsid w:val="008600EC"/>
    <w:rsid w:val="00860485"/>
    <w:rsid w:val="00860A1E"/>
    <w:rsid w:val="00860C62"/>
    <w:rsid w:val="00860E00"/>
    <w:rsid w:val="00860ED4"/>
    <w:rsid w:val="008612EB"/>
    <w:rsid w:val="008616FA"/>
    <w:rsid w:val="008617A6"/>
    <w:rsid w:val="00861909"/>
    <w:rsid w:val="00861DF9"/>
    <w:rsid w:val="0086205D"/>
    <w:rsid w:val="008621CB"/>
    <w:rsid w:val="008621D0"/>
    <w:rsid w:val="00862232"/>
    <w:rsid w:val="008624DF"/>
    <w:rsid w:val="00862B2E"/>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6E49"/>
    <w:rsid w:val="00867018"/>
    <w:rsid w:val="00867569"/>
    <w:rsid w:val="00867CD5"/>
    <w:rsid w:val="00870306"/>
    <w:rsid w:val="00870587"/>
    <w:rsid w:val="00870762"/>
    <w:rsid w:val="0087087D"/>
    <w:rsid w:val="00870A43"/>
    <w:rsid w:val="00870D5F"/>
    <w:rsid w:val="008710B5"/>
    <w:rsid w:val="008718EA"/>
    <w:rsid w:val="0087196E"/>
    <w:rsid w:val="008719F2"/>
    <w:rsid w:val="00871C90"/>
    <w:rsid w:val="00871CD5"/>
    <w:rsid w:val="0087244F"/>
    <w:rsid w:val="0087274C"/>
    <w:rsid w:val="00872DD4"/>
    <w:rsid w:val="008731C9"/>
    <w:rsid w:val="0087326C"/>
    <w:rsid w:val="0087352E"/>
    <w:rsid w:val="00873CAB"/>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2F0"/>
    <w:rsid w:val="00881550"/>
    <w:rsid w:val="00881A78"/>
    <w:rsid w:val="00881D3A"/>
    <w:rsid w:val="008820A3"/>
    <w:rsid w:val="00882168"/>
    <w:rsid w:val="00882215"/>
    <w:rsid w:val="0088286F"/>
    <w:rsid w:val="00882B7F"/>
    <w:rsid w:val="008832B4"/>
    <w:rsid w:val="00883314"/>
    <w:rsid w:val="0088404B"/>
    <w:rsid w:val="00884159"/>
    <w:rsid w:val="0088417F"/>
    <w:rsid w:val="0088485F"/>
    <w:rsid w:val="0088493D"/>
    <w:rsid w:val="00884AB3"/>
    <w:rsid w:val="00884D99"/>
    <w:rsid w:val="008850B2"/>
    <w:rsid w:val="00885149"/>
    <w:rsid w:val="00885202"/>
    <w:rsid w:val="00885339"/>
    <w:rsid w:val="008854EA"/>
    <w:rsid w:val="00885630"/>
    <w:rsid w:val="008856AA"/>
    <w:rsid w:val="00885809"/>
    <w:rsid w:val="00885927"/>
    <w:rsid w:val="00885AE7"/>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246"/>
    <w:rsid w:val="008925DC"/>
    <w:rsid w:val="00892AEC"/>
    <w:rsid w:val="00892DF2"/>
    <w:rsid w:val="00892F30"/>
    <w:rsid w:val="00892F54"/>
    <w:rsid w:val="00893F37"/>
    <w:rsid w:val="0089411D"/>
    <w:rsid w:val="008948E1"/>
    <w:rsid w:val="00894904"/>
    <w:rsid w:val="0089495D"/>
    <w:rsid w:val="00894B67"/>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0F4B"/>
    <w:rsid w:val="008A11BF"/>
    <w:rsid w:val="008A1538"/>
    <w:rsid w:val="008A1A4D"/>
    <w:rsid w:val="008A21D2"/>
    <w:rsid w:val="008A22F0"/>
    <w:rsid w:val="008A2CC7"/>
    <w:rsid w:val="008A3780"/>
    <w:rsid w:val="008A3DEB"/>
    <w:rsid w:val="008A4206"/>
    <w:rsid w:val="008A42C0"/>
    <w:rsid w:val="008A47BD"/>
    <w:rsid w:val="008A4B1B"/>
    <w:rsid w:val="008A4E5F"/>
    <w:rsid w:val="008A4E77"/>
    <w:rsid w:val="008A5002"/>
    <w:rsid w:val="008A51FE"/>
    <w:rsid w:val="008A5525"/>
    <w:rsid w:val="008A5DAE"/>
    <w:rsid w:val="008A628A"/>
    <w:rsid w:val="008A63EC"/>
    <w:rsid w:val="008A648C"/>
    <w:rsid w:val="008A6495"/>
    <w:rsid w:val="008A67EF"/>
    <w:rsid w:val="008A692E"/>
    <w:rsid w:val="008A6967"/>
    <w:rsid w:val="008A6CF5"/>
    <w:rsid w:val="008A7240"/>
    <w:rsid w:val="008A771D"/>
    <w:rsid w:val="008A797A"/>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87"/>
    <w:rsid w:val="008C4A57"/>
    <w:rsid w:val="008C4AB7"/>
    <w:rsid w:val="008C52FB"/>
    <w:rsid w:val="008C5967"/>
    <w:rsid w:val="008C59D7"/>
    <w:rsid w:val="008C5A0F"/>
    <w:rsid w:val="008C5DDB"/>
    <w:rsid w:val="008C5E70"/>
    <w:rsid w:val="008C5EB0"/>
    <w:rsid w:val="008C5F22"/>
    <w:rsid w:val="008C5F85"/>
    <w:rsid w:val="008C6152"/>
    <w:rsid w:val="008C63F1"/>
    <w:rsid w:val="008C6D62"/>
    <w:rsid w:val="008C6ED7"/>
    <w:rsid w:val="008C712B"/>
    <w:rsid w:val="008C72BB"/>
    <w:rsid w:val="008C73B5"/>
    <w:rsid w:val="008C7450"/>
    <w:rsid w:val="008C7B73"/>
    <w:rsid w:val="008C7CA3"/>
    <w:rsid w:val="008C7D57"/>
    <w:rsid w:val="008D0067"/>
    <w:rsid w:val="008D02AF"/>
    <w:rsid w:val="008D05A6"/>
    <w:rsid w:val="008D05B5"/>
    <w:rsid w:val="008D07B9"/>
    <w:rsid w:val="008D07EF"/>
    <w:rsid w:val="008D15C5"/>
    <w:rsid w:val="008D1A8F"/>
    <w:rsid w:val="008D1AFD"/>
    <w:rsid w:val="008D1FCE"/>
    <w:rsid w:val="008D1FFF"/>
    <w:rsid w:val="008D2174"/>
    <w:rsid w:val="008D2641"/>
    <w:rsid w:val="008D2B71"/>
    <w:rsid w:val="008D2FA1"/>
    <w:rsid w:val="008D32A7"/>
    <w:rsid w:val="008D349E"/>
    <w:rsid w:val="008D3569"/>
    <w:rsid w:val="008D387A"/>
    <w:rsid w:val="008D3B1A"/>
    <w:rsid w:val="008D3B81"/>
    <w:rsid w:val="008D421D"/>
    <w:rsid w:val="008D4232"/>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67F8"/>
    <w:rsid w:val="008D758B"/>
    <w:rsid w:val="008D772E"/>
    <w:rsid w:val="008D77D2"/>
    <w:rsid w:val="008D7834"/>
    <w:rsid w:val="008D794B"/>
    <w:rsid w:val="008D797A"/>
    <w:rsid w:val="008E017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66B"/>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1AE"/>
    <w:rsid w:val="008E6451"/>
    <w:rsid w:val="008E6544"/>
    <w:rsid w:val="008E65F7"/>
    <w:rsid w:val="008E66C5"/>
    <w:rsid w:val="008E6802"/>
    <w:rsid w:val="008E6975"/>
    <w:rsid w:val="008E6CBA"/>
    <w:rsid w:val="008E6E3B"/>
    <w:rsid w:val="008E77D9"/>
    <w:rsid w:val="008E7A1F"/>
    <w:rsid w:val="008E7B18"/>
    <w:rsid w:val="008E7C3F"/>
    <w:rsid w:val="008E7C60"/>
    <w:rsid w:val="008E7F30"/>
    <w:rsid w:val="008F0519"/>
    <w:rsid w:val="008F1610"/>
    <w:rsid w:val="008F16C0"/>
    <w:rsid w:val="008F171E"/>
    <w:rsid w:val="008F1874"/>
    <w:rsid w:val="008F1C9B"/>
    <w:rsid w:val="008F1DC0"/>
    <w:rsid w:val="008F1EC1"/>
    <w:rsid w:val="008F20F6"/>
    <w:rsid w:val="008F2569"/>
    <w:rsid w:val="008F27FB"/>
    <w:rsid w:val="008F2D89"/>
    <w:rsid w:val="008F2E0D"/>
    <w:rsid w:val="008F2FDC"/>
    <w:rsid w:val="008F31AB"/>
    <w:rsid w:val="008F34A8"/>
    <w:rsid w:val="008F34CC"/>
    <w:rsid w:val="008F3630"/>
    <w:rsid w:val="008F377F"/>
    <w:rsid w:val="008F3BE9"/>
    <w:rsid w:val="008F3CB7"/>
    <w:rsid w:val="008F3D61"/>
    <w:rsid w:val="008F43F1"/>
    <w:rsid w:val="008F43F8"/>
    <w:rsid w:val="008F462C"/>
    <w:rsid w:val="008F479A"/>
    <w:rsid w:val="008F4F90"/>
    <w:rsid w:val="008F50FC"/>
    <w:rsid w:val="008F5214"/>
    <w:rsid w:val="008F5C64"/>
    <w:rsid w:val="008F5E65"/>
    <w:rsid w:val="008F5E9B"/>
    <w:rsid w:val="008F5F30"/>
    <w:rsid w:val="008F66D2"/>
    <w:rsid w:val="008F6753"/>
    <w:rsid w:val="008F7DA7"/>
    <w:rsid w:val="008F7E8A"/>
    <w:rsid w:val="00900077"/>
    <w:rsid w:val="0090040A"/>
    <w:rsid w:val="00900411"/>
    <w:rsid w:val="0090087F"/>
    <w:rsid w:val="00900A6C"/>
    <w:rsid w:val="00900A93"/>
    <w:rsid w:val="00900D5D"/>
    <w:rsid w:val="00900EEC"/>
    <w:rsid w:val="0090125A"/>
    <w:rsid w:val="00901F8D"/>
    <w:rsid w:val="009026CB"/>
    <w:rsid w:val="0090272D"/>
    <w:rsid w:val="00902BF7"/>
    <w:rsid w:val="00902D03"/>
    <w:rsid w:val="009032D7"/>
    <w:rsid w:val="009034B6"/>
    <w:rsid w:val="00903FB1"/>
    <w:rsid w:val="0090462B"/>
    <w:rsid w:val="009047D7"/>
    <w:rsid w:val="009048A7"/>
    <w:rsid w:val="00905557"/>
    <w:rsid w:val="00905637"/>
    <w:rsid w:val="009056A7"/>
    <w:rsid w:val="00905806"/>
    <w:rsid w:val="00905B5F"/>
    <w:rsid w:val="00905E16"/>
    <w:rsid w:val="00906786"/>
    <w:rsid w:val="00906825"/>
    <w:rsid w:val="0090702B"/>
    <w:rsid w:val="00907233"/>
    <w:rsid w:val="00907B2C"/>
    <w:rsid w:val="00907C10"/>
    <w:rsid w:val="00907EA9"/>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9AF"/>
    <w:rsid w:val="00913B4A"/>
    <w:rsid w:val="00913C73"/>
    <w:rsid w:val="00913F2F"/>
    <w:rsid w:val="00914153"/>
    <w:rsid w:val="00914AFB"/>
    <w:rsid w:val="00914BAC"/>
    <w:rsid w:val="00914BC3"/>
    <w:rsid w:val="00914E66"/>
    <w:rsid w:val="00914EA2"/>
    <w:rsid w:val="009154CE"/>
    <w:rsid w:val="00915551"/>
    <w:rsid w:val="009158E2"/>
    <w:rsid w:val="00915943"/>
    <w:rsid w:val="00916020"/>
    <w:rsid w:val="009160FA"/>
    <w:rsid w:val="00916185"/>
    <w:rsid w:val="00916498"/>
    <w:rsid w:val="00916688"/>
    <w:rsid w:val="00916EE3"/>
    <w:rsid w:val="0091700D"/>
    <w:rsid w:val="0091712A"/>
    <w:rsid w:val="00917999"/>
    <w:rsid w:val="00917D3C"/>
    <w:rsid w:val="00917E30"/>
    <w:rsid w:val="00917F65"/>
    <w:rsid w:val="00920463"/>
    <w:rsid w:val="00920906"/>
    <w:rsid w:val="00920B7A"/>
    <w:rsid w:val="009210B3"/>
    <w:rsid w:val="00921870"/>
    <w:rsid w:val="0092188D"/>
    <w:rsid w:val="00921FD8"/>
    <w:rsid w:val="0092203D"/>
    <w:rsid w:val="00922133"/>
    <w:rsid w:val="00922A0D"/>
    <w:rsid w:val="00922B85"/>
    <w:rsid w:val="00922BAC"/>
    <w:rsid w:val="00922CC2"/>
    <w:rsid w:val="00923128"/>
    <w:rsid w:val="00923145"/>
    <w:rsid w:val="00923CDD"/>
    <w:rsid w:val="00924403"/>
    <w:rsid w:val="009245F9"/>
    <w:rsid w:val="00924B48"/>
    <w:rsid w:val="00924BC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4AB"/>
    <w:rsid w:val="00927872"/>
    <w:rsid w:val="009279DD"/>
    <w:rsid w:val="00930179"/>
    <w:rsid w:val="009302FF"/>
    <w:rsid w:val="009303C8"/>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6BE4"/>
    <w:rsid w:val="00936CBE"/>
    <w:rsid w:val="00936E19"/>
    <w:rsid w:val="009371E2"/>
    <w:rsid w:val="009379F4"/>
    <w:rsid w:val="00937B05"/>
    <w:rsid w:val="00937CA5"/>
    <w:rsid w:val="009404A6"/>
    <w:rsid w:val="009405FA"/>
    <w:rsid w:val="00940BA2"/>
    <w:rsid w:val="00940D3D"/>
    <w:rsid w:val="00940F0F"/>
    <w:rsid w:val="009411A5"/>
    <w:rsid w:val="009412BE"/>
    <w:rsid w:val="00941303"/>
    <w:rsid w:val="0094138B"/>
    <w:rsid w:val="00942024"/>
    <w:rsid w:val="00942346"/>
    <w:rsid w:val="00942441"/>
    <w:rsid w:val="00942464"/>
    <w:rsid w:val="0094258B"/>
    <w:rsid w:val="0094274B"/>
    <w:rsid w:val="0094295A"/>
    <w:rsid w:val="009429B0"/>
    <w:rsid w:val="00942DE5"/>
    <w:rsid w:val="00942E4D"/>
    <w:rsid w:val="00943023"/>
    <w:rsid w:val="009432EB"/>
    <w:rsid w:val="0094332B"/>
    <w:rsid w:val="00943364"/>
    <w:rsid w:val="009433B3"/>
    <w:rsid w:val="0094342E"/>
    <w:rsid w:val="00943531"/>
    <w:rsid w:val="00943E90"/>
    <w:rsid w:val="00944034"/>
    <w:rsid w:val="0094413F"/>
    <w:rsid w:val="0094417D"/>
    <w:rsid w:val="009443C8"/>
    <w:rsid w:val="0094489D"/>
    <w:rsid w:val="00945136"/>
    <w:rsid w:val="00945429"/>
    <w:rsid w:val="009458FA"/>
    <w:rsid w:val="00945AF2"/>
    <w:rsid w:val="009464B5"/>
    <w:rsid w:val="00946601"/>
    <w:rsid w:val="0094669A"/>
    <w:rsid w:val="009469BA"/>
    <w:rsid w:val="00946A65"/>
    <w:rsid w:val="00946B48"/>
    <w:rsid w:val="00946F1A"/>
    <w:rsid w:val="0094744D"/>
    <w:rsid w:val="009476CF"/>
    <w:rsid w:val="00947C7F"/>
    <w:rsid w:val="00947D0D"/>
    <w:rsid w:val="009501C5"/>
    <w:rsid w:val="00950277"/>
    <w:rsid w:val="00950303"/>
    <w:rsid w:val="00950344"/>
    <w:rsid w:val="0095092A"/>
    <w:rsid w:val="00950EBB"/>
    <w:rsid w:val="00951289"/>
    <w:rsid w:val="00951AEE"/>
    <w:rsid w:val="00951D97"/>
    <w:rsid w:val="00952131"/>
    <w:rsid w:val="009522C7"/>
    <w:rsid w:val="00952392"/>
    <w:rsid w:val="009525C3"/>
    <w:rsid w:val="00952ADE"/>
    <w:rsid w:val="00952D95"/>
    <w:rsid w:val="009536A3"/>
    <w:rsid w:val="00953BDC"/>
    <w:rsid w:val="00953C67"/>
    <w:rsid w:val="00953FFC"/>
    <w:rsid w:val="00954580"/>
    <w:rsid w:val="00954949"/>
    <w:rsid w:val="00954AAD"/>
    <w:rsid w:val="00954AF4"/>
    <w:rsid w:val="00954E2A"/>
    <w:rsid w:val="00954FEE"/>
    <w:rsid w:val="00955083"/>
    <w:rsid w:val="0095568D"/>
    <w:rsid w:val="00955948"/>
    <w:rsid w:val="00955C1A"/>
    <w:rsid w:val="00956133"/>
    <w:rsid w:val="0095616A"/>
    <w:rsid w:val="00956993"/>
    <w:rsid w:val="00956D84"/>
    <w:rsid w:val="00957274"/>
    <w:rsid w:val="00957606"/>
    <w:rsid w:val="009577AE"/>
    <w:rsid w:val="009608BB"/>
    <w:rsid w:val="00960A99"/>
    <w:rsid w:val="00960B5B"/>
    <w:rsid w:val="00961021"/>
    <w:rsid w:val="009610A6"/>
    <w:rsid w:val="009610AF"/>
    <w:rsid w:val="0096125C"/>
    <w:rsid w:val="00961A43"/>
    <w:rsid w:val="00961C95"/>
    <w:rsid w:val="00961D13"/>
    <w:rsid w:val="0096238C"/>
    <w:rsid w:val="009627C7"/>
    <w:rsid w:val="00962FE2"/>
    <w:rsid w:val="009636C3"/>
    <w:rsid w:val="009638BE"/>
    <w:rsid w:val="009639D2"/>
    <w:rsid w:val="0096404C"/>
    <w:rsid w:val="00964707"/>
    <w:rsid w:val="00964977"/>
    <w:rsid w:val="00964A0B"/>
    <w:rsid w:val="00964D75"/>
    <w:rsid w:val="00964DAF"/>
    <w:rsid w:val="00965124"/>
    <w:rsid w:val="00965310"/>
    <w:rsid w:val="00966A53"/>
    <w:rsid w:val="00966B36"/>
    <w:rsid w:val="00966F60"/>
    <w:rsid w:val="0096708F"/>
    <w:rsid w:val="0096744C"/>
    <w:rsid w:val="0096763F"/>
    <w:rsid w:val="00967858"/>
    <w:rsid w:val="00967897"/>
    <w:rsid w:val="0096789C"/>
    <w:rsid w:val="00967EEB"/>
    <w:rsid w:val="00970166"/>
    <w:rsid w:val="00970759"/>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E1C"/>
    <w:rsid w:val="0097580F"/>
    <w:rsid w:val="00975D46"/>
    <w:rsid w:val="00976196"/>
    <w:rsid w:val="00976445"/>
    <w:rsid w:val="0097677B"/>
    <w:rsid w:val="0097686B"/>
    <w:rsid w:val="00976C6D"/>
    <w:rsid w:val="00976D38"/>
    <w:rsid w:val="00976EC5"/>
    <w:rsid w:val="00976F48"/>
    <w:rsid w:val="00976F69"/>
    <w:rsid w:val="00977F70"/>
    <w:rsid w:val="00980117"/>
    <w:rsid w:val="00980788"/>
    <w:rsid w:val="00981588"/>
    <w:rsid w:val="00981A21"/>
    <w:rsid w:val="00981BE1"/>
    <w:rsid w:val="00981F87"/>
    <w:rsid w:val="00981FCF"/>
    <w:rsid w:val="0098205F"/>
    <w:rsid w:val="009828C5"/>
    <w:rsid w:val="009828E1"/>
    <w:rsid w:val="00982980"/>
    <w:rsid w:val="00983651"/>
    <w:rsid w:val="0098367A"/>
    <w:rsid w:val="009836D0"/>
    <w:rsid w:val="00983970"/>
    <w:rsid w:val="00983DE8"/>
    <w:rsid w:val="00983E2D"/>
    <w:rsid w:val="00983FC6"/>
    <w:rsid w:val="00984346"/>
    <w:rsid w:val="0098475C"/>
    <w:rsid w:val="00984F3A"/>
    <w:rsid w:val="00985251"/>
    <w:rsid w:val="00985666"/>
    <w:rsid w:val="00985FDD"/>
    <w:rsid w:val="00986127"/>
    <w:rsid w:val="00986544"/>
    <w:rsid w:val="00986624"/>
    <w:rsid w:val="00986B6C"/>
    <w:rsid w:val="009870A4"/>
    <w:rsid w:val="009876F8"/>
    <w:rsid w:val="009878A1"/>
    <w:rsid w:val="0099014E"/>
    <w:rsid w:val="00990EB9"/>
    <w:rsid w:val="0099110A"/>
    <w:rsid w:val="009912D4"/>
    <w:rsid w:val="009912E1"/>
    <w:rsid w:val="00991324"/>
    <w:rsid w:val="00991906"/>
    <w:rsid w:val="0099194E"/>
    <w:rsid w:val="0099194F"/>
    <w:rsid w:val="009919BC"/>
    <w:rsid w:val="00991B49"/>
    <w:rsid w:val="0099210D"/>
    <w:rsid w:val="00992149"/>
    <w:rsid w:val="0099233E"/>
    <w:rsid w:val="0099279E"/>
    <w:rsid w:val="00992815"/>
    <w:rsid w:val="009929C8"/>
    <w:rsid w:val="00992D43"/>
    <w:rsid w:val="00992F73"/>
    <w:rsid w:val="00993730"/>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BFE"/>
    <w:rsid w:val="009A3DCF"/>
    <w:rsid w:val="009A46E2"/>
    <w:rsid w:val="009A477B"/>
    <w:rsid w:val="009A4870"/>
    <w:rsid w:val="009A487F"/>
    <w:rsid w:val="009A48AF"/>
    <w:rsid w:val="009A4933"/>
    <w:rsid w:val="009A4962"/>
    <w:rsid w:val="009A496D"/>
    <w:rsid w:val="009A4C89"/>
    <w:rsid w:val="009A4DEF"/>
    <w:rsid w:val="009A54D4"/>
    <w:rsid w:val="009A575A"/>
    <w:rsid w:val="009A59EE"/>
    <w:rsid w:val="009A5B55"/>
    <w:rsid w:val="009A5ECC"/>
    <w:rsid w:val="009A5F7D"/>
    <w:rsid w:val="009A6272"/>
    <w:rsid w:val="009A62F3"/>
    <w:rsid w:val="009A6305"/>
    <w:rsid w:val="009A6695"/>
    <w:rsid w:val="009A68FA"/>
    <w:rsid w:val="009A69A0"/>
    <w:rsid w:val="009A6C2E"/>
    <w:rsid w:val="009A6D5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716"/>
    <w:rsid w:val="009B196A"/>
    <w:rsid w:val="009B1E7A"/>
    <w:rsid w:val="009B2965"/>
    <w:rsid w:val="009B2F01"/>
    <w:rsid w:val="009B2FE2"/>
    <w:rsid w:val="009B35E4"/>
    <w:rsid w:val="009B3900"/>
    <w:rsid w:val="009B3BD6"/>
    <w:rsid w:val="009B3D03"/>
    <w:rsid w:val="009B3D06"/>
    <w:rsid w:val="009B3E0F"/>
    <w:rsid w:val="009B4040"/>
    <w:rsid w:val="009B42B1"/>
    <w:rsid w:val="009B46FE"/>
    <w:rsid w:val="009B4BCC"/>
    <w:rsid w:val="009B4BD7"/>
    <w:rsid w:val="009B58DC"/>
    <w:rsid w:val="009B5AA1"/>
    <w:rsid w:val="009B64F8"/>
    <w:rsid w:val="009B680B"/>
    <w:rsid w:val="009B6C01"/>
    <w:rsid w:val="009B6C18"/>
    <w:rsid w:val="009B6D75"/>
    <w:rsid w:val="009B710F"/>
    <w:rsid w:val="009B7288"/>
    <w:rsid w:val="009B73D5"/>
    <w:rsid w:val="009B7808"/>
    <w:rsid w:val="009B7861"/>
    <w:rsid w:val="009C004D"/>
    <w:rsid w:val="009C025B"/>
    <w:rsid w:val="009C0377"/>
    <w:rsid w:val="009C09A6"/>
    <w:rsid w:val="009C0C3B"/>
    <w:rsid w:val="009C107E"/>
    <w:rsid w:val="009C14A6"/>
    <w:rsid w:val="009C19F5"/>
    <w:rsid w:val="009C265A"/>
    <w:rsid w:val="009C2CA8"/>
    <w:rsid w:val="009C2CC4"/>
    <w:rsid w:val="009C2F60"/>
    <w:rsid w:val="009C32D7"/>
    <w:rsid w:val="009C330E"/>
    <w:rsid w:val="009C33F4"/>
    <w:rsid w:val="009C38F9"/>
    <w:rsid w:val="009C3A0E"/>
    <w:rsid w:val="009C3D2D"/>
    <w:rsid w:val="009C3F26"/>
    <w:rsid w:val="009C421B"/>
    <w:rsid w:val="009C4634"/>
    <w:rsid w:val="009C485D"/>
    <w:rsid w:val="009C4987"/>
    <w:rsid w:val="009C4C8A"/>
    <w:rsid w:val="009C4CA3"/>
    <w:rsid w:val="009C4CD5"/>
    <w:rsid w:val="009C60EB"/>
    <w:rsid w:val="009C6349"/>
    <w:rsid w:val="009C6C63"/>
    <w:rsid w:val="009C6E59"/>
    <w:rsid w:val="009C6F1B"/>
    <w:rsid w:val="009C7417"/>
    <w:rsid w:val="009C761B"/>
    <w:rsid w:val="009C7E7A"/>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FC2"/>
    <w:rsid w:val="009D4B5C"/>
    <w:rsid w:val="009D4BC8"/>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10C"/>
    <w:rsid w:val="009D73B9"/>
    <w:rsid w:val="009D7C15"/>
    <w:rsid w:val="009E0690"/>
    <w:rsid w:val="009E0862"/>
    <w:rsid w:val="009E09BB"/>
    <w:rsid w:val="009E0C02"/>
    <w:rsid w:val="009E0CAD"/>
    <w:rsid w:val="009E1042"/>
    <w:rsid w:val="009E13CB"/>
    <w:rsid w:val="009E1928"/>
    <w:rsid w:val="009E1934"/>
    <w:rsid w:val="009E1CFF"/>
    <w:rsid w:val="009E1ED9"/>
    <w:rsid w:val="009E24EB"/>
    <w:rsid w:val="009E252B"/>
    <w:rsid w:val="009E265A"/>
    <w:rsid w:val="009E2D0F"/>
    <w:rsid w:val="009E3245"/>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BF5"/>
    <w:rsid w:val="009E5C39"/>
    <w:rsid w:val="009E5C56"/>
    <w:rsid w:val="009E5D59"/>
    <w:rsid w:val="009E5FE3"/>
    <w:rsid w:val="009E697A"/>
    <w:rsid w:val="009E6DD1"/>
    <w:rsid w:val="009E6E31"/>
    <w:rsid w:val="009E717E"/>
    <w:rsid w:val="009E7366"/>
    <w:rsid w:val="009E7A1F"/>
    <w:rsid w:val="009E7A90"/>
    <w:rsid w:val="009E7CDF"/>
    <w:rsid w:val="009E7FDB"/>
    <w:rsid w:val="009F01C3"/>
    <w:rsid w:val="009F043C"/>
    <w:rsid w:val="009F05F2"/>
    <w:rsid w:val="009F067D"/>
    <w:rsid w:val="009F0904"/>
    <w:rsid w:val="009F097D"/>
    <w:rsid w:val="009F134C"/>
    <w:rsid w:val="009F135B"/>
    <w:rsid w:val="009F1522"/>
    <w:rsid w:val="009F18DC"/>
    <w:rsid w:val="009F1C97"/>
    <w:rsid w:val="009F1DB2"/>
    <w:rsid w:val="009F1E89"/>
    <w:rsid w:val="009F20DF"/>
    <w:rsid w:val="009F2EDC"/>
    <w:rsid w:val="009F33C0"/>
    <w:rsid w:val="009F356B"/>
    <w:rsid w:val="009F3A63"/>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C65"/>
    <w:rsid w:val="00A00C84"/>
    <w:rsid w:val="00A00CDC"/>
    <w:rsid w:val="00A00CF5"/>
    <w:rsid w:val="00A00FFE"/>
    <w:rsid w:val="00A01150"/>
    <w:rsid w:val="00A01268"/>
    <w:rsid w:val="00A014F7"/>
    <w:rsid w:val="00A01724"/>
    <w:rsid w:val="00A0175B"/>
    <w:rsid w:val="00A01901"/>
    <w:rsid w:val="00A01C0F"/>
    <w:rsid w:val="00A01C61"/>
    <w:rsid w:val="00A01D2B"/>
    <w:rsid w:val="00A02482"/>
    <w:rsid w:val="00A02674"/>
    <w:rsid w:val="00A02C85"/>
    <w:rsid w:val="00A02CE1"/>
    <w:rsid w:val="00A02FF1"/>
    <w:rsid w:val="00A031D1"/>
    <w:rsid w:val="00A03585"/>
    <w:rsid w:val="00A03664"/>
    <w:rsid w:val="00A03D64"/>
    <w:rsid w:val="00A03D80"/>
    <w:rsid w:val="00A045F3"/>
    <w:rsid w:val="00A04DF1"/>
    <w:rsid w:val="00A04EA3"/>
    <w:rsid w:val="00A05149"/>
    <w:rsid w:val="00A05499"/>
    <w:rsid w:val="00A054D1"/>
    <w:rsid w:val="00A056DB"/>
    <w:rsid w:val="00A05B2D"/>
    <w:rsid w:val="00A05E5D"/>
    <w:rsid w:val="00A06373"/>
    <w:rsid w:val="00A0639F"/>
    <w:rsid w:val="00A06673"/>
    <w:rsid w:val="00A06CAD"/>
    <w:rsid w:val="00A07225"/>
    <w:rsid w:val="00A0722F"/>
    <w:rsid w:val="00A073A1"/>
    <w:rsid w:val="00A073DD"/>
    <w:rsid w:val="00A0760D"/>
    <w:rsid w:val="00A07CCE"/>
    <w:rsid w:val="00A07E82"/>
    <w:rsid w:val="00A102D7"/>
    <w:rsid w:val="00A103FC"/>
    <w:rsid w:val="00A10C66"/>
    <w:rsid w:val="00A10D51"/>
    <w:rsid w:val="00A10E40"/>
    <w:rsid w:val="00A11024"/>
    <w:rsid w:val="00A110B2"/>
    <w:rsid w:val="00A11188"/>
    <w:rsid w:val="00A1122F"/>
    <w:rsid w:val="00A11500"/>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5FA0"/>
    <w:rsid w:val="00A160BB"/>
    <w:rsid w:val="00A160CB"/>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FB"/>
    <w:rsid w:val="00A241B7"/>
    <w:rsid w:val="00A242FC"/>
    <w:rsid w:val="00A244C7"/>
    <w:rsid w:val="00A24662"/>
    <w:rsid w:val="00A24BA6"/>
    <w:rsid w:val="00A24ECC"/>
    <w:rsid w:val="00A24EDE"/>
    <w:rsid w:val="00A2535C"/>
    <w:rsid w:val="00A25BA6"/>
    <w:rsid w:val="00A25BDD"/>
    <w:rsid w:val="00A26423"/>
    <w:rsid w:val="00A26439"/>
    <w:rsid w:val="00A26815"/>
    <w:rsid w:val="00A26971"/>
    <w:rsid w:val="00A26ACC"/>
    <w:rsid w:val="00A26C5A"/>
    <w:rsid w:val="00A26FB4"/>
    <w:rsid w:val="00A274A2"/>
    <w:rsid w:val="00A276B5"/>
    <w:rsid w:val="00A27D3B"/>
    <w:rsid w:val="00A27F03"/>
    <w:rsid w:val="00A27F4E"/>
    <w:rsid w:val="00A308BF"/>
    <w:rsid w:val="00A309AB"/>
    <w:rsid w:val="00A30E6F"/>
    <w:rsid w:val="00A31208"/>
    <w:rsid w:val="00A31373"/>
    <w:rsid w:val="00A31797"/>
    <w:rsid w:val="00A31A2C"/>
    <w:rsid w:val="00A31B5A"/>
    <w:rsid w:val="00A3234A"/>
    <w:rsid w:val="00A325B2"/>
    <w:rsid w:val="00A32992"/>
    <w:rsid w:val="00A329B2"/>
    <w:rsid w:val="00A32B37"/>
    <w:rsid w:val="00A32BE9"/>
    <w:rsid w:val="00A330F1"/>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67E"/>
    <w:rsid w:val="00A43A05"/>
    <w:rsid w:val="00A43A06"/>
    <w:rsid w:val="00A43B72"/>
    <w:rsid w:val="00A44256"/>
    <w:rsid w:val="00A44732"/>
    <w:rsid w:val="00A44C2E"/>
    <w:rsid w:val="00A44CC5"/>
    <w:rsid w:val="00A4526A"/>
    <w:rsid w:val="00A45998"/>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B"/>
    <w:rsid w:val="00A5023E"/>
    <w:rsid w:val="00A5078B"/>
    <w:rsid w:val="00A513A9"/>
    <w:rsid w:val="00A51741"/>
    <w:rsid w:val="00A517C3"/>
    <w:rsid w:val="00A5224F"/>
    <w:rsid w:val="00A5291F"/>
    <w:rsid w:val="00A52EF5"/>
    <w:rsid w:val="00A52FA4"/>
    <w:rsid w:val="00A532AA"/>
    <w:rsid w:val="00A533F6"/>
    <w:rsid w:val="00A539E7"/>
    <w:rsid w:val="00A53E0E"/>
    <w:rsid w:val="00A545B6"/>
    <w:rsid w:val="00A549F5"/>
    <w:rsid w:val="00A54B88"/>
    <w:rsid w:val="00A54E50"/>
    <w:rsid w:val="00A5530D"/>
    <w:rsid w:val="00A5560D"/>
    <w:rsid w:val="00A55C77"/>
    <w:rsid w:val="00A55D7D"/>
    <w:rsid w:val="00A55DAA"/>
    <w:rsid w:val="00A56542"/>
    <w:rsid w:val="00A56606"/>
    <w:rsid w:val="00A567A3"/>
    <w:rsid w:val="00A567F1"/>
    <w:rsid w:val="00A57796"/>
    <w:rsid w:val="00A57A9E"/>
    <w:rsid w:val="00A6019D"/>
    <w:rsid w:val="00A603D5"/>
    <w:rsid w:val="00A6040B"/>
    <w:rsid w:val="00A606A6"/>
    <w:rsid w:val="00A60711"/>
    <w:rsid w:val="00A609FF"/>
    <w:rsid w:val="00A61158"/>
    <w:rsid w:val="00A612F2"/>
    <w:rsid w:val="00A6131F"/>
    <w:rsid w:val="00A6155F"/>
    <w:rsid w:val="00A61961"/>
    <w:rsid w:val="00A61DB0"/>
    <w:rsid w:val="00A6322B"/>
    <w:rsid w:val="00A6356A"/>
    <w:rsid w:val="00A63682"/>
    <w:rsid w:val="00A637F0"/>
    <w:rsid w:val="00A63C29"/>
    <w:rsid w:val="00A6404E"/>
    <w:rsid w:val="00A644D3"/>
    <w:rsid w:val="00A64827"/>
    <w:rsid w:val="00A650FB"/>
    <w:rsid w:val="00A6543D"/>
    <w:rsid w:val="00A65553"/>
    <w:rsid w:val="00A6556F"/>
    <w:rsid w:val="00A655EF"/>
    <w:rsid w:val="00A659BA"/>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320"/>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224"/>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A63"/>
    <w:rsid w:val="00A82C79"/>
    <w:rsid w:val="00A82CFE"/>
    <w:rsid w:val="00A82D30"/>
    <w:rsid w:val="00A82EDB"/>
    <w:rsid w:val="00A82F5E"/>
    <w:rsid w:val="00A83330"/>
    <w:rsid w:val="00A83535"/>
    <w:rsid w:val="00A83CE1"/>
    <w:rsid w:val="00A83FD9"/>
    <w:rsid w:val="00A8410E"/>
    <w:rsid w:val="00A84659"/>
    <w:rsid w:val="00A848BA"/>
    <w:rsid w:val="00A848DF"/>
    <w:rsid w:val="00A84C95"/>
    <w:rsid w:val="00A84EA7"/>
    <w:rsid w:val="00A84FA3"/>
    <w:rsid w:val="00A85442"/>
    <w:rsid w:val="00A8566A"/>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CE"/>
    <w:rsid w:val="00A913F2"/>
    <w:rsid w:val="00A9179B"/>
    <w:rsid w:val="00A9211F"/>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393"/>
    <w:rsid w:val="00A9552A"/>
    <w:rsid w:val="00A95642"/>
    <w:rsid w:val="00A95A9E"/>
    <w:rsid w:val="00A95DE5"/>
    <w:rsid w:val="00A9639C"/>
    <w:rsid w:val="00A963B6"/>
    <w:rsid w:val="00A965AF"/>
    <w:rsid w:val="00A969C5"/>
    <w:rsid w:val="00A96F68"/>
    <w:rsid w:val="00A97039"/>
    <w:rsid w:val="00A97398"/>
    <w:rsid w:val="00A9773B"/>
    <w:rsid w:val="00A978C1"/>
    <w:rsid w:val="00A97B79"/>
    <w:rsid w:val="00A97D14"/>
    <w:rsid w:val="00A97FA4"/>
    <w:rsid w:val="00AA001E"/>
    <w:rsid w:val="00AA0143"/>
    <w:rsid w:val="00AA01E9"/>
    <w:rsid w:val="00AA026F"/>
    <w:rsid w:val="00AA046B"/>
    <w:rsid w:val="00AA0508"/>
    <w:rsid w:val="00AA0F0D"/>
    <w:rsid w:val="00AA12B8"/>
    <w:rsid w:val="00AA1459"/>
    <w:rsid w:val="00AA15A3"/>
    <w:rsid w:val="00AA2151"/>
    <w:rsid w:val="00AA259A"/>
    <w:rsid w:val="00AA25C0"/>
    <w:rsid w:val="00AA2FBB"/>
    <w:rsid w:val="00AA3013"/>
    <w:rsid w:val="00AA3093"/>
    <w:rsid w:val="00AA34B7"/>
    <w:rsid w:val="00AA38F3"/>
    <w:rsid w:val="00AA39BC"/>
    <w:rsid w:val="00AA3D0E"/>
    <w:rsid w:val="00AA4141"/>
    <w:rsid w:val="00AA4228"/>
    <w:rsid w:val="00AA4323"/>
    <w:rsid w:val="00AA43E8"/>
    <w:rsid w:val="00AA450D"/>
    <w:rsid w:val="00AA45EC"/>
    <w:rsid w:val="00AA4848"/>
    <w:rsid w:val="00AA4C70"/>
    <w:rsid w:val="00AA4C7A"/>
    <w:rsid w:val="00AA4F83"/>
    <w:rsid w:val="00AA5072"/>
    <w:rsid w:val="00AA53C3"/>
    <w:rsid w:val="00AA55CD"/>
    <w:rsid w:val="00AA55F7"/>
    <w:rsid w:val="00AA5C3D"/>
    <w:rsid w:val="00AA5D42"/>
    <w:rsid w:val="00AA5EE7"/>
    <w:rsid w:val="00AA6527"/>
    <w:rsid w:val="00AA6A9E"/>
    <w:rsid w:val="00AA7A0F"/>
    <w:rsid w:val="00AA7FE3"/>
    <w:rsid w:val="00AB06F4"/>
    <w:rsid w:val="00AB085D"/>
    <w:rsid w:val="00AB0930"/>
    <w:rsid w:val="00AB1203"/>
    <w:rsid w:val="00AB1C14"/>
    <w:rsid w:val="00AB1C55"/>
    <w:rsid w:val="00AB1ECA"/>
    <w:rsid w:val="00AB2052"/>
    <w:rsid w:val="00AB2199"/>
    <w:rsid w:val="00AB274A"/>
    <w:rsid w:val="00AB2DCC"/>
    <w:rsid w:val="00AB2FFF"/>
    <w:rsid w:val="00AB3110"/>
    <w:rsid w:val="00AB3789"/>
    <w:rsid w:val="00AB3825"/>
    <w:rsid w:val="00AB3994"/>
    <w:rsid w:val="00AB3E22"/>
    <w:rsid w:val="00AB4346"/>
    <w:rsid w:val="00AB46F9"/>
    <w:rsid w:val="00AB49DD"/>
    <w:rsid w:val="00AB4DA6"/>
    <w:rsid w:val="00AB4F16"/>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0F70"/>
    <w:rsid w:val="00AC1491"/>
    <w:rsid w:val="00AC14B9"/>
    <w:rsid w:val="00AC23EB"/>
    <w:rsid w:val="00AC2597"/>
    <w:rsid w:val="00AC26A3"/>
    <w:rsid w:val="00AC28FD"/>
    <w:rsid w:val="00AC2A61"/>
    <w:rsid w:val="00AC2B4A"/>
    <w:rsid w:val="00AC305E"/>
    <w:rsid w:val="00AC307B"/>
    <w:rsid w:val="00AC335A"/>
    <w:rsid w:val="00AC33C9"/>
    <w:rsid w:val="00AC33F6"/>
    <w:rsid w:val="00AC360C"/>
    <w:rsid w:val="00AC3780"/>
    <w:rsid w:val="00AC3D56"/>
    <w:rsid w:val="00AC3D70"/>
    <w:rsid w:val="00AC3D98"/>
    <w:rsid w:val="00AC43A7"/>
    <w:rsid w:val="00AC4E1F"/>
    <w:rsid w:val="00AC4E8F"/>
    <w:rsid w:val="00AC561F"/>
    <w:rsid w:val="00AC57A4"/>
    <w:rsid w:val="00AC62C7"/>
    <w:rsid w:val="00AC6CC1"/>
    <w:rsid w:val="00AC6D08"/>
    <w:rsid w:val="00AC731F"/>
    <w:rsid w:val="00AC780A"/>
    <w:rsid w:val="00AC781C"/>
    <w:rsid w:val="00AC79E7"/>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4FAF"/>
    <w:rsid w:val="00AD554C"/>
    <w:rsid w:val="00AD5C18"/>
    <w:rsid w:val="00AD5C19"/>
    <w:rsid w:val="00AD5C46"/>
    <w:rsid w:val="00AD5CFB"/>
    <w:rsid w:val="00AD5D9A"/>
    <w:rsid w:val="00AD5EE6"/>
    <w:rsid w:val="00AD6063"/>
    <w:rsid w:val="00AD7230"/>
    <w:rsid w:val="00AD7A1C"/>
    <w:rsid w:val="00AD7E6A"/>
    <w:rsid w:val="00AD7F1A"/>
    <w:rsid w:val="00AE0AB8"/>
    <w:rsid w:val="00AE0B47"/>
    <w:rsid w:val="00AE0C61"/>
    <w:rsid w:val="00AE0F7C"/>
    <w:rsid w:val="00AE0FDA"/>
    <w:rsid w:val="00AE15D0"/>
    <w:rsid w:val="00AE15DA"/>
    <w:rsid w:val="00AE185E"/>
    <w:rsid w:val="00AE18AC"/>
    <w:rsid w:val="00AE1C74"/>
    <w:rsid w:val="00AE224A"/>
    <w:rsid w:val="00AE23A0"/>
    <w:rsid w:val="00AE2862"/>
    <w:rsid w:val="00AE2A9A"/>
    <w:rsid w:val="00AE2B3E"/>
    <w:rsid w:val="00AE2D79"/>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AF4"/>
    <w:rsid w:val="00AE7FB7"/>
    <w:rsid w:val="00AF002E"/>
    <w:rsid w:val="00AF0057"/>
    <w:rsid w:val="00AF00FF"/>
    <w:rsid w:val="00AF0CDF"/>
    <w:rsid w:val="00AF0CE7"/>
    <w:rsid w:val="00AF0FB3"/>
    <w:rsid w:val="00AF111D"/>
    <w:rsid w:val="00AF16A9"/>
    <w:rsid w:val="00AF1A80"/>
    <w:rsid w:val="00AF1B99"/>
    <w:rsid w:val="00AF1CAD"/>
    <w:rsid w:val="00AF27F4"/>
    <w:rsid w:val="00AF2A2F"/>
    <w:rsid w:val="00AF2C8C"/>
    <w:rsid w:val="00AF310C"/>
    <w:rsid w:val="00AF3337"/>
    <w:rsid w:val="00AF3524"/>
    <w:rsid w:val="00AF3ABC"/>
    <w:rsid w:val="00AF3B4D"/>
    <w:rsid w:val="00AF3D0A"/>
    <w:rsid w:val="00AF46C3"/>
    <w:rsid w:val="00AF5380"/>
    <w:rsid w:val="00AF5381"/>
    <w:rsid w:val="00AF55BC"/>
    <w:rsid w:val="00AF561A"/>
    <w:rsid w:val="00AF5825"/>
    <w:rsid w:val="00AF5980"/>
    <w:rsid w:val="00AF5F25"/>
    <w:rsid w:val="00AF64A4"/>
    <w:rsid w:val="00AF672A"/>
    <w:rsid w:val="00AF6CA9"/>
    <w:rsid w:val="00AF6CF3"/>
    <w:rsid w:val="00AF6CF4"/>
    <w:rsid w:val="00AF6D0B"/>
    <w:rsid w:val="00AF6D59"/>
    <w:rsid w:val="00AF7411"/>
    <w:rsid w:val="00AF744A"/>
    <w:rsid w:val="00B009EB"/>
    <w:rsid w:val="00B00AA7"/>
    <w:rsid w:val="00B00DBA"/>
    <w:rsid w:val="00B0100C"/>
    <w:rsid w:val="00B01495"/>
    <w:rsid w:val="00B01594"/>
    <w:rsid w:val="00B018A0"/>
    <w:rsid w:val="00B01A81"/>
    <w:rsid w:val="00B01AD7"/>
    <w:rsid w:val="00B01F82"/>
    <w:rsid w:val="00B01FB3"/>
    <w:rsid w:val="00B024D5"/>
    <w:rsid w:val="00B03180"/>
    <w:rsid w:val="00B034FC"/>
    <w:rsid w:val="00B035BB"/>
    <w:rsid w:val="00B03714"/>
    <w:rsid w:val="00B03C6D"/>
    <w:rsid w:val="00B03E2F"/>
    <w:rsid w:val="00B04114"/>
    <w:rsid w:val="00B041C8"/>
    <w:rsid w:val="00B04452"/>
    <w:rsid w:val="00B0468B"/>
    <w:rsid w:val="00B04D15"/>
    <w:rsid w:val="00B04E0C"/>
    <w:rsid w:val="00B05154"/>
    <w:rsid w:val="00B0523D"/>
    <w:rsid w:val="00B05577"/>
    <w:rsid w:val="00B056B4"/>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EAD"/>
    <w:rsid w:val="00B07F47"/>
    <w:rsid w:val="00B1021D"/>
    <w:rsid w:val="00B1083F"/>
    <w:rsid w:val="00B10CEA"/>
    <w:rsid w:val="00B11265"/>
    <w:rsid w:val="00B1149A"/>
    <w:rsid w:val="00B11629"/>
    <w:rsid w:val="00B116D4"/>
    <w:rsid w:val="00B120C4"/>
    <w:rsid w:val="00B1236C"/>
    <w:rsid w:val="00B1283E"/>
    <w:rsid w:val="00B12D80"/>
    <w:rsid w:val="00B13517"/>
    <w:rsid w:val="00B1380B"/>
    <w:rsid w:val="00B13FA9"/>
    <w:rsid w:val="00B14009"/>
    <w:rsid w:val="00B14325"/>
    <w:rsid w:val="00B1437E"/>
    <w:rsid w:val="00B145E9"/>
    <w:rsid w:val="00B14666"/>
    <w:rsid w:val="00B149C2"/>
    <w:rsid w:val="00B14FE1"/>
    <w:rsid w:val="00B15214"/>
    <w:rsid w:val="00B15311"/>
    <w:rsid w:val="00B15419"/>
    <w:rsid w:val="00B1639F"/>
    <w:rsid w:val="00B16701"/>
    <w:rsid w:val="00B16F2E"/>
    <w:rsid w:val="00B16F69"/>
    <w:rsid w:val="00B170FF"/>
    <w:rsid w:val="00B17172"/>
    <w:rsid w:val="00B171CE"/>
    <w:rsid w:val="00B176F6"/>
    <w:rsid w:val="00B213A0"/>
    <w:rsid w:val="00B214C0"/>
    <w:rsid w:val="00B21512"/>
    <w:rsid w:val="00B215C1"/>
    <w:rsid w:val="00B218D8"/>
    <w:rsid w:val="00B21BCF"/>
    <w:rsid w:val="00B21C89"/>
    <w:rsid w:val="00B21F3B"/>
    <w:rsid w:val="00B2201C"/>
    <w:rsid w:val="00B220A5"/>
    <w:rsid w:val="00B222F1"/>
    <w:rsid w:val="00B22592"/>
    <w:rsid w:val="00B22AA2"/>
    <w:rsid w:val="00B2329F"/>
    <w:rsid w:val="00B23314"/>
    <w:rsid w:val="00B234DD"/>
    <w:rsid w:val="00B23688"/>
    <w:rsid w:val="00B23B13"/>
    <w:rsid w:val="00B242E9"/>
    <w:rsid w:val="00B24644"/>
    <w:rsid w:val="00B24AA1"/>
    <w:rsid w:val="00B24EA1"/>
    <w:rsid w:val="00B2512F"/>
    <w:rsid w:val="00B253A0"/>
    <w:rsid w:val="00B25477"/>
    <w:rsid w:val="00B2575D"/>
    <w:rsid w:val="00B25983"/>
    <w:rsid w:val="00B25AB2"/>
    <w:rsid w:val="00B261F5"/>
    <w:rsid w:val="00B2636D"/>
    <w:rsid w:val="00B2638F"/>
    <w:rsid w:val="00B2658E"/>
    <w:rsid w:val="00B267FA"/>
    <w:rsid w:val="00B26B9B"/>
    <w:rsid w:val="00B26CCE"/>
    <w:rsid w:val="00B26CE4"/>
    <w:rsid w:val="00B26ED1"/>
    <w:rsid w:val="00B275FD"/>
    <w:rsid w:val="00B27665"/>
    <w:rsid w:val="00B276CE"/>
    <w:rsid w:val="00B276E8"/>
    <w:rsid w:val="00B279C9"/>
    <w:rsid w:val="00B27E46"/>
    <w:rsid w:val="00B27E5D"/>
    <w:rsid w:val="00B30056"/>
    <w:rsid w:val="00B3095E"/>
    <w:rsid w:val="00B30A3F"/>
    <w:rsid w:val="00B30CE6"/>
    <w:rsid w:val="00B30FAA"/>
    <w:rsid w:val="00B313AF"/>
    <w:rsid w:val="00B3151F"/>
    <w:rsid w:val="00B31DD9"/>
    <w:rsid w:val="00B32337"/>
    <w:rsid w:val="00B32A53"/>
    <w:rsid w:val="00B33253"/>
    <w:rsid w:val="00B333AB"/>
    <w:rsid w:val="00B3370E"/>
    <w:rsid w:val="00B33E27"/>
    <w:rsid w:val="00B33ECE"/>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25D4"/>
    <w:rsid w:val="00B42828"/>
    <w:rsid w:val="00B428A3"/>
    <w:rsid w:val="00B42DE1"/>
    <w:rsid w:val="00B42EA2"/>
    <w:rsid w:val="00B43318"/>
    <w:rsid w:val="00B4347F"/>
    <w:rsid w:val="00B44370"/>
    <w:rsid w:val="00B444F6"/>
    <w:rsid w:val="00B448FC"/>
    <w:rsid w:val="00B44DD4"/>
    <w:rsid w:val="00B44F99"/>
    <w:rsid w:val="00B45374"/>
    <w:rsid w:val="00B453DB"/>
    <w:rsid w:val="00B454FA"/>
    <w:rsid w:val="00B46337"/>
    <w:rsid w:val="00B464AE"/>
    <w:rsid w:val="00B46537"/>
    <w:rsid w:val="00B4665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1295"/>
    <w:rsid w:val="00B51522"/>
    <w:rsid w:val="00B51A2B"/>
    <w:rsid w:val="00B51A53"/>
    <w:rsid w:val="00B5231F"/>
    <w:rsid w:val="00B524D6"/>
    <w:rsid w:val="00B52869"/>
    <w:rsid w:val="00B52EAF"/>
    <w:rsid w:val="00B533C3"/>
    <w:rsid w:val="00B535D3"/>
    <w:rsid w:val="00B5396E"/>
    <w:rsid w:val="00B53AC1"/>
    <w:rsid w:val="00B53BC3"/>
    <w:rsid w:val="00B53C21"/>
    <w:rsid w:val="00B5444C"/>
    <w:rsid w:val="00B54695"/>
    <w:rsid w:val="00B547A0"/>
    <w:rsid w:val="00B547CC"/>
    <w:rsid w:val="00B54937"/>
    <w:rsid w:val="00B54CDB"/>
    <w:rsid w:val="00B54FFF"/>
    <w:rsid w:val="00B55150"/>
    <w:rsid w:val="00B551A5"/>
    <w:rsid w:val="00B55508"/>
    <w:rsid w:val="00B55547"/>
    <w:rsid w:val="00B55583"/>
    <w:rsid w:val="00B558F1"/>
    <w:rsid w:val="00B559EF"/>
    <w:rsid w:val="00B55A9E"/>
    <w:rsid w:val="00B55C56"/>
    <w:rsid w:val="00B55D89"/>
    <w:rsid w:val="00B55FAD"/>
    <w:rsid w:val="00B560FF"/>
    <w:rsid w:val="00B56B84"/>
    <w:rsid w:val="00B56C96"/>
    <w:rsid w:val="00B56D09"/>
    <w:rsid w:val="00B57114"/>
    <w:rsid w:val="00B57734"/>
    <w:rsid w:val="00B57A59"/>
    <w:rsid w:val="00B601C8"/>
    <w:rsid w:val="00B606EC"/>
    <w:rsid w:val="00B60BE4"/>
    <w:rsid w:val="00B60C5F"/>
    <w:rsid w:val="00B61600"/>
    <w:rsid w:val="00B624E3"/>
    <w:rsid w:val="00B62788"/>
    <w:rsid w:val="00B62B98"/>
    <w:rsid w:val="00B63350"/>
    <w:rsid w:val="00B63815"/>
    <w:rsid w:val="00B63979"/>
    <w:rsid w:val="00B63D85"/>
    <w:rsid w:val="00B64F11"/>
    <w:rsid w:val="00B64F8F"/>
    <w:rsid w:val="00B64FB5"/>
    <w:rsid w:val="00B65B09"/>
    <w:rsid w:val="00B65CCC"/>
    <w:rsid w:val="00B66064"/>
    <w:rsid w:val="00B660A1"/>
    <w:rsid w:val="00B6659E"/>
    <w:rsid w:val="00B66614"/>
    <w:rsid w:val="00B66AB4"/>
    <w:rsid w:val="00B6715F"/>
    <w:rsid w:val="00B67617"/>
    <w:rsid w:val="00B677A8"/>
    <w:rsid w:val="00B6793C"/>
    <w:rsid w:val="00B70133"/>
    <w:rsid w:val="00B701A6"/>
    <w:rsid w:val="00B704DE"/>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4AF"/>
    <w:rsid w:val="00B738A1"/>
    <w:rsid w:val="00B7435D"/>
    <w:rsid w:val="00B7438E"/>
    <w:rsid w:val="00B745C5"/>
    <w:rsid w:val="00B74968"/>
    <w:rsid w:val="00B74BD6"/>
    <w:rsid w:val="00B74BE7"/>
    <w:rsid w:val="00B74CD9"/>
    <w:rsid w:val="00B74E3C"/>
    <w:rsid w:val="00B74E96"/>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005"/>
    <w:rsid w:val="00B820EF"/>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086"/>
    <w:rsid w:val="00B8426A"/>
    <w:rsid w:val="00B84519"/>
    <w:rsid w:val="00B847A6"/>
    <w:rsid w:val="00B84972"/>
    <w:rsid w:val="00B84F6F"/>
    <w:rsid w:val="00B85013"/>
    <w:rsid w:val="00B85D81"/>
    <w:rsid w:val="00B865ED"/>
    <w:rsid w:val="00B8665A"/>
    <w:rsid w:val="00B86DD6"/>
    <w:rsid w:val="00B87017"/>
    <w:rsid w:val="00B90487"/>
    <w:rsid w:val="00B90631"/>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3"/>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97AFB"/>
    <w:rsid w:val="00BA037E"/>
    <w:rsid w:val="00BA04B5"/>
    <w:rsid w:val="00BA0918"/>
    <w:rsid w:val="00BA0C77"/>
    <w:rsid w:val="00BA0C9F"/>
    <w:rsid w:val="00BA0CA5"/>
    <w:rsid w:val="00BA0EA3"/>
    <w:rsid w:val="00BA119F"/>
    <w:rsid w:val="00BA1667"/>
    <w:rsid w:val="00BA166E"/>
    <w:rsid w:val="00BA1733"/>
    <w:rsid w:val="00BA1A53"/>
    <w:rsid w:val="00BA2107"/>
    <w:rsid w:val="00BA2173"/>
    <w:rsid w:val="00BA249D"/>
    <w:rsid w:val="00BA2611"/>
    <w:rsid w:val="00BA26B7"/>
    <w:rsid w:val="00BA31EB"/>
    <w:rsid w:val="00BA323F"/>
    <w:rsid w:val="00BA32DA"/>
    <w:rsid w:val="00BA3946"/>
    <w:rsid w:val="00BA3B8F"/>
    <w:rsid w:val="00BA3BF3"/>
    <w:rsid w:val="00BA4118"/>
    <w:rsid w:val="00BA4283"/>
    <w:rsid w:val="00BA4B27"/>
    <w:rsid w:val="00BA4F67"/>
    <w:rsid w:val="00BA4FBB"/>
    <w:rsid w:val="00BA55E2"/>
    <w:rsid w:val="00BA58C1"/>
    <w:rsid w:val="00BA5943"/>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FB5"/>
    <w:rsid w:val="00BB206C"/>
    <w:rsid w:val="00BB2622"/>
    <w:rsid w:val="00BB27F7"/>
    <w:rsid w:val="00BB28B7"/>
    <w:rsid w:val="00BB3546"/>
    <w:rsid w:val="00BB35B0"/>
    <w:rsid w:val="00BB3818"/>
    <w:rsid w:val="00BB409B"/>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C4E"/>
    <w:rsid w:val="00BC1CD3"/>
    <w:rsid w:val="00BC1D2C"/>
    <w:rsid w:val="00BC2664"/>
    <w:rsid w:val="00BC2685"/>
    <w:rsid w:val="00BC28B5"/>
    <w:rsid w:val="00BC2934"/>
    <w:rsid w:val="00BC2DC8"/>
    <w:rsid w:val="00BC2E30"/>
    <w:rsid w:val="00BC3181"/>
    <w:rsid w:val="00BC36F2"/>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CBF"/>
    <w:rsid w:val="00BD0EED"/>
    <w:rsid w:val="00BD1A7A"/>
    <w:rsid w:val="00BD1F99"/>
    <w:rsid w:val="00BD2217"/>
    <w:rsid w:val="00BD2364"/>
    <w:rsid w:val="00BD2399"/>
    <w:rsid w:val="00BD23EF"/>
    <w:rsid w:val="00BD25F2"/>
    <w:rsid w:val="00BD3932"/>
    <w:rsid w:val="00BD3AC1"/>
    <w:rsid w:val="00BD3D36"/>
    <w:rsid w:val="00BD4C0C"/>
    <w:rsid w:val="00BD4EDB"/>
    <w:rsid w:val="00BD53BA"/>
    <w:rsid w:val="00BD5465"/>
    <w:rsid w:val="00BD5AC2"/>
    <w:rsid w:val="00BD5E4F"/>
    <w:rsid w:val="00BD5EBB"/>
    <w:rsid w:val="00BD61D3"/>
    <w:rsid w:val="00BD621E"/>
    <w:rsid w:val="00BD6334"/>
    <w:rsid w:val="00BD64F2"/>
    <w:rsid w:val="00BD695F"/>
    <w:rsid w:val="00BD6BF5"/>
    <w:rsid w:val="00BD6C94"/>
    <w:rsid w:val="00BD72B1"/>
    <w:rsid w:val="00BD7A95"/>
    <w:rsid w:val="00BD7EBF"/>
    <w:rsid w:val="00BD7F49"/>
    <w:rsid w:val="00BE0165"/>
    <w:rsid w:val="00BE0654"/>
    <w:rsid w:val="00BE077B"/>
    <w:rsid w:val="00BE07CC"/>
    <w:rsid w:val="00BE0C0C"/>
    <w:rsid w:val="00BE0EFD"/>
    <w:rsid w:val="00BE0F82"/>
    <w:rsid w:val="00BE119C"/>
    <w:rsid w:val="00BE140E"/>
    <w:rsid w:val="00BE1951"/>
    <w:rsid w:val="00BE1EC0"/>
    <w:rsid w:val="00BE2384"/>
    <w:rsid w:val="00BE276D"/>
    <w:rsid w:val="00BE287D"/>
    <w:rsid w:val="00BE336B"/>
    <w:rsid w:val="00BE377D"/>
    <w:rsid w:val="00BE3DF0"/>
    <w:rsid w:val="00BE3E36"/>
    <w:rsid w:val="00BE4A26"/>
    <w:rsid w:val="00BE4AC1"/>
    <w:rsid w:val="00BE4C60"/>
    <w:rsid w:val="00BE4C7F"/>
    <w:rsid w:val="00BE4FA9"/>
    <w:rsid w:val="00BE5662"/>
    <w:rsid w:val="00BE581A"/>
    <w:rsid w:val="00BE5911"/>
    <w:rsid w:val="00BE5EF5"/>
    <w:rsid w:val="00BE6479"/>
    <w:rsid w:val="00BE6883"/>
    <w:rsid w:val="00BE6959"/>
    <w:rsid w:val="00BE7085"/>
    <w:rsid w:val="00BE72EC"/>
    <w:rsid w:val="00BE7338"/>
    <w:rsid w:val="00BE75C1"/>
    <w:rsid w:val="00BF0090"/>
    <w:rsid w:val="00BF0099"/>
    <w:rsid w:val="00BF020E"/>
    <w:rsid w:val="00BF0245"/>
    <w:rsid w:val="00BF035F"/>
    <w:rsid w:val="00BF053B"/>
    <w:rsid w:val="00BF09B9"/>
    <w:rsid w:val="00BF1115"/>
    <w:rsid w:val="00BF12C9"/>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CEF"/>
    <w:rsid w:val="00BF4D46"/>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3E4"/>
    <w:rsid w:val="00C008B6"/>
    <w:rsid w:val="00C00D6D"/>
    <w:rsid w:val="00C00EAF"/>
    <w:rsid w:val="00C00F9C"/>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269"/>
    <w:rsid w:val="00C0783C"/>
    <w:rsid w:val="00C07C72"/>
    <w:rsid w:val="00C10751"/>
    <w:rsid w:val="00C111E2"/>
    <w:rsid w:val="00C116E5"/>
    <w:rsid w:val="00C12363"/>
    <w:rsid w:val="00C12AC5"/>
    <w:rsid w:val="00C12AE9"/>
    <w:rsid w:val="00C12FAE"/>
    <w:rsid w:val="00C130E8"/>
    <w:rsid w:val="00C13365"/>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8A8"/>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432"/>
    <w:rsid w:val="00C204EF"/>
    <w:rsid w:val="00C205E3"/>
    <w:rsid w:val="00C20684"/>
    <w:rsid w:val="00C20B5B"/>
    <w:rsid w:val="00C20BEA"/>
    <w:rsid w:val="00C21048"/>
    <w:rsid w:val="00C21086"/>
    <w:rsid w:val="00C21102"/>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B84"/>
    <w:rsid w:val="00C31C3F"/>
    <w:rsid w:val="00C31EC3"/>
    <w:rsid w:val="00C325EF"/>
    <w:rsid w:val="00C326A1"/>
    <w:rsid w:val="00C32722"/>
    <w:rsid w:val="00C327D0"/>
    <w:rsid w:val="00C32A45"/>
    <w:rsid w:val="00C32A8A"/>
    <w:rsid w:val="00C32B95"/>
    <w:rsid w:val="00C330C8"/>
    <w:rsid w:val="00C331E0"/>
    <w:rsid w:val="00C33E6C"/>
    <w:rsid w:val="00C341E9"/>
    <w:rsid w:val="00C358C1"/>
    <w:rsid w:val="00C35928"/>
    <w:rsid w:val="00C36158"/>
    <w:rsid w:val="00C364F9"/>
    <w:rsid w:val="00C366B2"/>
    <w:rsid w:val="00C36706"/>
    <w:rsid w:val="00C3699D"/>
    <w:rsid w:val="00C36BCD"/>
    <w:rsid w:val="00C36C37"/>
    <w:rsid w:val="00C36CCB"/>
    <w:rsid w:val="00C36F32"/>
    <w:rsid w:val="00C3734B"/>
    <w:rsid w:val="00C3742E"/>
    <w:rsid w:val="00C374DB"/>
    <w:rsid w:val="00C37D48"/>
    <w:rsid w:val="00C37F40"/>
    <w:rsid w:val="00C37F68"/>
    <w:rsid w:val="00C4020F"/>
    <w:rsid w:val="00C4028B"/>
    <w:rsid w:val="00C403FF"/>
    <w:rsid w:val="00C40407"/>
    <w:rsid w:val="00C408C8"/>
    <w:rsid w:val="00C40A12"/>
    <w:rsid w:val="00C40DB1"/>
    <w:rsid w:val="00C40DD4"/>
    <w:rsid w:val="00C4102C"/>
    <w:rsid w:val="00C41375"/>
    <w:rsid w:val="00C41609"/>
    <w:rsid w:val="00C41750"/>
    <w:rsid w:val="00C41C5D"/>
    <w:rsid w:val="00C41CA4"/>
    <w:rsid w:val="00C41D23"/>
    <w:rsid w:val="00C422DE"/>
    <w:rsid w:val="00C4247F"/>
    <w:rsid w:val="00C429BF"/>
    <w:rsid w:val="00C42CE3"/>
    <w:rsid w:val="00C42E24"/>
    <w:rsid w:val="00C42EDA"/>
    <w:rsid w:val="00C43086"/>
    <w:rsid w:val="00C43142"/>
    <w:rsid w:val="00C43250"/>
    <w:rsid w:val="00C43263"/>
    <w:rsid w:val="00C4363E"/>
    <w:rsid w:val="00C438F8"/>
    <w:rsid w:val="00C43A46"/>
    <w:rsid w:val="00C43E16"/>
    <w:rsid w:val="00C44105"/>
    <w:rsid w:val="00C445C2"/>
    <w:rsid w:val="00C44776"/>
    <w:rsid w:val="00C44AF7"/>
    <w:rsid w:val="00C44C1D"/>
    <w:rsid w:val="00C44C71"/>
    <w:rsid w:val="00C44FFB"/>
    <w:rsid w:val="00C45443"/>
    <w:rsid w:val="00C4566A"/>
    <w:rsid w:val="00C456E9"/>
    <w:rsid w:val="00C45E39"/>
    <w:rsid w:val="00C462BE"/>
    <w:rsid w:val="00C46358"/>
    <w:rsid w:val="00C46497"/>
    <w:rsid w:val="00C46802"/>
    <w:rsid w:val="00C469B9"/>
    <w:rsid w:val="00C46AC7"/>
    <w:rsid w:val="00C46EE5"/>
    <w:rsid w:val="00C4759B"/>
    <w:rsid w:val="00C47700"/>
    <w:rsid w:val="00C47B24"/>
    <w:rsid w:val="00C47BD4"/>
    <w:rsid w:val="00C47F47"/>
    <w:rsid w:val="00C503ED"/>
    <w:rsid w:val="00C505C0"/>
    <w:rsid w:val="00C50CD1"/>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25E"/>
    <w:rsid w:val="00C544CD"/>
    <w:rsid w:val="00C54870"/>
    <w:rsid w:val="00C548B7"/>
    <w:rsid w:val="00C54EEA"/>
    <w:rsid w:val="00C558B3"/>
    <w:rsid w:val="00C560C2"/>
    <w:rsid w:val="00C5660F"/>
    <w:rsid w:val="00C566B1"/>
    <w:rsid w:val="00C56AA2"/>
    <w:rsid w:val="00C56E8D"/>
    <w:rsid w:val="00C56FC2"/>
    <w:rsid w:val="00C5732C"/>
    <w:rsid w:val="00C57539"/>
    <w:rsid w:val="00C57B77"/>
    <w:rsid w:val="00C57DD0"/>
    <w:rsid w:val="00C60072"/>
    <w:rsid w:val="00C6040D"/>
    <w:rsid w:val="00C60681"/>
    <w:rsid w:val="00C60944"/>
    <w:rsid w:val="00C60E0E"/>
    <w:rsid w:val="00C60E47"/>
    <w:rsid w:val="00C60FC0"/>
    <w:rsid w:val="00C6125F"/>
    <w:rsid w:val="00C62799"/>
    <w:rsid w:val="00C62B86"/>
    <w:rsid w:val="00C62B8F"/>
    <w:rsid w:val="00C62CB0"/>
    <w:rsid w:val="00C62CDD"/>
    <w:rsid w:val="00C6340C"/>
    <w:rsid w:val="00C63675"/>
    <w:rsid w:val="00C63752"/>
    <w:rsid w:val="00C63835"/>
    <w:rsid w:val="00C6385E"/>
    <w:rsid w:val="00C63B6C"/>
    <w:rsid w:val="00C63BD8"/>
    <w:rsid w:val="00C63EC7"/>
    <w:rsid w:val="00C6415E"/>
    <w:rsid w:val="00C64403"/>
    <w:rsid w:val="00C646AA"/>
    <w:rsid w:val="00C64FD3"/>
    <w:rsid w:val="00C650EA"/>
    <w:rsid w:val="00C651F0"/>
    <w:rsid w:val="00C65230"/>
    <w:rsid w:val="00C65321"/>
    <w:rsid w:val="00C6588A"/>
    <w:rsid w:val="00C65940"/>
    <w:rsid w:val="00C65D84"/>
    <w:rsid w:val="00C66379"/>
    <w:rsid w:val="00C665D7"/>
    <w:rsid w:val="00C66680"/>
    <w:rsid w:val="00C666BB"/>
    <w:rsid w:val="00C666BC"/>
    <w:rsid w:val="00C66907"/>
    <w:rsid w:val="00C66968"/>
    <w:rsid w:val="00C66C4C"/>
    <w:rsid w:val="00C66C54"/>
    <w:rsid w:val="00C6720C"/>
    <w:rsid w:val="00C6723F"/>
    <w:rsid w:val="00C678DE"/>
    <w:rsid w:val="00C67FF5"/>
    <w:rsid w:val="00C702E7"/>
    <w:rsid w:val="00C704CB"/>
    <w:rsid w:val="00C708AD"/>
    <w:rsid w:val="00C70D43"/>
    <w:rsid w:val="00C70FEB"/>
    <w:rsid w:val="00C71596"/>
    <w:rsid w:val="00C71788"/>
    <w:rsid w:val="00C7183F"/>
    <w:rsid w:val="00C719E6"/>
    <w:rsid w:val="00C71CD2"/>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DC8"/>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035"/>
    <w:rsid w:val="00C77427"/>
    <w:rsid w:val="00C77586"/>
    <w:rsid w:val="00C778F9"/>
    <w:rsid w:val="00C77E2A"/>
    <w:rsid w:val="00C807A5"/>
    <w:rsid w:val="00C80A44"/>
    <w:rsid w:val="00C80B17"/>
    <w:rsid w:val="00C80BD5"/>
    <w:rsid w:val="00C80BF4"/>
    <w:rsid w:val="00C80D54"/>
    <w:rsid w:val="00C80FFF"/>
    <w:rsid w:val="00C81E53"/>
    <w:rsid w:val="00C81E96"/>
    <w:rsid w:val="00C81FF3"/>
    <w:rsid w:val="00C82091"/>
    <w:rsid w:val="00C821D7"/>
    <w:rsid w:val="00C82941"/>
    <w:rsid w:val="00C829A8"/>
    <w:rsid w:val="00C82D4D"/>
    <w:rsid w:val="00C82E02"/>
    <w:rsid w:val="00C8319A"/>
    <w:rsid w:val="00C831EA"/>
    <w:rsid w:val="00C83580"/>
    <w:rsid w:val="00C838F5"/>
    <w:rsid w:val="00C83AC6"/>
    <w:rsid w:val="00C84671"/>
    <w:rsid w:val="00C8479D"/>
    <w:rsid w:val="00C84A67"/>
    <w:rsid w:val="00C84AB6"/>
    <w:rsid w:val="00C84AF0"/>
    <w:rsid w:val="00C84B38"/>
    <w:rsid w:val="00C84FC6"/>
    <w:rsid w:val="00C852B0"/>
    <w:rsid w:val="00C852D2"/>
    <w:rsid w:val="00C854E0"/>
    <w:rsid w:val="00C85529"/>
    <w:rsid w:val="00C857F1"/>
    <w:rsid w:val="00C859CF"/>
    <w:rsid w:val="00C85B6C"/>
    <w:rsid w:val="00C85EC4"/>
    <w:rsid w:val="00C8643E"/>
    <w:rsid w:val="00C8687D"/>
    <w:rsid w:val="00C868EF"/>
    <w:rsid w:val="00C86AC6"/>
    <w:rsid w:val="00C86B99"/>
    <w:rsid w:val="00C86DE8"/>
    <w:rsid w:val="00C87593"/>
    <w:rsid w:val="00C87CC5"/>
    <w:rsid w:val="00C87D3F"/>
    <w:rsid w:val="00C87F2F"/>
    <w:rsid w:val="00C90366"/>
    <w:rsid w:val="00C9063F"/>
    <w:rsid w:val="00C907EB"/>
    <w:rsid w:val="00C907F7"/>
    <w:rsid w:val="00C90868"/>
    <w:rsid w:val="00C90C18"/>
    <w:rsid w:val="00C9141A"/>
    <w:rsid w:val="00C91F9E"/>
    <w:rsid w:val="00C921E2"/>
    <w:rsid w:val="00C927D2"/>
    <w:rsid w:val="00C929C9"/>
    <w:rsid w:val="00C92E61"/>
    <w:rsid w:val="00C936A8"/>
    <w:rsid w:val="00C94162"/>
    <w:rsid w:val="00C944AE"/>
    <w:rsid w:val="00C94665"/>
    <w:rsid w:val="00C94A1F"/>
    <w:rsid w:val="00C94CF7"/>
    <w:rsid w:val="00C94D90"/>
    <w:rsid w:val="00C95534"/>
    <w:rsid w:val="00C95718"/>
    <w:rsid w:val="00C9580D"/>
    <w:rsid w:val="00C9598D"/>
    <w:rsid w:val="00C95CA0"/>
    <w:rsid w:val="00C95CA9"/>
    <w:rsid w:val="00C964EB"/>
    <w:rsid w:val="00C965F5"/>
    <w:rsid w:val="00C969A5"/>
    <w:rsid w:val="00C96FA7"/>
    <w:rsid w:val="00C97323"/>
    <w:rsid w:val="00C97954"/>
    <w:rsid w:val="00C97C67"/>
    <w:rsid w:val="00C97D9A"/>
    <w:rsid w:val="00C97E93"/>
    <w:rsid w:val="00CA02E8"/>
    <w:rsid w:val="00CA04E9"/>
    <w:rsid w:val="00CA1050"/>
    <w:rsid w:val="00CA1318"/>
    <w:rsid w:val="00CA135F"/>
    <w:rsid w:val="00CA17C8"/>
    <w:rsid w:val="00CA185D"/>
    <w:rsid w:val="00CA1874"/>
    <w:rsid w:val="00CA1F2A"/>
    <w:rsid w:val="00CA20E1"/>
    <w:rsid w:val="00CA20F1"/>
    <w:rsid w:val="00CA2199"/>
    <w:rsid w:val="00CA2742"/>
    <w:rsid w:val="00CA2826"/>
    <w:rsid w:val="00CA2922"/>
    <w:rsid w:val="00CA30BE"/>
    <w:rsid w:val="00CA32F9"/>
    <w:rsid w:val="00CA3497"/>
    <w:rsid w:val="00CA3C88"/>
    <w:rsid w:val="00CA405B"/>
    <w:rsid w:val="00CA40A5"/>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861"/>
    <w:rsid w:val="00CA6B41"/>
    <w:rsid w:val="00CA6E69"/>
    <w:rsid w:val="00CA733F"/>
    <w:rsid w:val="00CA75DD"/>
    <w:rsid w:val="00CA7683"/>
    <w:rsid w:val="00CA76C5"/>
    <w:rsid w:val="00CA7A40"/>
    <w:rsid w:val="00CA7AF4"/>
    <w:rsid w:val="00CA7B9D"/>
    <w:rsid w:val="00CA7F14"/>
    <w:rsid w:val="00CA7FDB"/>
    <w:rsid w:val="00CB04E5"/>
    <w:rsid w:val="00CB075E"/>
    <w:rsid w:val="00CB0EE2"/>
    <w:rsid w:val="00CB1029"/>
    <w:rsid w:val="00CB10CD"/>
    <w:rsid w:val="00CB141F"/>
    <w:rsid w:val="00CB17C0"/>
    <w:rsid w:val="00CB1822"/>
    <w:rsid w:val="00CB20D3"/>
    <w:rsid w:val="00CB2544"/>
    <w:rsid w:val="00CB2768"/>
    <w:rsid w:val="00CB3036"/>
    <w:rsid w:val="00CB3457"/>
    <w:rsid w:val="00CB345D"/>
    <w:rsid w:val="00CB36B9"/>
    <w:rsid w:val="00CB37CA"/>
    <w:rsid w:val="00CB38F7"/>
    <w:rsid w:val="00CB487A"/>
    <w:rsid w:val="00CB49D5"/>
    <w:rsid w:val="00CB52A6"/>
    <w:rsid w:val="00CB53B9"/>
    <w:rsid w:val="00CB54FA"/>
    <w:rsid w:val="00CB55B4"/>
    <w:rsid w:val="00CB5673"/>
    <w:rsid w:val="00CB5B56"/>
    <w:rsid w:val="00CB5CFA"/>
    <w:rsid w:val="00CB5FA4"/>
    <w:rsid w:val="00CB6115"/>
    <w:rsid w:val="00CB6199"/>
    <w:rsid w:val="00CB663F"/>
    <w:rsid w:val="00CB670D"/>
    <w:rsid w:val="00CB67B9"/>
    <w:rsid w:val="00CB7419"/>
    <w:rsid w:val="00CB75DD"/>
    <w:rsid w:val="00CB76DC"/>
    <w:rsid w:val="00CB7869"/>
    <w:rsid w:val="00CB791F"/>
    <w:rsid w:val="00CB79DA"/>
    <w:rsid w:val="00CC03B7"/>
    <w:rsid w:val="00CC099F"/>
    <w:rsid w:val="00CC0BCA"/>
    <w:rsid w:val="00CC0BF4"/>
    <w:rsid w:val="00CC0C58"/>
    <w:rsid w:val="00CC0EDF"/>
    <w:rsid w:val="00CC1725"/>
    <w:rsid w:val="00CC1884"/>
    <w:rsid w:val="00CC1C7C"/>
    <w:rsid w:val="00CC20F0"/>
    <w:rsid w:val="00CC211E"/>
    <w:rsid w:val="00CC2A96"/>
    <w:rsid w:val="00CC2B3F"/>
    <w:rsid w:val="00CC3227"/>
    <w:rsid w:val="00CC37A0"/>
    <w:rsid w:val="00CC3A97"/>
    <w:rsid w:val="00CC3FCB"/>
    <w:rsid w:val="00CC40BF"/>
    <w:rsid w:val="00CC4114"/>
    <w:rsid w:val="00CC447D"/>
    <w:rsid w:val="00CC461A"/>
    <w:rsid w:val="00CC4A0F"/>
    <w:rsid w:val="00CC4B11"/>
    <w:rsid w:val="00CC505D"/>
    <w:rsid w:val="00CC5405"/>
    <w:rsid w:val="00CC54F9"/>
    <w:rsid w:val="00CC59F8"/>
    <w:rsid w:val="00CC5A19"/>
    <w:rsid w:val="00CC5A4B"/>
    <w:rsid w:val="00CC5DC4"/>
    <w:rsid w:val="00CC60E8"/>
    <w:rsid w:val="00CC61BE"/>
    <w:rsid w:val="00CC6291"/>
    <w:rsid w:val="00CC638F"/>
    <w:rsid w:val="00CC660C"/>
    <w:rsid w:val="00CC66B3"/>
    <w:rsid w:val="00CC68DF"/>
    <w:rsid w:val="00CC6B88"/>
    <w:rsid w:val="00CC6E4B"/>
    <w:rsid w:val="00CC712E"/>
    <w:rsid w:val="00CC745C"/>
    <w:rsid w:val="00CC7827"/>
    <w:rsid w:val="00CC783B"/>
    <w:rsid w:val="00CC7A16"/>
    <w:rsid w:val="00CD01BC"/>
    <w:rsid w:val="00CD01D3"/>
    <w:rsid w:val="00CD0915"/>
    <w:rsid w:val="00CD09B1"/>
    <w:rsid w:val="00CD0C22"/>
    <w:rsid w:val="00CD0F0E"/>
    <w:rsid w:val="00CD1597"/>
    <w:rsid w:val="00CD1AAC"/>
    <w:rsid w:val="00CD1D07"/>
    <w:rsid w:val="00CD2140"/>
    <w:rsid w:val="00CD31C4"/>
    <w:rsid w:val="00CD3870"/>
    <w:rsid w:val="00CD38B1"/>
    <w:rsid w:val="00CD3910"/>
    <w:rsid w:val="00CD3D88"/>
    <w:rsid w:val="00CD3DA8"/>
    <w:rsid w:val="00CD3E66"/>
    <w:rsid w:val="00CD42C9"/>
    <w:rsid w:val="00CD4912"/>
    <w:rsid w:val="00CD4A28"/>
    <w:rsid w:val="00CD4CCF"/>
    <w:rsid w:val="00CD504A"/>
    <w:rsid w:val="00CD605B"/>
    <w:rsid w:val="00CD6353"/>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727"/>
    <w:rsid w:val="00CE4DFC"/>
    <w:rsid w:val="00CE5035"/>
    <w:rsid w:val="00CE55C5"/>
    <w:rsid w:val="00CE5668"/>
    <w:rsid w:val="00CE5698"/>
    <w:rsid w:val="00CE56D4"/>
    <w:rsid w:val="00CE594A"/>
    <w:rsid w:val="00CE5BBD"/>
    <w:rsid w:val="00CE67C2"/>
    <w:rsid w:val="00CE67D6"/>
    <w:rsid w:val="00CE69D2"/>
    <w:rsid w:val="00CE69E9"/>
    <w:rsid w:val="00CE6A3E"/>
    <w:rsid w:val="00CE6BE5"/>
    <w:rsid w:val="00CE6C57"/>
    <w:rsid w:val="00CE7263"/>
    <w:rsid w:val="00CE72DD"/>
    <w:rsid w:val="00CE72DF"/>
    <w:rsid w:val="00CE74C8"/>
    <w:rsid w:val="00CE758E"/>
    <w:rsid w:val="00CE7762"/>
    <w:rsid w:val="00CE77DA"/>
    <w:rsid w:val="00CE77F8"/>
    <w:rsid w:val="00CE78BA"/>
    <w:rsid w:val="00CE78BD"/>
    <w:rsid w:val="00CF02AE"/>
    <w:rsid w:val="00CF0411"/>
    <w:rsid w:val="00CF047E"/>
    <w:rsid w:val="00CF0587"/>
    <w:rsid w:val="00CF0673"/>
    <w:rsid w:val="00CF0832"/>
    <w:rsid w:val="00CF084B"/>
    <w:rsid w:val="00CF0BE5"/>
    <w:rsid w:val="00CF0D5A"/>
    <w:rsid w:val="00CF0DCC"/>
    <w:rsid w:val="00CF0F9E"/>
    <w:rsid w:val="00CF0FAF"/>
    <w:rsid w:val="00CF1113"/>
    <w:rsid w:val="00CF1116"/>
    <w:rsid w:val="00CF1136"/>
    <w:rsid w:val="00CF1249"/>
    <w:rsid w:val="00CF1251"/>
    <w:rsid w:val="00CF18E1"/>
    <w:rsid w:val="00CF1ADC"/>
    <w:rsid w:val="00CF1CDB"/>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67C2"/>
    <w:rsid w:val="00CF706C"/>
    <w:rsid w:val="00CF710F"/>
    <w:rsid w:val="00CF7118"/>
    <w:rsid w:val="00CF716B"/>
    <w:rsid w:val="00CF7587"/>
    <w:rsid w:val="00D00B44"/>
    <w:rsid w:val="00D00CDC"/>
    <w:rsid w:val="00D00FCE"/>
    <w:rsid w:val="00D0162F"/>
    <w:rsid w:val="00D016AB"/>
    <w:rsid w:val="00D01998"/>
    <w:rsid w:val="00D01A4D"/>
    <w:rsid w:val="00D01DF8"/>
    <w:rsid w:val="00D02070"/>
    <w:rsid w:val="00D022C6"/>
    <w:rsid w:val="00D02333"/>
    <w:rsid w:val="00D02472"/>
    <w:rsid w:val="00D02497"/>
    <w:rsid w:val="00D024B6"/>
    <w:rsid w:val="00D025EA"/>
    <w:rsid w:val="00D027BA"/>
    <w:rsid w:val="00D02838"/>
    <w:rsid w:val="00D029BE"/>
    <w:rsid w:val="00D03846"/>
    <w:rsid w:val="00D03849"/>
    <w:rsid w:val="00D03E34"/>
    <w:rsid w:val="00D03F49"/>
    <w:rsid w:val="00D03FD6"/>
    <w:rsid w:val="00D04061"/>
    <w:rsid w:val="00D041B2"/>
    <w:rsid w:val="00D04273"/>
    <w:rsid w:val="00D05578"/>
    <w:rsid w:val="00D05654"/>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957"/>
    <w:rsid w:val="00D10A35"/>
    <w:rsid w:val="00D1114C"/>
    <w:rsid w:val="00D111A3"/>
    <w:rsid w:val="00D1158E"/>
    <w:rsid w:val="00D1193A"/>
    <w:rsid w:val="00D122CD"/>
    <w:rsid w:val="00D13394"/>
    <w:rsid w:val="00D13748"/>
    <w:rsid w:val="00D13769"/>
    <w:rsid w:val="00D13A4C"/>
    <w:rsid w:val="00D13AB1"/>
    <w:rsid w:val="00D13B3F"/>
    <w:rsid w:val="00D143EC"/>
    <w:rsid w:val="00D147F4"/>
    <w:rsid w:val="00D149FF"/>
    <w:rsid w:val="00D14AC7"/>
    <w:rsid w:val="00D14EAB"/>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56C"/>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628"/>
    <w:rsid w:val="00D3268E"/>
    <w:rsid w:val="00D328C0"/>
    <w:rsid w:val="00D32F88"/>
    <w:rsid w:val="00D330CF"/>
    <w:rsid w:val="00D333AA"/>
    <w:rsid w:val="00D334C5"/>
    <w:rsid w:val="00D335C7"/>
    <w:rsid w:val="00D33CBF"/>
    <w:rsid w:val="00D33CCF"/>
    <w:rsid w:val="00D33D41"/>
    <w:rsid w:val="00D33E1F"/>
    <w:rsid w:val="00D3431D"/>
    <w:rsid w:val="00D3435F"/>
    <w:rsid w:val="00D344E2"/>
    <w:rsid w:val="00D34BDB"/>
    <w:rsid w:val="00D34FD3"/>
    <w:rsid w:val="00D35258"/>
    <w:rsid w:val="00D354F4"/>
    <w:rsid w:val="00D359A0"/>
    <w:rsid w:val="00D360DB"/>
    <w:rsid w:val="00D3662E"/>
    <w:rsid w:val="00D36692"/>
    <w:rsid w:val="00D369C0"/>
    <w:rsid w:val="00D40287"/>
    <w:rsid w:val="00D40BD3"/>
    <w:rsid w:val="00D40C6E"/>
    <w:rsid w:val="00D40E3E"/>
    <w:rsid w:val="00D41085"/>
    <w:rsid w:val="00D4136C"/>
    <w:rsid w:val="00D413F1"/>
    <w:rsid w:val="00D418E2"/>
    <w:rsid w:val="00D41F64"/>
    <w:rsid w:val="00D4205B"/>
    <w:rsid w:val="00D428CC"/>
    <w:rsid w:val="00D42A06"/>
    <w:rsid w:val="00D42B7B"/>
    <w:rsid w:val="00D4343A"/>
    <w:rsid w:val="00D43C13"/>
    <w:rsid w:val="00D44163"/>
    <w:rsid w:val="00D44214"/>
    <w:rsid w:val="00D44684"/>
    <w:rsid w:val="00D44BC3"/>
    <w:rsid w:val="00D45012"/>
    <w:rsid w:val="00D453C3"/>
    <w:rsid w:val="00D454DB"/>
    <w:rsid w:val="00D45852"/>
    <w:rsid w:val="00D45879"/>
    <w:rsid w:val="00D458CA"/>
    <w:rsid w:val="00D45B80"/>
    <w:rsid w:val="00D45BE6"/>
    <w:rsid w:val="00D45CA8"/>
    <w:rsid w:val="00D46504"/>
    <w:rsid w:val="00D46A91"/>
    <w:rsid w:val="00D472EB"/>
    <w:rsid w:val="00D4794D"/>
    <w:rsid w:val="00D47A70"/>
    <w:rsid w:val="00D47A7D"/>
    <w:rsid w:val="00D50391"/>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8F0"/>
    <w:rsid w:val="00D54FDD"/>
    <w:rsid w:val="00D55048"/>
    <w:rsid w:val="00D55388"/>
    <w:rsid w:val="00D55509"/>
    <w:rsid w:val="00D55B80"/>
    <w:rsid w:val="00D55C7A"/>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A5"/>
    <w:rsid w:val="00D60A4C"/>
    <w:rsid w:val="00D60B3D"/>
    <w:rsid w:val="00D60F95"/>
    <w:rsid w:val="00D617CE"/>
    <w:rsid w:val="00D617F6"/>
    <w:rsid w:val="00D61F9D"/>
    <w:rsid w:val="00D6217F"/>
    <w:rsid w:val="00D625BA"/>
    <w:rsid w:val="00D625EB"/>
    <w:rsid w:val="00D62612"/>
    <w:rsid w:val="00D62930"/>
    <w:rsid w:val="00D62BA4"/>
    <w:rsid w:val="00D62D25"/>
    <w:rsid w:val="00D632D6"/>
    <w:rsid w:val="00D6330A"/>
    <w:rsid w:val="00D641B7"/>
    <w:rsid w:val="00D6458A"/>
    <w:rsid w:val="00D64590"/>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678DC"/>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C1A"/>
    <w:rsid w:val="00D72C53"/>
    <w:rsid w:val="00D72CCA"/>
    <w:rsid w:val="00D730F5"/>
    <w:rsid w:val="00D73723"/>
    <w:rsid w:val="00D739FC"/>
    <w:rsid w:val="00D73B42"/>
    <w:rsid w:val="00D74031"/>
    <w:rsid w:val="00D7410F"/>
    <w:rsid w:val="00D741E2"/>
    <w:rsid w:val="00D74A0A"/>
    <w:rsid w:val="00D74EB2"/>
    <w:rsid w:val="00D75AD5"/>
    <w:rsid w:val="00D75B0E"/>
    <w:rsid w:val="00D75B31"/>
    <w:rsid w:val="00D75EF1"/>
    <w:rsid w:val="00D768C2"/>
    <w:rsid w:val="00D76A0E"/>
    <w:rsid w:val="00D76CE5"/>
    <w:rsid w:val="00D76E75"/>
    <w:rsid w:val="00D7724D"/>
    <w:rsid w:val="00D77262"/>
    <w:rsid w:val="00D77291"/>
    <w:rsid w:val="00D77505"/>
    <w:rsid w:val="00D77E9C"/>
    <w:rsid w:val="00D77F80"/>
    <w:rsid w:val="00D803E2"/>
    <w:rsid w:val="00D8053E"/>
    <w:rsid w:val="00D80BA8"/>
    <w:rsid w:val="00D80D50"/>
    <w:rsid w:val="00D80E5F"/>
    <w:rsid w:val="00D8106D"/>
    <w:rsid w:val="00D8117A"/>
    <w:rsid w:val="00D81203"/>
    <w:rsid w:val="00D812AC"/>
    <w:rsid w:val="00D81357"/>
    <w:rsid w:val="00D816E5"/>
    <w:rsid w:val="00D81A56"/>
    <w:rsid w:val="00D81BBA"/>
    <w:rsid w:val="00D81E32"/>
    <w:rsid w:val="00D81F64"/>
    <w:rsid w:val="00D82786"/>
    <w:rsid w:val="00D829E2"/>
    <w:rsid w:val="00D82D13"/>
    <w:rsid w:val="00D830A1"/>
    <w:rsid w:val="00D83216"/>
    <w:rsid w:val="00D83497"/>
    <w:rsid w:val="00D834AB"/>
    <w:rsid w:val="00D83E1B"/>
    <w:rsid w:val="00D83E5D"/>
    <w:rsid w:val="00D8437E"/>
    <w:rsid w:val="00D846A0"/>
    <w:rsid w:val="00D84787"/>
    <w:rsid w:val="00D84A37"/>
    <w:rsid w:val="00D857B3"/>
    <w:rsid w:val="00D858E8"/>
    <w:rsid w:val="00D85C09"/>
    <w:rsid w:val="00D85CA8"/>
    <w:rsid w:val="00D85CF8"/>
    <w:rsid w:val="00D85D32"/>
    <w:rsid w:val="00D85EF3"/>
    <w:rsid w:val="00D86470"/>
    <w:rsid w:val="00D86629"/>
    <w:rsid w:val="00D8668F"/>
    <w:rsid w:val="00D867F1"/>
    <w:rsid w:val="00D86944"/>
    <w:rsid w:val="00D869CE"/>
    <w:rsid w:val="00D86D15"/>
    <w:rsid w:val="00D86FDA"/>
    <w:rsid w:val="00D87061"/>
    <w:rsid w:val="00D870E0"/>
    <w:rsid w:val="00D870E1"/>
    <w:rsid w:val="00D874E9"/>
    <w:rsid w:val="00D879E5"/>
    <w:rsid w:val="00D90000"/>
    <w:rsid w:val="00D9017D"/>
    <w:rsid w:val="00D901CE"/>
    <w:rsid w:val="00D904FD"/>
    <w:rsid w:val="00D9051B"/>
    <w:rsid w:val="00D90529"/>
    <w:rsid w:val="00D9062A"/>
    <w:rsid w:val="00D90B9C"/>
    <w:rsid w:val="00D91156"/>
    <w:rsid w:val="00D913FB"/>
    <w:rsid w:val="00D916F5"/>
    <w:rsid w:val="00D925F7"/>
    <w:rsid w:val="00D928B1"/>
    <w:rsid w:val="00D92B94"/>
    <w:rsid w:val="00D92D27"/>
    <w:rsid w:val="00D92E1A"/>
    <w:rsid w:val="00D92FE7"/>
    <w:rsid w:val="00D932CF"/>
    <w:rsid w:val="00D93E9E"/>
    <w:rsid w:val="00D940A2"/>
    <w:rsid w:val="00D946A3"/>
    <w:rsid w:val="00D946D2"/>
    <w:rsid w:val="00D9497B"/>
    <w:rsid w:val="00D94B1C"/>
    <w:rsid w:val="00D94BF0"/>
    <w:rsid w:val="00D956FD"/>
    <w:rsid w:val="00D95857"/>
    <w:rsid w:val="00D95950"/>
    <w:rsid w:val="00D95AEF"/>
    <w:rsid w:val="00D95D3F"/>
    <w:rsid w:val="00D95DB4"/>
    <w:rsid w:val="00D95F4A"/>
    <w:rsid w:val="00D96866"/>
    <w:rsid w:val="00D96B58"/>
    <w:rsid w:val="00D96D42"/>
    <w:rsid w:val="00D970B7"/>
    <w:rsid w:val="00D972C6"/>
    <w:rsid w:val="00D9796C"/>
    <w:rsid w:val="00D979EF"/>
    <w:rsid w:val="00D97A2F"/>
    <w:rsid w:val="00D97AE8"/>
    <w:rsid w:val="00D97B97"/>
    <w:rsid w:val="00D97E2C"/>
    <w:rsid w:val="00D97F78"/>
    <w:rsid w:val="00D97F91"/>
    <w:rsid w:val="00DA04CA"/>
    <w:rsid w:val="00DA0C88"/>
    <w:rsid w:val="00DA0EEC"/>
    <w:rsid w:val="00DA14E7"/>
    <w:rsid w:val="00DA1820"/>
    <w:rsid w:val="00DA1AAA"/>
    <w:rsid w:val="00DA1AB2"/>
    <w:rsid w:val="00DA1C8B"/>
    <w:rsid w:val="00DA1EBD"/>
    <w:rsid w:val="00DA208E"/>
    <w:rsid w:val="00DA22AA"/>
    <w:rsid w:val="00DA295C"/>
    <w:rsid w:val="00DA2B64"/>
    <w:rsid w:val="00DA3186"/>
    <w:rsid w:val="00DA324D"/>
    <w:rsid w:val="00DA3383"/>
    <w:rsid w:val="00DA3472"/>
    <w:rsid w:val="00DA364D"/>
    <w:rsid w:val="00DA3683"/>
    <w:rsid w:val="00DA37AF"/>
    <w:rsid w:val="00DA39D5"/>
    <w:rsid w:val="00DA3B1A"/>
    <w:rsid w:val="00DA3B33"/>
    <w:rsid w:val="00DA411B"/>
    <w:rsid w:val="00DA4396"/>
    <w:rsid w:val="00DA464B"/>
    <w:rsid w:val="00DA46AF"/>
    <w:rsid w:val="00DA47ED"/>
    <w:rsid w:val="00DA4A76"/>
    <w:rsid w:val="00DA4DB4"/>
    <w:rsid w:val="00DA4FD2"/>
    <w:rsid w:val="00DA5675"/>
    <w:rsid w:val="00DA590E"/>
    <w:rsid w:val="00DA615E"/>
    <w:rsid w:val="00DA6466"/>
    <w:rsid w:val="00DA6AF5"/>
    <w:rsid w:val="00DA6F6E"/>
    <w:rsid w:val="00DA701D"/>
    <w:rsid w:val="00DA7146"/>
    <w:rsid w:val="00DA772F"/>
    <w:rsid w:val="00DA798F"/>
    <w:rsid w:val="00DA7BB9"/>
    <w:rsid w:val="00DA7DD4"/>
    <w:rsid w:val="00DA7FC4"/>
    <w:rsid w:val="00DB0226"/>
    <w:rsid w:val="00DB04D2"/>
    <w:rsid w:val="00DB0AD9"/>
    <w:rsid w:val="00DB191D"/>
    <w:rsid w:val="00DB1B3E"/>
    <w:rsid w:val="00DB1C29"/>
    <w:rsid w:val="00DB1D3D"/>
    <w:rsid w:val="00DB2043"/>
    <w:rsid w:val="00DB2253"/>
    <w:rsid w:val="00DB22C0"/>
    <w:rsid w:val="00DB2708"/>
    <w:rsid w:val="00DB2A00"/>
    <w:rsid w:val="00DB30C2"/>
    <w:rsid w:val="00DB3253"/>
    <w:rsid w:val="00DB3B29"/>
    <w:rsid w:val="00DB3D3A"/>
    <w:rsid w:val="00DB3D87"/>
    <w:rsid w:val="00DB3FFA"/>
    <w:rsid w:val="00DB409B"/>
    <w:rsid w:val="00DB4343"/>
    <w:rsid w:val="00DB460B"/>
    <w:rsid w:val="00DB46E3"/>
    <w:rsid w:val="00DB48F8"/>
    <w:rsid w:val="00DB498D"/>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D2E"/>
    <w:rsid w:val="00DC5F2C"/>
    <w:rsid w:val="00DC61EE"/>
    <w:rsid w:val="00DC62E3"/>
    <w:rsid w:val="00DC661C"/>
    <w:rsid w:val="00DC6A1A"/>
    <w:rsid w:val="00DC6D95"/>
    <w:rsid w:val="00DC72E3"/>
    <w:rsid w:val="00DC7500"/>
    <w:rsid w:val="00DC76A5"/>
    <w:rsid w:val="00DC7A4E"/>
    <w:rsid w:val="00DC7E97"/>
    <w:rsid w:val="00DD032A"/>
    <w:rsid w:val="00DD08C3"/>
    <w:rsid w:val="00DD0C43"/>
    <w:rsid w:val="00DD0FDB"/>
    <w:rsid w:val="00DD11B4"/>
    <w:rsid w:val="00DD1444"/>
    <w:rsid w:val="00DD14A3"/>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8E5"/>
    <w:rsid w:val="00DD69D6"/>
    <w:rsid w:val="00DD6B58"/>
    <w:rsid w:val="00DD6E4C"/>
    <w:rsid w:val="00DD72FF"/>
    <w:rsid w:val="00DD74C8"/>
    <w:rsid w:val="00DD7941"/>
    <w:rsid w:val="00DD7D42"/>
    <w:rsid w:val="00DE02E3"/>
    <w:rsid w:val="00DE069F"/>
    <w:rsid w:val="00DE0934"/>
    <w:rsid w:val="00DE09D0"/>
    <w:rsid w:val="00DE12CC"/>
    <w:rsid w:val="00DE1A9B"/>
    <w:rsid w:val="00DE1C3A"/>
    <w:rsid w:val="00DE1DAA"/>
    <w:rsid w:val="00DE1F02"/>
    <w:rsid w:val="00DE228C"/>
    <w:rsid w:val="00DE24BA"/>
    <w:rsid w:val="00DE301D"/>
    <w:rsid w:val="00DE3411"/>
    <w:rsid w:val="00DE36FB"/>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3B"/>
    <w:rsid w:val="00DE5ADE"/>
    <w:rsid w:val="00DE5C0D"/>
    <w:rsid w:val="00DE660F"/>
    <w:rsid w:val="00DE70B5"/>
    <w:rsid w:val="00DE7125"/>
    <w:rsid w:val="00DE7188"/>
    <w:rsid w:val="00DE7262"/>
    <w:rsid w:val="00DE73B9"/>
    <w:rsid w:val="00DE774C"/>
    <w:rsid w:val="00DE7800"/>
    <w:rsid w:val="00DE78C4"/>
    <w:rsid w:val="00DE7BA3"/>
    <w:rsid w:val="00DF005F"/>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1FC0"/>
    <w:rsid w:val="00E02098"/>
    <w:rsid w:val="00E020CB"/>
    <w:rsid w:val="00E02310"/>
    <w:rsid w:val="00E0245A"/>
    <w:rsid w:val="00E028DB"/>
    <w:rsid w:val="00E02A5C"/>
    <w:rsid w:val="00E02BCF"/>
    <w:rsid w:val="00E02EFF"/>
    <w:rsid w:val="00E0394C"/>
    <w:rsid w:val="00E03AC6"/>
    <w:rsid w:val="00E04622"/>
    <w:rsid w:val="00E04B96"/>
    <w:rsid w:val="00E04CCD"/>
    <w:rsid w:val="00E04DC7"/>
    <w:rsid w:val="00E05741"/>
    <w:rsid w:val="00E05A64"/>
    <w:rsid w:val="00E05AA0"/>
    <w:rsid w:val="00E05CC2"/>
    <w:rsid w:val="00E060F7"/>
    <w:rsid w:val="00E061F3"/>
    <w:rsid w:val="00E0682B"/>
    <w:rsid w:val="00E06901"/>
    <w:rsid w:val="00E06980"/>
    <w:rsid w:val="00E072E0"/>
    <w:rsid w:val="00E073CE"/>
    <w:rsid w:val="00E07752"/>
    <w:rsid w:val="00E079C9"/>
    <w:rsid w:val="00E07A9C"/>
    <w:rsid w:val="00E07B76"/>
    <w:rsid w:val="00E07BF3"/>
    <w:rsid w:val="00E10865"/>
    <w:rsid w:val="00E10BFA"/>
    <w:rsid w:val="00E10CDE"/>
    <w:rsid w:val="00E10CEF"/>
    <w:rsid w:val="00E10DB3"/>
    <w:rsid w:val="00E10E91"/>
    <w:rsid w:val="00E110A8"/>
    <w:rsid w:val="00E11318"/>
    <w:rsid w:val="00E11584"/>
    <w:rsid w:val="00E118E1"/>
    <w:rsid w:val="00E11FE6"/>
    <w:rsid w:val="00E121AE"/>
    <w:rsid w:val="00E12649"/>
    <w:rsid w:val="00E12910"/>
    <w:rsid w:val="00E12BA4"/>
    <w:rsid w:val="00E1312F"/>
    <w:rsid w:val="00E132C4"/>
    <w:rsid w:val="00E1367D"/>
    <w:rsid w:val="00E137DB"/>
    <w:rsid w:val="00E13986"/>
    <w:rsid w:val="00E13D32"/>
    <w:rsid w:val="00E143A2"/>
    <w:rsid w:val="00E1467C"/>
    <w:rsid w:val="00E1497E"/>
    <w:rsid w:val="00E14A9C"/>
    <w:rsid w:val="00E14AA8"/>
    <w:rsid w:val="00E1511A"/>
    <w:rsid w:val="00E158E4"/>
    <w:rsid w:val="00E15E17"/>
    <w:rsid w:val="00E16977"/>
    <w:rsid w:val="00E16A0F"/>
    <w:rsid w:val="00E16BD1"/>
    <w:rsid w:val="00E17231"/>
    <w:rsid w:val="00E174CA"/>
    <w:rsid w:val="00E17712"/>
    <w:rsid w:val="00E17B84"/>
    <w:rsid w:val="00E17D3D"/>
    <w:rsid w:val="00E17F8C"/>
    <w:rsid w:val="00E20233"/>
    <w:rsid w:val="00E2084A"/>
    <w:rsid w:val="00E20AB1"/>
    <w:rsid w:val="00E20D78"/>
    <w:rsid w:val="00E2123C"/>
    <w:rsid w:val="00E2138A"/>
    <w:rsid w:val="00E2153C"/>
    <w:rsid w:val="00E21DC1"/>
    <w:rsid w:val="00E2210E"/>
    <w:rsid w:val="00E22778"/>
    <w:rsid w:val="00E22CD1"/>
    <w:rsid w:val="00E2307A"/>
    <w:rsid w:val="00E23099"/>
    <w:rsid w:val="00E2347B"/>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0F1"/>
    <w:rsid w:val="00E2524A"/>
    <w:rsid w:val="00E254E4"/>
    <w:rsid w:val="00E25A68"/>
    <w:rsid w:val="00E25D55"/>
    <w:rsid w:val="00E260A3"/>
    <w:rsid w:val="00E2681B"/>
    <w:rsid w:val="00E26B21"/>
    <w:rsid w:val="00E26F8B"/>
    <w:rsid w:val="00E2748F"/>
    <w:rsid w:val="00E2764E"/>
    <w:rsid w:val="00E27F15"/>
    <w:rsid w:val="00E30951"/>
    <w:rsid w:val="00E30AC5"/>
    <w:rsid w:val="00E30B57"/>
    <w:rsid w:val="00E30C15"/>
    <w:rsid w:val="00E30D7D"/>
    <w:rsid w:val="00E30FEB"/>
    <w:rsid w:val="00E30FFE"/>
    <w:rsid w:val="00E312AC"/>
    <w:rsid w:val="00E312F0"/>
    <w:rsid w:val="00E3140F"/>
    <w:rsid w:val="00E31833"/>
    <w:rsid w:val="00E3190B"/>
    <w:rsid w:val="00E31B94"/>
    <w:rsid w:val="00E32138"/>
    <w:rsid w:val="00E32481"/>
    <w:rsid w:val="00E3293E"/>
    <w:rsid w:val="00E33025"/>
    <w:rsid w:val="00E330B3"/>
    <w:rsid w:val="00E33377"/>
    <w:rsid w:val="00E336E8"/>
    <w:rsid w:val="00E338A3"/>
    <w:rsid w:val="00E33902"/>
    <w:rsid w:val="00E342AC"/>
    <w:rsid w:val="00E343E0"/>
    <w:rsid w:val="00E34924"/>
    <w:rsid w:val="00E3552B"/>
    <w:rsid w:val="00E359DA"/>
    <w:rsid w:val="00E35C3D"/>
    <w:rsid w:val="00E35D57"/>
    <w:rsid w:val="00E361A5"/>
    <w:rsid w:val="00E361E0"/>
    <w:rsid w:val="00E365D9"/>
    <w:rsid w:val="00E36A61"/>
    <w:rsid w:val="00E36C69"/>
    <w:rsid w:val="00E36F43"/>
    <w:rsid w:val="00E3717A"/>
    <w:rsid w:val="00E37512"/>
    <w:rsid w:val="00E378A0"/>
    <w:rsid w:val="00E37B8A"/>
    <w:rsid w:val="00E37D0B"/>
    <w:rsid w:val="00E37D0F"/>
    <w:rsid w:val="00E37DCF"/>
    <w:rsid w:val="00E37E25"/>
    <w:rsid w:val="00E37FA4"/>
    <w:rsid w:val="00E40265"/>
    <w:rsid w:val="00E40419"/>
    <w:rsid w:val="00E40CDF"/>
    <w:rsid w:val="00E40CE8"/>
    <w:rsid w:val="00E40D36"/>
    <w:rsid w:val="00E40FCE"/>
    <w:rsid w:val="00E412D1"/>
    <w:rsid w:val="00E41593"/>
    <w:rsid w:val="00E415AB"/>
    <w:rsid w:val="00E415D1"/>
    <w:rsid w:val="00E41622"/>
    <w:rsid w:val="00E4169B"/>
    <w:rsid w:val="00E420CA"/>
    <w:rsid w:val="00E420EA"/>
    <w:rsid w:val="00E4267F"/>
    <w:rsid w:val="00E42735"/>
    <w:rsid w:val="00E427A3"/>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827"/>
    <w:rsid w:val="00E4799E"/>
    <w:rsid w:val="00E479BA"/>
    <w:rsid w:val="00E47A5B"/>
    <w:rsid w:val="00E47AEB"/>
    <w:rsid w:val="00E47BD6"/>
    <w:rsid w:val="00E50122"/>
    <w:rsid w:val="00E501ED"/>
    <w:rsid w:val="00E5054D"/>
    <w:rsid w:val="00E50667"/>
    <w:rsid w:val="00E5098D"/>
    <w:rsid w:val="00E50AF4"/>
    <w:rsid w:val="00E51166"/>
    <w:rsid w:val="00E511C6"/>
    <w:rsid w:val="00E512B1"/>
    <w:rsid w:val="00E51379"/>
    <w:rsid w:val="00E516D7"/>
    <w:rsid w:val="00E51F40"/>
    <w:rsid w:val="00E524FF"/>
    <w:rsid w:val="00E52A94"/>
    <w:rsid w:val="00E52AFB"/>
    <w:rsid w:val="00E52EBD"/>
    <w:rsid w:val="00E53826"/>
    <w:rsid w:val="00E53DEB"/>
    <w:rsid w:val="00E53F82"/>
    <w:rsid w:val="00E54142"/>
    <w:rsid w:val="00E541F2"/>
    <w:rsid w:val="00E545A0"/>
    <w:rsid w:val="00E546C0"/>
    <w:rsid w:val="00E54DB5"/>
    <w:rsid w:val="00E54E06"/>
    <w:rsid w:val="00E5518C"/>
    <w:rsid w:val="00E55199"/>
    <w:rsid w:val="00E552F6"/>
    <w:rsid w:val="00E55720"/>
    <w:rsid w:val="00E557FB"/>
    <w:rsid w:val="00E55A8C"/>
    <w:rsid w:val="00E55BDA"/>
    <w:rsid w:val="00E56225"/>
    <w:rsid w:val="00E562AE"/>
    <w:rsid w:val="00E56578"/>
    <w:rsid w:val="00E5658F"/>
    <w:rsid w:val="00E565CC"/>
    <w:rsid w:val="00E56CB7"/>
    <w:rsid w:val="00E56ED3"/>
    <w:rsid w:val="00E56F33"/>
    <w:rsid w:val="00E578D5"/>
    <w:rsid w:val="00E57A65"/>
    <w:rsid w:val="00E57B45"/>
    <w:rsid w:val="00E602AA"/>
    <w:rsid w:val="00E60866"/>
    <w:rsid w:val="00E60DBE"/>
    <w:rsid w:val="00E60EE4"/>
    <w:rsid w:val="00E610CF"/>
    <w:rsid w:val="00E61274"/>
    <w:rsid w:val="00E61863"/>
    <w:rsid w:val="00E61BAF"/>
    <w:rsid w:val="00E62039"/>
    <w:rsid w:val="00E621C7"/>
    <w:rsid w:val="00E624FE"/>
    <w:rsid w:val="00E62597"/>
    <w:rsid w:val="00E62835"/>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13C"/>
    <w:rsid w:val="00E75696"/>
    <w:rsid w:val="00E7601D"/>
    <w:rsid w:val="00E76E8B"/>
    <w:rsid w:val="00E77044"/>
    <w:rsid w:val="00E7717C"/>
    <w:rsid w:val="00E776ED"/>
    <w:rsid w:val="00E77C6F"/>
    <w:rsid w:val="00E802F2"/>
    <w:rsid w:val="00E80346"/>
    <w:rsid w:val="00E80B4B"/>
    <w:rsid w:val="00E80C91"/>
    <w:rsid w:val="00E80E3B"/>
    <w:rsid w:val="00E80FF1"/>
    <w:rsid w:val="00E81B81"/>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B52"/>
    <w:rsid w:val="00E85C81"/>
    <w:rsid w:val="00E85E57"/>
    <w:rsid w:val="00E863C2"/>
    <w:rsid w:val="00E86512"/>
    <w:rsid w:val="00E86522"/>
    <w:rsid w:val="00E86A23"/>
    <w:rsid w:val="00E86BA2"/>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18BC"/>
    <w:rsid w:val="00E91ECE"/>
    <w:rsid w:val="00E92077"/>
    <w:rsid w:val="00E92210"/>
    <w:rsid w:val="00E922A0"/>
    <w:rsid w:val="00E92314"/>
    <w:rsid w:val="00E92428"/>
    <w:rsid w:val="00E92685"/>
    <w:rsid w:val="00E9270E"/>
    <w:rsid w:val="00E92BCD"/>
    <w:rsid w:val="00E92E88"/>
    <w:rsid w:val="00E92F71"/>
    <w:rsid w:val="00E93171"/>
    <w:rsid w:val="00E937AC"/>
    <w:rsid w:val="00E939D5"/>
    <w:rsid w:val="00E93D8E"/>
    <w:rsid w:val="00E93FD3"/>
    <w:rsid w:val="00E9444D"/>
    <w:rsid w:val="00E9540A"/>
    <w:rsid w:val="00E95545"/>
    <w:rsid w:val="00E95D62"/>
    <w:rsid w:val="00E96193"/>
    <w:rsid w:val="00E961F7"/>
    <w:rsid w:val="00E96AD5"/>
    <w:rsid w:val="00E96C19"/>
    <w:rsid w:val="00E96E2B"/>
    <w:rsid w:val="00E96FFE"/>
    <w:rsid w:val="00E97148"/>
    <w:rsid w:val="00E9727A"/>
    <w:rsid w:val="00E97A39"/>
    <w:rsid w:val="00E97AEA"/>
    <w:rsid w:val="00E97B70"/>
    <w:rsid w:val="00E97DF0"/>
    <w:rsid w:val="00EA0A39"/>
    <w:rsid w:val="00EA0A6F"/>
    <w:rsid w:val="00EA0BD8"/>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060"/>
    <w:rsid w:val="00EA68B2"/>
    <w:rsid w:val="00EA7324"/>
    <w:rsid w:val="00EA7517"/>
    <w:rsid w:val="00EA7A68"/>
    <w:rsid w:val="00EA7BF0"/>
    <w:rsid w:val="00EA7E38"/>
    <w:rsid w:val="00EB0089"/>
    <w:rsid w:val="00EB01F1"/>
    <w:rsid w:val="00EB046C"/>
    <w:rsid w:val="00EB08A5"/>
    <w:rsid w:val="00EB0963"/>
    <w:rsid w:val="00EB0A1D"/>
    <w:rsid w:val="00EB0A37"/>
    <w:rsid w:val="00EB119E"/>
    <w:rsid w:val="00EB137E"/>
    <w:rsid w:val="00EB1D22"/>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A38"/>
    <w:rsid w:val="00EB4CDC"/>
    <w:rsid w:val="00EB4E68"/>
    <w:rsid w:val="00EB4F5B"/>
    <w:rsid w:val="00EB526E"/>
    <w:rsid w:val="00EB5538"/>
    <w:rsid w:val="00EB5813"/>
    <w:rsid w:val="00EB58E5"/>
    <w:rsid w:val="00EB599A"/>
    <w:rsid w:val="00EB6136"/>
    <w:rsid w:val="00EB616A"/>
    <w:rsid w:val="00EB61BE"/>
    <w:rsid w:val="00EB62A7"/>
    <w:rsid w:val="00EB6529"/>
    <w:rsid w:val="00EB696D"/>
    <w:rsid w:val="00EB6C92"/>
    <w:rsid w:val="00EB6E01"/>
    <w:rsid w:val="00EB7A0D"/>
    <w:rsid w:val="00EC00DA"/>
    <w:rsid w:val="00EC021C"/>
    <w:rsid w:val="00EC061C"/>
    <w:rsid w:val="00EC0681"/>
    <w:rsid w:val="00EC09EC"/>
    <w:rsid w:val="00EC0D11"/>
    <w:rsid w:val="00EC1160"/>
    <w:rsid w:val="00EC17D4"/>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62"/>
    <w:rsid w:val="00EC4C8B"/>
    <w:rsid w:val="00EC50B6"/>
    <w:rsid w:val="00EC540B"/>
    <w:rsid w:val="00EC5671"/>
    <w:rsid w:val="00EC579D"/>
    <w:rsid w:val="00EC5B8F"/>
    <w:rsid w:val="00EC5CEE"/>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83"/>
    <w:rsid w:val="00ED12F0"/>
    <w:rsid w:val="00ED18F5"/>
    <w:rsid w:val="00ED1B87"/>
    <w:rsid w:val="00ED1CDF"/>
    <w:rsid w:val="00ED2144"/>
    <w:rsid w:val="00ED2814"/>
    <w:rsid w:val="00ED2CD5"/>
    <w:rsid w:val="00ED3BC7"/>
    <w:rsid w:val="00ED407F"/>
    <w:rsid w:val="00ED44F4"/>
    <w:rsid w:val="00ED4535"/>
    <w:rsid w:val="00ED464F"/>
    <w:rsid w:val="00ED4954"/>
    <w:rsid w:val="00ED4D53"/>
    <w:rsid w:val="00ED4EAD"/>
    <w:rsid w:val="00ED5243"/>
    <w:rsid w:val="00ED5315"/>
    <w:rsid w:val="00ED5370"/>
    <w:rsid w:val="00ED567C"/>
    <w:rsid w:val="00ED59AD"/>
    <w:rsid w:val="00ED59D2"/>
    <w:rsid w:val="00ED5A41"/>
    <w:rsid w:val="00ED5FD9"/>
    <w:rsid w:val="00ED634B"/>
    <w:rsid w:val="00ED63D5"/>
    <w:rsid w:val="00ED65AB"/>
    <w:rsid w:val="00ED67A6"/>
    <w:rsid w:val="00ED686F"/>
    <w:rsid w:val="00ED6964"/>
    <w:rsid w:val="00ED6D33"/>
    <w:rsid w:val="00ED6F2E"/>
    <w:rsid w:val="00ED7006"/>
    <w:rsid w:val="00ED759C"/>
    <w:rsid w:val="00ED7704"/>
    <w:rsid w:val="00ED77B9"/>
    <w:rsid w:val="00ED7DD7"/>
    <w:rsid w:val="00ED7E86"/>
    <w:rsid w:val="00EE005E"/>
    <w:rsid w:val="00EE0174"/>
    <w:rsid w:val="00EE01D8"/>
    <w:rsid w:val="00EE02DD"/>
    <w:rsid w:val="00EE075F"/>
    <w:rsid w:val="00EE0C82"/>
    <w:rsid w:val="00EE1010"/>
    <w:rsid w:val="00EE121A"/>
    <w:rsid w:val="00EE129E"/>
    <w:rsid w:val="00EE1A40"/>
    <w:rsid w:val="00EE1A83"/>
    <w:rsid w:val="00EE1C6E"/>
    <w:rsid w:val="00EE2A8D"/>
    <w:rsid w:val="00EE2C5F"/>
    <w:rsid w:val="00EE2CD0"/>
    <w:rsid w:val="00EE2E4C"/>
    <w:rsid w:val="00EE328A"/>
    <w:rsid w:val="00EE3325"/>
    <w:rsid w:val="00EE38DB"/>
    <w:rsid w:val="00EE39E6"/>
    <w:rsid w:val="00EE3A45"/>
    <w:rsid w:val="00EE3B74"/>
    <w:rsid w:val="00EE3E88"/>
    <w:rsid w:val="00EE442F"/>
    <w:rsid w:val="00EE4572"/>
    <w:rsid w:val="00EE466A"/>
    <w:rsid w:val="00EE4A27"/>
    <w:rsid w:val="00EE5344"/>
    <w:rsid w:val="00EE5B12"/>
    <w:rsid w:val="00EE5C8A"/>
    <w:rsid w:val="00EE5D19"/>
    <w:rsid w:val="00EE613E"/>
    <w:rsid w:val="00EE675E"/>
    <w:rsid w:val="00EE6D1B"/>
    <w:rsid w:val="00EE6E57"/>
    <w:rsid w:val="00EE6E6B"/>
    <w:rsid w:val="00EE6FBF"/>
    <w:rsid w:val="00EE710C"/>
    <w:rsid w:val="00EE7203"/>
    <w:rsid w:val="00EE74D4"/>
    <w:rsid w:val="00EE767D"/>
    <w:rsid w:val="00EE7E37"/>
    <w:rsid w:val="00EE7E89"/>
    <w:rsid w:val="00EF0356"/>
    <w:rsid w:val="00EF0482"/>
    <w:rsid w:val="00EF0668"/>
    <w:rsid w:val="00EF099D"/>
    <w:rsid w:val="00EF09EA"/>
    <w:rsid w:val="00EF0B95"/>
    <w:rsid w:val="00EF12D3"/>
    <w:rsid w:val="00EF1421"/>
    <w:rsid w:val="00EF181E"/>
    <w:rsid w:val="00EF1BFA"/>
    <w:rsid w:val="00EF1C15"/>
    <w:rsid w:val="00EF1CE9"/>
    <w:rsid w:val="00EF20EF"/>
    <w:rsid w:val="00EF220E"/>
    <w:rsid w:val="00EF2592"/>
    <w:rsid w:val="00EF287F"/>
    <w:rsid w:val="00EF2B45"/>
    <w:rsid w:val="00EF2EE8"/>
    <w:rsid w:val="00EF32C7"/>
    <w:rsid w:val="00EF342F"/>
    <w:rsid w:val="00EF3A67"/>
    <w:rsid w:val="00EF3C64"/>
    <w:rsid w:val="00EF3CA2"/>
    <w:rsid w:val="00EF3CCB"/>
    <w:rsid w:val="00EF3D60"/>
    <w:rsid w:val="00EF4007"/>
    <w:rsid w:val="00EF4220"/>
    <w:rsid w:val="00EF4265"/>
    <w:rsid w:val="00EF43A1"/>
    <w:rsid w:val="00EF45C7"/>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645"/>
    <w:rsid w:val="00EF76C9"/>
    <w:rsid w:val="00EF7CAA"/>
    <w:rsid w:val="00EF7D46"/>
    <w:rsid w:val="00F00175"/>
    <w:rsid w:val="00F006A1"/>
    <w:rsid w:val="00F007AB"/>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5B4"/>
    <w:rsid w:val="00F03AD0"/>
    <w:rsid w:val="00F03C98"/>
    <w:rsid w:val="00F042E7"/>
    <w:rsid w:val="00F04B27"/>
    <w:rsid w:val="00F04B62"/>
    <w:rsid w:val="00F04DDB"/>
    <w:rsid w:val="00F04EB5"/>
    <w:rsid w:val="00F053E0"/>
    <w:rsid w:val="00F0583D"/>
    <w:rsid w:val="00F05850"/>
    <w:rsid w:val="00F05BEA"/>
    <w:rsid w:val="00F05C53"/>
    <w:rsid w:val="00F05C93"/>
    <w:rsid w:val="00F061EC"/>
    <w:rsid w:val="00F063E7"/>
    <w:rsid w:val="00F06D14"/>
    <w:rsid w:val="00F06D18"/>
    <w:rsid w:val="00F06DCF"/>
    <w:rsid w:val="00F06F4B"/>
    <w:rsid w:val="00F07407"/>
    <w:rsid w:val="00F0743A"/>
    <w:rsid w:val="00F07A15"/>
    <w:rsid w:val="00F106BB"/>
    <w:rsid w:val="00F1075A"/>
    <w:rsid w:val="00F10B6F"/>
    <w:rsid w:val="00F10D92"/>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618"/>
    <w:rsid w:val="00F12773"/>
    <w:rsid w:val="00F12B0C"/>
    <w:rsid w:val="00F12BA1"/>
    <w:rsid w:val="00F12D1B"/>
    <w:rsid w:val="00F1334D"/>
    <w:rsid w:val="00F13E6C"/>
    <w:rsid w:val="00F1405E"/>
    <w:rsid w:val="00F149A3"/>
    <w:rsid w:val="00F14D91"/>
    <w:rsid w:val="00F1512E"/>
    <w:rsid w:val="00F15136"/>
    <w:rsid w:val="00F15211"/>
    <w:rsid w:val="00F15433"/>
    <w:rsid w:val="00F15728"/>
    <w:rsid w:val="00F15878"/>
    <w:rsid w:val="00F15891"/>
    <w:rsid w:val="00F15E80"/>
    <w:rsid w:val="00F16168"/>
    <w:rsid w:val="00F16586"/>
    <w:rsid w:val="00F16721"/>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4F48"/>
    <w:rsid w:val="00F2635A"/>
    <w:rsid w:val="00F26A86"/>
    <w:rsid w:val="00F270AB"/>
    <w:rsid w:val="00F2714C"/>
    <w:rsid w:val="00F27785"/>
    <w:rsid w:val="00F27D1F"/>
    <w:rsid w:val="00F27E14"/>
    <w:rsid w:val="00F30354"/>
    <w:rsid w:val="00F3083B"/>
    <w:rsid w:val="00F30A65"/>
    <w:rsid w:val="00F30C56"/>
    <w:rsid w:val="00F312C9"/>
    <w:rsid w:val="00F32240"/>
    <w:rsid w:val="00F328AC"/>
    <w:rsid w:val="00F32AE1"/>
    <w:rsid w:val="00F33321"/>
    <w:rsid w:val="00F3346F"/>
    <w:rsid w:val="00F33587"/>
    <w:rsid w:val="00F34036"/>
    <w:rsid w:val="00F34134"/>
    <w:rsid w:val="00F34608"/>
    <w:rsid w:val="00F346FE"/>
    <w:rsid w:val="00F34803"/>
    <w:rsid w:val="00F34EE7"/>
    <w:rsid w:val="00F35020"/>
    <w:rsid w:val="00F351C2"/>
    <w:rsid w:val="00F353DD"/>
    <w:rsid w:val="00F355A8"/>
    <w:rsid w:val="00F35924"/>
    <w:rsid w:val="00F3598A"/>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6D5"/>
    <w:rsid w:val="00F40C0F"/>
    <w:rsid w:val="00F40C39"/>
    <w:rsid w:val="00F40F2A"/>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59E"/>
    <w:rsid w:val="00F449EE"/>
    <w:rsid w:val="00F4593B"/>
    <w:rsid w:val="00F45A50"/>
    <w:rsid w:val="00F45B9E"/>
    <w:rsid w:val="00F45D11"/>
    <w:rsid w:val="00F45E3A"/>
    <w:rsid w:val="00F45FF8"/>
    <w:rsid w:val="00F461A9"/>
    <w:rsid w:val="00F46315"/>
    <w:rsid w:val="00F4642E"/>
    <w:rsid w:val="00F46522"/>
    <w:rsid w:val="00F4679A"/>
    <w:rsid w:val="00F467E2"/>
    <w:rsid w:val="00F46841"/>
    <w:rsid w:val="00F46E07"/>
    <w:rsid w:val="00F470BE"/>
    <w:rsid w:val="00F4759B"/>
    <w:rsid w:val="00F47600"/>
    <w:rsid w:val="00F4778A"/>
    <w:rsid w:val="00F47FEE"/>
    <w:rsid w:val="00F50166"/>
    <w:rsid w:val="00F501E1"/>
    <w:rsid w:val="00F503EB"/>
    <w:rsid w:val="00F505FC"/>
    <w:rsid w:val="00F50695"/>
    <w:rsid w:val="00F50B27"/>
    <w:rsid w:val="00F518E9"/>
    <w:rsid w:val="00F51957"/>
    <w:rsid w:val="00F51A4F"/>
    <w:rsid w:val="00F51D35"/>
    <w:rsid w:val="00F51FE2"/>
    <w:rsid w:val="00F52227"/>
    <w:rsid w:val="00F5248A"/>
    <w:rsid w:val="00F525A6"/>
    <w:rsid w:val="00F53275"/>
    <w:rsid w:val="00F5350D"/>
    <w:rsid w:val="00F53571"/>
    <w:rsid w:val="00F53579"/>
    <w:rsid w:val="00F5397A"/>
    <w:rsid w:val="00F53BCC"/>
    <w:rsid w:val="00F53C47"/>
    <w:rsid w:val="00F53D14"/>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280"/>
    <w:rsid w:val="00F56DB9"/>
    <w:rsid w:val="00F56F7F"/>
    <w:rsid w:val="00F57518"/>
    <w:rsid w:val="00F6010C"/>
    <w:rsid w:val="00F601A4"/>
    <w:rsid w:val="00F60375"/>
    <w:rsid w:val="00F60757"/>
    <w:rsid w:val="00F60AB5"/>
    <w:rsid w:val="00F6151D"/>
    <w:rsid w:val="00F6153C"/>
    <w:rsid w:val="00F618F5"/>
    <w:rsid w:val="00F61E5F"/>
    <w:rsid w:val="00F61F73"/>
    <w:rsid w:val="00F62248"/>
    <w:rsid w:val="00F626B0"/>
    <w:rsid w:val="00F626F2"/>
    <w:rsid w:val="00F62F25"/>
    <w:rsid w:val="00F6366A"/>
    <w:rsid w:val="00F6423D"/>
    <w:rsid w:val="00F64727"/>
    <w:rsid w:val="00F64C27"/>
    <w:rsid w:val="00F65270"/>
    <w:rsid w:val="00F655AD"/>
    <w:rsid w:val="00F65629"/>
    <w:rsid w:val="00F660DF"/>
    <w:rsid w:val="00F66379"/>
    <w:rsid w:val="00F6651E"/>
    <w:rsid w:val="00F66544"/>
    <w:rsid w:val="00F66625"/>
    <w:rsid w:val="00F6696F"/>
    <w:rsid w:val="00F66B51"/>
    <w:rsid w:val="00F67944"/>
    <w:rsid w:val="00F67B70"/>
    <w:rsid w:val="00F700CC"/>
    <w:rsid w:val="00F702B3"/>
    <w:rsid w:val="00F70476"/>
    <w:rsid w:val="00F70A5D"/>
    <w:rsid w:val="00F70E48"/>
    <w:rsid w:val="00F71114"/>
    <w:rsid w:val="00F71382"/>
    <w:rsid w:val="00F713EF"/>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FC4"/>
    <w:rsid w:val="00F7503E"/>
    <w:rsid w:val="00F7535C"/>
    <w:rsid w:val="00F75465"/>
    <w:rsid w:val="00F75F5D"/>
    <w:rsid w:val="00F7643A"/>
    <w:rsid w:val="00F765A8"/>
    <w:rsid w:val="00F765DD"/>
    <w:rsid w:val="00F767F3"/>
    <w:rsid w:val="00F76A47"/>
    <w:rsid w:val="00F76F13"/>
    <w:rsid w:val="00F772F8"/>
    <w:rsid w:val="00F7776A"/>
    <w:rsid w:val="00F77ECC"/>
    <w:rsid w:val="00F80804"/>
    <w:rsid w:val="00F80981"/>
    <w:rsid w:val="00F80AE5"/>
    <w:rsid w:val="00F80B94"/>
    <w:rsid w:val="00F80D8E"/>
    <w:rsid w:val="00F811CE"/>
    <w:rsid w:val="00F8321E"/>
    <w:rsid w:val="00F832F0"/>
    <w:rsid w:val="00F83B84"/>
    <w:rsid w:val="00F84076"/>
    <w:rsid w:val="00F84718"/>
    <w:rsid w:val="00F84B76"/>
    <w:rsid w:val="00F84B84"/>
    <w:rsid w:val="00F84E3A"/>
    <w:rsid w:val="00F84FB3"/>
    <w:rsid w:val="00F851D2"/>
    <w:rsid w:val="00F85363"/>
    <w:rsid w:val="00F85404"/>
    <w:rsid w:val="00F854AE"/>
    <w:rsid w:val="00F8564D"/>
    <w:rsid w:val="00F85683"/>
    <w:rsid w:val="00F858E7"/>
    <w:rsid w:val="00F86082"/>
    <w:rsid w:val="00F861F4"/>
    <w:rsid w:val="00F868CC"/>
    <w:rsid w:val="00F86AD0"/>
    <w:rsid w:val="00F86CAE"/>
    <w:rsid w:val="00F86EEE"/>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68B"/>
    <w:rsid w:val="00F93EF1"/>
    <w:rsid w:val="00F949F4"/>
    <w:rsid w:val="00F94B39"/>
    <w:rsid w:val="00F94D15"/>
    <w:rsid w:val="00F94D58"/>
    <w:rsid w:val="00F95083"/>
    <w:rsid w:val="00F950F3"/>
    <w:rsid w:val="00F95316"/>
    <w:rsid w:val="00F95354"/>
    <w:rsid w:val="00F953B4"/>
    <w:rsid w:val="00F9541B"/>
    <w:rsid w:val="00F95B66"/>
    <w:rsid w:val="00F95BCB"/>
    <w:rsid w:val="00F95C6F"/>
    <w:rsid w:val="00F95F6C"/>
    <w:rsid w:val="00F95F8E"/>
    <w:rsid w:val="00F962DE"/>
    <w:rsid w:val="00F965CA"/>
    <w:rsid w:val="00F9669E"/>
    <w:rsid w:val="00F96742"/>
    <w:rsid w:val="00F96863"/>
    <w:rsid w:val="00F9692B"/>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6E4"/>
    <w:rsid w:val="00FA07C7"/>
    <w:rsid w:val="00FA08C4"/>
    <w:rsid w:val="00FA0937"/>
    <w:rsid w:val="00FA0BA9"/>
    <w:rsid w:val="00FA0BAF"/>
    <w:rsid w:val="00FA0C28"/>
    <w:rsid w:val="00FA0D1D"/>
    <w:rsid w:val="00FA11A8"/>
    <w:rsid w:val="00FA172C"/>
    <w:rsid w:val="00FA1C62"/>
    <w:rsid w:val="00FA1D15"/>
    <w:rsid w:val="00FA2155"/>
    <w:rsid w:val="00FA21BC"/>
    <w:rsid w:val="00FA2457"/>
    <w:rsid w:val="00FA2676"/>
    <w:rsid w:val="00FA2A11"/>
    <w:rsid w:val="00FA2D4A"/>
    <w:rsid w:val="00FA2F47"/>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5EB"/>
    <w:rsid w:val="00FA5700"/>
    <w:rsid w:val="00FA5D52"/>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20CA"/>
    <w:rsid w:val="00FB2151"/>
    <w:rsid w:val="00FB21F6"/>
    <w:rsid w:val="00FB23F7"/>
    <w:rsid w:val="00FB2775"/>
    <w:rsid w:val="00FB2918"/>
    <w:rsid w:val="00FB29A9"/>
    <w:rsid w:val="00FB2A03"/>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DC5"/>
    <w:rsid w:val="00FB5FDF"/>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5C1"/>
    <w:rsid w:val="00FC5BA7"/>
    <w:rsid w:val="00FC5D8B"/>
    <w:rsid w:val="00FC6171"/>
    <w:rsid w:val="00FC63AA"/>
    <w:rsid w:val="00FC6625"/>
    <w:rsid w:val="00FC672E"/>
    <w:rsid w:val="00FC6C0B"/>
    <w:rsid w:val="00FC6D15"/>
    <w:rsid w:val="00FC6F58"/>
    <w:rsid w:val="00FC6FE3"/>
    <w:rsid w:val="00FC76DC"/>
    <w:rsid w:val="00FC7B89"/>
    <w:rsid w:val="00FC7B99"/>
    <w:rsid w:val="00FC7CAA"/>
    <w:rsid w:val="00FC7F78"/>
    <w:rsid w:val="00FD0C06"/>
    <w:rsid w:val="00FD0C12"/>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D7741"/>
    <w:rsid w:val="00FD7F93"/>
    <w:rsid w:val="00FE080E"/>
    <w:rsid w:val="00FE088D"/>
    <w:rsid w:val="00FE0CE8"/>
    <w:rsid w:val="00FE101B"/>
    <w:rsid w:val="00FE10F9"/>
    <w:rsid w:val="00FE1405"/>
    <w:rsid w:val="00FE15D3"/>
    <w:rsid w:val="00FE1C97"/>
    <w:rsid w:val="00FE1EFD"/>
    <w:rsid w:val="00FE2429"/>
    <w:rsid w:val="00FE26D5"/>
    <w:rsid w:val="00FE2804"/>
    <w:rsid w:val="00FE29C0"/>
    <w:rsid w:val="00FE2D08"/>
    <w:rsid w:val="00FE308B"/>
    <w:rsid w:val="00FE3182"/>
    <w:rsid w:val="00FE35FC"/>
    <w:rsid w:val="00FE3798"/>
    <w:rsid w:val="00FE3987"/>
    <w:rsid w:val="00FE3A4E"/>
    <w:rsid w:val="00FE3A6E"/>
    <w:rsid w:val="00FE424C"/>
    <w:rsid w:val="00FE4293"/>
    <w:rsid w:val="00FE4EBA"/>
    <w:rsid w:val="00FE53B0"/>
    <w:rsid w:val="00FE5848"/>
    <w:rsid w:val="00FE5A0D"/>
    <w:rsid w:val="00FE5B8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3E4"/>
    <w:rsid w:val="00FF1A4D"/>
    <w:rsid w:val="00FF206E"/>
    <w:rsid w:val="00FF2458"/>
    <w:rsid w:val="00FF2AAF"/>
    <w:rsid w:val="00FF340C"/>
    <w:rsid w:val="00FF34C9"/>
    <w:rsid w:val="00FF4488"/>
    <w:rsid w:val="00FF46BD"/>
    <w:rsid w:val="00FF4D2A"/>
    <w:rsid w:val="00FF5118"/>
    <w:rsid w:val="00FF5590"/>
    <w:rsid w:val="00FF57E1"/>
    <w:rsid w:val="00FF58B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968"/>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 w:type="character" w:customStyle="1" w:styleId="apple-converted-space">
    <w:name w:val="apple-converted-space"/>
    <w:basedOn w:val="DefaultParagraphFont"/>
    <w:rsid w:val="006605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300066597">
      <w:bodyDiv w:val="1"/>
      <w:marLeft w:val="0"/>
      <w:marRight w:val="0"/>
      <w:marTop w:val="0"/>
      <w:marBottom w:val="0"/>
      <w:divBdr>
        <w:top w:val="none" w:sz="0" w:space="0" w:color="auto"/>
        <w:left w:val="none" w:sz="0" w:space="0" w:color="auto"/>
        <w:bottom w:val="none" w:sz="0" w:space="0" w:color="auto"/>
        <w:right w:val="none" w:sz="0" w:space="0" w:color="auto"/>
      </w:divBdr>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143422">
      <w:bodyDiv w:val="1"/>
      <w:marLeft w:val="0"/>
      <w:marRight w:val="0"/>
      <w:marTop w:val="0"/>
      <w:marBottom w:val="0"/>
      <w:divBdr>
        <w:top w:val="none" w:sz="0" w:space="0" w:color="auto"/>
        <w:left w:val="none" w:sz="0" w:space="0" w:color="auto"/>
        <w:bottom w:val="none" w:sz="0" w:space="0" w:color="auto"/>
        <w:right w:val="none" w:sz="0" w:space="0" w:color="auto"/>
      </w:divBdr>
      <w:divsChild>
        <w:div w:id="1920750412">
          <w:marLeft w:val="0"/>
          <w:marRight w:val="0"/>
          <w:marTop w:val="0"/>
          <w:marBottom w:val="0"/>
          <w:divBdr>
            <w:top w:val="none" w:sz="0" w:space="0" w:color="auto"/>
            <w:left w:val="none" w:sz="0" w:space="0" w:color="auto"/>
            <w:bottom w:val="none" w:sz="0" w:space="0" w:color="auto"/>
            <w:right w:val="none" w:sz="0" w:space="0" w:color="auto"/>
          </w:divBdr>
        </w:div>
        <w:div w:id="446776560">
          <w:marLeft w:val="0"/>
          <w:marRight w:val="0"/>
          <w:marTop w:val="0"/>
          <w:marBottom w:val="0"/>
          <w:divBdr>
            <w:top w:val="none" w:sz="0" w:space="0" w:color="auto"/>
            <w:left w:val="none" w:sz="0" w:space="0" w:color="auto"/>
            <w:bottom w:val="none" w:sz="0" w:space="0" w:color="auto"/>
            <w:right w:val="none" w:sz="0" w:space="0" w:color="auto"/>
          </w:divBdr>
        </w:div>
        <w:div w:id="1513570267">
          <w:marLeft w:val="0"/>
          <w:marRight w:val="0"/>
          <w:marTop w:val="0"/>
          <w:marBottom w:val="0"/>
          <w:divBdr>
            <w:top w:val="none" w:sz="0" w:space="0" w:color="auto"/>
            <w:left w:val="none" w:sz="0" w:space="0" w:color="auto"/>
            <w:bottom w:val="none" w:sz="0" w:space="0" w:color="auto"/>
            <w:right w:val="none" w:sz="0" w:space="0" w:color="auto"/>
          </w:divBdr>
        </w:div>
      </w:divsChild>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51</Words>
  <Characters>1795</Characters>
  <Application>Microsoft Office Word</Application>
  <DocSecurity>0</DocSecurity>
  <Lines>48</Lines>
  <Paragraphs>39</Paragraphs>
  <ScaleCrop>false</ScaleCrop>
  <HeadingPairs>
    <vt:vector size="2" baseType="variant">
      <vt:variant>
        <vt:lpstr>Title</vt:lpstr>
      </vt:variant>
      <vt:variant>
        <vt:i4>1</vt:i4>
      </vt:variant>
    </vt:vector>
  </HeadingPairs>
  <TitlesOfParts>
    <vt:vector size="1" baseType="lpstr">
      <vt:lpstr>IS INFLATION CAUSED BY CONFLICT</vt:lpstr>
    </vt:vector>
  </TitlesOfParts>
  <LinksUpToDate>false</LinksUpToDate>
  <CharactersWithSpaces>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10-02T20:06:00Z</dcterms:created>
  <dcterms:modified xsi:type="dcterms:W3CDTF">2023-10-02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5Jmjd8hp"/&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